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1D196" w14:textId="2194B5BE" w:rsidR="006C51FA" w:rsidRDefault="006C51FA" w:rsidP="006C51FA">
      <w:pPr>
        <w:spacing w:line="240" w:lineRule="auto"/>
      </w:pPr>
      <w:r w:rsidRPr="006C51FA">
        <w:t>Bernardo Santos</w:t>
      </w:r>
    </w:p>
    <w:p w14:paraId="02B74B31" w14:textId="16E6DCAD" w:rsidR="006C51FA" w:rsidRDefault="006C51FA" w:rsidP="006C51FA">
      <w:pPr>
        <w:spacing w:line="240" w:lineRule="auto"/>
      </w:pPr>
      <w:r>
        <w:t xml:space="preserve">Dr. </w:t>
      </w:r>
      <w:proofErr w:type="spellStart"/>
      <w:r>
        <w:t>Fotios</w:t>
      </w:r>
      <w:proofErr w:type="spellEnd"/>
      <w:r>
        <w:t xml:space="preserve"> </w:t>
      </w:r>
      <w:proofErr w:type="spellStart"/>
      <w:r>
        <w:t>Kokkotos</w:t>
      </w:r>
      <w:proofErr w:type="spellEnd"/>
    </w:p>
    <w:p w14:paraId="4598666B" w14:textId="3B4AAC77" w:rsidR="006C51FA" w:rsidRDefault="006C51FA" w:rsidP="006C51FA">
      <w:pPr>
        <w:spacing w:line="240" w:lineRule="auto"/>
      </w:pPr>
      <w:r>
        <w:t>DSE1002 – Foundations of Data Science II – Fall 2021</w:t>
      </w:r>
    </w:p>
    <w:p w14:paraId="2329C9FA" w14:textId="057A5D3B" w:rsidR="006C51FA" w:rsidRDefault="006C51FA" w:rsidP="006C51FA">
      <w:pPr>
        <w:spacing w:line="240" w:lineRule="auto"/>
      </w:pPr>
    </w:p>
    <w:p w14:paraId="2D20AD76" w14:textId="7F939632" w:rsidR="006C51FA" w:rsidRPr="004163E7" w:rsidRDefault="006C51FA" w:rsidP="006C51FA">
      <w:pPr>
        <w:spacing w:line="240" w:lineRule="auto"/>
        <w:jc w:val="center"/>
        <w:rPr>
          <w:b/>
          <w:bCs/>
        </w:rPr>
      </w:pPr>
      <w:r w:rsidRPr="004163E7">
        <w:rPr>
          <w:b/>
          <w:bCs/>
        </w:rPr>
        <w:t>Final Project Report</w:t>
      </w:r>
    </w:p>
    <w:p w14:paraId="03D28029" w14:textId="0C68EB0A" w:rsidR="00F7718F" w:rsidRDefault="006C51FA" w:rsidP="006C51FA">
      <w:pPr>
        <w:spacing w:line="240" w:lineRule="auto"/>
        <w:rPr>
          <w:b/>
          <w:bCs/>
        </w:rPr>
      </w:pPr>
      <w:r w:rsidRPr="004163E7">
        <w:rPr>
          <w:b/>
          <w:bCs/>
        </w:rPr>
        <w:t>Executive Summary</w:t>
      </w:r>
    </w:p>
    <w:p w14:paraId="6796502D" w14:textId="550690A3" w:rsidR="003E7CE1" w:rsidRDefault="003E7CE1" w:rsidP="006C51FA">
      <w:pPr>
        <w:spacing w:line="240" w:lineRule="auto"/>
      </w:pPr>
      <w:r>
        <w:rPr>
          <w:b/>
          <w:bCs/>
        </w:rPr>
        <w:tab/>
      </w:r>
      <w:r>
        <w:t>Given my previous knowledge of financial markets</w:t>
      </w:r>
      <w:r w:rsidR="0007347A">
        <w:t xml:space="preserve"> and investment funds, I can say that the results I achieved were better than what I was expecting. </w:t>
      </w:r>
      <w:r w:rsidR="0003669A">
        <w:t xml:space="preserve">It is well-known for me how hard it is to predict anything in the financial markets, as there are way too many variables in </w:t>
      </w:r>
      <w:r w:rsidR="00BC712A">
        <w:t xml:space="preserve">place that can influence the future. The data set I used was </w:t>
      </w:r>
      <w:r w:rsidR="00376697">
        <w:t xml:space="preserve">lengthy, allowing me to pick a few important variables from almost 200 (more </w:t>
      </w:r>
      <w:r w:rsidR="000D673B">
        <w:t>information about</w:t>
      </w:r>
      <w:r w:rsidR="00376697">
        <w:t xml:space="preserve"> the data set in the next section). This certainly helped me move through the models and find the right variables that explained the </w:t>
      </w:r>
      <w:r w:rsidR="00527654">
        <w:t xml:space="preserve">data the better. </w:t>
      </w:r>
    </w:p>
    <w:p w14:paraId="18D4AD2C" w14:textId="52D9C010" w:rsidR="00527654" w:rsidRDefault="00527654" w:rsidP="006C51FA">
      <w:pPr>
        <w:spacing w:line="240" w:lineRule="auto"/>
      </w:pPr>
      <w:r>
        <w:tab/>
        <w:t xml:space="preserve">There were two parts of this project: (1) the </w:t>
      </w:r>
      <w:r w:rsidR="00AB0DBD">
        <w:t xml:space="preserve">quantitative response variable part; and (2) the qualitative response variable part. </w:t>
      </w:r>
      <w:r w:rsidR="00D63AF5">
        <w:t>I will dive deeper into these parts in the following two paragraphs.</w:t>
      </w:r>
    </w:p>
    <w:p w14:paraId="41D00634" w14:textId="7A0A0BED" w:rsidR="00D63AF5" w:rsidRDefault="00D63AF5" w:rsidP="006C51FA">
      <w:pPr>
        <w:spacing w:line="240" w:lineRule="auto"/>
      </w:pPr>
      <w:r>
        <w:tab/>
        <w:t>The quantitative response variable part</w:t>
      </w:r>
      <w:r w:rsidR="00CD6BD7">
        <w:t xml:space="preserve"> consisted of picking a quantitative response variable and selecting a few other variables </w:t>
      </w:r>
      <w:r w:rsidR="00221BD0">
        <w:t>to be used as explanatory variables.</w:t>
      </w:r>
      <w:r w:rsidR="005D6691">
        <w:t xml:space="preserve"> I wanted to answer the following question: </w:t>
      </w:r>
      <w:r w:rsidR="00C66795">
        <w:t>which</w:t>
      </w:r>
      <w:r w:rsidR="00436874">
        <w:t xml:space="preserve"> factors better explain the success of investment funds in</w:t>
      </w:r>
      <w:r w:rsidR="00442304">
        <w:t xml:space="preserve"> a period</w:t>
      </w:r>
      <w:r w:rsidR="00436874">
        <w:t xml:space="preserve"> </w:t>
      </w:r>
      <w:r w:rsidR="00442304">
        <w:t>of 10 years</w:t>
      </w:r>
      <w:r w:rsidR="00C66795">
        <w:t xml:space="preserve">? </w:t>
      </w:r>
      <w:r w:rsidR="00442304">
        <w:t xml:space="preserve">I had the intention of understanding what takes </w:t>
      </w:r>
      <w:r w:rsidR="0063555E">
        <w:t xml:space="preserve">for </w:t>
      </w:r>
      <w:r w:rsidR="00442304">
        <w:t xml:space="preserve">a </w:t>
      </w:r>
      <w:r w:rsidR="00832805">
        <w:t>fund to be successful</w:t>
      </w:r>
      <w:r w:rsidR="00082024">
        <w:t>. B</w:t>
      </w:r>
      <w:r w:rsidR="00BC54D7">
        <w:t xml:space="preserve">ecause of my </w:t>
      </w:r>
      <w:r w:rsidR="00027029">
        <w:t>experience</w:t>
      </w:r>
      <w:r w:rsidR="00BC54D7">
        <w:t xml:space="preserve"> working in an investment bank, I </w:t>
      </w:r>
      <w:r w:rsidR="0032308E">
        <w:t>had close contact with Machine Learning models that are used in production, so I wanted to make something similar here. I intended to</w:t>
      </w:r>
      <w:r w:rsidR="00027029">
        <w:t xml:space="preserve"> </w:t>
      </w:r>
      <w:r w:rsidR="00A45E05">
        <w:t>create models I could use to explain the success of a fund</w:t>
      </w:r>
      <w:r w:rsidR="00A262B6">
        <w:t>. But what does explain it?</w:t>
      </w:r>
      <w:r w:rsidR="00832805">
        <w:t xml:space="preserve"> Is it the sectors they allocate more money on? Is it the size of the fund? Is it the investment type? Is it the </w:t>
      </w:r>
      <w:r w:rsidR="0044770E">
        <w:t>total amount of cash they have available? Or is it a blend of many different reasons?</w:t>
      </w:r>
      <w:r w:rsidR="00442304">
        <w:t xml:space="preserve"> </w:t>
      </w:r>
      <w:r w:rsidR="003B0C76">
        <w:t>To answer</w:t>
      </w:r>
      <w:r w:rsidR="00C66795">
        <w:t xml:space="preserve"> that, I had to use the </w:t>
      </w:r>
      <w:r w:rsidR="00C66795">
        <w:rPr>
          <w:i/>
          <w:iCs/>
        </w:rPr>
        <w:t xml:space="preserve">fund_return_10years </w:t>
      </w:r>
      <w:r w:rsidR="00C66795">
        <w:t>as my response variable</w:t>
      </w:r>
      <w:r w:rsidR="003B0C76">
        <w:t xml:space="preserve"> and look for explanatory variables that could reasonably be used to explain the data.</w:t>
      </w:r>
    </w:p>
    <w:p w14:paraId="76A1D685" w14:textId="75325B4D" w:rsidR="003B0C76" w:rsidRPr="007017B9" w:rsidRDefault="003B0C76" w:rsidP="006C51FA">
      <w:pPr>
        <w:spacing w:line="240" w:lineRule="auto"/>
      </w:pPr>
      <w:r>
        <w:tab/>
      </w:r>
      <w:r w:rsidR="008C15A0">
        <w:t xml:space="preserve">The qualitative response variable part consisted of picking a qualitative response variable and </w:t>
      </w:r>
      <w:r w:rsidR="00DB043C">
        <w:t xml:space="preserve">deciding whether to use the same variables I found useful in the previous part to explain the data. I wanted to answer the following question: </w:t>
      </w:r>
      <w:r w:rsidR="001E6860">
        <w:t>what leads a fund to have return</w:t>
      </w:r>
      <w:r w:rsidR="00635A99">
        <w:t xml:space="preserve">s over the inflation rate of a 10-years period? </w:t>
      </w:r>
      <w:r w:rsidR="00A262B6">
        <w:t xml:space="preserve">I was </w:t>
      </w:r>
      <w:r w:rsidR="009B7DAF">
        <w:t xml:space="preserve">motivated by the </w:t>
      </w:r>
      <w:r w:rsidR="0009718C">
        <w:t>fact that I knew how high the inflation rate increased in the last few</w:t>
      </w:r>
      <w:r w:rsidR="00D351A6">
        <w:t xml:space="preserve"> years. </w:t>
      </w:r>
      <w:r w:rsidR="00216211">
        <w:t xml:space="preserve">The approach I had to this was </w:t>
      </w:r>
      <w:r w:rsidR="00587189">
        <w:t>like</w:t>
      </w:r>
      <w:r w:rsidR="00216211">
        <w:t xml:space="preserve"> the one I had for the previous question: </w:t>
      </w:r>
      <w:r w:rsidR="002D07F1">
        <w:t xml:space="preserve">what am I going to use to explain the success of a fund? </w:t>
      </w:r>
      <w:r w:rsidR="00587189">
        <w:t xml:space="preserve">Are the same variables used in the first part going to be useful here as well? </w:t>
      </w:r>
      <w:r w:rsidR="007017B9">
        <w:t xml:space="preserve">To answer that, I had to create a new column called </w:t>
      </w:r>
      <w:proofErr w:type="spellStart"/>
      <w:r w:rsidR="007017B9">
        <w:rPr>
          <w:i/>
          <w:iCs/>
        </w:rPr>
        <w:t>return_over_inflation</w:t>
      </w:r>
      <w:proofErr w:type="spellEnd"/>
      <w:r w:rsidR="007017B9">
        <w:rPr>
          <w:i/>
          <w:iCs/>
        </w:rPr>
        <w:t>,</w:t>
      </w:r>
      <w:r w:rsidR="007017B9">
        <w:t xml:space="preserve"> which was a binary variable that </w:t>
      </w:r>
      <w:r w:rsidR="00587F58">
        <w:t>had “0” (False) or “1” (True) as values. False means that the fund did not have a return over the inflation rate in the 10 years period, and True means the fund had a return over the inflation rate in the 10 years period.</w:t>
      </w:r>
    </w:p>
    <w:p w14:paraId="725F2E63" w14:textId="77777777" w:rsidR="005A548C" w:rsidRPr="004D5D7E" w:rsidRDefault="005A548C" w:rsidP="006C51FA">
      <w:pPr>
        <w:spacing w:line="240" w:lineRule="auto"/>
        <w:rPr>
          <w:b/>
          <w:bCs/>
        </w:rPr>
      </w:pPr>
    </w:p>
    <w:p w14:paraId="5BC95A6E" w14:textId="77777777" w:rsidR="00876D2C" w:rsidRDefault="00876D2C" w:rsidP="006C51FA">
      <w:pPr>
        <w:spacing w:line="240" w:lineRule="auto"/>
        <w:rPr>
          <w:b/>
          <w:bCs/>
        </w:rPr>
      </w:pPr>
    </w:p>
    <w:p w14:paraId="7C7A67F0" w14:textId="08951EC0" w:rsidR="006C51FA" w:rsidRDefault="006C51FA" w:rsidP="006C51FA">
      <w:pPr>
        <w:spacing w:line="240" w:lineRule="auto"/>
        <w:rPr>
          <w:b/>
          <w:bCs/>
        </w:rPr>
      </w:pPr>
      <w:r w:rsidRPr="004163E7">
        <w:rPr>
          <w:b/>
          <w:bCs/>
        </w:rPr>
        <w:lastRenderedPageBreak/>
        <w:t xml:space="preserve">Data </w:t>
      </w:r>
      <w:r w:rsidR="004163E7" w:rsidRPr="004163E7">
        <w:rPr>
          <w:b/>
          <w:bCs/>
        </w:rPr>
        <w:t>and Approach</w:t>
      </w:r>
    </w:p>
    <w:p w14:paraId="114E87D7" w14:textId="4B232010" w:rsidR="004D5D7E" w:rsidRDefault="004D5D7E" w:rsidP="006C51FA">
      <w:pPr>
        <w:spacing w:line="240" w:lineRule="auto"/>
      </w:pPr>
      <w:r>
        <w:rPr>
          <w:b/>
          <w:bCs/>
        </w:rPr>
        <w:tab/>
      </w:r>
      <w:r>
        <w:t xml:space="preserve">My data set </w:t>
      </w:r>
      <w:r w:rsidR="004F2ADF">
        <w:t xml:space="preserve">is composed of 24,281 rows and 173 columns containing specific information about mutual investment funds. Each row corresponds to a </w:t>
      </w:r>
      <w:r w:rsidR="00AD288E">
        <w:t>mutual fund, whereas each column</w:t>
      </w:r>
      <w:r w:rsidR="003C1E3C">
        <w:t xml:space="preserve"> corresponds to a feature, such as: name of the fund, </w:t>
      </w:r>
      <w:r w:rsidR="00575510">
        <w:t xml:space="preserve">category of the fund, </w:t>
      </w:r>
      <w:r w:rsidR="00AF0C1F">
        <w:t xml:space="preserve">rating, return of the fund, etc. </w:t>
      </w:r>
      <w:r w:rsidR="00205CBF">
        <w:t xml:space="preserve">The data set was found on </w:t>
      </w:r>
      <w:r w:rsidR="00135265">
        <w:t>Kaggle,</w:t>
      </w:r>
      <w:r w:rsidR="00205CBF">
        <w:t xml:space="preserve"> and I picked it because of my interest in the financial markets and my previous work experience with programming in such industry.</w:t>
      </w:r>
    </w:p>
    <w:p w14:paraId="556B1BBF" w14:textId="2B4A75F2" w:rsidR="00217BDC" w:rsidRPr="006A3EBB" w:rsidRDefault="00892E27" w:rsidP="006C51FA">
      <w:pPr>
        <w:spacing w:line="240" w:lineRule="auto"/>
      </w:pPr>
      <w:r>
        <w:tab/>
        <w:t xml:space="preserve">After carefully analyzing the data set, I understood that </w:t>
      </w:r>
      <w:r w:rsidR="00555720">
        <w:t xml:space="preserve">I would need to </w:t>
      </w:r>
      <w:r w:rsidR="00447A79">
        <w:t xml:space="preserve">work on a few data engineering methods to </w:t>
      </w:r>
      <w:r w:rsidR="00977059">
        <w:t xml:space="preserve">clean the data and make it as useful as possible to the models I wanted to build. </w:t>
      </w:r>
      <w:r w:rsidR="009E73B7">
        <w:t xml:space="preserve">It is important to </w:t>
      </w:r>
      <w:r w:rsidR="005D6691">
        <w:t>recall</w:t>
      </w:r>
      <w:r w:rsidR="009E73B7">
        <w:t xml:space="preserve"> that the </w:t>
      </w:r>
      <w:r w:rsidR="0052612C">
        <w:t xml:space="preserve">quantitative variable I picked was </w:t>
      </w:r>
      <w:r w:rsidR="0052612C">
        <w:rPr>
          <w:i/>
          <w:iCs/>
        </w:rPr>
        <w:t>fund_return_10years</w:t>
      </w:r>
      <w:r w:rsidR="006A3EBB">
        <w:rPr>
          <w:i/>
          <w:iCs/>
        </w:rPr>
        <w:t xml:space="preserve"> </w:t>
      </w:r>
      <w:r w:rsidR="006A3EBB">
        <w:t>(percentage of the return of the fund after 10 years)</w:t>
      </w:r>
      <w:r w:rsidR="0052612C">
        <w:rPr>
          <w:i/>
          <w:iCs/>
        </w:rPr>
        <w:t xml:space="preserve">, </w:t>
      </w:r>
      <w:r w:rsidR="0052612C">
        <w:t xml:space="preserve">whereas the qualitative one was </w:t>
      </w:r>
      <w:r w:rsidR="0052612C">
        <w:softHyphen/>
      </w:r>
      <w:proofErr w:type="spellStart"/>
      <w:r w:rsidR="006A3EBB">
        <w:rPr>
          <w:i/>
          <w:iCs/>
        </w:rPr>
        <w:t>return_over_inflation</w:t>
      </w:r>
      <w:proofErr w:type="spellEnd"/>
      <w:r w:rsidR="006A3EBB">
        <w:rPr>
          <w:i/>
          <w:iCs/>
        </w:rPr>
        <w:softHyphen/>
        <w:t xml:space="preserve">, </w:t>
      </w:r>
      <w:r w:rsidR="006A3EBB">
        <w:t xml:space="preserve">which is a binary </w:t>
      </w:r>
      <w:r w:rsidR="00D86E08">
        <w:t xml:space="preserve">classification of </w:t>
      </w:r>
      <w:r w:rsidR="001E6DC9">
        <w:t>whether</w:t>
      </w:r>
      <w:r w:rsidR="00D86E08">
        <w:t xml:space="preserve"> (“1” and “0” </w:t>
      </w:r>
      <w:r w:rsidR="00AA6295">
        <w:t xml:space="preserve">for “Yes”, and “No”, </w:t>
      </w:r>
      <w:r w:rsidR="00D86E08">
        <w:t xml:space="preserve">respectively) the fund returned a percentage </w:t>
      </w:r>
      <w:r w:rsidR="00DB25E7">
        <w:t xml:space="preserve">that is higher than the inflation in the given timeframe. </w:t>
      </w:r>
      <w:r w:rsidR="00CB48ED">
        <w:t>Both</w:t>
      </w:r>
      <w:r w:rsidR="00C75829">
        <w:t xml:space="preserve"> </w:t>
      </w:r>
      <w:r w:rsidR="005961F7">
        <w:t xml:space="preserve">naturally correlate to the same </w:t>
      </w:r>
      <w:proofErr w:type="gramStart"/>
      <w:r w:rsidR="005961F7">
        <w:t>variables, since</w:t>
      </w:r>
      <w:proofErr w:type="gramEnd"/>
      <w:r w:rsidR="005961F7">
        <w:t xml:space="preserve"> the latter is a mutation of the former.</w:t>
      </w:r>
    </w:p>
    <w:p w14:paraId="6CA78DC5" w14:textId="156FD722" w:rsidR="00217BDC" w:rsidRDefault="00977059" w:rsidP="00217BDC">
      <w:pPr>
        <w:spacing w:line="240" w:lineRule="auto"/>
        <w:ind w:firstLine="720"/>
      </w:pPr>
      <w:r w:rsidRPr="002F0904">
        <w:rPr>
          <w:b/>
          <w:bCs/>
        </w:rPr>
        <w:t>Firstly</w:t>
      </w:r>
      <w:r>
        <w:t>,</w:t>
      </w:r>
      <w:r w:rsidR="00D51C2D">
        <w:t xml:space="preserve"> </w:t>
      </w:r>
      <w:r w:rsidR="00F30001">
        <w:t xml:space="preserve">I decided to look at the missing data. I created a data frame that contained the percent of missing data for each </w:t>
      </w:r>
      <w:r w:rsidR="00420A2E">
        <w:t>column and</w:t>
      </w:r>
      <w:r w:rsidR="00F30001">
        <w:t xml:space="preserve"> decided to remove the ones where the missing data percentage was 40% or more.</w:t>
      </w:r>
      <w:r w:rsidR="00420A2E">
        <w:t xml:space="preserve"> That resulted in the removal of 2</w:t>
      </w:r>
      <w:r w:rsidR="009E6F78">
        <w:t>4</w:t>
      </w:r>
      <w:r w:rsidR="00420A2E">
        <w:t xml:space="preserve"> columns.</w:t>
      </w:r>
      <w:r w:rsidR="00217BDC">
        <w:t xml:space="preserve"> </w:t>
      </w:r>
    </w:p>
    <w:p w14:paraId="7A92FCA7" w14:textId="09145903" w:rsidR="00C66F0E" w:rsidRDefault="00F30001" w:rsidP="00217BDC">
      <w:pPr>
        <w:spacing w:line="240" w:lineRule="auto"/>
        <w:ind w:firstLine="720"/>
      </w:pPr>
      <w:r w:rsidRPr="002F0904">
        <w:rPr>
          <w:b/>
          <w:bCs/>
        </w:rPr>
        <w:t>Secondly</w:t>
      </w:r>
      <w:r>
        <w:t xml:space="preserve">, </w:t>
      </w:r>
      <w:r w:rsidR="00D51C2D">
        <w:t>I removed clearly unneeded columns</w:t>
      </w:r>
      <w:r w:rsidR="00FA0341">
        <w:t xml:space="preserve">: </w:t>
      </w:r>
      <w:proofErr w:type="spellStart"/>
      <w:r w:rsidR="00FA0341" w:rsidRPr="00217BDC">
        <w:rPr>
          <w:i/>
          <w:iCs/>
        </w:rPr>
        <w:t>fund_symbol</w:t>
      </w:r>
      <w:proofErr w:type="spellEnd"/>
      <w:r w:rsidR="00FA0341" w:rsidRPr="00217BDC">
        <w:rPr>
          <w:i/>
          <w:iCs/>
        </w:rPr>
        <w:t xml:space="preserve">, </w:t>
      </w:r>
      <w:proofErr w:type="spellStart"/>
      <w:r w:rsidR="00FA0341" w:rsidRPr="00217BDC">
        <w:rPr>
          <w:i/>
          <w:iCs/>
        </w:rPr>
        <w:t>fund_extended_name</w:t>
      </w:r>
      <w:proofErr w:type="spellEnd"/>
      <w:r w:rsidR="00FA0341" w:rsidRPr="00217BDC">
        <w:rPr>
          <w:i/>
          <w:iCs/>
        </w:rPr>
        <w:t xml:space="preserve">, </w:t>
      </w:r>
      <w:proofErr w:type="spellStart"/>
      <w:r w:rsidR="00FA0341" w:rsidRPr="00217BDC">
        <w:rPr>
          <w:i/>
          <w:iCs/>
        </w:rPr>
        <w:t>fund_family</w:t>
      </w:r>
      <w:proofErr w:type="spellEnd"/>
      <w:r w:rsidR="00FA0341" w:rsidRPr="00217BDC">
        <w:rPr>
          <w:i/>
          <w:iCs/>
        </w:rPr>
        <w:t>, _</w:t>
      </w:r>
      <w:proofErr w:type="spellStart"/>
      <w:r w:rsidR="00FA0341" w:rsidRPr="00217BDC">
        <w:rPr>
          <w:i/>
          <w:iCs/>
        </w:rPr>
        <w:t>inception_date</w:t>
      </w:r>
      <w:proofErr w:type="spellEnd"/>
      <w:r w:rsidR="00FA0341" w:rsidRPr="00217BDC">
        <w:rPr>
          <w:i/>
          <w:iCs/>
        </w:rPr>
        <w:t>, categ</w:t>
      </w:r>
      <w:r w:rsidR="007B670E" w:rsidRPr="00217BDC">
        <w:rPr>
          <w:i/>
          <w:iCs/>
        </w:rPr>
        <w:t xml:space="preserve">ory, </w:t>
      </w:r>
      <w:proofErr w:type="spellStart"/>
      <w:r w:rsidR="007B670E" w:rsidRPr="00217BDC">
        <w:rPr>
          <w:i/>
          <w:iCs/>
        </w:rPr>
        <w:t>investment_strategy</w:t>
      </w:r>
      <w:proofErr w:type="spellEnd"/>
      <w:r w:rsidR="007B670E" w:rsidRPr="00217BDC">
        <w:rPr>
          <w:i/>
          <w:iCs/>
        </w:rPr>
        <w:t xml:space="preserve">, </w:t>
      </w:r>
      <w:r w:rsidR="00C7670A" w:rsidRPr="00217BDC">
        <w:rPr>
          <w:i/>
          <w:iCs/>
        </w:rPr>
        <w:t xml:space="preserve">currency, </w:t>
      </w:r>
      <w:r w:rsidR="00F8729F" w:rsidRPr="00217BDC">
        <w:t>and</w:t>
      </w:r>
      <w:r w:rsidR="00F8729F" w:rsidRPr="00217BDC">
        <w:rPr>
          <w:i/>
          <w:iCs/>
        </w:rPr>
        <w:t xml:space="preserve"> </w:t>
      </w:r>
      <w:r w:rsidR="00C7670A" w:rsidRPr="00217BDC">
        <w:rPr>
          <w:i/>
          <w:iCs/>
        </w:rPr>
        <w:t>top10_holdings</w:t>
      </w:r>
      <w:r w:rsidR="00592761">
        <w:t>. These columns are either free text or categorical columns that will not be useful to our predictions by any means.</w:t>
      </w:r>
      <w:r w:rsidR="00AC6114">
        <w:t xml:space="preserve"> </w:t>
      </w:r>
    </w:p>
    <w:p w14:paraId="0442BBE3" w14:textId="6A85965B" w:rsidR="00217BDC" w:rsidRDefault="00217BDC" w:rsidP="00502527">
      <w:pPr>
        <w:spacing w:line="240" w:lineRule="auto"/>
        <w:ind w:firstLine="720"/>
      </w:pPr>
      <w:r w:rsidRPr="002F0904">
        <w:rPr>
          <w:b/>
          <w:bCs/>
        </w:rPr>
        <w:t>Thirdly</w:t>
      </w:r>
      <w:r>
        <w:t xml:space="preserve">, I removed all the columns that </w:t>
      </w:r>
      <w:r w:rsidR="002D155F">
        <w:t>represented the return of the fund</w:t>
      </w:r>
      <w:r w:rsidR="00C216C9">
        <w:t xml:space="preserve"> per quarter</w:t>
      </w:r>
      <w:r w:rsidR="002D155F">
        <w:t xml:space="preserve"> (all of them named </w:t>
      </w:r>
      <w:proofErr w:type="spellStart"/>
      <w:r w:rsidR="002D155F">
        <w:rPr>
          <w:i/>
          <w:iCs/>
        </w:rPr>
        <w:t>fund_return</w:t>
      </w:r>
      <w:proofErr w:type="spellEnd"/>
      <w:r w:rsidR="002D155F">
        <w:rPr>
          <w:i/>
          <w:iCs/>
        </w:rPr>
        <w:t>_</w:t>
      </w:r>
      <w:r w:rsidR="00C216C9">
        <w:rPr>
          <w:i/>
          <w:iCs/>
        </w:rPr>
        <w:t xml:space="preserve">&lt;year&gt;_q&lt;quarter&gt;, </w:t>
      </w:r>
      <w:r w:rsidR="00C216C9" w:rsidRPr="00C216C9">
        <w:t>i.e.:</w:t>
      </w:r>
      <w:r w:rsidR="00C216C9">
        <w:rPr>
          <w:i/>
          <w:iCs/>
        </w:rPr>
        <w:t xml:space="preserve"> fund_return_2012_q1)</w:t>
      </w:r>
      <w:r w:rsidR="008A236A">
        <w:rPr>
          <w:i/>
          <w:iCs/>
        </w:rPr>
        <w:t xml:space="preserve"> </w:t>
      </w:r>
      <w:r w:rsidR="008A236A">
        <w:rPr>
          <w:i/>
          <w:iCs/>
        </w:rPr>
        <w:softHyphen/>
      </w:r>
      <w:r w:rsidR="008A236A">
        <w:t>because most of them were already removed from the approach presented in the last paragraph</w:t>
      </w:r>
      <w:r w:rsidR="0009191D">
        <w:t>, and it would make no sense to keep a few and remove others.</w:t>
      </w:r>
    </w:p>
    <w:p w14:paraId="20A51C78" w14:textId="7A2B601F" w:rsidR="004A3939" w:rsidRPr="004A3939" w:rsidRDefault="004A3939" w:rsidP="00502527">
      <w:pPr>
        <w:spacing w:line="240" w:lineRule="auto"/>
        <w:ind w:firstLine="720"/>
      </w:pPr>
      <w:r>
        <w:rPr>
          <w:b/>
          <w:bCs/>
        </w:rPr>
        <w:t xml:space="preserve">Lastly, </w:t>
      </w:r>
      <w:r>
        <w:t xml:space="preserve">I performed </w:t>
      </w:r>
      <w:r w:rsidR="00804D63">
        <w:t>normalization</w:t>
      </w:r>
      <w:r>
        <w:t xml:space="preserve"> and vectorization of the data. The former means that all the numerical values were put in a scale of 0 to 1</w:t>
      </w:r>
      <w:r w:rsidR="003F65DC">
        <w:t xml:space="preserve"> (i.e.: a column has 3 possible values: 10, 50, and 100</w:t>
      </w:r>
      <w:r w:rsidR="00EC7EB6">
        <w:t xml:space="preserve">, the 10 will be converted to 0.1, the 50 will be converted to 0.5, and the 100 will be converted to 1.0). The latter means that the categorical </w:t>
      </w:r>
      <w:r w:rsidR="00C21D49">
        <w:t>variables are encoded (i.e.: a column has 3 possible values: Small, Medium, and Large</w:t>
      </w:r>
      <w:r w:rsidR="00BA3852">
        <w:t>, so the Small will be converted to 1, the Medium will be converted to 2, and the Large will be converted to 3).</w:t>
      </w:r>
    </w:p>
    <w:p w14:paraId="473130F3" w14:textId="052EE682" w:rsidR="001862A4" w:rsidRDefault="004D5D7E" w:rsidP="006C51FA">
      <w:pPr>
        <w:spacing w:line="240" w:lineRule="auto"/>
      </w:pPr>
      <w:r>
        <w:rPr>
          <w:b/>
          <w:bCs/>
        </w:rPr>
        <w:tab/>
      </w:r>
      <w:r>
        <w:t xml:space="preserve">As a starting point to the final project’s myriad of models, I began examining the correlation between the variables in the dataset. This first approach is fundamental to move forward, since the models are built over variables, </w:t>
      </w:r>
      <w:r w:rsidR="00AD288E">
        <w:t xml:space="preserve">all of </w:t>
      </w:r>
      <w:r>
        <w:t xml:space="preserve">which </w:t>
      </w:r>
      <w:r w:rsidR="00AD288E">
        <w:t>must</w:t>
      </w:r>
      <w:r>
        <w:t xml:space="preserve"> be chosen through detailed analysis of </w:t>
      </w:r>
      <w:r w:rsidR="00AD288E">
        <w:t>their</w:t>
      </w:r>
      <w:r>
        <w:t xml:space="preserve"> correlation to the </w:t>
      </w:r>
      <w:r w:rsidR="00497E77">
        <w:t>response</w:t>
      </w:r>
      <w:r>
        <w:t xml:space="preserve"> variable.</w:t>
      </w:r>
      <w:r w:rsidR="002D5CF2">
        <w:t xml:space="preserve"> What I was looking for was </w:t>
      </w:r>
      <w:r w:rsidR="001862A4">
        <w:t xml:space="preserve">variables that were </w:t>
      </w:r>
      <w:r w:rsidR="002D5CF2">
        <w:t xml:space="preserve">highly correlated </w:t>
      </w:r>
      <w:r w:rsidR="001862A4">
        <w:t xml:space="preserve">to the </w:t>
      </w:r>
      <w:r w:rsidR="00497E77">
        <w:t>response</w:t>
      </w:r>
      <w:r w:rsidR="001862A4">
        <w:t xml:space="preserve"> variable</w:t>
      </w:r>
      <w:r w:rsidR="00E95208">
        <w:t xml:space="preserve">, but that would not </w:t>
      </w:r>
      <w:r w:rsidR="005F08BE">
        <w:t xml:space="preserve">lead the model to overfit. Based on the results, I realized that most of the variables that represented the returns </w:t>
      </w:r>
      <w:r w:rsidR="009E73B7">
        <w:t xml:space="preserve">of the funds for each year had extremely high correlations to the </w:t>
      </w:r>
      <w:r w:rsidR="00497E77">
        <w:t>response</w:t>
      </w:r>
      <w:r w:rsidR="009E73B7">
        <w:t xml:space="preserve"> variable</w:t>
      </w:r>
      <w:r w:rsidR="00986D9E">
        <w:t xml:space="preserve">, so I decided to not select them </w:t>
      </w:r>
      <w:r w:rsidR="00BE5B70">
        <w:t xml:space="preserve">when building the models. After looking at the correlations table and playing around with a few models, I concluded that the following variables </w:t>
      </w:r>
      <w:r w:rsidR="004C6E89">
        <w:t>(</w:t>
      </w:r>
      <w:r w:rsidR="00A02385">
        <w:t>22</w:t>
      </w:r>
      <w:r w:rsidR="004C6E89">
        <w:t xml:space="preserve"> of them) </w:t>
      </w:r>
      <w:r w:rsidR="00BE5B70">
        <w:t>were the ones that would better suit the necessities of the models</w:t>
      </w:r>
      <w:r w:rsidR="001778F8">
        <w:t xml:space="preserve"> in the first part</w:t>
      </w:r>
      <w:r w:rsidR="00BE5B70">
        <w:t>:</w:t>
      </w:r>
    </w:p>
    <w:p w14:paraId="1F990E26" w14:textId="47794655" w:rsidR="00142290" w:rsidRDefault="004D095F" w:rsidP="006C51FA">
      <w:pPr>
        <w:spacing w:line="240" w:lineRule="auto"/>
        <w:rPr>
          <w:i/>
          <w:iCs/>
        </w:rPr>
      </w:pPr>
      <w:proofErr w:type="spellStart"/>
      <w:r>
        <w:rPr>
          <w:i/>
          <w:iCs/>
        </w:rPr>
        <w:lastRenderedPageBreak/>
        <w:t>return_rating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price_earnings_ratio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price_book_ratio</w:t>
      </w:r>
      <w:proofErr w:type="spellEnd"/>
      <w:r>
        <w:rPr>
          <w:i/>
          <w:iCs/>
        </w:rPr>
        <w:t xml:space="preserve">, </w:t>
      </w:r>
      <w:proofErr w:type="spellStart"/>
      <w:r w:rsidR="007A0A7C">
        <w:rPr>
          <w:i/>
          <w:iCs/>
        </w:rPr>
        <w:t>price_cashflow_ratio</w:t>
      </w:r>
      <w:proofErr w:type="spellEnd"/>
      <w:r w:rsidR="007A0A7C">
        <w:rPr>
          <w:i/>
          <w:iCs/>
        </w:rPr>
        <w:t xml:space="preserve">, </w:t>
      </w:r>
      <w:proofErr w:type="spellStart"/>
      <w:r w:rsidR="00E2298B">
        <w:rPr>
          <w:i/>
          <w:iCs/>
        </w:rPr>
        <w:t>price_sales_ratio</w:t>
      </w:r>
      <w:proofErr w:type="spellEnd"/>
      <w:r w:rsidR="00E2298B">
        <w:rPr>
          <w:i/>
          <w:iCs/>
        </w:rPr>
        <w:t xml:space="preserve">, </w:t>
      </w:r>
      <w:proofErr w:type="spellStart"/>
      <w:r>
        <w:rPr>
          <w:i/>
          <w:iCs/>
        </w:rPr>
        <w:t>asset_cash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sset_stock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sset_bonds</w:t>
      </w:r>
      <w:proofErr w:type="spellEnd"/>
      <w:r>
        <w:rPr>
          <w:i/>
          <w:iCs/>
        </w:rPr>
        <w:t xml:space="preserve">, </w:t>
      </w:r>
      <w:proofErr w:type="spellStart"/>
      <w:r w:rsidR="0018728F">
        <w:rPr>
          <w:i/>
          <w:iCs/>
        </w:rPr>
        <w:t>sector_basic_materials</w:t>
      </w:r>
      <w:proofErr w:type="spellEnd"/>
      <w:r w:rsidR="0018728F">
        <w:rPr>
          <w:i/>
          <w:iCs/>
        </w:rPr>
        <w:t xml:space="preserve">, </w:t>
      </w:r>
      <w:proofErr w:type="spellStart"/>
      <w:r w:rsidR="0018728F">
        <w:rPr>
          <w:i/>
          <w:iCs/>
        </w:rPr>
        <w:t>sector_basic_utilities</w:t>
      </w:r>
      <w:proofErr w:type="spellEnd"/>
      <w:r w:rsidR="0018728F">
        <w:rPr>
          <w:i/>
          <w:iCs/>
        </w:rPr>
        <w:t xml:space="preserve">, </w:t>
      </w:r>
      <w:proofErr w:type="spellStart"/>
      <w:r w:rsidR="0018728F">
        <w:rPr>
          <w:i/>
          <w:iCs/>
        </w:rPr>
        <w:t>sector_communication_services</w:t>
      </w:r>
      <w:proofErr w:type="spellEnd"/>
      <w:r w:rsidR="0018728F">
        <w:rPr>
          <w:i/>
          <w:iCs/>
        </w:rPr>
        <w:t xml:space="preserve">, </w:t>
      </w:r>
      <w:proofErr w:type="spellStart"/>
      <w:r w:rsidR="0018728F">
        <w:rPr>
          <w:i/>
          <w:iCs/>
        </w:rPr>
        <w:t>sector_technology</w:t>
      </w:r>
      <w:proofErr w:type="spellEnd"/>
      <w:r w:rsidR="0018728F">
        <w:rPr>
          <w:i/>
          <w:iCs/>
        </w:rPr>
        <w:t xml:space="preserve">, </w:t>
      </w:r>
      <w:proofErr w:type="spellStart"/>
      <w:r w:rsidR="0018728F">
        <w:rPr>
          <w:i/>
          <w:iCs/>
        </w:rPr>
        <w:t>fund_return_ytd</w:t>
      </w:r>
      <w:proofErr w:type="spellEnd"/>
      <w:r w:rsidR="0018728F">
        <w:rPr>
          <w:i/>
          <w:iCs/>
        </w:rPr>
        <w:t xml:space="preserve">, </w:t>
      </w:r>
      <w:r w:rsidR="00631DAF">
        <w:rPr>
          <w:i/>
          <w:iCs/>
        </w:rPr>
        <w:t xml:space="preserve">fund_return_1year, </w:t>
      </w:r>
      <w:r w:rsidR="0018728F">
        <w:rPr>
          <w:i/>
          <w:iCs/>
        </w:rPr>
        <w:t>category_return_1</w:t>
      </w:r>
      <w:r w:rsidR="00DC1720">
        <w:rPr>
          <w:i/>
          <w:iCs/>
        </w:rPr>
        <w:t xml:space="preserve">year, </w:t>
      </w:r>
      <w:proofErr w:type="spellStart"/>
      <w:r w:rsidR="005D7FF7">
        <w:rPr>
          <w:i/>
          <w:iCs/>
        </w:rPr>
        <w:t>median_market_cap</w:t>
      </w:r>
      <w:proofErr w:type="spellEnd"/>
      <w:r w:rsidR="007A0A7C">
        <w:rPr>
          <w:i/>
          <w:iCs/>
        </w:rPr>
        <w:t xml:space="preserve">, </w:t>
      </w:r>
      <w:proofErr w:type="spellStart"/>
      <w:r w:rsidR="00B121D4">
        <w:rPr>
          <w:i/>
          <w:iCs/>
        </w:rPr>
        <w:t>quarters_up</w:t>
      </w:r>
      <w:proofErr w:type="spellEnd"/>
      <w:r w:rsidR="00B121D4">
        <w:rPr>
          <w:i/>
          <w:iCs/>
        </w:rPr>
        <w:t xml:space="preserve">, </w:t>
      </w:r>
      <w:proofErr w:type="spellStart"/>
      <w:r w:rsidR="00B121D4">
        <w:rPr>
          <w:i/>
          <w:iCs/>
        </w:rPr>
        <w:t>quartes_down</w:t>
      </w:r>
      <w:proofErr w:type="spellEnd"/>
      <w:r w:rsidR="00E55DF7">
        <w:rPr>
          <w:i/>
          <w:iCs/>
        </w:rPr>
        <w:t>,</w:t>
      </w:r>
      <w:r w:rsidR="007B4EAA">
        <w:rPr>
          <w:i/>
          <w:iCs/>
        </w:rPr>
        <w:t xml:space="preserve"> </w:t>
      </w:r>
      <w:proofErr w:type="spellStart"/>
      <w:r w:rsidR="007B4EAA">
        <w:rPr>
          <w:i/>
          <w:iCs/>
        </w:rPr>
        <w:t>size_type</w:t>
      </w:r>
      <w:proofErr w:type="spellEnd"/>
      <w:r w:rsidR="00632600">
        <w:rPr>
          <w:i/>
          <w:iCs/>
        </w:rPr>
        <w:t xml:space="preserve">, </w:t>
      </w:r>
      <w:proofErr w:type="spellStart"/>
      <w:r w:rsidR="00632600">
        <w:rPr>
          <w:i/>
          <w:iCs/>
        </w:rPr>
        <w:t>investment_type</w:t>
      </w:r>
      <w:proofErr w:type="spellEnd"/>
      <w:r w:rsidR="00D624DC">
        <w:rPr>
          <w:i/>
          <w:iCs/>
        </w:rPr>
        <w:t xml:space="preserve">, </w:t>
      </w:r>
      <w:proofErr w:type="spellStart"/>
      <w:r w:rsidR="00D624DC">
        <w:rPr>
          <w:i/>
          <w:iCs/>
        </w:rPr>
        <w:t>net_asset_value</w:t>
      </w:r>
      <w:proofErr w:type="spellEnd"/>
      <w:r w:rsidR="00E55DF7">
        <w:rPr>
          <w:i/>
          <w:iCs/>
        </w:rPr>
        <w:t xml:space="preserve"> </w:t>
      </w:r>
      <w:r w:rsidR="00E55DF7">
        <w:t xml:space="preserve">and </w:t>
      </w:r>
      <w:r w:rsidR="00E55DF7">
        <w:rPr>
          <w:i/>
          <w:iCs/>
        </w:rPr>
        <w:t>rating.</w:t>
      </w:r>
    </w:p>
    <w:p w14:paraId="76B285BB" w14:textId="29274EF0" w:rsidR="00142290" w:rsidRDefault="00FC0A49" w:rsidP="006C51FA">
      <w:pPr>
        <w:spacing w:line="240" w:lineRule="auto"/>
      </w:pPr>
      <w:r>
        <w:tab/>
        <w:t xml:space="preserve">Once the variables were selected, the </w:t>
      </w:r>
      <w:r w:rsidR="00367CED">
        <w:t>data set was divided into training and testing data with the former compromising 80% of the total, and the latter 20%.</w:t>
      </w:r>
    </w:p>
    <w:p w14:paraId="3913DC8F" w14:textId="77777777" w:rsidR="00EA4152" w:rsidRPr="00FC0A49" w:rsidRDefault="00EA4152" w:rsidP="006C51FA">
      <w:pPr>
        <w:spacing w:line="240" w:lineRule="auto"/>
      </w:pPr>
    </w:p>
    <w:p w14:paraId="2642FABD" w14:textId="77777777" w:rsidR="002C2040" w:rsidRDefault="004163E7" w:rsidP="006C51FA">
      <w:pPr>
        <w:spacing w:line="240" w:lineRule="auto"/>
        <w:rPr>
          <w:b/>
          <w:bCs/>
          <w:i/>
          <w:iCs/>
        </w:rPr>
      </w:pPr>
      <w:r w:rsidRPr="004163E7">
        <w:rPr>
          <w:b/>
          <w:bCs/>
        </w:rPr>
        <w:t>Detailed Findings</w:t>
      </w:r>
      <w:r w:rsidR="00076926">
        <w:rPr>
          <w:b/>
          <w:bCs/>
        </w:rPr>
        <w:t xml:space="preserve"> of Quantitative </w:t>
      </w:r>
      <w:r w:rsidR="00497E77">
        <w:rPr>
          <w:b/>
          <w:bCs/>
        </w:rPr>
        <w:t>Response</w:t>
      </w:r>
      <w:r w:rsidR="00076926">
        <w:rPr>
          <w:b/>
          <w:bCs/>
        </w:rPr>
        <w:t xml:space="preserve"> Variable – </w:t>
      </w:r>
      <w:r w:rsidR="00076926">
        <w:rPr>
          <w:b/>
          <w:bCs/>
          <w:i/>
          <w:iCs/>
        </w:rPr>
        <w:t>fund_return_10years</w:t>
      </w:r>
    </w:p>
    <w:p w14:paraId="38233BDD" w14:textId="544FFD9E" w:rsidR="00616E18" w:rsidRDefault="00616E18" w:rsidP="00135FED">
      <w:pPr>
        <w:pStyle w:val="Caption"/>
      </w:pPr>
      <w:r>
        <w:tab/>
      </w:r>
    </w:p>
    <w:p w14:paraId="071F295D" w14:textId="37FE3BA4" w:rsidR="00616E18" w:rsidRPr="00616E18" w:rsidRDefault="00616E18" w:rsidP="00616E18">
      <w:pPr>
        <w:spacing w:line="240" w:lineRule="auto"/>
        <w:rPr>
          <w:b/>
          <w:bCs/>
          <w:i/>
          <w:iCs/>
        </w:rPr>
      </w:pPr>
      <w:r>
        <w:tab/>
      </w:r>
      <w:r>
        <w:rPr>
          <w:b/>
          <w:bCs/>
          <w:i/>
          <w:iCs/>
        </w:rPr>
        <w:t>Null Model</w:t>
      </w:r>
    </w:p>
    <w:p w14:paraId="38B5F30B" w14:textId="452925E8" w:rsidR="00135FED" w:rsidRPr="00F238B5" w:rsidRDefault="00295151" w:rsidP="00135FED">
      <w:pPr>
        <w:pStyle w:val="Caption"/>
        <w:rPr>
          <w:sz w:val="24"/>
          <w:szCs w:val="24"/>
        </w:rPr>
      </w:pPr>
      <w:r w:rsidRPr="00295151">
        <w:rPr>
          <w:noProof/>
        </w:rPr>
        <w:drawing>
          <wp:inline distT="0" distB="0" distL="0" distR="0" wp14:anchorId="74D01CC4" wp14:editId="338EF987">
            <wp:extent cx="5943600" cy="136017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5FED" w:rsidRPr="00135FED">
        <w:t xml:space="preserve"> </w:t>
      </w:r>
      <w:r w:rsidR="00135FED">
        <w:t xml:space="preserve">Figure </w:t>
      </w:r>
      <w:fldSimple w:instr=" SEQ Figure \* ARABIC ">
        <w:r w:rsidR="0039256E">
          <w:rPr>
            <w:noProof/>
          </w:rPr>
          <w:t>1</w:t>
        </w:r>
      </w:fldSimple>
      <w:r w:rsidR="00135FED">
        <w:t>: Null Model of Quantitative Variable</w:t>
      </w:r>
    </w:p>
    <w:p w14:paraId="50E566E9" w14:textId="473063B8" w:rsidR="00E4383B" w:rsidRDefault="00F238B5" w:rsidP="00232A16">
      <w:pPr>
        <w:spacing w:line="240" w:lineRule="auto"/>
        <w:ind w:firstLine="720"/>
      </w:pPr>
      <w:r>
        <w:t xml:space="preserve">The first step in the creation of the models based on the </w:t>
      </w:r>
      <w:r w:rsidRPr="00B121AC">
        <w:rPr>
          <w:b/>
          <w:bCs/>
        </w:rPr>
        <w:t>quantitative</w:t>
      </w:r>
      <w:r>
        <w:t xml:space="preserve"> </w:t>
      </w:r>
      <w:r w:rsidR="00497E77">
        <w:t>response</w:t>
      </w:r>
      <w:r>
        <w:t xml:space="preserve"> variable was to build the </w:t>
      </w:r>
      <w:r w:rsidRPr="00EC449E">
        <w:rPr>
          <w:b/>
          <w:bCs/>
        </w:rPr>
        <w:t>null model</w:t>
      </w:r>
      <w:r>
        <w:t>. Such model is the simplest of them all</w:t>
      </w:r>
      <w:r w:rsidR="00FF35FC">
        <w:t xml:space="preserve"> </w:t>
      </w:r>
      <w:r>
        <w:t xml:space="preserve">and corresponds to the mean of the </w:t>
      </w:r>
      <w:r w:rsidR="00FF35FC">
        <w:t>data found in the training set. Th</w:t>
      </w:r>
      <w:r w:rsidR="00EC449E">
        <w:t xml:space="preserve">e result of this model can be seen in the image inserted above, and we can interpret it in the following way: </w:t>
      </w:r>
      <w:r w:rsidR="00422882">
        <w:t xml:space="preserve">if we were to guess the result of the </w:t>
      </w:r>
      <w:r w:rsidR="00497E77">
        <w:t>response</w:t>
      </w:r>
      <w:r w:rsidR="00422882">
        <w:t xml:space="preserve"> variable, we would stick to the mean of the values for that column we found in the training set</w:t>
      </w:r>
      <w:r w:rsidR="00AA6CED">
        <w:t xml:space="preserve">, which is 0.56. Such approach results in a </w:t>
      </w:r>
      <w:r w:rsidR="00113029">
        <w:t>sum of residuals squared of 21.</w:t>
      </w:r>
      <w:r w:rsidR="00B671CD">
        <w:t>86</w:t>
      </w:r>
      <w:r w:rsidR="00113029">
        <w:t xml:space="preserve">, which is </w:t>
      </w:r>
      <w:r w:rsidR="00905ABF">
        <w:t>high</w:t>
      </w:r>
      <w:r w:rsidR="00113029">
        <w:t>.</w:t>
      </w:r>
    </w:p>
    <w:p w14:paraId="58D2761D" w14:textId="3D8BD50D" w:rsidR="00076926" w:rsidRDefault="005A548C" w:rsidP="006C51FA">
      <w:pPr>
        <w:spacing w:line="240" w:lineRule="auto"/>
      </w:pPr>
      <w:r>
        <w:rPr>
          <w:b/>
          <w:bCs/>
          <w:i/>
          <w:iCs/>
        </w:rPr>
        <w:tab/>
      </w:r>
      <w:r w:rsidR="00506F90">
        <w:t xml:space="preserve">The second step in the creation of the models based on the quantitative </w:t>
      </w:r>
      <w:r w:rsidR="00497E77">
        <w:t>response</w:t>
      </w:r>
      <w:r w:rsidR="00506F90">
        <w:t xml:space="preserve"> variable was to build the </w:t>
      </w:r>
      <w:r w:rsidR="00506F90">
        <w:rPr>
          <w:b/>
          <w:bCs/>
        </w:rPr>
        <w:t xml:space="preserve">multiple regression models. </w:t>
      </w:r>
      <w:r w:rsidR="00506F90">
        <w:t xml:space="preserve">Such models </w:t>
      </w:r>
      <w:r w:rsidR="00A448BA">
        <w:t xml:space="preserve">are used to analyze the relationship between a single </w:t>
      </w:r>
      <w:r w:rsidR="00497E77">
        <w:t>response</w:t>
      </w:r>
      <w:r w:rsidR="00A448BA">
        <w:t xml:space="preserve"> variable and several </w:t>
      </w:r>
      <w:r w:rsidR="0031597C">
        <w:t xml:space="preserve">explanatory variables. The objective here is to predict the response variable based on the </w:t>
      </w:r>
      <w:r w:rsidR="00C75EE8">
        <w:t>explanatory variables, which are weighted, based on their relative contribution to the overall prediction.</w:t>
      </w:r>
    </w:p>
    <w:p w14:paraId="1BE41E57" w14:textId="4BB748BA" w:rsidR="00C75EE8" w:rsidRDefault="00C75EE8" w:rsidP="006C51FA">
      <w:pPr>
        <w:spacing w:line="240" w:lineRule="auto"/>
      </w:pPr>
      <w:r>
        <w:tab/>
      </w:r>
      <w:r w:rsidR="000F5AF1">
        <w:t>After quite a while playing around with variables and comparing results, I ended up with 2 multiple regression models</w:t>
      </w:r>
      <w:r w:rsidR="00F159C7">
        <w:t>, which gave me satisfactory results:</w:t>
      </w:r>
    </w:p>
    <w:p w14:paraId="1912F838" w14:textId="77777777" w:rsidR="004E7603" w:rsidRDefault="00C91465" w:rsidP="006C51FA">
      <w:pPr>
        <w:spacing w:line="240" w:lineRule="auto"/>
      </w:pPr>
      <w:r>
        <w:tab/>
      </w:r>
    </w:p>
    <w:p w14:paraId="4BD201BF" w14:textId="77777777" w:rsidR="004E7603" w:rsidRDefault="004E7603" w:rsidP="006C51FA">
      <w:pPr>
        <w:spacing w:line="240" w:lineRule="auto"/>
      </w:pPr>
    </w:p>
    <w:p w14:paraId="7285A332" w14:textId="77777777" w:rsidR="004E7603" w:rsidRDefault="004E7603" w:rsidP="006C51FA">
      <w:pPr>
        <w:spacing w:line="240" w:lineRule="auto"/>
      </w:pPr>
    </w:p>
    <w:p w14:paraId="2DAFC708" w14:textId="77777777" w:rsidR="004E7603" w:rsidRDefault="004E7603" w:rsidP="006C51FA">
      <w:pPr>
        <w:spacing w:line="240" w:lineRule="auto"/>
      </w:pPr>
    </w:p>
    <w:p w14:paraId="217BBD43" w14:textId="77777777" w:rsidR="004E7603" w:rsidRDefault="004E7603" w:rsidP="006C51FA">
      <w:pPr>
        <w:spacing w:line="240" w:lineRule="auto"/>
      </w:pPr>
    </w:p>
    <w:p w14:paraId="13E1D535" w14:textId="4B734DC8" w:rsidR="00C91465" w:rsidRPr="00C91465" w:rsidRDefault="00C91465" w:rsidP="004E7603">
      <w:pPr>
        <w:spacing w:line="240" w:lineRule="auto"/>
        <w:ind w:firstLine="72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Linear Regression Models</w:t>
      </w:r>
    </w:p>
    <w:p w14:paraId="0A93B27B" w14:textId="7D92783E" w:rsidR="00487087" w:rsidRDefault="00EB1159" w:rsidP="00487087">
      <w:pPr>
        <w:keepNext/>
        <w:spacing w:line="240" w:lineRule="auto"/>
      </w:pPr>
      <w:r w:rsidRPr="00EB1159">
        <w:rPr>
          <w:noProof/>
        </w:rPr>
        <w:drawing>
          <wp:inline distT="0" distB="0" distL="0" distR="0" wp14:anchorId="2AA4FEFB" wp14:editId="74D3C37F">
            <wp:extent cx="5943600" cy="314642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2DF0D" w14:textId="5F307CCF" w:rsidR="00F159C7" w:rsidRDefault="00487087" w:rsidP="00487087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</w:t>
        </w:r>
      </w:fldSimple>
      <w:r>
        <w:t>: Multiple Regression Model 1, Training.</w:t>
      </w:r>
    </w:p>
    <w:p w14:paraId="41E862CE" w14:textId="3B84A987" w:rsidR="00C55C13" w:rsidRDefault="008F4628" w:rsidP="00C55C13">
      <w:pPr>
        <w:keepNext/>
      </w:pPr>
      <w:r w:rsidRPr="008F4628">
        <w:rPr>
          <w:noProof/>
        </w:rPr>
        <w:drawing>
          <wp:inline distT="0" distB="0" distL="0" distR="0" wp14:anchorId="2189AE49" wp14:editId="08338512">
            <wp:extent cx="5943600" cy="1191260"/>
            <wp:effectExtent l="0" t="0" r="0" b="889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1AB67" w14:textId="2F2C9AB9" w:rsidR="00487087" w:rsidRDefault="00C55C13" w:rsidP="00C55C13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</w:t>
        </w:r>
      </w:fldSimple>
      <w:r>
        <w:t>: Multiple Regression Model 1, Predictive Analysis.</w:t>
      </w:r>
    </w:p>
    <w:p w14:paraId="4AD42A09" w14:textId="3139AC16" w:rsidR="00C55C13" w:rsidRPr="0089518D" w:rsidRDefault="00081CAD" w:rsidP="00C55C13">
      <w:r w:rsidRPr="00081CAD">
        <w:tab/>
        <w:t xml:space="preserve">The results above correspond to the </w:t>
      </w:r>
      <w:r w:rsidR="007B2DC5">
        <w:t>1</w:t>
      </w:r>
      <w:r w:rsidR="007B2DC5" w:rsidRPr="007B2DC5">
        <w:rPr>
          <w:vertAlign w:val="superscript"/>
        </w:rPr>
        <w:t>st</w:t>
      </w:r>
      <w:r w:rsidR="007B2DC5">
        <w:t xml:space="preserve"> model built for </w:t>
      </w:r>
      <w:r w:rsidR="007B2DC5" w:rsidRPr="00D05729">
        <w:rPr>
          <w:b/>
          <w:bCs/>
        </w:rPr>
        <w:t>multiple regression</w:t>
      </w:r>
      <w:r w:rsidR="007B2DC5">
        <w:t>, which used a high number of variables, and resulted in a R</w:t>
      </w:r>
      <w:r w:rsidR="0052141E" w:rsidRPr="0052141E">
        <w:rPr>
          <w:vertAlign w:val="superscript"/>
        </w:rPr>
        <w:t>2</w:t>
      </w:r>
      <w:r w:rsidR="007B2DC5">
        <w:t xml:space="preserve"> value of </w:t>
      </w:r>
      <w:r w:rsidR="0052141E">
        <w:t>0.7</w:t>
      </w:r>
      <w:r w:rsidR="000E5A71">
        <w:t>157</w:t>
      </w:r>
      <w:r w:rsidR="0052141E">
        <w:t>, meaning that 7</w:t>
      </w:r>
      <w:r w:rsidR="000E5A71">
        <w:t>1</w:t>
      </w:r>
      <w:r w:rsidR="0052141E">
        <w:t>.</w:t>
      </w:r>
      <w:r w:rsidR="000E5A71">
        <w:t>57</w:t>
      </w:r>
      <w:r w:rsidR="0052141E">
        <w:t>% of the data’s variability is explained by this model.</w:t>
      </w:r>
      <w:r w:rsidR="00BC57C1">
        <w:t xml:space="preserve"> A careful analysis of the p-values shows us that most of the variables </w:t>
      </w:r>
      <w:r w:rsidR="001D0BFF">
        <w:t>used in</w:t>
      </w:r>
      <w:r w:rsidR="00CE7219">
        <w:t xml:space="preserve"> the model have some sort of </w:t>
      </w:r>
      <w:r w:rsidR="0089518D">
        <w:t xml:space="preserve">high </w:t>
      </w:r>
      <w:r w:rsidR="00CE7219">
        <w:t xml:space="preserve">statistical significance, except two of them: </w:t>
      </w:r>
      <w:proofErr w:type="spellStart"/>
      <w:r w:rsidR="0089518D">
        <w:rPr>
          <w:i/>
          <w:iCs/>
        </w:rPr>
        <w:t>sector_communication_services</w:t>
      </w:r>
      <w:proofErr w:type="spellEnd"/>
      <w:r w:rsidR="0089518D">
        <w:rPr>
          <w:i/>
          <w:iCs/>
        </w:rPr>
        <w:t xml:space="preserve">, </w:t>
      </w:r>
      <w:r w:rsidR="0089518D">
        <w:t xml:space="preserve">and </w:t>
      </w:r>
      <w:proofErr w:type="spellStart"/>
      <w:r w:rsidR="0089518D">
        <w:rPr>
          <w:i/>
          <w:iCs/>
        </w:rPr>
        <w:t>asset_bonds</w:t>
      </w:r>
      <w:proofErr w:type="spellEnd"/>
      <w:r w:rsidR="0089518D">
        <w:rPr>
          <w:i/>
          <w:iCs/>
        </w:rPr>
        <w:t>.</w:t>
      </w:r>
      <w:r w:rsidR="00446A19">
        <w:t xml:space="preserve"> Thus, they were removed from the 2</w:t>
      </w:r>
      <w:r w:rsidR="00446A19" w:rsidRPr="00446A19">
        <w:rPr>
          <w:vertAlign w:val="superscript"/>
        </w:rPr>
        <w:t>nd</w:t>
      </w:r>
      <w:r w:rsidR="00446A19">
        <w:t xml:space="preserve"> model.</w:t>
      </w:r>
    </w:p>
    <w:p w14:paraId="3EF8E2BD" w14:textId="5AF72BBC" w:rsidR="003002B0" w:rsidRDefault="006236BB" w:rsidP="003002B0">
      <w:pPr>
        <w:keepNext/>
      </w:pPr>
      <w:r w:rsidRPr="006236BB">
        <w:rPr>
          <w:noProof/>
        </w:rPr>
        <w:lastRenderedPageBreak/>
        <w:drawing>
          <wp:inline distT="0" distB="0" distL="0" distR="0" wp14:anchorId="08F669B2" wp14:editId="493D97D9">
            <wp:extent cx="5943600" cy="2413635"/>
            <wp:effectExtent l="0" t="0" r="0" b="571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FC0D" w14:textId="3F4DE08F" w:rsidR="00C55C13" w:rsidRDefault="003002B0" w:rsidP="003002B0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4</w:t>
        </w:r>
      </w:fldSimple>
      <w:r>
        <w:t>: Multiple Regression Model 2, Training</w:t>
      </w:r>
    </w:p>
    <w:p w14:paraId="67A7B477" w14:textId="7FC7CCF4" w:rsidR="00081CAD" w:rsidRDefault="00603701" w:rsidP="00081CAD">
      <w:pPr>
        <w:keepNext/>
      </w:pPr>
      <w:r w:rsidRPr="00603701">
        <w:rPr>
          <w:noProof/>
        </w:rPr>
        <w:drawing>
          <wp:inline distT="0" distB="0" distL="0" distR="0" wp14:anchorId="20B80E30" wp14:editId="31FADB9C">
            <wp:extent cx="5943600" cy="1145540"/>
            <wp:effectExtent l="0" t="0" r="0" b="0"/>
            <wp:docPr id="29" name="Picture 2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6FE88" w14:textId="10823F15" w:rsidR="003002B0" w:rsidRPr="003002B0" w:rsidRDefault="00081CAD" w:rsidP="00081CAD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5</w:t>
        </w:r>
      </w:fldSimple>
      <w:r>
        <w:t>: Multiple Regression Model 2, Predictive Analysis.</w:t>
      </w:r>
    </w:p>
    <w:p w14:paraId="4572D6EA" w14:textId="34A64DA3" w:rsidR="00142290" w:rsidRDefault="0052141E" w:rsidP="006C51FA">
      <w:pPr>
        <w:spacing w:line="240" w:lineRule="auto"/>
      </w:pPr>
      <w:r>
        <w:tab/>
        <w:t>The results above correspond to the 2</w:t>
      </w:r>
      <w:r w:rsidRPr="0052141E">
        <w:rPr>
          <w:vertAlign w:val="superscript"/>
        </w:rPr>
        <w:t>nd</w:t>
      </w:r>
      <w:r>
        <w:t xml:space="preserve"> model built for </w:t>
      </w:r>
      <w:r w:rsidRPr="00D05729">
        <w:rPr>
          <w:b/>
          <w:bCs/>
        </w:rPr>
        <w:t>multiple regression</w:t>
      </w:r>
      <w:r>
        <w:t xml:space="preserve">. </w:t>
      </w:r>
      <w:r w:rsidR="00446A19">
        <w:t xml:space="preserve">The variables picked correspond to the ones used in the previous model, </w:t>
      </w:r>
      <w:r w:rsidR="00E11AE1">
        <w:t>except for</w:t>
      </w:r>
      <w:r w:rsidR="00446A19">
        <w:t xml:space="preserve"> the ones that had </w:t>
      </w:r>
      <w:r w:rsidR="00E11AE1">
        <w:t>substantial high p-values (</w:t>
      </w:r>
      <w:proofErr w:type="spellStart"/>
      <w:r w:rsidR="00E11AE1">
        <w:rPr>
          <w:i/>
          <w:iCs/>
        </w:rPr>
        <w:t>sector_communication_services</w:t>
      </w:r>
      <w:proofErr w:type="spellEnd"/>
      <w:r w:rsidR="00E11AE1">
        <w:rPr>
          <w:i/>
          <w:iCs/>
        </w:rPr>
        <w:t xml:space="preserve">, </w:t>
      </w:r>
      <w:r w:rsidR="00E11AE1">
        <w:t xml:space="preserve">and </w:t>
      </w:r>
      <w:proofErr w:type="spellStart"/>
      <w:r w:rsidR="00E11AE1">
        <w:rPr>
          <w:i/>
          <w:iCs/>
        </w:rPr>
        <w:t>asset_bonds</w:t>
      </w:r>
      <w:proofErr w:type="spellEnd"/>
      <w:r w:rsidR="00E11AE1">
        <w:t>) and some others that their removals did not generate a substantial negative impact on the model’s accuracy (</w:t>
      </w:r>
      <w:proofErr w:type="spellStart"/>
      <w:r w:rsidR="006C70E1">
        <w:rPr>
          <w:i/>
          <w:iCs/>
        </w:rPr>
        <w:t>price_earnings_ratio</w:t>
      </w:r>
      <w:proofErr w:type="spellEnd"/>
      <w:r w:rsidR="006F1B2D">
        <w:rPr>
          <w:i/>
          <w:iCs/>
        </w:rPr>
        <w:t xml:space="preserve"> </w:t>
      </w:r>
      <w:r w:rsidR="006F1B2D">
        <w:t>and</w:t>
      </w:r>
      <w:r w:rsidR="006F1B2D">
        <w:rPr>
          <w:i/>
          <w:iCs/>
        </w:rPr>
        <w:t xml:space="preserve"> </w:t>
      </w:r>
      <w:proofErr w:type="spellStart"/>
      <w:r w:rsidR="006F1B2D">
        <w:rPr>
          <w:i/>
          <w:iCs/>
        </w:rPr>
        <w:t>fund_return_ytd</w:t>
      </w:r>
      <w:proofErr w:type="spellEnd"/>
      <w:r w:rsidR="00E11AE1">
        <w:t>).</w:t>
      </w:r>
    </w:p>
    <w:p w14:paraId="37ABA6E2" w14:textId="652DF77E" w:rsidR="006A3C58" w:rsidRDefault="006A3C58" w:rsidP="006C51FA">
      <w:pPr>
        <w:spacing w:line="240" w:lineRule="auto"/>
        <w:rPr>
          <w:i/>
          <w:iCs/>
        </w:rPr>
      </w:pPr>
      <w:r>
        <w:tab/>
        <w:t>All the p-values are far below the 0.05 threshold, the R</w:t>
      </w:r>
      <w:r w:rsidRPr="006A3C58">
        <w:rPr>
          <w:vertAlign w:val="superscript"/>
        </w:rPr>
        <w:t>2</w:t>
      </w:r>
      <w:r>
        <w:t xml:space="preserve"> </w:t>
      </w:r>
      <w:r w:rsidR="00EA15C4">
        <w:t>value</w:t>
      </w:r>
      <w:r w:rsidR="00055F89">
        <w:t xml:space="preserve"> </w:t>
      </w:r>
      <w:r w:rsidR="00AF2561">
        <w:t>and the sum of residuals squared are</w:t>
      </w:r>
      <w:r>
        <w:t xml:space="preserve"> </w:t>
      </w:r>
      <w:r w:rsidR="001059DD">
        <w:t>very close to</w:t>
      </w:r>
      <w:r>
        <w:t xml:space="preserve"> the 1</w:t>
      </w:r>
      <w:r w:rsidRPr="006A3C58">
        <w:rPr>
          <w:vertAlign w:val="superscript"/>
        </w:rPr>
        <w:t>st</w:t>
      </w:r>
      <w:r>
        <w:t xml:space="preserve"> model</w:t>
      </w:r>
      <w:r w:rsidR="001059DD">
        <w:t>’s</w:t>
      </w:r>
      <w:r w:rsidR="00D55E13">
        <w:t xml:space="preserve"> values</w:t>
      </w:r>
      <w:r w:rsidR="00C04EB9">
        <w:t xml:space="preserve">, but since this model is less complex, it is the one preferred, due to the </w:t>
      </w:r>
      <w:r w:rsidR="00C04EB9">
        <w:rPr>
          <w:i/>
          <w:iCs/>
        </w:rPr>
        <w:t>parsimonious principle.</w:t>
      </w:r>
      <w:r w:rsidR="00EA15C4">
        <w:rPr>
          <w:i/>
          <w:iCs/>
        </w:rPr>
        <w:t xml:space="preserve"> </w:t>
      </w:r>
    </w:p>
    <w:p w14:paraId="5927CE3E" w14:textId="77777777" w:rsidR="00C91465" w:rsidRDefault="00C91465" w:rsidP="006C51FA">
      <w:pPr>
        <w:spacing w:line="240" w:lineRule="auto"/>
        <w:rPr>
          <w:i/>
          <w:iCs/>
        </w:rPr>
      </w:pPr>
    </w:p>
    <w:p w14:paraId="5546E03E" w14:textId="77777777" w:rsidR="00C91465" w:rsidRDefault="00C91465" w:rsidP="006C51FA">
      <w:pPr>
        <w:spacing w:line="240" w:lineRule="auto"/>
        <w:rPr>
          <w:i/>
          <w:iCs/>
        </w:rPr>
      </w:pPr>
    </w:p>
    <w:p w14:paraId="2618D7B7" w14:textId="77777777" w:rsidR="00C91465" w:rsidRDefault="00C91465" w:rsidP="006C51FA">
      <w:pPr>
        <w:spacing w:line="240" w:lineRule="auto"/>
        <w:rPr>
          <w:i/>
          <w:iCs/>
        </w:rPr>
      </w:pPr>
    </w:p>
    <w:p w14:paraId="1838880E" w14:textId="77777777" w:rsidR="00C91465" w:rsidRDefault="00C91465" w:rsidP="006C51FA">
      <w:pPr>
        <w:spacing w:line="240" w:lineRule="auto"/>
        <w:rPr>
          <w:i/>
          <w:iCs/>
        </w:rPr>
      </w:pPr>
    </w:p>
    <w:p w14:paraId="5D91E795" w14:textId="77777777" w:rsidR="00C91465" w:rsidRDefault="00C91465" w:rsidP="006C51FA">
      <w:pPr>
        <w:spacing w:line="240" w:lineRule="auto"/>
        <w:rPr>
          <w:i/>
          <w:iCs/>
        </w:rPr>
      </w:pPr>
    </w:p>
    <w:p w14:paraId="3A221859" w14:textId="77777777" w:rsidR="00C91465" w:rsidRDefault="00C91465" w:rsidP="006C51FA">
      <w:pPr>
        <w:spacing w:line="240" w:lineRule="auto"/>
        <w:rPr>
          <w:i/>
          <w:iCs/>
        </w:rPr>
      </w:pPr>
    </w:p>
    <w:p w14:paraId="106FE36F" w14:textId="77777777" w:rsidR="00C91465" w:rsidRDefault="00C91465" w:rsidP="006C51FA">
      <w:pPr>
        <w:spacing w:line="240" w:lineRule="auto"/>
        <w:rPr>
          <w:i/>
          <w:iCs/>
        </w:rPr>
      </w:pPr>
    </w:p>
    <w:p w14:paraId="2FDE9AC4" w14:textId="77777777" w:rsidR="00C91465" w:rsidRDefault="00C91465" w:rsidP="006C51FA">
      <w:pPr>
        <w:spacing w:line="240" w:lineRule="auto"/>
        <w:rPr>
          <w:i/>
          <w:iCs/>
        </w:rPr>
      </w:pPr>
    </w:p>
    <w:p w14:paraId="0EA7F573" w14:textId="3F0832AC" w:rsidR="00C91465" w:rsidRPr="00C91465" w:rsidRDefault="00C91465" w:rsidP="00C91465">
      <w:pPr>
        <w:spacing w:line="240" w:lineRule="auto"/>
        <w:ind w:firstLine="720"/>
        <w:rPr>
          <w:b/>
          <w:bCs/>
        </w:rPr>
      </w:pPr>
      <w:r>
        <w:rPr>
          <w:b/>
          <w:bCs/>
          <w:i/>
          <w:iCs/>
        </w:rPr>
        <w:lastRenderedPageBreak/>
        <w:t>Regression Tree Models</w:t>
      </w:r>
    </w:p>
    <w:p w14:paraId="45A6D5B8" w14:textId="5BFE215C" w:rsidR="00111B58" w:rsidRDefault="00603701" w:rsidP="00111B58">
      <w:pPr>
        <w:keepNext/>
        <w:spacing w:line="240" w:lineRule="auto"/>
      </w:pPr>
      <w:r w:rsidRPr="00603701">
        <w:rPr>
          <w:noProof/>
        </w:rPr>
        <w:drawing>
          <wp:inline distT="0" distB="0" distL="0" distR="0" wp14:anchorId="3FDE48DA" wp14:editId="1CAB5E3C">
            <wp:extent cx="5943600" cy="4166235"/>
            <wp:effectExtent l="0" t="0" r="0" b="571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64F19" w14:textId="26062E2D" w:rsidR="0026101F" w:rsidRDefault="00111B58" w:rsidP="00111B58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6</w:t>
        </w:r>
      </w:fldSimple>
      <w:r>
        <w:t>:  Regression Tree Model 1, Training</w:t>
      </w:r>
    </w:p>
    <w:p w14:paraId="13E90140" w14:textId="10E0683D" w:rsidR="00AD4FCA" w:rsidRDefault="00AF764E" w:rsidP="00AD4FCA">
      <w:pPr>
        <w:keepNext/>
      </w:pPr>
      <w:r w:rsidRPr="00AF764E">
        <w:rPr>
          <w:noProof/>
        </w:rPr>
        <w:drawing>
          <wp:inline distT="0" distB="0" distL="0" distR="0" wp14:anchorId="03CF8B6B" wp14:editId="1B57C2FF">
            <wp:extent cx="5943600" cy="1604010"/>
            <wp:effectExtent l="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9F45" w14:textId="34A24CB4" w:rsidR="00111B58" w:rsidRDefault="00AD4FCA" w:rsidP="00AD4FCA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7</w:t>
        </w:r>
      </w:fldSimple>
      <w:r>
        <w:t>: Regression Tree Model</w:t>
      </w:r>
      <w:r w:rsidR="009F3114">
        <w:t xml:space="preserve"> 1</w:t>
      </w:r>
      <w:r>
        <w:t>, Predictive Analysis</w:t>
      </w:r>
    </w:p>
    <w:p w14:paraId="0383BADE" w14:textId="4A2C6B52" w:rsidR="00AD4FCA" w:rsidRDefault="00AD4FCA" w:rsidP="00AD4FCA">
      <w:r>
        <w:tab/>
      </w:r>
      <w:r w:rsidR="009F3114">
        <w:t>The results above correspond to the 1</w:t>
      </w:r>
      <w:r w:rsidR="009F3114" w:rsidRPr="009F3114">
        <w:rPr>
          <w:vertAlign w:val="superscript"/>
        </w:rPr>
        <w:t>st</w:t>
      </w:r>
      <w:r w:rsidR="009F3114">
        <w:t xml:space="preserve"> model built for </w:t>
      </w:r>
      <w:r w:rsidR="009F3114" w:rsidRPr="00D05729">
        <w:rPr>
          <w:b/>
          <w:bCs/>
        </w:rPr>
        <w:t>regression tree</w:t>
      </w:r>
      <w:r w:rsidR="00B97C94">
        <w:t>. The variables picked are the ones I have worked with in the previous model and that generated</w:t>
      </w:r>
      <w:r w:rsidR="002D7DE2">
        <w:t xml:space="preserve"> a</w:t>
      </w:r>
      <w:r w:rsidR="00B97C94">
        <w:t xml:space="preserve"> </w:t>
      </w:r>
      <w:r w:rsidR="002D7DE2">
        <w:t>decent</w:t>
      </w:r>
      <w:r w:rsidR="00B97C94">
        <w:t xml:space="preserve"> result. With the regression tree, we </w:t>
      </w:r>
      <w:r w:rsidR="004B6081">
        <w:t>see a R</w:t>
      </w:r>
      <w:r w:rsidR="004B6081" w:rsidRPr="00E05FD9">
        <w:rPr>
          <w:vertAlign w:val="superscript"/>
        </w:rPr>
        <w:t>2</w:t>
      </w:r>
      <w:r w:rsidR="004B6081">
        <w:t xml:space="preserve"> value of 0.7</w:t>
      </w:r>
      <w:r w:rsidR="00E358D8">
        <w:t>231</w:t>
      </w:r>
      <w:r w:rsidR="002D7DE2">
        <w:t>, meaning that the model can explain around 7</w:t>
      </w:r>
      <w:r w:rsidR="00E358D8">
        <w:t>2</w:t>
      </w:r>
      <w:r w:rsidR="002D7DE2">
        <w:t>.3</w:t>
      </w:r>
      <w:r w:rsidR="00E358D8">
        <w:t>1</w:t>
      </w:r>
      <w:r w:rsidR="002D7DE2">
        <w:t>% of the data</w:t>
      </w:r>
      <w:r w:rsidR="00E05FD9">
        <w:t xml:space="preserve"> variability present in the training data set. </w:t>
      </w:r>
      <w:r w:rsidR="00380E96">
        <w:t>Although the R</w:t>
      </w:r>
      <w:r w:rsidR="00380E96" w:rsidRPr="00E05FD9">
        <w:rPr>
          <w:vertAlign w:val="superscript"/>
        </w:rPr>
        <w:t>2</w:t>
      </w:r>
      <w:r w:rsidR="00380E96">
        <w:rPr>
          <w:vertAlign w:val="superscript"/>
        </w:rPr>
        <w:t xml:space="preserve"> </w:t>
      </w:r>
      <w:r w:rsidR="00380E96">
        <w:t xml:space="preserve">value represents a slight </w:t>
      </w:r>
      <w:r w:rsidR="00AF38EE">
        <w:t>improvement from the linear models, we see a notorious worsening in terms of residuals, as the sum of residuals squared for the regression tree model increased to 2</w:t>
      </w:r>
      <w:r w:rsidR="00E358D8">
        <w:t>4</w:t>
      </w:r>
      <w:r w:rsidR="00AF38EE">
        <w:t>.</w:t>
      </w:r>
      <w:r w:rsidR="00E358D8">
        <w:t>12</w:t>
      </w:r>
      <w:r w:rsidR="00DC2782">
        <w:t>.</w:t>
      </w:r>
    </w:p>
    <w:p w14:paraId="5FE2C95A" w14:textId="76F075EC" w:rsidR="00262758" w:rsidRDefault="0011667B" w:rsidP="00262758">
      <w:pPr>
        <w:keepNext/>
      </w:pPr>
      <w:r w:rsidRPr="0011667B">
        <w:rPr>
          <w:noProof/>
        </w:rPr>
        <w:lastRenderedPageBreak/>
        <w:drawing>
          <wp:inline distT="0" distB="0" distL="0" distR="0" wp14:anchorId="53154C3B" wp14:editId="539E31FC">
            <wp:extent cx="5943600" cy="449961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938B8" w14:textId="11BEAEC3" w:rsidR="00B82AE7" w:rsidRDefault="00262758" w:rsidP="00262758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8</w:t>
        </w:r>
      </w:fldSimple>
      <w:r>
        <w:t>: Regression Tree Model 2, Training</w:t>
      </w:r>
    </w:p>
    <w:p w14:paraId="746BFB76" w14:textId="220FAE25" w:rsidR="008310D2" w:rsidRDefault="007D380A" w:rsidP="008310D2">
      <w:pPr>
        <w:keepNext/>
      </w:pPr>
      <w:r w:rsidRPr="007D380A">
        <w:rPr>
          <w:noProof/>
        </w:rPr>
        <w:drawing>
          <wp:inline distT="0" distB="0" distL="0" distR="0" wp14:anchorId="5FC51CCD" wp14:editId="2E6CE165">
            <wp:extent cx="5943600" cy="1567815"/>
            <wp:effectExtent l="0" t="0" r="0" b="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433F" w14:textId="179D7E8F" w:rsidR="00262758" w:rsidRDefault="008310D2" w:rsidP="008310D2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9</w:t>
        </w:r>
      </w:fldSimple>
      <w:r>
        <w:t>: Regression Tree Model 2, Predictive Analysis</w:t>
      </w:r>
    </w:p>
    <w:p w14:paraId="55CB7873" w14:textId="7C249881" w:rsidR="00F95B3F" w:rsidRDefault="000B11C6" w:rsidP="008310D2">
      <w:r>
        <w:tab/>
      </w:r>
      <w:r w:rsidR="0048686B">
        <w:t>The results above correspond to the 2</w:t>
      </w:r>
      <w:r w:rsidR="0048686B" w:rsidRPr="0048686B">
        <w:rPr>
          <w:vertAlign w:val="superscript"/>
        </w:rPr>
        <w:t>nd</w:t>
      </w:r>
      <w:r w:rsidR="0048686B">
        <w:t xml:space="preserve"> model built for </w:t>
      </w:r>
      <w:r w:rsidR="0048686B" w:rsidRPr="00D05729">
        <w:rPr>
          <w:b/>
          <w:bCs/>
        </w:rPr>
        <w:t xml:space="preserve">regression </w:t>
      </w:r>
      <w:r w:rsidR="00D05729">
        <w:rPr>
          <w:b/>
          <w:bCs/>
        </w:rPr>
        <w:t>tree</w:t>
      </w:r>
      <w:r w:rsidR="00E655CC">
        <w:t>. The variables used are the ones used in the 1</w:t>
      </w:r>
      <w:r w:rsidR="00E655CC" w:rsidRPr="00E655CC">
        <w:rPr>
          <w:vertAlign w:val="superscript"/>
        </w:rPr>
        <w:t>st</w:t>
      </w:r>
      <w:r w:rsidR="00E655CC">
        <w:t xml:space="preserve"> model, </w:t>
      </w:r>
      <w:r w:rsidR="001D71C9">
        <w:t>except for</w:t>
      </w:r>
      <w:r w:rsidR="00E655CC">
        <w:t xml:space="preserve"> a few variables that did not have</w:t>
      </w:r>
      <w:r w:rsidR="001D71C9">
        <w:t xml:space="preserve"> notorious statistical significance</w:t>
      </w:r>
      <w:r w:rsidR="00A14B77">
        <w:t>s</w:t>
      </w:r>
      <w:r w:rsidR="001D71C9">
        <w:t>. The removal of such variables led to a</w:t>
      </w:r>
      <w:r w:rsidR="00F95B3F">
        <w:t>n evident increase in the R</w:t>
      </w:r>
      <w:r w:rsidR="00F95B3F" w:rsidRPr="00E05FD9">
        <w:rPr>
          <w:vertAlign w:val="superscript"/>
        </w:rPr>
        <w:t>2</w:t>
      </w:r>
      <w:r w:rsidR="00F95B3F">
        <w:t xml:space="preserve"> value, which moved up to 78.</w:t>
      </w:r>
      <w:r w:rsidR="00E358D8">
        <w:t>20</w:t>
      </w:r>
      <w:r w:rsidR="00F95B3F">
        <w:t xml:space="preserve">%, whereas the sum of residuals </w:t>
      </w:r>
      <w:r w:rsidR="00190008">
        <w:t>squared dropped to 19.</w:t>
      </w:r>
      <w:r w:rsidR="00E358D8">
        <w:t>01</w:t>
      </w:r>
      <w:r w:rsidR="00190008">
        <w:t xml:space="preserve">. </w:t>
      </w:r>
      <w:r w:rsidR="00D05729">
        <w:t>Of course,</w:t>
      </w:r>
      <w:r w:rsidR="00190008">
        <w:t xml:space="preserve"> this is not a game-changer </w:t>
      </w:r>
      <w:r w:rsidR="00D05729">
        <w:t>here,</w:t>
      </w:r>
      <w:r w:rsidR="00190008">
        <w:t xml:space="preserve"> but it does represent an improvement after all. </w:t>
      </w:r>
      <w:r w:rsidR="00D05729">
        <w:t>Since</w:t>
      </w:r>
      <w:r w:rsidR="00190008">
        <w:t xml:space="preserve"> this model is simpler and that </w:t>
      </w:r>
      <w:r w:rsidR="00D05729">
        <w:t>its accuracy measurements are better, this model should be preferred over the 1</w:t>
      </w:r>
      <w:r w:rsidR="00D05729" w:rsidRPr="00D05729">
        <w:rPr>
          <w:vertAlign w:val="superscript"/>
        </w:rPr>
        <w:t>st</w:t>
      </w:r>
      <w:r w:rsidR="00D05729">
        <w:t xml:space="preserve"> model.</w:t>
      </w:r>
    </w:p>
    <w:p w14:paraId="0AE77317" w14:textId="561FC8D6" w:rsidR="00C91465" w:rsidRPr="00C91465" w:rsidRDefault="00C91465" w:rsidP="008310D2">
      <w:pPr>
        <w:rPr>
          <w:b/>
          <w:bCs/>
          <w:i/>
          <w:iCs/>
        </w:rPr>
      </w:pPr>
      <w:r>
        <w:lastRenderedPageBreak/>
        <w:tab/>
      </w:r>
      <w:r>
        <w:rPr>
          <w:b/>
          <w:bCs/>
          <w:i/>
          <w:iCs/>
        </w:rPr>
        <w:t>Random Forest Models</w:t>
      </w:r>
    </w:p>
    <w:p w14:paraId="5855F22E" w14:textId="21763473" w:rsidR="00826E07" w:rsidRDefault="00360850" w:rsidP="00826E07">
      <w:pPr>
        <w:keepNext/>
      </w:pPr>
      <w:r w:rsidRPr="00360850">
        <w:rPr>
          <w:noProof/>
          <w:vertAlign w:val="superscript"/>
        </w:rPr>
        <w:drawing>
          <wp:inline distT="0" distB="0" distL="0" distR="0" wp14:anchorId="6DCC372C" wp14:editId="55EDDE4E">
            <wp:extent cx="5943600" cy="1981200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7A3E3" w14:textId="2483995C" w:rsidR="00924686" w:rsidRDefault="00826E07" w:rsidP="00826E07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0</w:t>
        </w:r>
      </w:fldSimple>
      <w:r>
        <w:t>: Random Forest Model 1, Training</w:t>
      </w:r>
    </w:p>
    <w:p w14:paraId="641D3524" w14:textId="4FF9FBD9" w:rsidR="001B27E2" w:rsidRDefault="00334D23" w:rsidP="001B27E2">
      <w:pPr>
        <w:keepNext/>
      </w:pPr>
      <w:r w:rsidRPr="00334D23">
        <w:rPr>
          <w:noProof/>
        </w:rPr>
        <w:drawing>
          <wp:inline distT="0" distB="0" distL="0" distR="0" wp14:anchorId="2AF2656E" wp14:editId="58F52785">
            <wp:extent cx="5943600" cy="945515"/>
            <wp:effectExtent l="0" t="0" r="0" b="6985"/>
            <wp:docPr id="35" name="Picture 3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7AD26" w14:textId="5CEF300A" w:rsidR="00F574FE" w:rsidRDefault="001B27E2" w:rsidP="001B27E2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1</w:t>
        </w:r>
      </w:fldSimple>
      <w:r>
        <w:t>: Random Forest Model 1, Predictive Analysis</w:t>
      </w:r>
    </w:p>
    <w:p w14:paraId="79CD06BA" w14:textId="57438C2B" w:rsidR="001B27E2" w:rsidRDefault="001B27E2" w:rsidP="001B27E2">
      <w:r>
        <w:tab/>
        <w:t>The results above correspond to the 1</w:t>
      </w:r>
      <w:r w:rsidRPr="001B27E2">
        <w:rPr>
          <w:vertAlign w:val="superscript"/>
        </w:rPr>
        <w:t>st</w:t>
      </w:r>
      <w:r>
        <w:t xml:space="preserve"> model built for </w:t>
      </w:r>
      <w:r>
        <w:rPr>
          <w:b/>
          <w:bCs/>
        </w:rPr>
        <w:t>random forest</w:t>
      </w:r>
      <w:r>
        <w:t xml:space="preserve">. Still using the same variables as the </w:t>
      </w:r>
      <w:r w:rsidR="00EF433C">
        <w:t xml:space="preserve">previous models, this time the random forest provided outstanding results with parameters </w:t>
      </w:r>
      <w:proofErr w:type="spellStart"/>
      <w:r w:rsidR="00EF433C">
        <w:rPr>
          <w:i/>
          <w:iCs/>
        </w:rPr>
        <w:t>ntree</w:t>
      </w:r>
      <w:proofErr w:type="spellEnd"/>
      <w:r w:rsidR="00EF433C">
        <w:rPr>
          <w:i/>
          <w:iCs/>
        </w:rPr>
        <w:t xml:space="preserve">=201 </w:t>
      </w:r>
      <w:r w:rsidR="00EF433C">
        <w:t xml:space="preserve">and </w:t>
      </w:r>
      <w:proofErr w:type="spellStart"/>
      <w:r w:rsidR="00EF433C">
        <w:rPr>
          <w:i/>
          <w:iCs/>
        </w:rPr>
        <w:t>mtry</w:t>
      </w:r>
      <w:proofErr w:type="spellEnd"/>
      <w:r w:rsidR="00EF433C">
        <w:rPr>
          <w:i/>
          <w:iCs/>
        </w:rPr>
        <w:t>=3</w:t>
      </w:r>
      <w:r w:rsidR="00EF433C">
        <w:t xml:space="preserve">. </w:t>
      </w:r>
      <w:r w:rsidR="00526B82">
        <w:t xml:space="preserve">The percentage of the data variability explained by the model is high: </w:t>
      </w:r>
      <w:r w:rsidR="00747C1D">
        <w:t>96.</w:t>
      </w:r>
      <w:r w:rsidR="00406FA1">
        <w:t>27</w:t>
      </w:r>
      <w:r w:rsidR="00747C1D">
        <w:t>%, putting it above any other model built so far. And to confirm our hypothesis, the mean squared of residuals is 0.000</w:t>
      </w:r>
      <w:r w:rsidR="008C3279">
        <w:t>6</w:t>
      </w:r>
      <w:r w:rsidR="00747C1D">
        <w:t>, meaning the results found here are solid, and the model explains the data exceptionally well.</w:t>
      </w:r>
    </w:p>
    <w:p w14:paraId="3D2A9CEB" w14:textId="59F425BC" w:rsidR="00DB4762" w:rsidRDefault="0091361A" w:rsidP="00DB4762">
      <w:pPr>
        <w:keepNext/>
      </w:pPr>
      <w:r w:rsidRPr="0091361A">
        <w:rPr>
          <w:noProof/>
        </w:rPr>
        <w:drawing>
          <wp:inline distT="0" distB="0" distL="0" distR="0" wp14:anchorId="486517B9" wp14:editId="5F584FA4">
            <wp:extent cx="5943600" cy="1862455"/>
            <wp:effectExtent l="0" t="0" r="0" b="4445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EDA85" w14:textId="0ED11933" w:rsidR="00DB4762" w:rsidRDefault="00DB4762" w:rsidP="00DB4762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2</w:t>
        </w:r>
      </w:fldSimple>
      <w:r>
        <w:t>: Random Forest Model 2, Training</w:t>
      </w:r>
    </w:p>
    <w:p w14:paraId="281CDBD3" w14:textId="40E40450" w:rsidR="008A2CC9" w:rsidRDefault="0091361A" w:rsidP="008A2CC9">
      <w:pPr>
        <w:keepNext/>
      </w:pPr>
      <w:r w:rsidRPr="0091361A">
        <w:rPr>
          <w:noProof/>
        </w:rPr>
        <w:lastRenderedPageBreak/>
        <w:drawing>
          <wp:inline distT="0" distB="0" distL="0" distR="0" wp14:anchorId="17EE659F" wp14:editId="2395B240">
            <wp:extent cx="5943600" cy="955675"/>
            <wp:effectExtent l="0" t="0" r="0" b="0"/>
            <wp:docPr id="37" name="Picture 3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, Wo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7B91" w14:textId="09F79A19" w:rsidR="00DB4762" w:rsidRDefault="008A2CC9" w:rsidP="008A2CC9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3</w:t>
        </w:r>
      </w:fldSimple>
      <w:r>
        <w:t>: Random Forest Model 2, Predictive Analysis</w:t>
      </w:r>
    </w:p>
    <w:p w14:paraId="3FDA15ED" w14:textId="43C5E71B" w:rsidR="008A2CC9" w:rsidRDefault="008A2CC9" w:rsidP="008A2CC9">
      <w:r>
        <w:tab/>
        <w:t>The results above correspond to the 2</w:t>
      </w:r>
      <w:r w:rsidRPr="008A2CC9">
        <w:rPr>
          <w:vertAlign w:val="superscript"/>
        </w:rPr>
        <w:t>nd</w:t>
      </w:r>
      <w:r>
        <w:t xml:space="preserve"> model built for </w:t>
      </w:r>
      <w:r>
        <w:rPr>
          <w:b/>
          <w:bCs/>
        </w:rPr>
        <w:t>random forest</w:t>
      </w:r>
      <w:r>
        <w:t xml:space="preserve">. </w:t>
      </w:r>
      <w:r w:rsidR="0073633A">
        <w:t xml:space="preserve">The same variables were used, but the parameters were changed to </w:t>
      </w:r>
      <w:proofErr w:type="spellStart"/>
      <w:r w:rsidR="0073633A">
        <w:rPr>
          <w:i/>
          <w:iCs/>
        </w:rPr>
        <w:t>ntree</w:t>
      </w:r>
      <w:proofErr w:type="spellEnd"/>
      <w:r w:rsidR="0073633A">
        <w:rPr>
          <w:i/>
          <w:iCs/>
        </w:rPr>
        <w:t xml:space="preserve">=201 </w:t>
      </w:r>
      <w:r w:rsidR="0073633A">
        <w:t xml:space="preserve">and </w:t>
      </w:r>
      <w:proofErr w:type="spellStart"/>
      <w:r w:rsidR="0073633A">
        <w:rPr>
          <w:i/>
          <w:iCs/>
        </w:rPr>
        <w:t>mtry</w:t>
      </w:r>
      <w:proofErr w:type="spellEnd"/>
      <w:r w:rsidR="0073633A">
        <w:rPr>
          <w:i/>
          <w:iCs/>
        </w:rPr>
        <w:t>=</w:t>
      </w:r>
      <w:r w:rsidR="005808AD">
        <w:rPr>
          <w:i/>
          <w:iCs/>
        </w:rPr>
        <w:t xml:space="preserve">5, </w:t>
      </w:r>
      <w:r w:rsidR="005808AD">
        <w:t xml:space="preserve">to generate better results. </w:t>
      </w:r>
      <w:r w:rsidR="003447B1">
        <w:t xml:space="preserve">The output leads us to conclude that this change helped improve the model, since the </w:t>
      </w:r>
      <w:r w:rsidR="008C3279">
        <w:t>percentage of variability explained is now 96.</w:t>
      </w:r>
      <w:r w:rsidR="00406FA1">
        <w:t>44</w:t>
      </w:r>
      <w:r w:rsidR="008C3279">
        <w:t>% (around 0.1</w:t>
      </w:r>
      <w:r w:rsidR="00406FA1">
        <w:t>7</w:t>
      </w:r>
      <w:r w:rsidR="008C3279">
        <w:t xml:space="preserve">% better than the previous model), and the mean of squared residuals is 0.0005, (around 0.0001 less than the previous one). </w:t>
      </w:r>
      <w:r w:rsidR="00451075">
        <w:t xml:space="preserve">It is fair to say that the improvement is not exceptional, </w:t>
      </w:r>
      <w:r w:rsidR="0076195B">
        <w:t xml:space="preserve">but it is </w:t>
      </w:r>
      <w:r w:rsidR="005B1DC9">
        <w:t>better</w:t>
      </w:r>
      <w:r w:rsidR="0076195B">
        <w:t xml:space="preserve"> than nothing. </w:t>
      </w:r>
    </w:p>
    <w:p w14:paraId="1386BBE8" w14:textId="2CE2A9BA" w:rsidR="00A66C60" w:rsidRDefault="002018D4" w:rsidP="00A66C60">
      <w:pPr>
        <w:keepNext/>
      </w:pPr>
      <w:r w:rsidRPr="002018D4">
        <w:rPr>
          <w:noProof/>
        </w:rPr>
        <w:drawing>
          <wp:inline distT="0" distB="0" distL="0" distR="0" wp14:anchorId="0B5655AD" wp14:editId="0EDFCFB8">
            <wp:extent cx="5943600" cy="1891030"/>
            <wp:effectExtent l="0" t="0" r="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06538" w14:textId="5D868A48" w:rsidR="0076195B" w:rsidRDefault="00A66C60" w:rsidP="00A66C60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4</w:t>
        </w:r>
      </w:fldSimple>
      <w:r>
        <w:t>: Random Forest Model 3, Training</w:t>
      </w:r>
    </w:p>
    <w:p w14:paraId="55ED0DD7" w14:textId="43F24A42" w:rsidR="00207B04" w:rsidRDefault="002018D4" w:rsidP="00207B04">
      <w:pPr>
        <w:keepNext/>
      </w:pPr>
      <w:r w:rsidRPr="002018D4">
        <w:rPr>
          <w:noProof/>
        </w:rPr>
        <w:drawing>
          <wp:inline distT="0" distB="0" distL="0" distR="0" wp14:anchorId="02A5F058" wp14:editId="1CDF2A1B">
            <wp:extent cx="5943600" cy="954405"/>
            <wp:effectExtent l="0" t="0" r="0" b="0"/>
            <wp:docPr id="39" name="Picture 39" descr="Wo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Word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6B4D0" w14:textId="7F082DF7" w:rsidR="00A66C60" w:rsidRDefault="00207B04" w:rsidP="00207B04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5</w:t>
        </w:r>
      </w:fldSimple>
      <w:r>
        <w:t>: Random Forest Model 3, Predictive Analysis</w:t>
      </w:r>
    </w:p>
    <w:p w14:paraId="0ADA6B77" w14:textId="23C390F0" w:rsidR="00207B04" w:rsidRDefault="00207B04" w:rsidP="00207B04">
      <w:r>
        <w:tab/>
        <w:t>The results above correspond to the 3</w:t>
      </w:r>
      <w:r w:rsidRPr="00207B04">
        <w:rPr>
          <w:vertAlign w:val="superscript"/>
        </w:rPr>
        <w:t>rd</w:t>
      </w:r>
      <w:r>
        <w:t xml:space="preserve"> model built for </w:t>
      </w:r>
      <w:r>
        <w:rPr>
          <w:b/>
          <w:bCs/>
        </w:rPr>
        <w:t>random forest</w:t>
      </w:r>
      <w:r>
        <w:t xml:space="preserve">. </w:t>
      </w:r>
      <w:r w:rsidR="00557138">
        <w:t xml:space="preserve">The same variables were used, but the parameters were changed to </w:t>
      </w:r>
      <w:proofErr w:type="spellStart"/>
      <w:r w:rsidR="00557138">
        <w:rPr>
          <w:i/>
          <w:iCs/>
        </w:rPr>
        <w:t>ntree</w:t>
      </w:r>
      <w:proofErr w:type="spellEnd"/>
      <w:r w:rsidR="00557138">
        <w:rPr>
          <w:i/>
          <w:iCs/>
        </w:rPr>
        <w:t xml:space="preserve">=501 </w:t>
      </w:r>
      <w:r w:rsidR="00557138">
        <w:t xml:space="preserve">and </w:t>
      </w:r>
      <w:proofErr w:type="spellStart"/>
      <w:r w:rsidR="00557138">
        <w:rPr>
          <w:i/>
          <w:iCs/>
        </w:rPr>
        <w:t>mtry</w:t>
      </w:r>
      <w:proofErr w:type="spellEnd"/>
      <w:r w:rsidR="00557138">
        <w:rPr>
          <w:i/>
          <w:iCs/>
        </w:rPr>
        <w:t xml:space="preserve">=3, </w:t>
      </w:r>
      <w:r w:rsidR="00557138">
        <w:t>to generate better results. The output tells us that the expected improvement simply did not take place, as the percentage of variability of the data decreased a bit to 96.</w:t>
      </w:r>
      <w:r w:rsidR="00091C5E">
        <w:t>28</w:t>
      </w:r>
      <w:r w:rsidR="00557138">
        <w:t>% (versus 96.</w:t>
      </w:r>
      <w:r w:rsidR="00091C5E">
        <w:t>44</w:t>
      </w:r>
      <w:r w:rsidR="00557138">
        <w:t>% from the previous one) and the mean squared error increased to 0.000</w:t>
      </w:r>
      <w:r w:rsidR="00D44B80">
        <w:t xml:space="preserve">6 (versus 0.0005 from the previous one). Again, the differences are not large, but they do represent a trend here. </w:t>
      </w:r>
    </w:p>
    <w:p w14:paraId="53B4CBDE" w14:textId="77777777" w:rsidR="00220643" w:rsidRDefault="00C91465" w:rsidP="00207B04">
      <w:r>
        <w:tab/>
      </w:r>
    </w:p>
    <w:p w14:paraId="7EF54A3D" w14:textId="77777777" w:rsidR="00220643" w:rsidRDefault="00220643" w:rsidP="00207B04"/>
    <w:p w14:paraId="35416BC8" w14:textId="77777777" w:rsidR="00220643" w:rsidRDefault="00220643" w:rsidP="00207B04"/>
    <w:p w14:paraId="72BECF20" w14:textId="232DF5F5" w:rsidR="00C91465" w:rsidRDefault="00C91465" w:rsidP="00220643">
      <w:pPr>
        <w:ind w:firstLine="72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Neural Network Models</w:t>
      </w:r>
    </w:p>
    <w:p w14:paraId="3C5EE898" w14:textId="5721156D" w:rsidR="00220643" w:rsidRDefault="00620E5D" w:rsidP="00220643">
      <w:pPr>
        <w:keepNext/>
      </w:pPr>
      <w:r w:rsidRPr="00620E5D">
        <w:rPr>
          <w:b/>
          <w:bCs/>
          <w:i/>
          <w:iCs/>
          <w:noProof/>
        </w:rPr>
        <w:drawing>
          <wp:inline distT="0" distB="0" distL="0" distR="0" wp14:anchorId="73A1E87C" wp14:editId="5859EC6C">
            <wp:extent cx="5943600" cy="4152900"/>
            <wp:effectExtent l="0" t="0" r="0" b="0"/>
            <wp:docPr id="40" name="Picture 4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65D66" w14:textId="7FE4F751" w:rsidR="00C91465" w:rsidRDefault="00220643" w:rsidP="00220643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6</w:t>
        </w:r>
      </w:fldSimple>
      <w:r>
        <w:t>: Neural Network Model 1, Training</w:t>
      </w:r>
    </w:p>
    <w:p w14:paraId="52ED4700" w14:textId="67760C16" w:rsidR="00837510" w:rsidRDefault="00AC5F78" w:rsidP="00837510">
      <w:pPr>
        <w:keepNext/>
      </w:pPr>
      <w:r w:rsidRPr="00AC5F78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085FE5" wp14:editId="2EB146F0">
            <wp:simplePos x="0" y="0"/>
            <wp:positionH relativeFrom="column">
              <wp:posOffset>277033</wp:posOffset>
            </wp:positionH>
            <wp:positionV relativeFrom="paragraph">
              <wp:posOffset>1979238</wp:posOffset>
            </wp:positionV>
            <wp:extent cx="4883727" cy="2806664"/>
            <wp:effectExtent l="0" t="0" r="0" b="0"/>
            <wp:wrapNone/>
            <wp:docPr id="44" name="Picture 4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scatt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3727" cy="2806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79B5" w:rsidRPr="006779B5">
        <w:rPr>
          <w:noProof/>
        </w:rPr>
        <w:drawing>
          <wp:inline distT="0" distB="0" distL="0" distR="0" wp14:anchorId="64162AF4" wp14:editId="066F6131">
            <wp:extent cx="5943600" cy="6396355"/>
            <wp:effectExtent l="0" t="0" r="0" b="4445"/>
            <wp:docPr id="43" name="Picture 4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6379" w14:textId="135BF422" w:rsidR="00AC5F78" w:rsidRPr="00AC5F78" w:rsidRDefault="00837510" w:rsidP="00157073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7</w:t>
        </w:r>
      </w:fldSimple>
      <w:r>
        <w:t>: Neural Network Model 1, Predictive Analysis</w:t>
      </w:r>
    </w:p>
    <w:p w14:paraId="44384661" w14:textId="6E629647" w:rsidR="00837510" w:rsidRDefault="00837510" w:rsidP="001C4DC3">
      <w:r>
        <w:tab/>
        <w:t xml:space="preserve">The results above correspond to the </w:t>
      </w:r>
      <w:r w:rsidR="00AA538F">
        <w:t>1</w:t>
      </w:r>
      <w:r w:rsidR="00AA538F" w:rsidRPr="00AA538F">
        <w:rPr>
          <w:vertAlign w:val="superscript"/>
        </w:rPr>
        <w:t>st</w:t>
      </w:r>
      <w:r w:rsidR="00AA538F">
        <w:t xml:space="preserve"> model built for </w:t>
      </w:r>
      <w:r w:rsidR="00AA538F">
        <w:rPr>
          <w:b/>
          <w:bCs/>
        </w:rPr>
        <w:t>neural network</w:t>
      </w:r>
      <w:r w:rsidR="00AA538F">
        <w:t>. After playing around with variables and trying to make the model work in an acceptable time</w:t>
      </w:r>
      <w:r w:rsidR="00972C0C">
        <w:t>, the variables chosen were</w:t>
      </w:r>
      <w:r w:rsidR="00616E18">
        <w:t xml:space="preserve"> some of the ones I have been using in the previous models: </w:t>
      </w:r>
      <w:proofErr w:type="spellStart"/>
      <w:r w:rsidR="00262E6D" w:rsidRPr="00262E6D">
        <w:rPr>
          <w:i/>
          <w:iCs/>
        </w:rPr>
        <w:t>return_rating</w:t>
      </w:r>
      <w:proofErr w:type="spellEnd"/>
      <w:r w:rsidR="00262E6D">
        <w:rPr>
          <w:i/>
          <w:iCs/>
        </w:rPr>
        <w:t xml:space="preserve">, </w:t>
      </w:r>
      <w:proofErr w:type="spellStart"/>
      <w:r w:rsidR="00262E6D" w:rsidRPr="00262E6D">
        <w:rPr>
          <w:i/>
          <w:iCs/>
        </w:rPr>
        <w:t>price_book_ratio</w:t>
      </w:r>
      <w:proofErr w:type="spellEnd"/>
      <w:r w:rsidR="00262E6D">
        <w:rPr>
          <w:i/>
          <w:iCs/>
        </w:rPr>
        <w:t>,</w:t>
      </w:r>
      <w:r w:rsidR="00262E6D" w:rsidRPr="00262E6D">
        <w:rPr>
          <w:i/>
          <w:iCs/>
        </w:rPr>
        <w:t xml:space="preserve"> </w:t>
      </w:r>
      <w:proofErr w:type="spellStart"/>
      <w:r w:rsidR="00262E6D" w:rsidRPr="00262E6D">
        <w:rPr>
          <w:i/>
          <w:iCs/>
        </w:rPr>
        <w:t>asset_cash</w:t>
      </w:r>
      <w:proofErr w:type="spellEnd"/>
      <w:r w:rsidR="00262E6D">
        <w:rPr>
          <w:i/>
          <w:iCs/>
        </w:rPr>
        <w:t>,</w:t>
      </w:r>
      <w:r w:rsidR="00262E6D" w:rsidRPr="00262E6D">
        <w:rPr>
          <w:i/>
          <w:iCs/>
        </w:rPr>
        <w:t xml:space="preserve"> </w:t>
      </w:r>
      <w:proofErr w:type="spellStart"/>
      <w:r w:rsidR="00262E6D" w:rsidRPr="00262E6D">
        <w:rPr>
          <w:i/>
          <w:iCs/>
        </w:rPr>
        <w:t>asset_stocks</w:t>
      </w:r>
      <w:proofErr w:type="spellEnd"/>
      <w:r w:rsidR="00262E6D">
        <w:rPr>
          <w:i/>
          <w:iCs/>
        </w:rPr>
        <w:t xml:space="preserve">, </w:t>
      </w:r>
      <w:r w:rsidR="00262E6D">
        <w:t>and</w:t>
      </w:r>
      <w:r w:rsidR="00262E6D" w:rsidRPr="00262E6D">
        <w:rPr>
          <w:i/>
          <w:iCs/>
        </w:rPr>
        <w:t xml:space="preserve"> </w:t>
      </w:r>
      <w:proofErr w:type="spellStart"/>
      <w:r w:rsidR="00262E6D" w:rsidRPr="00262E6D">
        <w:rPr>
          <w:i/>
          <w:iCs/>
        </w:rPr>
        <w:t>sector_technology</w:t>
      </w:r>
      <w:proofErr w:type="spellEnd"/>
      <w:r w:rsidR="00262E6D">
        <w:rPr>
          <w:i/>
          <w:iCs/>
        </w:rPr>
        <w:t>.</w:t>
      </w:r>
      <w:r w:rsidR="001C4DC3">
        <w:rPr>
          <w:i/>
          <w:iCs/>
        </w:rPr>
        <w:t xml:space="preserve"> </w:t>
      </w:r>
      <w:r w:rsidR="00AF48C6">
        <w:t>The</w:t>
      </w:r>
      <w:r w:rsidR="0098174C">
        <w:t>re were used 2 hidden layers: the first with 3 neurons and the second with 2 neurons.</w:t>
      </w:r>
      <w:r w:rsidR="00170AAD">
        <w:t xml:space="preserve"> </w:t>
      </w:r>
      <w:r w:rsidR="00457C97">
        <w:t xml:space="preserve">Any increase in the number of neurons </w:t>
      </w:r>
      <w:r w:rsidR="00D3367C">
        <w:t>did not result in any improvement in the accuracy of the model</w:t>
      </w:r>
      <w:r w:rsidR="0011652B">
        <w:t>.</w:t>
      </w:r>
      <w:r w:rsidR="001747DB">
        <w:t xml:space="preserve"> </w:t>
      </w:r>
    </w:p>
    <w:p w14:paraId="2342E9E7" w14:textId="451DC797" w:rsidR="00541677" w:rsidRDefault="00541677" w:rsidP="001C4DC3">
      <w:r>
        <w:lastRenderedPageBreak/>
        <w:tab/>
        <w:t>Th</w:t>
      </w:r>
      <w:r w:rsidR="00565ED8">
        <w:t>e 1</w:t>
      </w:r>
      <w:r w:rsidR="00565ED8" w:rsidRPr="00565ED8">
        <w:rPr>
          <w:vertAlign w:val="superscript"/>
        </w:rPr>
        <w:t>st</w:t>
      </w:r>
      <w:r w:rsidR="00565ED8">
        <w:t xml:space="preserve"> neural network model generated </w:t>
      </w:r>
      <w:r w:rsidR="00B440AC">
        <w:t>79</w:t>
      </w:r>
      <w:r w:rsidR="00565ED8">
        <w:t>.</w:t>
      </w:r>
      <w:r w:rsidR="00B440AC">
        <w:t>05</w:t>
      </w:r>
      <w:r w:rsidR="00565ED8">
        <w:t>% of accuracy</w:t>
      </w:r>
      <w:r w:rsidR="005E2FD1">
        <w:t xml:space="preserve"> and a </w:t>
      </w:r>
      <w:r w:rsidR="00B440AC">
        <w:t>5</w:t>
      </w:r>
      <w:r w:rsidR="005E2FD1">
        <w:t>.</w:t>
      </w:r>
      <w:r w:rsidR="00B440AC">
        <w:t>08</w:t>
      </w:r>
      <w:r w:rsidR="005E2FD1">
        <w:t xml:space="preserve"> as the result of the mean squared error. </w:t>
      </w:r>
      <w:r w:rsidR="00DC2CD2">
        <w:t xml:space="preserve">Satisfactory results, but still a bit far off our best result so far, which was the </w:t>
      </w:r>
      <w:r w:rsidR="00B8283D">
        <w:t>2</w:t>
      </w:r>
      <w:r w:rsidR="00B8283D" w:rsidRPr="00B8283D">
        <w:rPr>
          <w:vertAlign w:val="superscript"/>
        </w:rPr>
        <w:t>nd</w:t>
      </w:r>
      <w:r w:rsidR="00B8283D">
        <w:t xml:space="preserve"> random forest model.</w:t>
      </w:r>
    </w:p>
    <w:p w14:paraId="490C2A81" w14:textId="77777777" w:rsidR="00C74B3A" w:rsidRDefault="00C74B3A" w:rsidP="001C4DC3"/>
    <w:p w14:paraId="71F97F07" w14:textId="2A0A7E6B" w:rsidR="00173759" w:rsidRDefault="00E16BEB" w:rsidP="00173759">
      <w:pPr>
        <w:keepNext/>
      </w:pPr>
      <w:r w:rsidRPr="00E16BEB">
        <w:rPr>
          <w:noProof/>
        </w:rPr>
        <w:drawing>
          <wp:inline distT="0" distB="0" distL="0" distR="0" wp14:anchorId="63854DBB" wp14:editId="50460A6B">
            <wp:extent cx="5943600" cy="3959860"/>
            <wp:effectExtent l="0" t="0" r="0" b="2540"/>
            <wp:docPr id="45" name="Picture 45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1C517" w14:textId="7B9A6994" w:rsidR="00B8283D" w:rsidRDefault="00173759" w:rsidP="00173759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8</w:t>
        </w:r>
      </w:fldSimple>
      <w:r>
        <w:t>: Neural Network Model 2, Training</w:t>
      </w:r>
    </w:p>
    <w:p w14:paraId="220E9F76" w14:textId="45299E56" w:rsidR="00B06037" w:rsidRDefault="00E11AE8" w:rsidP="00B06037">
      <w:pPr>
        <w:keepNext/>
      </w:pPr>
      <w:r w:rsidRPr="00E11AE8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8C67E20" wp14:editId="27255AC9">
            <wp:simplePos x="0" y="0"/>
            <wp:positionH relativeFrom="column">
              <wp:posOffset>180051</wp:posOffset>
            </wp:positionH>
            <wp:positionV relativeFrom="paragraph">
              <wp:posOffset>1890683</wp:posOffset>
            </wp:positionV>
            <wp:extent cx="4869872" cy="2816818"/>
            <wp:effectExtent l="0" t="0" r="6985" b="3175"/>
            <wp:wrapNone/>
            <wp:docPr id="47" name="Picture 4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scatter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872" cy="28168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034C" w:rsidRPr="0007034C">
        <w:rPr>
          <w:noProof/>
        </w:rPr>
        <w:drawing>
          <wp:inline distT="0" distB="0" distL="0" distR="0" wp14:anchorId="5E8A86B3" wp14:editId="4B41BFB9">
            <wp:extent cx="5943600" cy="6332220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0093" w14:textId="1CB582B0" w:rsidR="00E11AE8" w:rsidRPr="00E11AE8" w:rsidRDefault="00B06037" w:rsidP="00E11AE8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19</w:t>
        </w:r>
      </w:fldSimple>
      <w:r>
        <w:t>: Neural Network Model 2, Predictive Analysis</w:t>
      </w:r>
    </w:p>
    <w:p w14:paraId="373AFBD2" w14:textId="4835E948" w:rsidR="001454E9" w:rsidRPr="00EF2DEC" w:rsidRDefault="00B30D37" w:rsidP="00EF2DEC">
      <w:r>
        <w:tab/>
        <w:t>The result above corresponds to the 2</w:t>
      </w:r>
      <w:r w:rsidRPr="00B30D37">
        <w:rPr>
          <w:vertAlign w:val="superscript"/>
        </w:rPr>
        <w:t>nd</w:t>
      </w:r>
      <w:r>
        <w:t xml:space="preserve"> model built for </w:t>
      </w:r>
      <w:r>
        <w:rPr>
          <w:b/>
          <w:bCs/>
        </w:rPr>
        <w:t>neural network</w:t>
      </w:r>
      <w:r>
        <w:t xml:space="preserve">. </w:t>
      </w:r>
      <w:r w:rsidR="0020621F">
        <w:t>The same variables were used as the 1</w:t>
      </w:r>
      <w:r w:rsidR="00ED6A20" w:rsidRPr="00ED6A20">
        <w:rPr>
          <w:vertAlign w:val="superscript"/>
        </w:rPr>
        <w:t>st</w:t>
      </w:r>
      <w:r w:rsidR="00ED6A20">
        <w:t xml:space="preserve"> </w:t>
      </w:r>
      <w:r w:rsidR="0020621F">
        <w:t>model,</w:t>
      </w:r>
      <w:r w:rsidR="00B0110C">
        <w:t xml:space="preserve"> but this time 3 hidden layers were used: the first with 5 neurons, the second with 3 neurons, and the third with 2 neurons.</w:t>
      </w:r>
      <w:r w:rsidR="007373D2">
        <w:t xml:space="preserve"> This change resulted in a slight </w:t>
      </w:r>
      <w:r w:rsidR="00B771B0">
        <w:t>increase in the accuracy of the model, moving up to 8</w:t>
      </w:r>
      <w:r w:rsidR="00177DF8">
        <w:t>0</w:t>
      </w:r>
      <w:r w:rsidR="00B771B0">
        <w:t>.</w:t>
      </w:r>
      <w:r w:rsidR="00177DF8">
        <w:t>21</w:t>
      </w:r>
      <w:r w:rsidR="00B771B0">
        <w:t>%</w:t>
      </w:r>
      <w:r w:rsidR="00EF2DEC">
        <w:t xml:space="preserve">, while the mean squared error stayed the same: </w:t>
      </w:r>
      <w:r w:rsidR="00177DF8">
        <w:t>5</w:t>
      </w:r>
      <w:r w:rsidR="00EF2DEC">
        <w:t>.</w:t>
      </w:r>
      <w:r w:rsidR="00177DF8">
        <w:t>08</w:t>
      </w:r>
      <w:r w:rsidR="00EF2DEC">
        <w:t>.</w:t>
      </w:r>
    </w:p>
    <w:p w14:paraId="3D4E9124" w14:textId="77777777" w:rsidR="001454E9" w:rsidRDefault="001454E9" w:rsidP="006C51FA">
      <w:pPr>
        <w:spacing w:line="240" w:lineRule="auto"/>
        <w:rPr>
          <w:b/>
          <w:bCs/>
        </w:rPr>
      </w:pPr>
    </w:p>
    <w:p w14:paraId="7956E151" w14:textId="77777777" w:rsidR="001454E9" w:rsidRDefault="001454E9" w:rsidP="006C51FA">
      <w:pPr>
        <w:spacing w:line="240" w:lineRule="auto"/>
        <w:rPr>
          <w:b/>
          <w:bCs/>
        </w:rPr>
      </w:pPr>
    </w:p>
    <w:p w14:paraId="2B7A2A8C" w14:textId="767BF621" w:rsidR="006F1B2D" w:rsidRDefault="00061676" w:rsidP="006C51FA">
      <w:pPr>
        <w:spacing w:line="240" w:lineRule="auto"/>
        <w:rPr>
          <w:b/>
          <w:bCs/>
          <w:i/>
          <w:iCs/>
        </w:rPr>
      </w:pPr>
      <w:r w:rsidRPr="004163E7">
        <w:rPr>
          <w:b/>
          <w:bCs/>
        </w:rPr>
        <w:lastRenderedPageBreak/>
        <w:t>Detailed Findings</w:t>
      </w:r>
      <w:r>
        <w:rPr>
          <w:b/>
          <w:bCs/>
        </w:rPr>
        <w:t xml:space="preserve"> of Qualitative Response Variable – </w:t>
      </w:r>
      <w:proofErr w:type="spellStart"/>
      <w:r>
        <w:rPr>
          <w:b/>
          <w:bCs/>
          <w:i/>
          <w:iCs/>
        </w:rPr>
        <w:t>return_over_inflation</w:t>
      </w:r>
      <w:proofErr w:type="spellEnd"/>
    </w:p>
    <w:p w14:paraId="4B152C03" w14:textId="408B36AB" w:rsidR="00AE0269" w:rsidRDefault="00B3520A" w:rsidP="006C51FA">
      <w:pPr>
        <w:spacing w:line="240" w:lineRule="auto"/>
      </w:pPr>
      <w:r>
        <w:rPr>
          <w:b/>
          <w:bCs/>
          <w:i/>
          <w:iCs/>
        </w:rPr>
        <w:tab/>
      </w:r>
      <w:r w:rsidR="00901797">
        <w:t xml:space="preserve">For the qualitative </w:t>
      </w:r>
      <w:r w:rsidR="00C93EAA">
        <w:t xml:space="preserve">response variable part of the project, I decided to create a new variable that is a bit connected to the quantitative variable </w:t>
      </w:r>
      <w:r w:rsidR="00C81EE0">
        <w:t xml:space="preserve">used in the first part of the project. I decided to create a variable called </w:t>
      </w:r>
      <w:proofErr w:type="spellStart"/>
      <w:r w:rsidR="00C81EE0">
        <w:rPr>
          <w:i/>
          <w:iCs/>
        </w:rPr>
        <w:t>return_over_inflation</w:t>
      </w:r>
      <w:proofErr w:type="spellEnd"/>
      <w:r w:rsidR="00C81EE0">
        <w:rPr>
          <w:i/>
          <w:iCs/>
        </w:rPr>
        <w:t>,</w:t>
      </w:r>
      <w:r w:rsidR="00DD06C1">
        <w:rPr>
          <w:i/>
          <w:iCs/>
        </w:rPr>
        <w:t xml:space="preserve"> </w:t>
      </w:r>
      <w:r w:rsidR="00DD06C1">
        <w:t xml:space="preserve">which </w:t>
      </w:r>
      <w:r w:rsidR="00D6692D">
        <w:t xml:space="preserve">is basically a representation of the </w:t>
      </w:r>
      <w:r w:rsidR="00D6692D">
        <w:rPr>
          <w:i/>
          <w:iCs/>
        </w:rPr>
        <w:t>fund_return_10years</w:t>
      </w:r>
      <w:r w:rsidR="00D6692D">
        <w:t xml:space="preserve"> variable but </w:t>
      </w:r>
      <w:r w:rsidR="00253C76">
        <w:t>converted to a binary representation</w:t>
      </w:r>
      <w:r w:rsidR="001A3944">
        <w:t xml:space="preserve"> where the “1”</w:t>
      </w:r>
      <w:r w:rsidR="00606A8B">
        <w:t xml:space="preserve"> (True)</w:t>
      </w:r>
      <w:r w:rsidR="001A3944">
        <w:t xml:space="preserve"> represents the value that is </w:t>
      </w:r>
      <w:r w:rsidR="00C846CF">
        <w:t xml:space="preserve">equal or </w:t>
      </w:r>
      <w:r w:rsidR="001A3944">
        <w:t xml:space="preserve">above 12.37, and the “0” </w:t>
      </w:r>
      <w:r w:rsidR="00606A8B">
        <w:t xml:space="preserve">(False) </w:t>
      </w:r>
      <w:r w:rsidR="00C846CF">
        <w:t xml:space="preserve">represents the value that is below such threshold. </w:t>
      </w:r>
    </w:p>
    <w:p w14:paraId="2FF5DF72" w14:textId="15BDCA20" w:rsidR="00061676" w:rsidRDefault="00AE0269" w:rsidP="006C51FA">
      <w:pPr>
        <w:spacing w:line="240" w:lineRule="auto"/>
      </w:pPr>
      <w:r>
        <w:tab/>
      </w:r>
      <w:r w:rsidR="000A0CC3">
        <w:t>The reason why 12.37 was chosen as the threshold</w:t>
      </w:r>
      <w:r w:rsidR="00AE0C49">
        <w:t xml:space="preserve"> is</w:t>
      </w:r>
      <w:r w:rsidR="000A0CC3">
        <w:t xml:space="preserve"> because this is the value of the accumulated </w:t>
      </w:r>
      <w:r w:rsidR="007A0B30">
        <w:t xml:space="preserve">inflation </w:t>
      </w:r>
      <w:r w:rsidR="00E40F06">
        <w:t>rate</w:t>
      </w:r>
      <w:r w:rsidR="00AE0C49">
        <w:t xml:space="preserve"> </w:t>
      </w:r>
      <w:r w:rsidR="007A0B30">
        <w:t xml:space="preserve">in the period </w:t>
      </w:r>
      <w:r w:rsidR="005E52E3">
        <w:t>the data spans</w:t>
      </w:r>
      <w:r w:rsidR="007A0B30">
        <w:t xml:space="preserve">. </w:t>
      </w:r>
      <w:r w:rsidR="002216CC">
        <w:t xml:space="preserve">From 2012 to 2020, the accumulated inflation in the United States of America was 12.73%, meaning that </w:t>
      </w:r>
      <w:r w:rsidR="00E13A4B">
        <w:t xml:space="preserve">the dollar lost its value by such percentage, so U$100.00 in 2012 </w:t>
      </w:r>
      <w:r w:rsidR="00681A82">
        <w:t>would represent the same as U$</w:t>
      </w:r>
      <w:r w:rsidR="00004734">
        <w:t>112.73 in 2020, ultimately representing a significant amount of loss of buying power.</w:t>
      </w:r>
      <w:r w:rsidR="00C846CF">
        <w:t xml:space="preserve"> </w:t>
      </w:r>
    </w:p>
    <w:p w14:paraId="2C79BA63" w14:textId="4B624CED" w:rsidR="005E52E3" w:rsidRDefault="005E52E3" w:rsidP="006C51FA">
      <w:pPr>
        <w:spacing w:line="240" w:lineRule="auto"/>
      </w:pPr>
      <w:r>
        <w:tab/>
      </w:r>
      <w:r w:rsidR="00B728C4">
        <w:t xml:space="preserve">Ultimately, the reason why people invest in funds is to make money, plain and simple. Given that </w:t>
      </w:r>
      <w:r w:rsidR="00E40F06">
        <w:t>after 10 years the inflation rate was of 12.73%,</w:t>
      </w:r>
      <w:r w:rsidR="0027790D">
        <w:t xml:space="preserve"> if a fund returns less than that amount after 10 years, it means that the investor </w:t>
      </w:r>
      <w:r w:rsidR="00032F9F">
        <w:t>lost</w:t>
      </w:r>
      <w:r w:rsidR="0027790D">
        <w:t xml:space="preserve"> money</w:t>
      </w:r>
      <w:r w:rsidR="00032F9F">
        <w:t xml:space="preserve">, even if the return is not negative. Given that logic, I understand that the best </w:t>
      </w:r>
      <w:r w:rsidR="009E6AE8">
        <w:t xml:space="preserve">variable I could come up with for the qualitative response is to predict if the fund will make its investment </w:t>
      </w:r>
      <w:r w:rsidR="007E22A3">
        <w:t xml:space="preserve">beat the “silent tax”, </w:t>
      </w:r>
      <w:r w:rsidR="0062051E">
        <w:t xml:space="preserve">also known </w:t>
      </w:r>
      <w:r w:rsidR="007E22A3">
        <w:t>as inflation.</w:t>
      </w:r>
    </w:p>
    <w:p w14:paraId="57D74AED" w14:textId="1EA12718" w:rsidR="00EF536C" w:rsidRDefault="00EF536C" w:rsidP="006C51FA">
      <w:pPr>
        <w:spacing w:line="240" w:lineRule="auto"/>
      </w:pPr>
      <w:r>
        <w:tab/>
      </w:r>
      <w:r w:rsidR="007E22A3">
        <w:t xml:space="preserve">The mutation was </w:t>
      </w:r>
      <w:r w:rsidR="004144F2">
        <w:t>performed in the following manner:</w:t>
      </w:r>
    </w:p>
    <w:p w14:paraId="59221C78" w14:textId="77777777" w:rsidR="004764D4" w:rsidRDefault="004764D4" w:rsidP="004764D4">
      <w:pPr>
        <w:keepNext/>
        <w:spacing w:line="240" w:lineRule="auto"/>
      </w:pPr>
      <w:r w:rsidRPr="004764D4">
        <w:rPr>
          <w:noProof/>
        </w:rPr>
        <w:drawing>
          <wp:inline distT="0" distB="0" distL="0" distR="0" wp14:anchorId="32A93239" wp14:editId="35A0B54B">
            <wp:extent cx="5943600" cy="2940685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731A" w14:textId="7E555C7E" w:rsidR="004144F2" w:rsidRPr="00D265F4" w:rsidRDefault="004764D4" w:rsidP="004764D4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0</w:t>
        </w:r>
      </w:fldSimple>
      <w:r>
        <w:t xml:space="preserve">: Mutation Performed to Create the </w:t>
      </w:r>
      <w:proofErr w:type="spellStart"/>
      <w:r>
        <w:t>return_over_inflation</w:t>
      </w:r>
      <w:proofErr w:type="spellEnd"/>
      <w:r>
        <w:t xml:space="preserve"> </w:t>
      </w:r>
      <w:r w:rsidR="00FB5456">
        <w:t>V</w:t>
      </w:r>
      <w:r>
        <w:t>ariable</w:t>
      </w:r>
    </w:p>
    <w:p w14:paraId="0D28850F" w14:textId="72E98B13" w:rsidR="00382C18" w:rsidRDefault="000F3BDD" w:rsidP="006C51FA">
      <w:pPr>
        <w:spacing w:line="240" w:lineRule="auto"/>
      </w:pPr>
      <w:r>
        <w:rPr>
          <w:b/>
          <w:bCs/>
          <w:i/>
          <w:iCs/>
        </w:rPr>
        <w:tab/>
      </w:r>
      <w:r>
        <w:t xml:space="preserve">The </w:t>
      </w:r>
      <w:r w:rsidR="003F42B1">
        <w:t xml:space="preserve">mutation was performed over the data set saved after the </w:t>
      </w:r>
      <w:r w:rsidR="000F799D">
        <w:t xml:space="preserve">data cleaning process done previously was done, so there was no need for </w:t>
      </w:r>
      <w:r w:rsidR="00804D63">
        <w:t>normalization</w:t>
      </w:r>
      <w:r w:rsidR="001C0557">
        <w:t xml:space="preserve"> and </w:t>
      </w:r>
      <w:r w:rsidR="000F799D">
        <w:t>vectorization</w:t>
      </w:r>
      <w:r w:rsidR="001C0557">
        <w:t>.</w:t>
      </w:r>
      <w:r w:rsidR="006B37DC">
        <w:t xml:space="preserve"> It was only necessary to divide the new data set into training and testing </w:t>
      </w:r>
      <w:r w:rsidR="00F318B3">
        <w:t>data.</w:t>
      </w:r>
      <w:r w:rsidR="001C0557">
        <w:t xml:space="preserve"> </w:t>
      </w:r>
      <w:r w:rsidR="003328AF">
        <w:t xml:space="preserve">Once </w:t>
      </w:r>
      <w:r w:rsidR="00F318B3">
        <w:t>this</w:t>
      </w:r>
      <w:r w:rsidR="00382C18">
        <w:t xml:space="preserve"> was done, I moved to build the models, as follows:</w:t>
      </w:r>
    </w:p>
    <w:p w14:paraId="6F4266F3" w14:textId="77777777" w:rsidR="00E56444" w:rsidRDefault="00382C18" w:rsidP="006C51FA">
      <w:pPr>
        <w:spacing w:line="240" w:lineRule="auto"/>
      </w:pPr>
      <w:r>
        <w:tab/>
      </w:r>
    </w:p>
    <w:p w14:paraId="4B6FE1BE" w14:textId="77777777" w:rsidR="00E56444" w:rsidRDefault="00E56444" w:rsidP="006C51FA">
      <w:pPr>
        <w:spacing w:line="240" w:lineRule="auto"/>
      </w:pPr>
    </w:p>
    <w:p w14:paraId="489E8724" w14:textId="61747315" w:rsidR="00382C18" w:rsidRDefault="00382C18" w:rsidP="00E56444">
      <w:pPr>
        <w:spacing w:line="240" w:lineRule="auto"/>
        <w:ind w:firstLine="72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Null Model</w:t>
      </w:r>
    </w:p>
    <w:p w14:paraId="037FB081" w14:textId="77777777" w:rsidR="009B1ECD" w:rsidRDefault="009B1ECD" w:rsidP="009B1ECD">
      <w:pPr>
        <w:keepNext/>
        <w:spacing w:line="240" w:lineRule="auto"/>
      </w:pPr>
      <w:r w:rsidRPr="009B1ECD">
        <w:rPr>
          <w:noProof/>
        </w:rPr>
        <w:drawing>
          <wp:inline distT="0" distB="0" distL="0" distR="0" wp14:anchorId="559F927C" wp14:editId="02F0245E">
            <wp:extent cx="5943600" cy="1053465"/>
            <wp:effectExtent l="0" t="0" r="0" b="0"/>
            <wp:docPr id="26" name="Picture 2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63D27" w14:textId="70AEF004" w:rsidR="009B1ECD" w:rsidRDefault="009B1ECD" w:rsidP="00A623FC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1</w:t>
        </w:r>
      </w:fldSimple>
      <w:r>
        <w:t>: Null Model of Qualitative Variable</w:t>
      </w:r>
    </w:p>
    <w:p w14:paraId="4363D1AB" w14:textId="71898246" w:rsidR="009B1ECD" w:rsidRDefault="009B1ECD" w:rsidP="009B1ECD">
      <w:r>
        <w:tab/>
        <w:t xml:space="preserve">The result of the </w:t>
      </w:r>
      <w:r w:rsidRPr="00A623FC">
        <w:rPr>
          <w:b/>
          <w:bCs/>
        </w:rPr>
        <w:t>null model</w:t>
      </w:r>
      <w:r>
        <w:t xml:space="preserve"> shows us that</w:t>
      </w:r>
      <w:r w:rsidR="00A623FC">
        <w:t xml:space="preserve"> we will have a tough job to overcome it! The null model generates 87.05% of </w:t>
      </w:r>
      <w:proofErr w:type="gramStart"/>
      <w:r w:rsidR="00A623FC">
        <w:t>accuracy, since</w:t>
      </w:r>
      <w:proofErr w:type="gramEnd"/>
      <w:r w:rsidR="00A623FC">
        <w:t xml:space="preserve"> </w:t>
      </w:r>
      <w:r w:rsidR="0078497F">
        <w:t xml:space="preserve">the model can predict the variable to be </w:t>
      </w:r>
      <w:r w:rsidR="00384E8C">
        <w:t xml:space="preserve">“0” (or False) all the time. </w:t>
      </w:r>
      <w:r w:rsidR="00164820">
        <w:t>So now let’s see if we can find models that overcome this high accuracy.</w:t>
      </w:r>
    </w:p>
    <w:p w14:paraId="168B9AD8" w14:textId="77777777" w:rsidR="00164820" w:rsidRDefault="00164820" w:rsidP="009B1ECD"/>
    <w:p w14:paraId="5675404D" w14:textId="571ABAF2" w:rsidR="00164820" w:rsidRDefault="009D4476" w:rsidP="009B1ECD">
      <w:pPr>
        <w:rPr>
          <w:b/>
          <w:bCs/>
          <w:i/>
          <w:iCs/>
        </w:rPr>
      </w:pPr>
      <w:r>
        <w:tab/>
      </w:r>
      <w:r>
        <w:rPr>
          <w:b/>
          <w:bCs/>
          <w:i/>
          <w:iCs/>
        </w:rPr>
        <w:t xml:space="preserve">Multiple </w:t>
      </w:r>
      <w:r w:rsidR="004F4D6E">
        <w:rPr>
          <w:b/>
          <w:bCs/>
          <w:i/>
          <w:iCs/>
        </w:rPr>
        <w:t xml:space="preserve">Logistic </w:t>
      </w:r>
      <w:r>
        <w:rPr>
          <w:b/>
          <w:bCs/>
          <w:i/>
          <w:iCs/>
        </w:rPr>
        <w:t>Regression Models</w:t>
      </w:r>
    </w:p>
    <w:p w14:paraId="644FC14B" w14:textId="77777777" w:rsidR="00DC49A4" w:rsidRDefault="00DC49A4" w:rsidP="00DC49A4">
      <w:pPr>
        <w:keepNext/>
      </w:pPr>
      <w:r w:rsidRPr="00DC49A4">
        <w:rPr>
          <w:noProof/>
        </w:rPr>
        <w:drawing>
          <wp:inline distT="0" distB="0" distL="0" distR="0" wp14:anchorId="292EA29D" wp14:editId="5AEE1B4D">
            <wp:extent cx="5943600" cy="4083050"/>
            <wp:effectExtent l="0" t="0" r="0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9AE62" w14:textId="763FBC60" w:rsidR="009D4476" w:rsidRDefault="00DC49A4" w:rsidP="00DC49A4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2</w:t>
        </w:r>
      </w:fldSimple>
      <w:r>
        <w:t xml:space="preserve">: Multiple </w:t>
      </w:r>
      <w:r w:rsidR="00A667DD">
        <w:t xml:space="preserve">Logistic </w:t>
      </w:r>
      <w:r>
        <w:t>Regression Model 1, Training</w:t>
      </w:r>
    </w:p>
    <w:p w14:paraId="60E15DED" w14:textId="77777777" w:rsidR="00E66A08" w:rsidRDefault="00E66A08" w:rsidP="00E66A08">
      <w:pPr>
        <w:keepNext/>
      </w:pPr>
      <w:r w:rsidRPr="00E66A08">
        <w:rPr>
          <w:noProof/>
        </w:rPr>
        <w:lastRenderedPageBreak/>
        <w:drawing>
          <wp:inline distT="0" distB="0" distL="0" distR="0" wp14:anchorId="2B683415" wp14:editId="01DB0EF0">
            <wp:extent cx="5943600" cy="2961640"/>
            <wp:effectExtent l="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4AF4E" w14:textId="3E5A45E5" w:rsidR="00DC49A4" w:rsidRDefault="00E66A08" w:rsidP="00E66A08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3</w:t>
        </w:r>
      </w:fldSimple>
      <w:r>
        <w:t xml:space="preserve">: Multiple </w:t>
      </w:r>
      <w:r w:rsidR="00A667DD">
        <w:t xml:space="preserve">Logistic </w:t>
      </w:r>
      <w:r>
        <w:t>Regression Model 1, Predictive Analysis</w:t>
      </w:r>
    </w:p>
    <w:p w14:paraId="3CE0A00E" w14:textId="29222685" w:rsidR="00E66A08" w:rsidRDefault="00E66A08" w:rsidP="00E66A08">
      <w:r>
        <w:tab/>
        <w:t xml:space="preserve">The result above corresponds to the </w:t>
      </w:r>
      <w:r w:rsidR="000B3E54">
        <w:t>1</w:t>
      </w:r>
      <w:r w:rsidR="000B3E54" w:rsidRPr="000B3E54">
        <w:rPr>
          <w:vertAlign w:val="superscript"/>
        </w:rPr>
        <w:t>st</w:t>
      </w:r>
      <w:r w:rsidR="000B3E54">
        <w:t xml:space="preserve"> </w:t>
      </w:r>
      <w:r w:rsidR="00E93819">
        <w:t xml:space="preserve">model built for </w:t>
      </w:r>
      <w:r w:rsidR="00E93819">
        <w:rPr>
          <w:b/>
          <w:bCs/>
        </w:rPr>
        <w:t xml:space="preserve">multiple </w:t>
      </w:r>
      <w:r w:rsidR="004F4D6E">
        <w:rPr>
          <w:b/>
          <w:bCs/>
        </w:rPr>
        <w:t xml:space="preserve">logistic </w:t>
      </w:r>
      <w:r w:rsidR="00E93819">
        <w:rPr>
          <w:b/>
          <w:bCs/>
        </w:rPr>
        <w:t>regression</w:t>
      </w:r>
      <w:r w:rsidR="00A2273F">
        <w:rPr>
          <w:b/>
          <w:bCs/>
        </w:rPr>
        <w:t>.</w:t>
      </w:r>
      <w:r w:rsidR="00A2273F">
        <w:t xml:space="preserve"> </w:t>
      </w:r>
      <w:r w:rsidR="00793C9E">
        <w:t xml:space="preserve">I kept on working with the same variables used before, since the </w:t>
      </w:r>
      <w:r w:rsidR="000B3E54">
        <w:t xml:space="preserve">qualitative response variable we are using now is derived from the quantitative response variable we used before. </w:t>
      </w:r>
    </w:p>
    <w:p w14:paraId="142CF1D5" w14:textId="3A3FD20C" w:rsidR="000B3E54" w:rsidRPr="00A2273F" w:rsidRDefault="000B3E54" w:rsidP="00E66A08">
      <w:r>
        <w:tab/>
        <w:t>The 1</w:t>
      </w:r>
      <w:r w:rsidRPr="000B3E54">
        <w:rPr>
          <w:vertAlign w:val="superscript"/>
        </w:rPr>
        <w:t>st</w:t>
      </w:r>
      <w:r>
        <w:t xml:space="preserve"> multiple </w:t>
      </w:r>
      <w:r w:rsidR="0003053A">
        <w:t xml:space="preserve">logistic </w:t>
      </w:r>
      <w:r>
        <w:t xml:space="preserve">regression model yielded </w:t>
      </w:r>
      <w:r w:rsidR="009F7464">
        <w:t xml:space="preserve">positive results. Firstly, no </w:t>
      </w:r>
      <w:r w:rsidR="00790A3C">
        <w:t>variables</w:t>
      </w:r>
      <w:r w:rsidR="009F7464">
        <w:t xml:space="preserve"> had a p-value larger than 0.05, meaning that all of them have </w:t>
      </w:r>
      <w:r w:rsidR="006B4FAE">
        <w:t>statistical significance. Besides that, it managed to generate 93.96% of accuracy</w:t>
      </w:r>
      <w:r w:rsidR="004F4D6E">
        <w:t xml:space="preserve">, overcoming the null model in our first try. </w:t>
      </w:r>
    </w:p>
    <w:p w14:paraId="085B03D8" w14:textId="77777777" w:rsidR="00A667DD" w:rsidRDefault="00A667DD" w:rsidP="00A667DD">
      <w:pPr>
        <w:keepNext/>
        <w:spacing w:line="240" w:lineRule="auto"/>
      </w:pPr>
      <w:r w:rsidRPr="00A667DD">
        <w:rPr>
          <w:noProof/>
        </w:rPr>
        <w:lastRenderedPageBreak/>
        <w:drawing>
          <wp:inline distT="0" distB="0" distL="0" distR="0" wp14:anchorId="5EBBC202" wp14:editId="61630EEE">
            <wp:extent cx="5943600" cy="3879215"/>
            <wp:effectExtent l="0" t="0" r="0" b="6985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FEF04" w14:textId="17914281" w:rsidR="001C0557" w:rsidRPr="000F3BDD" w:rsidRDefault="00A667DD" w:rsidP="00A667DD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4</w:t>
        </w:r>
      </w:fldSimple>
      <w:r>
        <w:t>: Multiple Logistic Regression Model 2, Training</w:t>
      </w:r>
    </w:p>
    <w:p w14:paraId="7EEE6F19" w14:textId="77777777" w:rsidR="00DA6A91" w:rsidRDefault="00DA6A91" w:rsidP="00DA6A91">
      <w:pPr>
        <w:keepNext/>
        <w:spacing w:line="240" w:lineRule="auto"/>
      </w:pPr>
      <w:r w:rsidRPr="00DA6A91">
        <w:rPr>
          <w:b/>
          <w:bCs/>
          <w:noProof/>
        </w:rPr>
        <w:drawing>
          <wp:inline distT="0" distB="0" distL="0" distR="0" wp14:anchorId="29EF7427" wp14:editId="16142E3B">
            <wp:extent cx="5943600" cy="2943860"/>
            <wp:effectExtent l="0" t="0" r="0" b="889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50F72" w14:textId="57525EFC" w:rsidR="00061676" w:rsidRDefault="00DA6A91" w:rsidP="00DA6A91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5</w:t>
        </w:r>
      </w:fldSimple>
      <w:r>
        <w:t>: Multiple Logistic Regression Model 2, Predictive Analysis</w:t>
      </w:r>
    </w:p>
    <w:p w14:paraId="017FD3FB" w14:textId="77902897" w:rsidR="00DA6A91" w:rsidRDefault="00DA6A91" w:rsidP="00DA6A91">
      <w:r>
        <w:tab/>
        <w:t>The results above correspond to the 2</w:t>
      </w:r>
      <w:r w:rsidRPr="00DA6A91">
        <w:rPr>
          <w:vertAlign w:val="superscript"/>
        </w:rPr>
        <w:t>nd</w:t>
      </w:r>
      <w:r>
        <w:t xml:space="preserve"> model built for </w:t>
      </w:r>
      <w:r>
        <w:rPr>
          <w:b/>
          <w:bCs/>
        </w:rPr>
        <w:t>multiple logistic regression</w:t>
      </w:r>
      <w:r>
        <w:t xml:space="preserve">. </w:t>
      </w:r>
      <w:r w:rsidR="009216D5">
        <w:t xml:space="preserve">The only difference from the previous model was the removal of the </w:t>
      </w:r>
      <w:proofErr w:type="spellStart"/>
      <w:r w:rsidR="009962CC">
        <w:rPr>
          <w:i/>
          <w:iCs/>
        </w:rPr>
        <w:t>asset_cash</w:t>
      </w:r>
      <w:proofErr w:type="spellEnd"/>
      <w:r w:rsidR="009962CC">
        <w:rPr>
          <w:i/>
          <w:iCs/>
        </w:rPr>
        <w:t xml:space="preserve"> </w:t>
      </w:r>
      <w:r w:rsidR="009962CC">
        <w:t>variable, which resulted in a slight increase in the accuracy of the model, and of course, made it simpler.</w:t>
      </w:r>
    </w:p>
    <w:p w14:paraId="669276B6" w14:textId="601BB1DF" w:rsidR="009962CC" w:rsidRDefault="009962CC" w:rsidP="00DA6A91">
      <w:r>
        <w:lastRenderedPageBreak/>
        <w:tab/>
      </w:r>
      <w:r w:rsidR="00B813D4">
        <w:t xml:space="preserve">Just like the previous model, no variables had p-values higher than 0.05, meaning that all of them </w:t>
      </w:r>
      <w:r w:rsidR="00790A3C">
        <w:t>present</w:t>
      </w:r>
      <w:r w:rsidR="00B813D4">
        <w:t xml:space="preserve"> statistical significance </w:t>
      </w:r>
      <w:r w:rsidR="00790A3C">
        <w:t xml:space="preserve">towards the response variable. </w:t>
      </w:r>
      <w:r w:rsidR="0056751D">
        <w:t>With a higher accuracy and less variables, this 2</w:t>
      </w:r>
      <w:r w:rsidR="0056751D" w:rsidRPr="0056751D">
        <w:rPr>
          <w:vertAlign w:val="superscript"/>
        </w:rPr>
        <w:t>nd</w:t>
      </w:r>
      <w:r w:rsidR="0056751D">
        <w:t xml:space="preserve"> model is preferred over the 1</w:t>
      </w:r>
      <w:r w:rsidR="0056751D" w:rsidRPr="0056751D">
        <w:rPr>
          <w:vertAlign w:val="superscript"/>
        </w:rPr>
        <w:t>st</w:t>
      </w:r>
      <w:r w:rsidR="0056751D">
        <w:t xml:space="preserve">. </w:t>
      </w:r>
    </w:p>
    <w:p w14:paraId="0833CCF9" w14:textId="77777777" w:rsidR="00CC3326" w:rsidRDefault="00CC3326" w:rsidP="00DA6A91"/>
    <w:p w14:paraId="53E0376E" w14:textId="7F014B43" w:rsidR="0056751D" w:rsidRDefault="0056751D" w:rsidP="00DA6A91">
      <w:pPr>
        <w:rPr>
          <w:b/>
          <w:bCs/>
          <w:i/>
          <w:iCs/>
        </w:rPr>
      </w:pPr>
      <w:r>
        <w:rPr>
          <w:b/>
          <w:bCs/>
          <w:i/>
          <w:iCs/>
        </w:rPr>
        <w:tab/>
        <w:t>Classification Tree Models</w:t>
      </w:r>
    </w:p>
    <w:p w14:paraId="4AB1CA77" w14:textId="77777777" w:rsidR="003A1FF1" w:rsidRDefault="003A1FF1" w:rsidP="003A1FF1">
      <w:pPr>
        <w:keepNext/>
      </w:pPr>
      <w:r w:rsidRPr="003A1FF1">
        <w:rPr>
          <w:b/>
          <w:bCs/>
          <w:i/>
          <w:iCs/>
          <w:noProof/>
        </w:rPr>
        <w:drawing>
          <wp:inline distT="0" distB="0" distL="0" distR="0" wp14:anchorId="2C404E8C" wp14:editId="3E2FDCFD">
            <wp:extent cx="5922818" cy="3567545"/>
            <wp:effectExtent l="0" t="0" r="1905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 rotWithShape="1">
                    <a:blip r:embed="rId35"/>
                    <a:srcRect r="349" b="25538"/>
                    <a:stretch/>
                  </pic:blipFill>
                  <pic:spPr bwMode="auto">
                    <a:xfrm>
                      <a:off x="0" y="0"/>
                      <a:ext cx="5922818" cy="3567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80045F" w14:textId="1FBEAE53" w:rsidR="0056751D" w:rsidRPr="0056751D" w:rsidRDefault="003A1FF1" w:rsidP="003A1FF1">
      <w:pPr>
        <w:pStyle w:val="Caption"/>
        <w:rPr>
          <w:b/>
          <w:bCs/>
          <w:i w:val="0"/>
          <w:iCs w:val="0"/>
        </w:rPr>
      </w:pPr>
      <w:r>
        <w:t xml:space="preserve">Figure </w:t>
      </w:r>
      <w:fldSimple w:instr=" SEQ Figure \* ARABIC ">
        <w:r w:rsidR="0039256E">
          <w:rPr>
            <w:noProof/>
          </w:rPr>
          <w:t>26</w:t>
        </w:r>
      </w:fldSimple>
      <w:r>
        <w:t>: Classification Tree Model 1, Training</w:t>
      </w:r>
    </w:p>
    <w:p w14:paraId="3D560A5E" w14:textId="77777777" w:rsidR="0075738B" w:rsidRDefault="0075738B" w:rsidP="0075738B">
      <w:pPr>
        <w:keepNext/>
      </w:pPr>
      <w:r w:rsidRPr="0075738B">
        <w:rPr>
          <w:noProof/>
        </w:rPr>
        <w:drawing>
          <wp:inline distT="0" distB="0" distL="0" distR="0" wp14:anchorId="217EE1E5" wp14:editId="2EF9BE0B">
            <wp:extent cx="5943600" cy="1087755"/>
            <wp:effectExtent l="0" t="0" r="0" b="0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90E5" w14:textId="68BC247B" w:rsidR="00790A3C" w:rsidRDefault="0075738B" w:rsidP="0075738B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7</w:t>
        </w:r>
      </w:fldSimple>
      <w:r>
        <w:t>: Classification Tree Model 1, Predictive Analysis</w:t>
      </w:r>
    </w:p>
    <w:p w14:paraId="2D796497" w14:textId="0154EBF4" w:rsidR="0075738B" w:rsidRDefault="0075738B" w:rsidP="0075738B">
      <w:r>
        <w:tab/>
        <w:t>The results above correspond to the 1</w:t>
      </w:r>
      <w:r w:rsidRPr="0075738B">
        <w:rPr>
          <w:vertAlign w:val="superscript"/>
        </w:rPr>
        <w:t>st</w:t>
      </w:r>
      <w:r>
        <w:t xml:space="preserve"> model built for </w:t>
      </w:r>
      <w:r w:rsidR="00464876">
        <w:rPr>
          <w:b/>
          <w:bCs/>
        </w:rPr>
        <w:t>classification tree</w:t>
      </w:r>
      <w:r w:rsidR="00464876">
        <w:t>. The variables used were the ones used previously, as they have yielded excellent results</w:t>
      </w:r>
      <w:r w:rsidR="00BB62A9">
        <w:t xml:space="preserve"> and appear to explain the data well.</w:t>
      </w:r>
      <w:r w:rsidR="00A80BA2">
        <w:t xml:space="preserve"> </w:t>
      </w:r>
    </w:p>
    <w:p w14:paraId="5B822EE6" w14:textId="52CF1639" w:rsidR="00A80BA2" w:rsidRDefault="00A80BA2" w:rsidP="0075738B">
      <w:r>
        <w:tab/>
      </w:r>
      <w:r w:rsidR="00463673">
        <w:t>The 1</w:t>
      </w:r>
      <w:r w:rsidR="00463673" w:rsidRPr="00463673">
        <w:rPr>
          <w:vertAlign w:val="superscript"/>
        </w:rPr>
        <w:t>st</w:t>
      </w:r>
      <w:r w:rsidR="00463673">
        <w:t xml:space="preserve"> model resulted in 94.89% of accuracy, overcoming the best model we had so far, which was the 2</w:t>
      </w:r>
      <w:r w:rsidR="00463673" w:rsidRPr="00463673">
        <w:rPr>
          <w:vertAlign w:val="superscript"/>
        </w:rPr>
        <w:t>nd</w:t>
      </w:r>
      <w:r w:rsidR="00463673">
        <w:t xml:space="preserve"> Multiple Logistic Regression model</w:t>
      </w:r>
      <w:r w:rsidR="00D30621">
        <w:t>.</w:t>
      </w:r>
    </w:p>
    <w:p w14:paraId="0B15EA9D" w14:textId="19F1E568" w:rsidR="00E52483" w:rsidRDefault="00295222" w:rsidP="00E52483">
      <w:pPr>
        <w:keepNext/>
      </w:pPr>
      <w:r w:rsidRPr="00295222">
        <w:rPr>
          <w:noProof/>
        </w:rPr>
        <w:lastRenderedPageBreak/>
        <w:drawing>
          <wp:inline distT="0" distB="0" distL="0" distR="0" wp14:anchorId="656B8FB1" wp14:editId="3295051D">
            <wp:extent cx="5943600" cy="3502025"/>
            <wp:effectExtent l="0" t="0" r="0" b="3175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7C195" w14:textId="386243FD" w:rsidR="00E52483" w:rsidRDefault="00E52483" w:rsidP="00E52483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8</w:t>
        </w:r>
      </w:fldSimple>
      <w:r>
        <w:t>: Classification Tree Model 2, Training</w:t>
      </w:r>
    </w:p>
    <w:p w14:paraId="696D353C" w14:textId="0CD7C4A2" w:rsidR="00EF6C12" w:rsidRDefault="006C6EF6" w:rsidP="00EF6C12">
      <w:pPr>
        <w:keepNext/>
      </w:pPr>
      <w:r w:rsidRPr="006C6EF6">
        <w:rPr>
          <w:noProof/>
        </w:rPr>
        <w:drawing>
          <wp:inline distT="0" distB="0" distL="0" distR="0" wp14:anchorId="3C98C150" wp14:editId="3D554F80">
            <wp:extent cx="5943600" cy="1063625"/>
            <wp:effectExtent l="0" t="0" r="0" b="3175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4C021" w14:textId="7B32448E" w:rsidR="00E52483" w:rsidRDefault="00EF6C12" w:rsidP="00EF6C12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29</w:t>
        </w:r>
      </w:fldSimple>
      <w:r>
        <w:t>: Classification Tree Model 2, Predictive Analysis</w:t>
      </w:r>
    </w:p>
    <w:p w14:paraId="1CACCDC3" w14:textId="2E8B8100" w:rsidR="00EF6C12" w:rsidRDefault="00EF6C12" w:rsidP="00EF6C12">
      <w:r>
        <w:tab/>
        <w:t>The results above correspond to the 2</w:t>
      </w:r>
      <w:r w:rsidRPr="00EF6C12">
        <w:rPr>
          <w:vertAlign w:val="superscript"/>
        </w:rPr>
        <w:t>nd</w:t>
      </w:r>
      <w:r>
        <w:t xml:space="preserve"> model built for </w:t>
      </w:r>
      <w:r w:rsidR="00F46C09">
        <w:rPr>
          <w:b/>
          <w:bCs/>
        </w:rPr>
        <w:t>classification tree</w:t>
      </w:r>
      <w:r w:rsidR="00F46C09">
        <w:t xml:space="preserve">. By removing </w:t>
      </w:r>
      <w:r w:rsidR="00994A92">
        <w:t>1</w:t>
      </w:r>
      <w:r w:rsidR="00F46C09">
        <w:t xml:space="preserve"> variable</w:t>
      </w:r>
      <w:r w:rsidR="003F72C9">
        <w:t xml:space="preserve">, </w:t>
      </w:r>
      <w:proofErr w:type="spellStart"/>
      <w:r w:rsidR="00EF3BC5">
        <w:rPr>
          <w:i/>
          <w:iCs/>
        </w:rPr>
        <w:t>size_type_encoded</w:t>
      </w:r>
      <w:proofErr w:type="spellEnd"/>
      <w:r w:rsidR="00EF3BC5">
        <w:rPr>
          <w:i/>
          <w:iCs/>
        </w:rPr>
        <w:t xml:space="preserve">, </w:t>
      </w:r>
      <w:r w:rsidR="00994A92">
        <w:t>I managed to generate the same accuracy as the 1</w:t>
      </w:r>
      <w:r w:rsidR="00994A92" w:rsidRPr="00994A92">
        <w:rPr>
          <w:vertAlign w:val="superscript"/>
        </w:rPr>
        <w:t>st</w:t>
      </w:r>
      <w:r w:rsidR="00994A92">
        <w:t xml:space="preserve"> model, which </w:t>
      </w:r>
      <w:r w:rsidR="00295222">
        <w:t>leads us to prefer this 2</w:t>
      </w:r>
      <w:r w:rsidR="00295222" w:rsidRPr="00295222">
        <w:rPr>
          <w:vertAlign w:val="superscript"/>
        </w:rPr>
        <w:t>nd</w:t>
      </w:r>
      <w:r w:rsidR="00295222">
        <w:t xml:space="preserve"> model, as it is simpler.</w:t>
      </w:r>
      <w:r w:rsidR="006C6EF6">
        <w:t xml:space="preserve"> Any other variable removal results in a drop in accuracy of the model.</w:t>
      </w:r>
    </w:p>
    <w:p w14:paraId="1CE7C968" w14:textId="784133F8" w:rsidR="006C6EF6" w:rsidRDefault="006C6EF6" w:rsidP="00EF6C12">
      <w:r>
        <w:tab/>
        <w:t>With a 94.89% of accuracy, this is the best model we have built so far.</w:t>
      </w:r>
    </w:p>
    <w:p w14:paraId="5358D92E" w14:textId="77777777" w:rsidR="00BA4ABC" w:rsidRDefault="00BA4ABC" w:rsidP="00EF6C12"/>
    <w:p w14:paraId="08EFA3D3" w14:textId="77777777" w:rsidR="00C2564F" w:rsidRDefault="001222DE" w:rsidP="00EF6C12">
      <w:r>
        <w:tab/>
      </w:r>
    </w:p>
    <w:p w14:paraId="18B6411B" w14:textId="77777777" w:rsidR="00C2564F" w:rsidRDefault="00C2564F" w:rsidP="00EF6C12"/>
    <w:p w14:paraId="624C5ACA" w14:textId="77777777" w:rsidR="00C2564F" w:rsidRDefault="00C2564F" w:rsidP="00EF6C12"/>
    <w:p w14:paraId="17C60F72" w14:textId="77777777" w:rsidR="00C2564F" w:rsidRDefault="00C2564F" w:rsidP="00EF6C12"/>
    <w:p w14:paraId="747C348D" w14:textId="77777777" w:rsidR="00C2564F" w:rsidRDefault="00C2564F" w:rsidP="00EF6C12"/>
    <w:p w14:paraId="2A0D0386" w14:textId="244B36A6" w:rsidR="001222DE" w:rsidRDefault="001222DE" w:rsidP="00C2564F">
      <w:pPr>
        <w:ind w:firstLine="72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Random Forest Models</w:t>
      </w:r>
    </w:p>
    <w:p w14:paraId="624F5A51" w14:textId="77777777" w:rsidR="001222DE" w:rsidRDefault="001222DE" w:rsidP="001222DE">
      <w:pPr>
        <w:keepNext/>
      </w:pPr>
      <w:r w:rsidRPr="001222DE">
        <w:rPr>
          <w:b/>
          <w:bCs/>
          <w:i/>
          <w:iCs/>
          <w:noProof/>
        </w:rPr>
        <w:drawing>
          <wp:inline distT="0" distB="0" distL="0" distR="0" wp14:anchorId="63ABDDCA" wp14:editId="157B2B8E">
            <wp:extent cx="5943600" cy="2638425"/>
            <wp:effectExtent l="0" t="0" r="0" b="9525"/>
            <wp:docPr id="56" name="Picture 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840C" w14:textId="546B1DF7" w:rsidR="001222DE" w:rsidRDefault="001222DE" w:rsidP="001222DE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0</w:t>
        </w:r>
      </w:fldSimple>
      <w:r>
        <w:t>: Random Forest Model 1, Training</w:t>
      </w:r>
    </w:p>
    <w:p w14:paraId="574926FF" w14:textId="77777777" w:rsidR="00587106" w:rsidRDefault="00587106" w:rsidP="00587106">
      <w:pPr>
        <w:keepNext/>
      </w:pPr>
      <w:r w:rsidRPr="00587106">
        <w:rPr>
          <w:noProof/>
        </w:rPr>
        <w:drawing>
          <wp:inline distT="0" distB="0" distL="0" distR="0" wp14:anchorId="449CDDA7" wp14:editId="5DFE5B28">
            <wp:extent cx="5943600" cy="785495"/>
            <wp:effectExtent l="0" t="0" r="0" b="0"/>
            <wp:docPr id="57" name="Picture 57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Background pattern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973AF" w14:textId="14DC6669" w:rsidR="001222DE" w:rsidRDefault="00587106" w:rsidP="00587106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1</w:t>
        </w:r>
      </w:fldSimple>
      <w:r>
        <w:t>: Random Forest Model 1, Predictive Analysis</w:t>
      </w:r>
    </w:p>
    <w:p w14:paraId="2CF38DF5" w14:textId="5814E3BF" w:rsidR="00587106" w:rsidRDefault="00587106" w:rsidP="00587106">
      <w:r>
        <w:tab/>
        <w:t>The results above correspond to the 1</w:t>
      </w:r>
      <w:r w:rsidRPr="00587106">
        <w:rPr>
          <w:vertAlign w:val="superscript"/>
        </w:rPr>
        <w:t>st</w:t>
      </w:r>
      <w:r>
        <w:t xml:space="preserve"> model built for </w:t>
      </w:r>
      <w:r>
        <w:rPr>
          <w:b/>
          <w:bCs/>
        </w:rPr>
        <w:t>random forest</w:t>
      </w:r>
      <w:r>
        <w:t xml:space="preserve">. </w:t>
      </w:r>
      <w:r w:rsidR="00D70C2B">
        <w:t xml:space="preserve">As usual, the same variables were used, and the parameters were: </w:t>
      </w:r>
      <w:proofErr w:type="spellStart"/>
      <w:r w:rsidR="00D70C2B">
        <w:rPr>
          <w:i/>
          <w:iCs/>
        </w:rPr>
        <w:t>ntree</w:t>
      </w:r>
      <w:proofErr w:type="spellEnd"/>
      <w:r w:rsidR="00D70C2B">
        <w:rPr>
          <w:i/>
          <w:iCs/>
        </w:rPr>
        <w:t>=2</w:t>
      </w:r>
      <w:r w:rsidR="000F1548">
        <w:rPr>
          <w:i/>
          <w:iCs/>
        </w:rPr>
        <w:t>0</w:t>
      </w:r>
      <w:r w:rsidR="00D70C2B">
        <w:rPr>
          <w:i/>
          <w:iCs/>
        </w:rPr>
        <w:t xml:space="preserve">0, </w:t>
      </w:r>
      <w:r w:rsidR="00D70C2B">
        <w:t xml:space="preserve">and </w:t>
      </w:r>
      <w:proofErr w:type="spellStart"/>
      <w:r w:rsidR="00421C11">
        <w:rPr>
          <w:i/>
          <w:iCs/>
        </w:rPr>
        <w:t>mtry</w:t>
      </w:r>
      <w:proofErr w:type="spellEnd"/>
      <w:r w:rsidR="00421C11">
        <w:rPr>
          <w:i/>
          <w:iCs/>
        </w:rPr>
        <w:t xml:space="preserve">=3. </w:t>
      </w:r>
      <w:r w:rsidR="00421C11">
        <w:t xml:space="preserve">The model ended up generating 97.97% of accuracy, which is the highest found so far. </w:t>
      </w:r>
    </w:p>
    <w:p w14:paraId="178B6276" w14:textId="7C250848" w:rsidR="003352F0" w:rsidRPr="002A3DA8" w:rsidRDefault="00421C11" w:rsidP="00587106">
      <w:pPr>
        <w:rPr>
          <w:i/>
          <w:iCs/>
        </w:rPr>
      </w:pPr>
      <w:r>
        <w:tab/>
        <w:t xml:space="preserve">Although I am </w:t>
      </w:r>
      <w:r w:rsidR="000B37C4">
        <w:t xml:space="preserve">satisfied with this result, we ought to at least attempt to increase the accuracy. Let’s change the parameters values </w:t>
      </w:r>
      <w:r w:rsidR="000F1548">
        <w:t xml:space="preserve">to </w:t>
      </w:r>
      <w:proofErr w:type="spellStart"/>
      <w:r w:rsidR="000F1548">
        <w:rPr>
          <w:i/>
          <w:iCs/>
        </w:rPr>
        <w:t>ntree</w:t>
      </w:r>
      <w:proofErr w:type="spellEnd"/>
      <w:r w:rsidR="000F1548">
        <w:rPr>
          <w:i/>
          <w:iCs/>
        </w:rPr>
        <w:t xml:space="preserve">=200, </w:t>
      </w:r>
      <w:r w:rsidR="000F1548">
        <w:t xml:space="preserve">and </w:t>
      </w:r>
      <w:proofErr w:type="spellStart"/>
      <w:r w:rsidR="000F1548">
        <w:rPr>
          <w:i/>
          <w:iCs/>
        </w:rPr>
        <w:t>mtry</w:t>
      </w:r>
      <w:proofErr w:type="spellEnd"/>
      <w:r w:rsidR="000F1548">
        <w:rPr>
          <w:i/>
          <w:iCs/>
        </w:rPr>
        <w:t>=</w:t>
      </w:r>
      <w:r w:rsidR="003352F0">
        <w:rPr>
          <w:i/>
          <w:iCs/>
        </w:rPr>
        <w:t xml:space="preserve">5. </w:t>
      </w:r>
    </w:p>
    <w:p w14:paraId="1DCFBEE5" w14:textId="77777777" w:rsidR="002A3DA8" w:rsidRDefault="002A3DA8" w:rsidP="002A3DA8">
      <w:pPr>
        <w:keepNext/>
      </w:pPr>
      <w:r w:rsidRPr="002A3DA8">
        <w:rPr>
          <w:noProof/>
        </w:rPr>
        <w:lastRenderedPageBreak/>
        <w:drawing>
          <wp:inline distT="0" distB="0" distL="0" distR="0" wp14:anchorId="7A38DB73" wp14:editId="4B54AAA2">
            <wp:extent cx="5943600" cy="2371725"/>
            <wp:effectExtent l="0" t="0" r="0" b="9525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7AC83" w14:textId="38131B8A" w:rsidR="00421C11" w:rsidRDefault="002A3DA8" w:rsidP="002A3DA8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2</w:t>
        </w:r>
      </w:fldSimple>
      <w:r>
        <w:t>: Random Forest Model 2, Training</w:t>
      </w:r>
    </w:p>
    <w:p w14:paraId="592DE496" w14:textId="77777777" w:rsidR="00F46DF5" w:rsidRDefault="00F46DF5" w:rsidP="00F46DF5">
      <w:pPr>
        <w:keepNext/>
      </w:pPr>
      <w:r w:rsidRPr="00F46DF5">
        <w:rPr>
          <w:noProof/>
        </w:rPr>
        <w:drawing>
          <wp:inline distT="0" distB="0" distL="0" distR="0" wp14:anchorId="62F9F839" wp14:editId="49371824">
            <wp:extent cx="5943600" cy="781050"/>
            <wp:effectExtent l="0" t="0" r="0" b="0"/>
            <wp:docPr id="59" name="Picture 5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graphical user interfac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DF149" w14:textId="13370511" w:rsidR="002A3DA8" w:rsidRDefault="00F46DF5" w:rsidP="00F46DF5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3</w:t>
        </w:r>
      </w:fldSimple>
      <w:r>
        <w:t>: Random Forest Model 2, Predictive Analysis</w:t>
      </w:r>
    </w:p>
    <w:p w14:paraId="3150083F" w14:textId="77777777" w:rsidR="0092644E" w:rsidRDefault="00F46DF5" w:rsidP="00F46DF5">
      <w:r>
        <w:tab/>
        <w:t>The results above correspond to the 2</w:t>
      </w:r>
      <w:r w:rsidRPr="00F46DF5">
        <w:rPr>
          <w:vertAlign w:val="superscript"/>
        </w:rPr>
        <w:t>nd</w:t>
      </w:r>
      <w:r>
        <w:t xml:space="preserve"> model built for </w:t>
      </w:r>
      <w:r>
        <w:rPr>
          <w:b/>
          <w:bCs/>
        </w:rPr>
        <w:t>random forest</w:t>
      </w:r>
      <w:r>
        <w:t>. The same variables used in the 1</w:t>
      </w:r>
      <w:r w:rsidRPr="00F46DF5">
        <w:rPr>
          <w:vertAlign w:val="superscript"/>
        </w:rPr>
        <w:t>st</w:t>
      </w:r>
      <w:r>
        <w:t xml:space="preserve"> model were used in this one, but the </w:t>
      </w:r>
      <w:r w:rsidR="00083FBE">
        <w:t xml:space="preserve">parameters were slightly different: </w:t>
      </w:r>
      <w:proofErr w:type="spellStart"/>
      <w:r w:rsidR="00083FBE">
        <w:rPr>
          <w:i/>
          <w:iCs/>
        </w:rPr>
        <w:t>ntree</w:t>
      </w:r>
      <w:proofErr w:type="spellEnd"/>
      <w:r w:rsidR="00083FBE">
        <w:rPr>
          <w:i/>
          <w:iCs/>
        </w:rPr>
        <w:t xml:space="preserve"> </w:t>
      </w:r>
      <w:r w:rsidR="00083FBE">
        <w:t xml:space="preserve">was still 200, but </w:t>
      </w:r>
      <w:proofErr w:type="spellStart"/>
      <w:r w:rsidR="00083FBE">
        <w:rPr>
          <w:i/>
          <w:iCs/>
        </w:rPr>
        <w:t>mtry</w:t>
      </w:r>
      <w:proofErr w:type="spellEnd"/>
      <w:r w:rsidR="00083FBE">
        <w:t xml:space="preserve"> changed to 5. </w:t>
      </w:r>
      <w:r w:rsidR="0092644E">
        <w:t xml:space="preserve">This change did not result in an increase in accuracy, meaning that the value of 3 for </w:t>
      </w:r>
      <w:proofErr w:type="spellStart"/>
      <w:r w:rsidR="0092644E">
        <w:rPr>
          <w:i/>
          <w:iCs/>
        </w:rPr>
        <w:t>mtry</w:t>
      </w:r>
      <w:proofErr w:type="spellEnd"/>
      <w:r w:rsidR="0092644E">
        <w:t xml:space="preserve"> is optimal.</w:t>
      </w:r>
    </w:p>
    <w:p w14:paraId="294D2DAE" w14:textId="77777777" w:rsidR="00F73CBA" w:rsidRDefault="0092644E" w:rsidP="00F46DF5">
      <w:r>
        <w:tab/>
        <w:t xml:space="preserve">Now let’s see how the model behaves if we </w:t>
      </w:r>
      <w:r w:rsidR="00F73CBA">
        <w:t xml:space="preserve">opt to increase the </w:t>
      </w:r>
      <w:proofErr w:type="spellStart"/>
      <w:r w:rsidR="00F73CBA">
        <w:rPr>
          <w:i/>
          <w:iCs/>
        </w:rPr>
        <w:t>ntree</w:t>
      </w:r>
      <w:proofErr w:type="spellEnd"/>
      <w:r w:rsidR="00F73CBA">
        <w:rPr>
          <w:i/>
          <w:iCs/>
        </w:rPr>
        <w:t xml:space="preserve"> </w:t>
      </w:r>
      <w:r w:rsidR="00F73CBA">
        <w:t>parameter.</w:t>
      </w:r>
    </w:p>
    <w:p w14:paraId="4293A819" w14:textId="77777777" w:rsidR="00F0064F" w:rsidRDefault="00F0064F" w:rsidP="00F0064F">
      <w:pPr>
        <w:keepNext/>
      </w:pPr>
      <w:r w:rsidRPr="00F0064F">
        <w:rPr>
          <w:noProof/>
        </w:rPr>
        <w:drawing>
          <wp:inline distT="0" distB="0" distL="0" distR="0" wp14:anchorId="11A5713E" wp14:editId="604468DE">
            <wp:extent cx="5943600" cy="2392680"/>
            <wp:effectExtent l="0" t="0" r="0" b="7620"/>
            <wp:docPr id="60" name="Picture 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B022" w14:textId="2C5AC94C" w:rsidR="00F0064F" w:rsidRDefault="00F0064F" w:rsidP="00F0064F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4</w:t>
        </w:r>
      </w:fldSimple>
      <w:r>
        <w:t>: Random Forest Model 3, Training</w:t>
      </w:r>
    </w:p>
    <w:p w14:paraId="67AF6BC5" w14:textId="4F6A0338" w:rsidR="009569E6" w:rsidRDefault="00991A9A" w:rsidP="009569E6">
      <w:pPr>
        <w:keepNext/>
      </w:pPr>
      <w:r w:rsidRPr="00991A9A">
        <w:rPr>
          <w:noProof/>
        </w:rPr>
        <w:lastRenderedPageBreak/>
        <w:drawing>
          <wp:inline distT="0" distB="0" distL="0" distR="0" wp14:anchorId="52527CE9" wp14:editId="36860B3D">
            <wp:extent cx="5943600" cy="72834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01FB4" w14:textId="1CE32F2F" w:rsidR="00F0064F" w:rsidRDefault="009569E6" w:rsidP="009569E6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5</w:t>
        </w:r>
      </w:fldSimple>
      <w:r>
        <w:t>: Random Forest Model 3, Predictive Analysis</w:t>
      </w:r>
    </w:p>
    <w:p w14:paraId="13ED904C" w14:textId="0DBD7578" w:rsidR="009569E6" w:rsidRDefault="009569E6" w:rsidP="009569E6">
      <w:r>
        <w:tab/>
        <w:t>The results abo</w:t>
      </w:r>
      <w:r w:rsidR="00C933A1">
        <w:t>ve correspond to the 3</w:t>
      </w:r>
      <w:r w:rsidR="00C933A1" w:rsidRPr="00C933A1">
        <w:rPr>
          <w:vertAlign w:val="superscript"/>
        </w:rPr>
        <w:t>rd</w:t>
      </w:r>
      <w:r w:rsidR="00C933A1">
        <w:t xml:space="preserve"> model built for </w:t>
      </w:r>
      <w:r w:rsidR="00C933A1">
        <w:rPr>
          <w:b/>
          <w:bCs/>
        </w:rPr>
        <w:t>random forest</w:t>
      </w:r>
      <w:r w:rsidR="00C933A1">
        <w:t xml:space="preserve">. The same variables used in the previous models were used, but the </w:t>
      </w:r>
      <w:proofErr w:type="spellStart"/>
      <w:r w:rsidR="00C933A1">
        <w:rPr>
          <w:i/>
          <w:iCs/>
        </w:rPr>
        <w:t>ntree</w:t>
      </w:r>
      <w:proofErr w:type="spellEnd"/>
      <w:r w:rsidR="00C933A1">
        <w:t xml:space="preserve"> parameter was altered to be equal to 300</w:t>
      </w:r>
      <w:r w:rsidR="0056231D">
        <w:t>. Such change did not result in an increase in accuracy, as it stalled in 97.95%, very similar to the one we found in the 1</w:t>
      </w:r>
      <w:r w:rsidR="0056231D" w:rsidRPr="0056231D">
        <w:rPr>
          <w:vertAlign w:val="superscript"/>
        </w:rPr>
        <w:t>st</w:t>
      </w:r>
      <w:r w:rsidR="0056231D">
        <w:t xml:space="preserve"> model. </w:t>
      </w:r>
    </w:p>
    <w:p w14:paraId="26FCDE79" w14:textId="2003BEB7" w:rsidR="0056231D" w:rsidRDefault="0056231D" w:rsidP="009569E6">
      <w:r>
        <w:tab/>
        <w:t>Now we can conclude that the parameters used in the 1</w:t>
      </w:r>
      <w:r w:rsidRPr="0056231D">
        <w:rPr>
          <w:vertAlign w:val="superscript"/>
        </w:rPr>
        <w:t>st</w:t>
      </w:r>
      <w:r>
        <w:t xml:space="preserve"> model are the optimal ones, since changes to them did not lead to better results. The 1</w:t>
      </w:r>
      <w:r w:rsidRPr="0056231D">
        <w:rPr>
          <w:vertAlign w:val="superscript"/>
        </w:rPr>
        <w:t>st</w:t>
      </w:r>
      <w:r>
        <w:t xml:space="preserve"> random forest model is our best one so far.</w:t>
      </w:r>
    </w:p>
    <w:p w14:paraId="1A662233" w14:textId="77777777" w:rsidR="0056231D" w:rsidRDefault="0056231D" w:rsidP="009569E6"/>
    <w:p w14:paraId="51BD73F5" w14:textId="54F49665" w:rsidR="00A460CB" w:rsidRDefault="00A460CB" w:rsidP="009569E6">
      <w:pPr>
        <w:rPr>
          <w:b/>
          <w:bCs/>
          <w:i/>
          <w:iCs/>
        </w:rPr>
      </w:pPr>
      <w:r>
        <w:rPr>
          <w:b/>
          <w:bCs/>
          <w:i/>
          <w:iCs/>
        </w:rPr>
        <w:tab/>
        <w:t>KNN Models</w:t>
      </w:r>
    </w:p>
    <w:p w14:paraId="5FC3A538" w14:textId="5D1241F0" w:rsidR="00F2586D" w:rsidRDefault="00BE027D" w:rsidP="00F2586D">
      <w:pPr>
        <w:keepNext/>
      </w:pPr>
      <w:r w:rsidRPr="00BE027D">
        <w:rPr>
          <w:noProof/>
        </w:rPr>
        <w:drawing>
          <wp:inline distT="0" distB="0" distL="0" distR="0" wp14:anchorId="70AFA8C6" wp14:editId="052E5226">
            <wp:extent cx="5943600" cy="4368800"/>
            <wp:effectExtent l="0" t="0" r="0" b="0"/>
            <wp:docPr id="67" name="Picture 6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2F605" w14:textId="3362004C" w:rsidR="00A460CB" w:rsidRDefault="00F2586D" w:rsidP="00F2586D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6</w:t>
        </w:r>
      </w:fldSimple>
      <w:r>
        <w:t>: KNN Model 1, Training</w:t>
      </w:r>
      <w:r w:rsidR="004516D2">
        <w:t xml:space="preserve"> and Predictive Analysis</w:t>
      </w:r>
    </w:p>
    <w:p w14:paraId="51184637" w14:textId="5AD3C342" w:rsidR="004516D2" w:rsidRDefault="004516D2" w:rsidP="004516D2">
      <w:r>
        <w:lastRenderedPageBreak/>
        <w:tab/>
        <w:t xml:space="preserve">The results above correspond to the </w:t>
      </w:r>
      <w:r w:rsidR="00105D5B">
        <w:t>1</w:t>
      </w:r>
      <w:r w:rsidR="00105D5B" w:rsidRPr="00105D5B">
        <w:rPr>
          <w:vertAlign w:val="superscript"/>
        </w:rPr>
        <w:t>st</w:t>
      </w:r>
      <w:r w:rsidR="00105D5B">
        <w:t xml:space="preserve"> model built for </w:t>
      </w:r>
      <w:r w:rsidR="00105D5B">
        <w:rPr>
          <w:b/>
          <w:bCs/>
        </w:rPr>
        <w:t>K-Nearest Neighbors</w:t>
      </w:r>
      <w:r w:rsidR="00105D5B">
        <w:t xml:space="preserve"> </w:t>
      </w:r>
      <w:r w:rsidR="00105D5B">
        <w:rPr>
          <w:b/>
          <w:bCs/>
        </w:rPr>
        <w:t xml:space="preserve">(KNN). </w:t>
      </w:r>
      <w:r w:rsidR="009D3774">
        <w:t xml:space="preserve">The same variables used in the previous models were used now, with the </w:t>
      </w:r>
      <w:r w:rsidR="009D3774">
        <w:rPr>
          <w:b/>
          <w:bCs/>
          <w:i/>
          <w:iCs/>
        </w:rPr>
        <w:t>k</w:t>
      </w:r>
      <w:r w:rsidR="00DE0CB1">
        <w:rPr>
          <w:b/>
          <w:bCs/>
          <w:i/>
          <w:iCs/>
        </w:rPr>
        <w:t xml:space="preserve"> </w:t>
      </w:r>
      <w:r w:rsidR="00DE0CB1">
        <w:t xml:space="preserve">parameter being set to 2. </w:t>
      </w:r>
    </w:p>
    <w:p w14:paraId="616609AF" w14:textId="020F848C" w:rsidR="009E53D1" w:rsidRDefault="00DE0CB1" w:rsidP="004516D2">
      <w:r>
        <w:tab/>
        <w:t>With that configuration, the model generated 95.69% of accuracy, which is great, but still a bit below the best model so far, which was the 1</w:t>
      </w:r>
      <w:r w:rsidRPr="00DE0CB1">
        <w:rPr>
          <w:vertAlign w:val="superscript"/>
        </w:rPr>
        <w:t>st</w:t>
      </w:r>
      <w:r>
        <w:t xml:space="preserve"> random forest model.</w:t>
      </w:r>
      <w:r w:rsidR="009E53D1">
        <w:t xml:space="preserve"> </w:t>
      </w:r>
    </w:p>
    <w:p w14:paraId="04457500" w14:textId="3574E580" w:rsidR="009E53D1" w:rsidRDefault="009E53D1" w:rsidP="004516D2">
      <w:r>
        <w:tab/>
      </w:r>
      <w:r w:rsidR="00D66F30">
        <w:t>To</w:t>
      </w:r>
      <w:r>
        <w:t xml:space="preserve"> look for better results, we can see how the model behaves when we change the </w:t>
      </w:r>
      <w:r>
        <w:rPr>
          <w:b/>
          <w:bCs/>
          <w:i/>
          <w:iCs/>
        </w:rPr>
        <w:t xml:space="preserve">k </w:t>
      </w:r>
      <w:r>
        <w:t>parameter</w:t>
      </w:r>
      <w:r w:rsidR="00D66F30">
        <w:t>:</w:t>
      </w:r>
    </w:p>
    <w:p w14:paraId="247F0AC8" w14:textId="6CAF5F0A" w:rsidR="00D66F30" w:rsidRDefault="00092CA4" w:rsidP="00D66F30">
      <w:pPr>
        <w:keepNext/>
      </w:pPr>
      <w:r w:rsidRPr="00092CA4">
        <w:rPr>
          <w:noProof/>
        </w:rPr>
        <w:drawing>
          <wp:inline distT="0" distB="0" distL="0" distR="0" wp14:anchorId="6B439AF1" wp14:editId="0643A8CC">
            <wp:extent cx="5943600" cy="3665220"/>
            <wp:effectExtent l="0" t="0" r="0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2694" w14:textId="68368AD3" w:rsidR="00D66F30" w:rsidRPr="009E53D1" w:rsidRDefault="00D66F30" w:rsidP="00D66F30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7</w:t>
        </w:r>
      </w:fldSimple>
      <w:r>
        <w:t>: KNN Model 2, Training</w:t>
      </w:r>
      <w:r w:rsidR="00BC048E">
        <w:t xml:space="preserve"> and Predictive Analysis</w:t>
      </w:r>
    </w:p>
    <w:p w14:paraId="7636E15E" w14:textId="5542D31B" w:rsidR="00F2586D" w:rsidRDefault="00092CA4" w:rsidP="00F2586D">
      <w:r>
        <w:tab/>
        <w:t>The results above correspond to the 2</w:t>
      </w:r>
      <w:r w:rsidRPr="00092CA4">
        <w:rPr>
          <w:vertAlign w:val="superscript"/>
        </w:rPr>
        <w:t>nd</w:t>
      </w:r>
      <w:r>
        <w:t xml:space="preserve"> model built for </w:t>
      </w:r>
      <w:r w:rsidR="00A92A43">
        <w:rPr>
          <w:b/>
          <w:bCs/>
        </w:rPr>
        <w:t>KNN.</w:t>
      </w:r>
      <w:r w:rsidR="00A92A43">
        <w:t xml:space="preserve"> With the </w:t>
      </w:r>
      <w:r w:rsidR="00A92A43">
        <w:rPr>
          <w:b/>
          <w:bCs/>
          <w:i/>
          <w:iCs/>
        </w:rPr>
        <w:t>k</w:t>
      </w:r>
      <w:r w:rsidR="00A92A43">
        <w:t xml:space="preserve"> parameter now equal to 4, we see that the accuracy of the model has dropped a tiny bit: now it is 95.55%. Of course, this is not a big deal, but with the same variables being used, I would rather keep the 1</w:t>
      </w:r>
      <w:r w:rsidR="00A92A43" w:rsidRPr="00A92A43">
        <w:rPr>
          <w:vertAlign w:val="superscript"/>
        </w:rPr>
        <w:t>st</w:t>
      </w:r>
      <w:r w:rsidR="00A92A43">
        <w:t xml:space="preserve"> model, which yielded 95.69% of accuracy.</w:t>
      </w:r>
    </w:p>
    <w:p w14:paraId="57ADD633" w14:textId="77777777" w:rsidR="00BC048E" w:rsidRDefault="00BC048E" w:rsidP="00F2586D"/>
    <w:p w14:paraId="7709DC27" w14:textId="77777777" w:rsidR="00F32BA6" w:rsidRDefault="00F32BA6" w:rsidP="00A824DB">
      <w:pPr>
        <w:ind w:firstLine="720"/>
        <w:rPr>
          <w:b/>
          <w:bCs/>
          <w:i/>
          <w:iCs/>
        </w:rPr>
      </w:pPr>
    </w:p>
    <w:p w14:paraId="1D2D9948" w14:textId="77777777" w:rsidR="00F32BA6" w:rsidRDefault="00F32BA6" w:rsidP="00A824DB">
      <w:pPr>
        <w:ind w:firstLine="720"/>
        <w:rPr>
          <w:b/>
          <w:bCs/>
          <w:i/>
          <w:iCs/>
        </w:rPr>
      </w:pPr>
    </w:p>
    <w:p w14:paraId="2AA9EF41" w14:textId="77777777" w:rsidR="00F32BA6" w:rsidRDefault="00F32BA6" w:rsidP="00A824DB">
      <w:pPr>
        <w:ind w:firstLine="720"/>
        <w:rPr>
          <w:b/>
          <w:bCs/>
          <w:i/>
          <w:iCs/>
        </w:rPr>
      </w:pPr>
    </w:p>
    <w:p w14:paraId="1285B6DA" w14:textId="77777777" w:rsidR="00F32BA6" w:rsidRDefault="00F32BA6" w:rsidP="00A824DB">
      <w:pPr>
        <w:ind w:firstLine="720"/>
        <w:rPr>
          <w:b/>
          <w:bCs/>
          <w:i/>
          <w:iCs/>
        </w:rPr>
      </w:pPr>
    </w:p>
    <w:p w14:paraId="420F6E3E" w14:textId="77777777" w:rsidR="00F32BA6" w:rsidRDefault="00F32BA6" w:rsidP="00A824DB">
      <w:pPr>
        <w:ind w:firstLine="720"/>
        <w:rPr>
          <w:b/>
          <w:bCs/>
          <w:i/>
          <w:iCs/>
        </w:rPr>
      </w:pPr>
    </w:p>
    <w:p w14:paraId="28BD75E8" w14:textId="2EC476D4" w:rsidR="00A824DB" w:rsidRDefault="00A824DB" w:rsidP="00A824DB">
      <w:pPr>
        <w:ind w:firstLine="72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Naïve Bayes Models</w:t>
      </w:r>
    </w:p>
    <w:p w14:paraId="72A13392" w14:textId="77777777" w:rsidR="00D35A9F" w:rsidRDefault="00D35A9F" w:rsidP="00D35A9F">
      <w:pPr>
        <w:keepNext/>
      </w:pPr>
      <w:r w:rsidRPr="00D35A9F">
        <w:rPr>
          <w:b/>
          <w:bCs/>
          <w:i/>
          <w:iCs/>
          <w:noProof/>
        </w:rPr>
        <w:drawing>
          <wp:inline distT="0" distB="0" distL="0" distR="0" wp14:anchorId="4C7C145B" wp14:editId="2CC85093">
            <wp:extent cx="5943600" cy="4124960"/>
            <wp:effectExtent l="0" t="0" r="0" b="8890"/>
            <wp:docPr id="70" name="Picture 7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7285" w14:textId="68E5C399" w:rsidR="00A824DB" w:rsidRDefault="00D35A9F" w:rsidP="00D35A9F">
      <w:pPr>
        <w:pStyle w:val="Caption"/>
      </w:pPr>
      <w:r>
        <w:t xml:space="preserve">Figure </w:t>
      </w:r>
      <w:fldSimple w:instr=" SEQ Figure \* ARABIC ">
        <w:r w:rsidR="0039256E">
          <w:rPr>
            <w:noProof/>
          </w:rPr>
          <w:t>38</w:t>
        </w:r>
      </w:fldSimple>
      <w:r>
        <w:t>: Naive Bayes Model 1, Training and Predictive Analysis</w:t>
      </w:r>
    </w:p>
    <w:p w14:paraId="4AE433D2" w14:textId="5E4997D1" w:rsidR="00D35A9F" w:rsidRDefault="00C23F06" w:rsidP="00D35A9F">
      <w:r>
        <w:tab/>
        <w:t>The results above correspond to the 1</w:t>
      </w:r>
      <w:r w:rsidRPr="00C23F06">
        <w:rPr>
          <w:vertAlign w:val="superscript"/>
        </w:rPr>
        <w:t>st</w:t>
      </w:r>
      <w:r>
        <w:t xml:space="preserve"> model built for </w:t>
      </w:r>
      <w:r>
        <w:rPr>
          <w:b/>
          <w:bCs/>
        </w:rPr>
        <w:t>naïve bayes</w:t>
      </w:r>
      <w:r w:rsidR="004D702D">
        <w:t xml:space="preserve">. The same variables we have been using in the previous models were used in this one. </w:t>
      </w:r>
      <w:r w:rsidR="000E019D">
        <w:t>The 1</w:t>
      </w:r>
      <w:r w:rsidR="000E019D" w:rsidRPr="000E019D">
        <w:rPr>
          <w:vertAlign w:val="superscript"/>
        </w:rPr>
        <w:t>st</w:t>
      </w:r>
      <w:r w:rsidR="000E019D">
        <w:t xml:space="preserve"> model generated decent results, with the accuracy being 85.22%. Although this would be a good result in most cases, the null model we have is 87%, so this 1</w:t>
      </w:r>
      <w:r w:rsidR="000E019D" w:rsidRPr="000E019D">
        <w:rPr>
          <w:vertAlign w:val="superscript"/>
        </w:rPr>
        <w:t>st</w:t>
      </w:r>
      <w:r w:rsidR="000E019D">
        <w:t xml:space="preserve"> model does not </w:t>
      </w:r>
      <w:r w:rsidR="00CC362F">
        <w:t xml:space="preserve">work for us. </w:t>
      </w:r>
    </w:p>
    <w:p w14:paraId="0E6178CD" w14:textId="66C594FE" w:rsidR="00CC362F" w:rsidRDefault="00CC362F" w:rsidP="00D35A9F">
      <w:r>
        <w:tab/>
        <w:t xml:space="preserve">However, when we remove the </w:t>
      </w:r>
      <w:proofErr w:type="spellStart"/>
      <w:r>
        <w:rPr>
          <w:i/>
          <w:iCs/>
        </w:rPr>
        <w:t>asset_cash</w:t>
      </w:r>
      <w:proofErr w:type="spellEnd"/>
      <w:r>
        <w:rPr>
          <w:i/>
          <w:iCs/>
        </w:rPr>
        <w:t xml:space="preserve"> </w:t>
      </w:r>
      <w:r>
        <w:t xml:space="preserve">and </w:t>
      </w:r>
      <w:proofErr w:type="spellStart"/>
      <w:r>
        <w:rPr>
          <w:i/>
          <w:iCs/>
        </w:rPr>
        <w:t>asset_stocks</w:t>
      </w:r>
      <w:proofErr w:type="spellEnd"/>
      <w:r>
        <w:rPr>
          <w:i/>
          <w:iCs/>
        </w:rPr>
        <w:t xml:space="preserve"> </w:t>
      </w:r>
      <w:r>
        <w:t>variables, we have a positive surprise:</w:t>
      </w:r>
    </w:p>
    <w:p w14:paraId="59394649" w14:textId="77777777" w:rsidR="0039256E" w:rsidRDefault="0039256E" w:rsidP="0039256E">
      <w:pPr>
        <w:keepNext/>
      </w:pPr>
      <w:r w:rsidRPr="0039256E">
        <w:rPr>
          <w:noProof/>
        </w:rPr>
        <w:lastRenderedPageBreak/>
        <w:drawing>
          <wp:inline distT="0" distB="0" distL="0" distR="0" wp14:anchorId="43FEBCEF" wp14:editId="2E8E1013">
            <wp:extent cx="5943600" cy="4099560"/>
            <wp:effectExtent l="0" t="0" r="0" b="0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F7919" w14:textId="10BC0810" w:rsidR="00CC362F" w:rsidRDefault="0039256E" w:rsidP="0039256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9</w:t>
        </w:r>
      </w:fldSimple>
      <w:r>
        <w:t>: Naive Bayes Model 2, Training and Predictive Analysis</w:t>
      </w:r>
    </w:p>
    <w:p w14:paraId="073C4D27" w14:textId="3C7FD797" w:rsidR="002534AA" w:rsidRPr="002534AA" w:rsidRDefault="0039256E" w:rsidP="0039256E">
      <w:r>
        <w:tab/>
      </w:r>
      <w:r w:rsidR="002534AA">
        <w:t>The results above correspond to the 2</w:t>
      </w:r>
      <w:r w:rsidR="002534AA" w:rsidRPr="002534AA">
        <w:rPr>
          <w:vertAlign w:val="superscript"/>
        </w:rPr>
        <w:t>nd</w:t>
      </w:r>
      <w:r w:rsidR="002534AA">
        <w:t xml:space="preserve"> model built for </w:t>
      </w:r>
      <w:r w:rsidR="002534AA">
        <w:rPr>
          <w:b/>
          <w:bCs/>
        </w:rPr>
        <w:t>naïve bayes</w:t>
      </w:r>
      <w:r w:rsidR="002534AA">
        <w:t xml:space="preserve">. Now without the </w:t>
      </w:r>
      <w:proofErr w:type="spellStart"/>
      <w:r w:rsidR="002534AA">
        <w:rPr>
          <w:i/>
          <w:iCs/>
        </w:rPr>
        <w:t>asset_cash</w:t>
      </w:r>
      <w:proofErr w:type="spellEnd"/>
      <w:r w:rsidR="002534AA">
        <w:rPr>
          <w:i/>
          <w:iCs/>
        </w:rPr>
        <w:t xml:space="preserve"> </w:t>
      </w:r>
      <w:r w:rsidR="002534AA">
        <w:t xml:space="preserve">and </w:t>
      </w:r>
      <w:proofErr w:type="spellStart"/>
      <w:r w:rsidR="002534AA">
        <w:rPr>
          <w:i/>
          <w:iCs/>
        </w:rPr>
        <w:t>asset_stocks</w:t>
      </w:r>
      <w:proofErr w:type="spellEnd"/>
      <w:r w:rsidR="002534AA">
        <w:rPr>
          <w:i/>
          <w:iCs/>
        </w:rPr>
        <w:t xml:space="preserve"> </w:t>
      </w:r>
      <w:r w:rsidR="002534AA">
        <w:t>variables, the model generated a better result:  91.03% of accuracy, which beats our null model by 4%. This is a decent result for the model, but it is still far off the 1</w:t>
      </w:r>
      <w:r w:rsidR="002534AA" w:rsidRPr="002534AA">
        <w:rPr>
          <w:vertAlign w:val="superscript"/>
        </w:rPr>
        <w:t>st</w:t>
      </w:r>
      <w:r w:rsidR="002534AA">
        <w:t xml:space="preserve"> random forest model, which has 97.97% of accuracy.</w:t>
      </w:r>
    </w:p>
    <w:p w14:paraId="699CE7AA" w14:textId="11E613D6" w:rsidR="00F46DF5" w:rsidRPr="00083FBE" w:rsidRDefault="00083FBE" w:rsidP="00F46DF5">
      <w:r>
        <w:t xml:space="preserve"> </w:t>
      </w:r>
    </w:p>
    <w:p w14:paraId="31F74CD1" w14:textId="5EC4ED8F" w:rsidR="00E50820" w:rsidRDefault="0030000B" w:rsidP="006C51FA">
      <w:pPr>
        <w:spacing w:line="240" w:lineRule="auto"/>
        <w:rPr>
          <w:b/>
          <w:bCs/>
        </w:rPr>
      </w:pPr>
      <w:r>
        <w:rPr>
          <w:b/>
          <w:bCs/>
        </w:rPr>
        <w:t>Conclusions</w:t>
      </w:r>
    </w:p>
    <w:p w14:paraId="0DE1E0A4" w14:textId="49B52968" w:rsidR="00DB2A50" w:rsidRDefault="00DB2A50" w:rsidP="00DB2A50">
      <w:pPr>
        <w:spacing w:line="240" w:lineRule="auto"/>
        <w:jc w:val="center"/>
        <w:rPr>
          <w:b/>
          <w:bCs/>
        </w:rPr>
      </w:pPr>
      <w:r>
        <w:rPr>
          <w:b/>
          <w:bCs/>
        </w:rPr>
        <w:t>Qua</w:t>
      </w:r>
      <w:r w:rsidR="00876101">
        <w:rPr>
          <w:b/>
          <w:bCs/>
        </w:rPr>
        <w:t>ntitative Variable Model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26FC2" w14:paraId="73AC1DF6" w14:textId="77777777" w:rsidTr="00C4252A">
        <w:tc>
          <w:tcPr>
            <w:tcW w:w="3116" w:type="dxa"/>
          </w:tcPr>
          <w:p w14:paraId="7D19EF91" w14:textId="77777777" w:rsidR="00926FC2" w:rsidRPr="00DB2A50" w:rsidRDefault="00926FC2" w:rsidP="00C4252A">
            <w:pPr>
              <w:jc w:val="center"/>
              <w:rPr>
                <w:b/>
                <w:bCs/>
              </w:rPr>
            </w:pPr>
            <w:r w:rsidRPr="00DB2A50">
              <w:rPr>
                <w:b/>
                <w:bCs/>
              </w:rPr>
              <w:t>Model</w:t>
            </w:r>
          </w:p>
        </w:tc>
        <w:tc>
          <w:tcPr>
            <w:tcW w:w="3117" w:type="dxa"/>
          </w:tcPr>
          <w:p w14:paraId="67088961" w14:textId="77777777" w:rsidR="00926FC2" w:rsidRPr="00DB2A50" w:rsidRDefault="00926FC2" w:rsidP="00C4252A">
            <w:pPr>
              <w:jc w:val="center"/>
              <w:rPr>
                <w:b/>
                <w:bCs/>
              </w:rPr>
            </w:pPr>
            <w:r w:rsidRPr="00DB2A50">
              <w:rPr>
                <w:b/>
                <w:bCs/>
              </w:rPr>
              <w:t>MSE</w:t>
            </w:r>
          </w:p>
        </w:tc>
        <w:tc>
          <w:tcPr>
            <w:tcW w:w="3117" w:type="dxa"/>
          </w:tcPr>
          <w:p w14:paraId="4D8B4A3E" w14:textId="77777777" w:rsidR="00926FC2" w:rsidRPr="00DB2A50" w:rsidRDefault="00926FC2" w:rsidP="00C4252A">
            <w:pPr>
              <w:jc w:val="center"/>
              <w:rPr>
                <w:b/>
                <w:bCs/>
              </w:rPr>
            </w:pPr>
            <w:r w:rsidRPr="00DB2A50">
              <w:rPr>
                <w:b/>
                <w:bCs/>
              </w:rPr>
              <w:t>Accuracy</w:t>
            </w:r>
          </w:p>
        </w:tc>
      </w:tr>
      <w:tr w:rsidR="00926FC2" w14:paraId="0EA456C0" w14:textId="77777777" w:rsidTr="00C4252A">
        <w:tc>
          <w:tcPr>
            <w:tcW w:w="3116" w:type="dxa"/>
          </w:tcPr>
          <w:p w14:paraId="2D0666B9" w14:textId="77777777" w:rsidR="00926FC2" w:rsidRPr="00E76C7E" w:rsidRDefault="00926FC2" w:rsidP="00C4252A">
            <w:pPr>
              <w:jc w:val="center"/>
              <w:rPr>
                <w:color w:val="00B050"/>
              </w:rPr>
            </w:pPr>
            <w:r w:rsidRPr="00E76C7E">
              <w:rPr>
                <w:color w:val="00B050"/>
              </w:rPr>
              <w:t>Random Forest Model</w:t>
            </w:r>
          </w:p>
        </w:tc>
        <w:tc>
          <w:tcPr>
            <w:tcW w:w="3117" w:type="dxa"/>
          </w:tcPr>
          <w:p w14:paraId="699F8086" w14:textId="77777777" w:rsidR="00926FC2" w:rsidRPr="00E76C7E" w:rsidRDefault="00926FC2" w:rsidP="00C4252A">
            <w:pPr>
              <w:jc w:val="center"/>
              <w:rPr>
                <w:color w:val="00B050"/>
              </w:rPr>
            </w:pPr>
            <w:r w:rsidRPr="00E76C7E">
              <w:rPr>
                <w:color w:val="00B050"/>
              </w:rPr>
              <w:t>0.0005</w:t>
            </w:r>
          </w:p>
        </w:tc>
        <w:tc>
          <w:tcPr>
            <w:tcW w:w="3117" w:type="dxa"/>
          </w:tcPr>
          <w:p w14:paraId="27129329" w14:textId="77777777" w:rsidR="00926FC2" w:rsidRPr="00E76C7E" w:rsidRDefault="00926FC2" w:rsidP="00C4252A">
            <w:pPr>
              <w:jc w:val="center"/>
              <w:rPr>
                <w:color w:val="00B050"/>
              </w:rPr>
            </w:pPr>
            <w:r w:rsidRPr="00E76C7E">
              <w:rPr>
                <w:color w:val="00B050"/>
              </w:rPr>
              <w:t>96.44%</w:t>
            </w:r>
          </w:p>
        </w:tc>
      </w:tr>
      <w:tr w:rsidR="00926FC2" w14:paraId="4151BF62" w14:textId="77777777" w:rsidTr="00C4252A">
        <w:tc>
          <w:tcPr>
            <w:tcW w:w="3116" w:type="dxa"/>
          </w:tcPr>
          <w:p w14:paraId="51A0C8D5" w14:textId="77777777" w:rsidR="00926FC2" w:rsidRPr="00E625C7" w:rsidRDefault="00926FC2" w:rsidP="00C4252A">
            <w:pPr>
              <w:jc w:val="center"/>
            </w:pPr>
            <w:r>
              <w:t>Neural Network Model</w:t>
            </w:r>
          </w:p>
        </w:tc>
        <w:tc>
          <w:tcPr>
            <w:tcW w:w="3117" w:type="dxa"/>
          </w:tcPr>
          <w:p w14:paraId="20457F5A" w14:textId="77777777" w:rsidR="00926FC2" w:rsidRPr="00A52C90" w:rsidRDefault="00926FC2" w:rsidP="00C4252A">
            <w:pPr>
              <w:jc w:val="center"/>
            </w:pPr>
            <w:r>
              <w:t>5.08</w:t>
            </w:r>
          </w:p>
        </w:tc>
        <w:tc>
          <w:tcPr>
            <w:tcW w:w="3117" w:type="dxa"/>
          </w:tcPr>
          <w:p w14:paraId="25336FB8" w14:textId="77777777" w:rsidR="00926FC2" w:rsidRPr="00A52C90" w:rsidRDefault="00926FC2" w:rsidP="00C4252A">
            <w:pPr>
              <w:jc w:val="center"/>
            </w:pPr>
            <w:r>
              <w:t>79.05%</w:t>
            </w:r>
          </w:p>
        </w:tc>
      </w:tr>
      <w:tr w:rsidR="00926FC2" w14:paraId="7310B7F6" w14:textId="77777777" w:rsidTr="00C4252A">
        <w:tc>
          <w:tcPr>
            <w:tcW w:w="3116" w:type="dxa"/>
          </w:tcPr>
          <w:p w14:paraId="7827EEC3" w14:textId="77777777" w:rsidR="00926FC2" w:rsidRPr="00E625C7" w:rsidRDefault="00926FC2" w:rsidP="00C4252A">
            <w:pPr>
              <w:jc w:val="center"/>
            </w:pPr>
            <w:r>
              <w:t>Linear Regression Model</w:t>
            </w:r>
          </w:p>
        </w:tc>
        <w:tc>
          <w:tcPr>
            <w:tcW w:w="3117" w:type="dxa"/>
          </w:tcPr>
          <w:p w14:paraId="2EFF98B7" w14:textId="77777777" w:rsidR="00926FC2" w:rsidRPr="0048708A" w:rsidRDefault="00926FC2" w:rsidP="00C4252A">
            <w:pPr>
              <w:jc w:val="center"/>
            </w:pPr>
            <w:r>
              <w:t>6.12</w:t>
            </w:r>
          </w:p>
        </w:tc>
        <w:tc>
          <w:tcPr>
            <w:tcW w:w="3117" w:type="dxa"/>
          </w:tcPr>
          <w:p w14:paraId="1E927149" w14:textId="77777777" w:rsidR="00926FC2" w:rsidRPr="00FA1561" w:rsidRDefault="00926FC2" w:rsidP="00C4252A">
            <w:pPr>
              <w:jc w:val="center"/>
            </w:pPr>
            <w:r>
              <w:t>71.57%</w:t>
            </w:r>
          </w:p>
        </w:tc>
      </w:tr>
      <w:tr w:rsidR="00926FC2" w14:paraId="26400F17" w14:textId="77777777" w:rsidTr="00C4252A">
        <w:tc>
          <w:tcPr>
            <w:tcW w:w="3116" w:type="dxa"/>
          </w:tcPr>
          <w:p w14:paraId="636E4C48" w14:textId="77777777" w:rsidR="00926FC2" w:rsidRPr="00E625C7" w:rsidRDefault="00926FC2" w:rsidP="00C4252A">
            <w:pPr>
              <w:jc w:val="center"/>
            </w:pPr>
            <w:r>
              <w:t>Regression Tree Model</w:t>
            </w:r>
          </w:p>
        </w:tc>
        <w:tc>
          <w:tcPr>
            <w:tcW w:w="3117" w:type="dxa"/>
          </w:tcPr>
          <w:p w14:paraId="19713FFF" w14:textId="77777777" w:rsidR="00926FC2" w:rsidRPr="00FA1561" w:rsidRDefault="00926FC2" w:rsidP="00C4252A">
            <w:pPr>
              <w:jc w:val="center"/>
            </w:pPr>
            <w:r>
              <w:t>19.01</w:t>
            </w:r>
          </w:p>
        </w:tc>
        <w:tc>
          <w:tcPr>
            <w:tcW w:w="3117" w:type="dxa"/>
          </w:tcPr>
          <w:p w14:paraId="28B0EB4F" w14:textId="77777777" w:rsidR="00926FC2" w:rsidRPr="00FA1561" w:rsidRDefault="00926FC2" w:rsidP="00C4252A">
            <w:pPr>
              <w:jc w:val="center"/>
            </w:pPr>
            <w:r>
              <w:t>78.20%</w:t>
            </w:r>
          </w:p>
        </w:tc>
      </w:tr>
      <w:tr w:rsidR="00926FC2" w14:paraId="1F5C8F27" w14:textId="77777777" w:rsidTr="00C4252A">
        <w:tc>
          <w:tcPr>
            <w:tcW w:w="3116" w:type="dxa"/>
          </w:tcPr>
          <w:p w14:paraId="028FB396" w14:textId="77777777" w:rsidR="00926FC2" w:rsidRPr="00E625C7" w:rsidRDefault="00926FC2" w:rsidP="00C4252A">
            <w:pPr>
              <w:jc w:val="center"/>
            </w:pPr>
            <w:r>
              <w:t>Null Model</w:t>
            </w:r>
          </w:p>
        </w:tc>
        <w:tc>
          <w:tcPr>
            <w:tcW w:w="3117" w:type="dxa"/>
          </w:tcPr>
          <w:p w14:paraId="5DE926E1" w14:textId="77777777" w:rsidR="00926FC2" w:rsidRPr="0048708A" w:rsidRDefault="00926FC2" w:rsidP="00C4252A">
            <w:pPr>
              <w:jc w:val="center"/>
            </w:pPr>
            <w:r>
              <w:t>21.86</w:t>
            </w:r>
          </w:p>
        </w:tc>
        <w:tc>
          <w:tcPr>
            <w:tcW w:w="3117" w:type="dxa"/>
          </w:tcPr>
          <w:p w14:paraId="54857815" w14:textId="77777777" w:rsidR="00926FC2" w:rsidRPr="0048708A" w:rsidRDefault="00926FC2" w:rsidP="00C4252A">
            <w:pPr>
              <w:jc w:val="center"/>
            </w:pPr>
            <w:r>
              <w:t>56.18%</w:t>
            </w:r>
          </w:p>
        </w:tc>
      </w:tr>
    </w:tbl>
    <w:p w14:paraId="24D01D16" w14:textId="77777777" w:rsidR="00C4252A" w:rsidRDefault="00C4252A" w:rsidP="006C51FA">
      <w:pPr>
        <w:spacing w:line="240" w:lineRule="auto"/>
        <w:rPr>
          <w:b/>
          <w:bCs/>
        </w:rPr>
      </w:pPr>
    </w:p>
    <w:p w14:paraId="3CA903E5" w14:textId="77777777" w:rsidR="00E22851" w:rsidRDefault="00E22851" w:rsidP="00876101">
      <w:pPr>
        <w:spacing w:line="240" w:lineRule="auto"/>
        <w:jc w:val="center"/>
        <w:rPr>
          <w:b/>
          <w:bCs/>
        </w:rPr>
      </w:pPr>
    </w:p>
    <w:p w14:paraId="46150469" w14:textId="77777777" w:rsidR="00E22851" w:rsidRDefault="00E22851" w:rsidP="00876101">
      <w:pPr>
        <w:spacing w:line="240" w:lineRule="auto"/>
        <w:jc w:val="center"/>
        <w:rPr>
          <w:b/>
          <w:bCs/>
        </w:rPr>
      </w:pPr>
    </w:p>
    <w:p w14:paraId="6A5E0D18" w14:textId="5165B672" w:rsidR="00876101" w:rsidRDefault="00876101" w:rsidP="00876101">
      <w:pPr>
        <w:spacing w:line="240" w:lineRule="auto"/>
        <w:jc w:val="center"/>
        <w:rPr>
          <w:b/>
          <w:bCs/>
        </w:rPr>
      </w:pPr>
      <w:r>
        <w:rPr>
          <w:b/>
          <w:bCs/>
        </w:rPr>
        <w:lastRenderedPageBreak/>
        <w:t>Qualitative Variable Models Summar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</w:tblGrid>
      <w:tr w:rsidR="00457F9C" w14:paraId="4F3D999D" w14:textId="77777777" w:rsidTr="00E22851">
        <w:trPr>
          <w:jc w:val="center"/>
        </w:trPr>
        <w:tc>
          <w:tcPr>
            <w:tcW w:w="3116" w:type="dxa"/>
          </w:tcPr>
          <w:p w14:paraId="314EBBB7" w14:textId="77777777" w:rsidR="00457F9C" w:rsidRPr="00DB2A50" w:rsidRDefault="00457F9C" w:rsidP="00DC3C94">
            <w:pPr>
              <w:jc w:val="center"/>
              <w:rPr>
                <w:b/>
                <w:bCs/>
              </w:rPr>
            </w:pPr>
            <w:r w:rsidRPr="00DB2A50">
              <w:rPr>
                <w:b/>
                <w:bCs/>
              </w:rPr>
              <w:t>Model</w:t>
            </w:r>
          </w:p>
        </w:tc>
        <w:tc>
          <w:tcPr>
            <w:tcW w:w="3117" w:type="dxa"/>
          </w:tcPr>
          <w:p w14:paraId="348436F8" w14:textId="77777777" w:rsidR="00457F9C" w:rsidRPr="00DB2A50" w:rsidRDefault="00457F9C" w:rsidP="00DC3C94">
            <w:pPr>
              <w:jc w:val="center"/>
              <w:rPr>
                <w:b/>
                <w:bCs/>
              </w:rPr>
            </w:pPr>
            <w:r w:rsidRPr="00DB2A50">
              <w:rPr>
                <w:b/>
                <w:bCs/>
              </w:rPr>
              <w:t>Accuracy</w:t>
            </w:r>
          </w:p>
        </w:tc>
      </w:tr>
      <w:tr w:rsidR="00457F9C" w14:paraId="46CA56C3" w14:textId="77777777" w:rsidTr="00E22851">
        <w:trPr>
          <w:jc w:val="center"/>
        </w:trPr>
        <w:tc>
          <w:tcPr>
            <w:tcW w:w="3116" w:type="dxa"/>
          </w:tcPr>
          <w:p w14:paraId="093B0DDB" w14:textId="77777777" w:rsidR="00457F9C" w:rsidRPr="00457F9C" w:rsidRDefault="00457F9C" w:rsidP="00DC3C94">
            <w:pPr>
              <w:jc w:val="center"/>
              <w:rPr>
                <w:color w:val="00B050"/>
              </w:rPr>
            </w:pPr>
            <w:r w:rsidRPr="00457F9C">
              <w:rPr>
                <w:color w:val="00B050"/>
              </w:rPr>
              <w:t>Random Forest Model</w:t>
            </w:r>
          </w:p>
        </w:tc>
        <w:tc>
          <w:tcPr>
            <w:tcW w:w="3117" w:type="dxa"/>
          </w:tcPr>
          <w:p w14:paraId="398F3AAA" w14:textId="77777777" w:rsidR="00457F9C" w:rsidRPr="00457F9C" w:rsidRDefault="00457F9C" w:rsidP="00DC3C94">
            <w:pPr>
              <w:jc w:val="center"/>
              <w:rPr>
                <w:color w:val="00B050"/>
              </w:rPr>
            </w:pPr>
            <w:r w:rsidRPr="00457F9C">
              <w:rPr>
                <w:color w:val="00B050"/>
              </w:rPr>
              <w:t>97.97%</w:t>
            </w:r>
          </w:p>
        </w:tc>
      </w:tr>
      <w:tr w:rsidR="00457F9C" w14:paraId="3395B771" w14:textId="77777777" w:rsidTr="00E22851">
        <w:trPr>
          <w:jc w:val="center"/>
        </w:trPr>
        <w:tc>
          <w:tcPr>
            <w:tcW w:w="3116" w:type="dxa"/>
          </w:tcPr>
          <w:p w14:paraId="5B6F49DC" w14:textId="77777777" w:rsidR="00457F9C" w:rsidRPr="00E625C7" w:rsidRDefault="00457F9C" w:rsidP="00DC3C94">
            <w:pPr>
              <w:jc w:val="center"/>
            </w:pPr>
            <w:r>
              <w:t>K-Nearest Neighbors Model</w:t>
            </w:r>
          </w:p>
        </w:tc>
        <w:tc>
          <w:tcPr>
            <w:tcW w:w="3117" w:type="dxa"/>
          </w:tcPr>
          <w:p w14:paraId="577160A6" w14:textId="77777777" w:rsidR="00457F9C" w:rsidRPr="00457F9C" w:rsidRDefault="00457F9C" w:rsidP="00DC3C94">
            <w:pPr>
              <w:jc w:val="center"/>
            </w:pPr>
            <w:r w:rsidRPr="00457F9C">
              <w:t>95.69%</w:t>
            </w:r>
          </w:p>
        </w:tc>
      </w:tr>
      <w:tr w:rsidR="00457F9C" w14:paraId="0A93A59C" w14:textId="77777777" w:rsidTr="00E22851">
        <w:trPr>
          <w:jc w:val="center"/>
        </w:trPr>
        <w:tc>
          <w:tcPr>
            <w:tcW w:w="3116" w:type="dxa"/>
          </w:tcPr>
          <w:p w14:paraId="11AB3C8D" w14:textId="77777777" w:rsidR="00457F9C" w:rsidRPr="00E625C7" w:rsidRDefault="00457F9C" w:rsidP="00DC3C94">
            <w:pPr>
              <w:jc w:val="center"/>
            </w:pPr>
            <w:r>
              <w:t>Classification Tree Model</w:t>
            </w:r>
          </w:p>
        </w:tc>
        <w:tc>
          <w:tcPr>
            <w:tcW w:w="3117" w:type="dxa"/>
          </w:tcPr>
          <w:p w14:paraId="713EA02C" w14:textId="77777777" w:rsidR="00457F9C" w:rsidRPr="00457F9C" w:rsidRDefault="00457F9C" w:rsidP="00DC3C94">
            <w:pPr>
              <w:jc w:val="center"/>
            </w:pPr>
            <w:r>
              <w:t>94.89%</w:t>
            </w:r>
          </w:p>
        </w:tc>
      </w:tr>
      <w:tr w:rsidR="00457F9C" w14:paraId="3EDE0C25" w14:textId="77777777" w:rsidTr="00E22851">
        <w:trPr>
          <w:jc w:val="center"/>
        </w:trPr>
        <w:tc>
          <w:tcPr>
            <w:tcW w:w="3116" w:type="dxa"/>
          </w:tcPr>
          <w:p w14:paraId="5D44FB41" w14:textId="77777777" w:rsidR="00457F9C" w:rsidRPr="00E625C7" w:rsidRDefault="00457F9C" w:rsidP="00DC3C94">
            <w:pPr>
              <w:jc w:val="center"/>
            </w:pPr>
            <w:r>
              <w:t>Multiple Logistic Regression Model</w:t>
            </w:r>
          </w:p>
        </w:tc>
        <w:tc>
          <w:tcPr>
            <w:tcW w:w="3117" w:type="dxa"/>
          </w:tcPr>
          <w:p w14:paraId="3A67E58C" w14:textId="77777777" w:rsidR="00457F9C" w:rsidRPr="00457F9C" w:rsidRDefault="00457F9C" w:rsidP="00DC3C94">
            <w:pPr>
              <w:jc w:val="center"/>
            </w:pPr>
            <w:r>
              <w:t>94.10%</w:t>
            </w:r>
          </w:p>
        </w:tc>
      </w:tr>
      <w:tr w:rsidR="00457F9C" w14:paraId="37232189" w14:textId="77777777" w:rsidTr="00E22851">
        <w:trPr>
          <w:jc w:val="center"/>
        </w:trPr>
        <w:tc>
          <w:tcPr>
            <w:tcW w:w="3116" w:type="dxa"/>
          </w:tcPr>
          <w:p w14:paraId="6784AA93" w14:textId="77777777" w:rsidR="00457F9C" w:rsidRDefault="00457F9C" w:rsidP="00DC3C94">
            <w:pPr>
              <w:jc w:val="center"/>
            </w:pPr>
            <w:r>
              <w:t>Naïve Bayes Model</w:t>
            </w:r>
          </w:p>
        </w:tc>
        <w:tc>
          <w:tcPr>
            <w:tcW w:w="3117" w:type="dxa"/>
          </w:tcPr>
          <w:p w14:paraId="6790C003" w14:textId="77777777" w:rsidR="00457F9C" w:rsidRPr="00457F9C" w:rsidRDefault="00457F9C" w:rsidP="00DC3C94">
            <w:pPr>
              <w:jc w:val="center"/>
            </w:pPr>
            <w:r>
              <w:t>91.03%</w:t>
            </w:r>
          </w:p>
        </w:tc>
      </w:tr>
      <w:tr w:rsidR="00457F9C" w14:paraId="271A9403" w14:textId="77777777" w:rsidTr="00E22851">
        <w:trPr>
          <w:jc w:val="center"/>
        </w:trPr>
        <w:tc>
          <w:tcPr>
            <w:tcW w:w="3116" w:type="dxa"/>
          </w:tcPr>
          <w:p w14:paraId="59CA5491" w14:textId="77777777" w:rsidR="00457F9C" w:rsidRPr="00E625C7" w:rsidRDefault="00457F9C" w:rsidP="00DC3C94">
            <w:pPr>
              <w:jc w:val="center"/>
            </w:pPr>
            <w:r>
              <w:t>Null Model</w:t>
            </w:r>
          </w:p>
        </w:tc>
        <w:tc>
          <w:tcPr>
            <w:tcW w:w="3117" w:type="dxa"/>
          </w:tcPr>
          <w:p w14:paraId="421B29AC" w14:textId="77777777" w:rsidR="00457F9C" w:rsidRPr="00457F9C" w:rsidRDefault="00457F9C" w:rsidP="00DC3C94">
            <w:pPr>
              <w:jc w:val="center"/>
            </w:pPr>
            <w:r>
              <w:t>87.05%</w:t>
            </w:r>
          </w:p>
        </w:tc>
      </w:tr>
    </w:tbl>
    <w:p w14:paraId="66719887" w14:textId="77777777" w:rsidR="00E959EC" w:rsidRDefault="00E959EC" w:rsidP="006C51FA">
      <w:pPr>
        <w:spacing w:line="240" w:lineRule="auto"/>
        <w:rPr>
          <w:b/>
          <w:bCs/>
        </w:rPr>
      </w:pPr>
    </w:p>
    <w:p w14:paraId="006CB0A9" w14:textId="77777777" w:rsidR="00184DC2" w:rsidRDefault="00B067A3" w:rsidP="006C51FA">
      <w:pPr>
        <w:spacing w:line="240" w:lineRule="auto"/>
      </w:pPr>
      <w:r>
        <w:rPr>
          <w:b/>
          <w:bCs/>
        </w:rPr>
        <w:tab/>
      </w:r>
      <w:r w:rsidR="003E2580">
        <w:t>With the results shown above, we can conclude that the Random Forest models outperformed all the other models</w:t>
      </w:r>
      <w:r w:rsidR="00D013B2">
        <w:t xml:space="preserve"> in both parts: when predicting the quantitative response variable </w:t>
      </w:r>
      <w:r w:rsidR="00D013B2">
        <w:rPr>
          <w:i/>
          <w:iCs/>
        </w:rPr>
        <w:t xml:space="preserve">fund_return_10years, </w:t>
      </w:r>
      <w:r w:rsidR="00D013B2">
        <w:t xml:space="preserve">and when classifying the </w:t>
      </w:r>
      <w:proofErr w:type="spellStart"/>
      <w:r w:rsidR="00BC0363">
        <w:rPr>
          <w:i/>
          <w:iCs/>
        </w:rPr>
        <w:t>return_over_inflation</w:t>
      </w:r>
      <w:proofErr w:type="spellEnd"/>
      <w:r w:rsidR="00BC0363">
        <w:rPr>
          <w:i/>
          <w:iCs/>
        </w:rPr>
        <w:t xml:space="preserve"> </w:t>
      </w:r>
      <w:r w:rsidR="00BC0363">
        <w:t xml:space="preserve">variable. </w:t>
      </w:r>
    </w:p>
    <w:p w14:paraId="2DBF9BA0" w14:textId="19E045E9" w:rsidR="00B067A3" w:rsidRDefault="00BC0363" w:rsidP="00184DC2">
      <w:pPr>
        <w:spacing w:line="240" w:lineRule="auto"/>
        <w:ind w:firstLine="720"/>
      </w:pPr>
      <w:r>
        <w:t xml:space="preserve">The Random Forest model showed outstanding results when predicting the quantitative variable, with a difference of </w:t>
      </w:r>
      <w:r w:rsidR="00F91288">
        <w:t>17.39% in accuracy to the 2</w:t>
      </w:r>
      <w:r w:rsidR="00F91288" w:rsidRPr="00F91288">
        <w:rPr>
          <w:vertAlign w:val="superscript"/>
        </w:rPr>
        <w:t>nd</w:t>
      </w:r>
      <w:r w:rsidR="00F91288">
        <w:t xml:space="preserve"> place, which was the Neural Network (79.05% of accuracy).</w:t>
      </w:r>
      <w:r w:rsidR="000F0FA7">
        <w:t xml:space="preserve"> </w:t>
      </w:r>
      <w:r w:rsidR="00184DC2">
        <w:t>Its Mean Squared Error (MSE) is incredibly low, around 0.0005, placing it far away from any other model.</w:t>
      </w:r>
    </w:p>
    <w:p w14:paraId="6D8DF0D6" w14:textId="45BB059D" w:rsidR="00065708" w:rsidRDefault="00065708" w:rsidP="00184DC2">
      <w:pPr>
        <w:spacing w:line="240" w:lineRule="auto"/>
        <w:ind w:firstLine="720"/>
      </w:pPr>
      <w:r>
        <w:t xml:space="preserve">The Random Forest model showed good results when predicting the qualitative variable, with a difference of </w:t>
      </w:r>
      <w:r w:rsidR="0033147C">
        <w:t>1.28%</w:t>
      </w:r>
      <w:r w:rsidR="00AB5AAA">
        <w:t xml:space="preserve"> to the 2</w:t>
      </w:r>
      <w:r w:rsidR="00AB5AAA" w:rsidRPr="00AB5AAA">
        <w:rPr>
          <w:vertAlign w:val="superscript"/>
        </w:rPr>
        <w:t>nd</w:t>
      </w:r>
      <w:r w:rsidR="00AB5AAA">
        <w:t xml:space="preserve"> place, KNN (9</w:t>
      </w:r>
      <w:r w:rsidR="0052747D">
        <w:t>5.6</w:t>
      </w:r>
      <w:r w:rsidR="00AB5AAA">
        <w:t xml:space="preserve">9% of accuracy). </w:t>
      </w:r>
    </w:p>
    <w:p w14:paraId="4845A1BC" w14:textId="12279D29" w:rsidR="00456F11" w:rsidRDefault="00456F11" w:rsidP="00456F11">
      <w:pPr>
        <w:spacing w:line="240" w:lineRule="auto"/>
        <w:ind w:firstLine="720"/>
      </w:pPr>
      <w:r>
        <w:t>I could reach two different conclusions here: (1) the Random Forest is by far the best model</w:t>
      </w:r>
      <w:r w:rsidR="001372A1">
        <w:t xml:space="preserve"> to fit and explain the </w:t>
      </w:r>
      <w:r w:rsidR="00F123E2">
        <w:t xml:space="preserve">data I have; and (2) the best predictors to the return of a fund after 10 years are </w:t>
      </w:r>
      <w:proofErr w:type="spellStart"/>
      <w:r w:rsidR="00D60C0C">
        <w:rPr>
          <w:i/>
          <w:iCs/>
        </w:rPr>
        <w:t>return_rating</w:t>
      </w:r>
      <w:proofErr w:type="spellEnd"/>
      <w:r w:rsidR="00D60C0C">
        <w:rPr>
          <w:i/>
          <w:iCs/>
        </w:rPr>
        <w:t xml:space="preserve">, </w:t>
      </w:r>
      <w:proofErr w:type="spellStart"/>
      <w:r w:rsidR="00D60C0C">
        <w:rPr>
          <w:i/>
          <w:iCs/>
        </w:rPr>
        <w:t>net_asset_value</w:t>
      </w:r>
      <w:proofErr w:type="spellEnd"/>
      <w:r w:rsidR="00D60C0C">
        <w:rPr>
          <w:i/>
          <w:iCs/>
        </w:rPr>
        <w:t xml:space="preserve">, </w:t>
      </w:r>
      <w:proofErr w:type="spellStart"/>
      <w:r w:rsidR="00D60C0C">
        <w:rPr>
          <w:i/>
          <w:iCs/>
        </w:rPr>
        <w:t>size_type</w:t>
      </w:r>
      <w:proofErr w:type="spellEnd"/>
      <w:r w:rsidR="00D60C0C">
        <w:rPr>
          <w:i/>
          <w:iCs/>
        </w:rPr>
        <w:t xml:space="preserve">, </w:t>
      </w:r>
      <w:proofErr w:type="spellStart"/>
      <w:r w:rsidR="00D60C0C">
        <w:rPr>
          <w:i/>
          <w:iCs/>
        </w:rPr>
        <w:t>asset_cash</w:t>
      </w:r>
      <w:proofErr w:type="spellEnd"/>
      <w:r w:rsidR="00D60C0C">
        <w:rPr>
          <w:i/>
          <w:iCs/>
        </w:rPr>
        <w:t xml:space="preserve">, </w:t>
      </w:r>
      <w:proofErr w:type="spellStart"/>
      <w:r w:rsidR="00D60C0C">
        <w:rPr>
          <w:i/>
          <w:iCs/>
        </w:rPr>
        <w:t>asset_stocks</w:t>
      </w:r>
      <w:proofErr w:type="spellEnd"/>
      <w:r w:rsidR="00D60C0C">
        <w:rPr>
          <w:i/>
          <w:iCs/>
        </w:rPr>
        <w:t xml:space="preserve">, </w:t>
      </w:r>
      <w:proofErr w:type="spellStart"/>
      <w:r w:rsidR="00B74D8C">
        <w:rPr>
          <w:i/>
          <w:iCs/>
        </w:rPr>
        <w:t>price_book_ratio</w:t>
      </w:r>
      <w:proofErr w:type="spellEnd"/>
      <w:r w:rsidR="00B74D8C">
        <w:rPr>
          <w:i/>
          <w:iCs/>
        </w:rPr>
        <w:t xml:space="preserve">, </w:t>
      </w:r>
      <w:proofErr w:type="spellStart"/>
      <w:r w:rsidR="00F001E3">
        <w:rPr>
          <w:i/>
          <w:iCs/>
        </w:rPr>
        <w:t>sector_utilities</w:t>
      </w:r>
      <w:proofErr w:type="spellEnd"/>
      <w:r w:rsidR="00F001E3">
        <w:rPr>
          <w:i/>
          <w:iCs/>
        </w:rPr>
        <w:t xml:space="preserve">, </w:t>
      </w:r>
      <w:proofErr w:type="spellStart"/>
      <w:r w:rsidR="00F84A49">
        <w:rPr>
          <w:i/>
          <w:iCs/>
        </w:rPr>
        <w:t>sector_technology</w:t>
      </w:r>
      <w:proofErr w:type="spellEnd"/>
      <w:r w:rsidR="00F84A49">
        <w:rPr>
          <w:i/>
          <w:iCs/>
        </w:rPr>
        <w:t>,</w:t>
      </w:r>
      <w:r w:rsidR="00F84A49">
        <w:t xml:space="preserve"> </w:t>
      </w:r>
      <w:r w:rsidR="00F001E3">
        <w:t xml:space="preserve">and </w:t>
      </w:r>
      <w:proofErr w:type="spellStart"/>
      <w:r w:rsidR="00F001E3">
        <w:rPr>
          <w:i/>
          <w:iCs/>
        </w:rPr>
        <w:t>sector_basic_materials</w:t>
      </w:r>
      <w:proofErr w:type="spellEnd"/>
      <w:r w:rsidR="00F001E3">
        <w:rPr>
          <w:i/>
          <w:iCs/>
        </w:rPr>
        <w:t>.</w:t>
      </w:r>
      <w:r w:rsidR="00650DD0">
        <w:rPr>
          <w:i/>
          <w:iCs/>
        </w:rPr>
        <w:t xml:space="preserve"> </w:t>
      </w:r>
      <w:r w:rsidR="00650DD0">
        <w:t>Here is a breakdown of each predictor:</w:t>
      </w:r>
    </w:p>
    <w:p w14:paraId="7DBE3D04" w14:textId="06061B39" w:rsidR="00650DD0" w:rsidRPr="00A57673" w:rsidRDefault="00A57673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return_rating</w:t>
      </w:r>
      <w:proofErr w:type="spellEnd"/>
      <w:r>
        <w:rPr>
          <w:i/>
          <w:iCs/>
        </w:rPr>
        <w:t xml:space="preserve">: </w:t>
      </w:r>
      <w:r>
        <w:t>the rating of the return we are trying to predict from 1 to 5, with 1 being the lowest and 5 being the highest.</w:t>
      </w:r>
    </w:p>
    <w:p w14:paraId="7824737D" w14:textId="490A09E4" w:rsidR="00A57673" w:rsidRPr="00BD13F3" w:rsidRDefault="001633F1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net_asset_value</w:t>
      </w:r>
      <w:proofErr w:type="spellEnd"/>
      <w:r>
        <w:rPr>
          <w:i/>
          <w:iCs/>
        </w:rPr>
        <w:t xml:space="preserve">: </w:t>
      </w:r>
      <w:r w:rsidR="0002775F">
        <w:t>it is the company’s total assets minus its total liabilities.</w:t>
      </w:r>
    </w:p>
    <w:p w14:paraId="2DC126D0" w14:textId="11115ACF" w:rsidR="00BD13F3" w:rsidRPr="00587118" w:rsidRDefault="00BD13F3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size_type</w:t>
      </w:r>
      <w:proofErr w:type="spellEnd"/>
      <w:r>
        <w:rPr>
          <w:i/>
          <w:iCs/>
        </w:rPr>
        <w:t xml:space="preserve">: </w:t>
      </w:r>
      <w:r>
        <w:t xml:space="preserve">the size of the </w:t>
      </w:r>
      <w:r w:rsidR="00587118">
        <w:t>investment fund (small, medium, large).</w:t>
      </w:r>
    </w:p>
    <w:p w14:paraId="56D9D8F2" w14:textId="160F528E" w:rsidR="00587118" w:rsidRPr="00CA1180" w:rsidRDefault="00587118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asset_cash</w:t>
      </w:r>
      <w:proofErr w:type="spellEnd"/>
      <w:r>
        <w:rPr>
          <w:i/>
          <w:iCs/>
        </w:rPr>
        <w:t xml:space="preserve">: </w:t>
      </w:r>
      <w:r w:rsidR="00666C86">
        <w:t>percentage of the fund’s assets in cash.</w:t>
      </w:r>
    </w:p>
    <w:p w14:paraId="44B187BB" w14:textId="07879920" w:rsidR="00CA1180" w:rsidRDefault="00CA1180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asset_stocks</w:t>
      </w:r>
      <w:proofErr w:type="spellEnd"/>
      <w:r>
        <w:rPr>
          <w:i/>
          <w:iCs/>
        </w:rPr>
        <w:t>:</w:t>
      </w:r>
      <w:r w:rsidR="00666C86">
        <w:t xml:space="preserve"> percentage of the fund’s assets in stocks.</w:t>
      </w:r>
    </w:p>
    <w:p w14:paraId="49938C41" w14:textId="0AADA580" w:rsidR="001D4260" w:rsidRPr="001D4260" w:rsidRDefault="001D4260" w:rsidP="001D4260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price_book_ratio</w:t>
      </w:r>
      <w:proofErr w:type="spellEnd"/>
      <w:r>
        <w:rPr>
          <w:i/>
          <w:iCs/>
        </w:rPr>
        <w:t>:</w:t>
      </w:r>
      <w:r w:rsidR="00930173">
        <w:rPr>
          <w:i/>
          <w:iCs/>
        </w:rPr>
        <w:t xml:space="preserve"> </w:t>
      </w:r>
      <w:r w:rsidR="00930173">
        <w:t xml:space="preserve">it is the </w:t>
      </w:r>
      <w:r w:rsidR="00C23EEC">
        <w:t xml:space="preserve">market price per share of the </w:t>
      </w:r>
      <w:r w:rsidR="003A1738">
        <w:t>company divided by the result of total assets – total liabilities, so: PB Ratio = (</w:t>
      </w:r>
      <w:r w:rsidR="00D57F3D">
        <w:t>market price per share</w:t>
      </w:r>
      <w:r w:rsidR="003A1738">
        <w:t>) / (</w:t>
      </w:r>
      <w:r w:rsidR="008D0EC7">
        <w:t>total assets – total liabilities</w:t>
      </w:r>
      <w:r w:rsidR="003A1738">
        <w:t>)</w:t>
      </w:r>
      <w:r w:rsidR="008D0EC7">
        <w:t>.</w:t>
      </w:r>
    </w:p>
    <w:p w14:paraId="3B984502" w14:textId="21253A26" w:rsidR="00BE5563" w:rsidRPr="0002775F" w:rsidRDefault="00BE5563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sector_utilities</w:t>
      </w:r>
      <w:proofErr w:type="spellEnd"/>
      <w:r>
        <w:rPr>
          <w:i/>
          <w:iCs/>
        </w:rPr>
        <w:t xml:space="preserve">: </w:t>
      </w:r>
      <w:r>
        <w:t>how much of the fund’s investment is allocated in utilities companies</w:t>
      </w:r>
      <w:r w:rsidR="000B47D6">
        <w:t xml:space="preserve"> (in percentage)</w:t>
      </w:r>
      <w:r>
        <w:t>.</w:t>
      </w:r>
    </w:p>
    <w:p w14:paraId="70AEDBE4" w14:textId="3FE430E2" w:rsidR="0002775F" w:rsidRPr="00F84A49" w:rsidRDefault="0002775F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sector_technology</w:t>
      </w:r>
      <w:proofErr w:type="spellEnd"/>
      <w:r>
        <w:rPr>
          <w:i/>
          <w:iCs/>
        </w:rPr>
        <w:t xml:space="preserve">: </w:t>
      </w:r>
      <w:r>
        <w:t xml:space="preserve">how much of the </w:t>
      </w:r>
      <w:r w:rsidR="00F84A49">
        <w:t>fund’s investment is allocated in technology</w:t>
      </w:r>
      <w:r w:rsidR="00BE5563">
        <w:t xml:space="preserve"> companies</w:t>
      </w:r>
      <w:r w:rsidR="000B47D6">
        <w:t xml:space="preserve"> (in percentage)</w:t>
      </w:r>
      <w:r w:rsidR="00F84A49">
        <w:t>.</w:t>
      </w:r>
    </w:p>
    <w:p w14:paraId="1C1DEC27" w14:textId="77714D0E" w:rsidR="00F84A49" w:rsidRPr="00DA5915" w:rsidRDefault="001D4260" w:rsidP="00DA5915">
      <w:pPr>
        <w:pStyle w:val="ListParagraph"/>
        <w:numPr>
          <w:ilvl w:val="0"/>
          <w:numId w:val="1"/>
        </w:numPr>
        <w:spacing w:line="240" w:lineRule="auto"/>
        <w:rPr>
          <w:i/>
          <w:iCs/>
        </w:rPr>
      </w:pPr>
      <w:proofErr w:type="spellStart"/>
      <w:r>
        <w:rPr>
          <w:i/>
          <w:iCs/>
        </w:rPr>
        <w:t>sector_basic_materials</w:t>
      </w:r>
      <w:proofErr w:type="spellEnd"/>
      <w:r>
        <w:rPr>
          <w:i/>
          <w:iCs/>
        </w:rPr>
        <w:t xml:space="preserve">: </w:t>
      </w:r>
      <w:r>
        <w:t xml:space="preserve">how much of the fund’s investment is allocated in </w:t>
      </w:r>
      <w:r w:rsidR="00F82512">
        <w:t>basic materials companies</w:t>
      </w:r>
      <w:r w:rsidR="000B47D6">
        <w:t xml:space="preserve"> (in percentage)</w:t>
      </w:r>
      <w:r w:rsidR="00F82512">
        <w:t>.</w:t>
      </w:r>
    </w:p>
    <w:p w14:paraId="2E0A5CAC" w14:textId="0E1E5717" w:rsidR="0030000B" w:rsidRPr="00666C86" w:rsidRDefault="00666C86" w:rsidP="00666C86">
      <w:pPr>
        <w:spacing w:line="240" w:lineRule="auto"/>
        <w:ind w:firstLine="720"/>
      </w:pPr>
      <w:r>
        <w:t xml:space="preserve">All in all, I must say I am happy with the results I have obtained. What I intended to achieve was to find a model (or a group of models) that I could use to predict a fund’s return after 10 years based on a few variables. I thought I could use this kind of model at my work, </w:t>
      </w:r>
      <w:r>
        <w:lastRenderedPageBreak/>
        <w:t xml:space="preserve">which is </w:t>
      </w:r>
      <w:r w:rsidR="006E2496">
        <w:t xml:space="preserve">an investment bank where we have data about thousands of different investment </w:t>
      </w:r>
      <w:r w:rsidR="00AC22B0">
        <w:t>funds,</w:t>
      </w:r>
      <w:r w:rsidR="006E2496">
        <w:t xml:space="preserve"> and we would benefit a lot from correct predictions of these funds’ success</w:t>
      </w:r>
      <w:r w:rsidR="00AF23B8">
        <w:t xml:space="preserve"> (or lack thereof).</w:t>
      </w:r>
    </w:p>
    <w:p w14:paraId="337E9477" w14:textId="77777777" w:rsidR="00666C86" w:rsidRDefault="00666C86" w:rsidP="006C51FA">
      <w:pPr>
        <w:spacing w:line="240" w:lineRule="auto"/>
        <w:rPr>
          <w:b/>
          <w:bCs/>
        </w:rPr>
      </w:pPr>
    </w:p>
    <w:p w14:paraId="245CD8E9" w14:textId="56AF1D66" w:rsidR="0030000B" w:rsidRDefault="0030000B" w:rsidP="006C51FA">
      <w:pPr>
        <w:spacing w:line="240" w:lineRule="auto"/>
        <w:rPr>
          <w:b/>
          <w:bCs/>
        </w:rPr>
      </w:pPr>
      <w:r>
        <w:rPr>
          <w:b/>
          <w:bCs/>
        </w:rPr>
        <w:t>Limitations</w:t>
      </w:r>
    </w:p>
    <w:p w14:paraId="57C3CEC9" w14:textId="42ED84C1" w:rsidR="006E1856" w:rsidRDefault="006E1856" w:rsidP="006C51FA">
      <w:pPr>
        <w:spacing w:line="240" w:lineRule="auto"/>
      </w:pPr>
      <w:r>
        <w:rPr>
          <w:b/>
          <w:bCs/>
        </w:rPr>
        <w:tab/>
      </w:r>
      <w:r>
        <w:t>The data set consisted of data from 2012 to 2020, but I think it would be even better if the data set contained data of 2021, up to the 3</w:t>
      </w:r>
      <w:r w:rsidRPr="006E1856">
        <w:rPr>
          <w:vertAlign w:val="superscript"/>
        </w:rPr>
        <w:t>rd</w:t>
      </w:r>
      <w:r>
        <w:t xml:space="preserve"> quarter.</w:t>
      </w:r>
    </w:p>
    <w:p w14:paraId="11E27C6A" w14:textId="42C58445" w:rsidR="00836D68" w:rsidRPr="006E1856" w:rsidRDefault="00836D68" w:rsidP="006C51FA">
      <w:pPr>
        <w:spacing w:line="240" w:lineRule="auto"/>
      </w:pPr>
      <w:r>
        <w:tab/>
        <w:t xml:space="preserve">Initially, the data set had 24,281 rows and 173 columns, but due to missing data and unformatted data, we ended up having to deal with only </w:t>
      </w:r>
      <w:r w:rsidR="001C0187">
        <w:t>6,852 rows and 28 columns. I</w:t>
      </w:r>
      <w:r w:rsidR="008F0058">
        <w:t xml:space="preserve"> believe that the models would benefit from having at least 20,000 rows of data and a few extra variables to choose from. Even though we had great results with Random Forests, Classification Trees, and KNN, some other models faced trouble in explaining the data</w:t>
      </w:r>
      <w:r w:rsidR="00261CC9">
        <w:t>, and one factor that may have contributed to it is the number of rows we ended up cutting off.</w:t>
      </w:r>
    </w:p>
    <w:p w14:paraId="328C90FE" w14:textId="77777777" w:rsidR="00E50820" w:rsidRDefault="00E50820" w:rsidP="006C51FA">
      <w:pPr>
        <w:spacing w:line="240" w:lineRule="auto"/>
        <w:rPr>
          <w:b/>
          <w:bCs/>
        </w:rPr>
      </w:pPr>
    </w:p>
    <w:p w14:paraId="6978C359" w14:textId="3C6526D5" w:rsidR="00187B93" w:rsidRDefault="00B61F25" w:rsidP="006C51FA">
      <w:pPr>
        <w:spacing w:line="240" w:lineRule="auto"/>
        <w:rPr>
          <w:b/>
          <w:bCs/>
        </w:rPr>
      </w:pPr>
      <w:r>
        <w:rPr>
          <w:b/>
          <w:bCs/>
        </w:rPr>
        <w:t>Appendix</w:t>
      </w:r>
      <w:r w:rsidR="00187B93">
        <w:rPr>
          <w:b/>
          <w:bCs/>
        </w:rPr>
        <w:t>: Knitted Code Below</w:t>
      </w:r>
    </w:p>
    <w:p w14:paraId="47F6E6E3" w14:textId="77777777" w:rsidR="0089130B" w:rsidRDefault="0089130B" w:rsidP="0089130B">
      <w:pPr>
        <w:pStyle w:val="Heading1"/>
      </w:pPr>
      <w:r>
        <w:t>Load data set</w:t>
      </w:r>
    </w:p>
    <w:p w14:paraId="660472E5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3B8B2A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FA9927E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765DAF7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98E24D9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gritt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</w:p>
    <w:p w14:paraId="5D2880FB" w14:textId="77777777" w:rsidR="0089130B" w:rsidRDefault="0089130B" w:rsidP="0089130B">
      <w:pPr>
        <w:pStyle w:val="SourceCode"/>
      </w:pPr>
      <w:r>
        <w:rPr>
          <w:rStyle w:val="VerbatimChar"/>
        </w:rPr>
        <w:t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fortify.SpatialPolygonsDataFrame</w:t>
      </w:r>
      <w:proofErr w:type="spellEnd"/>
      <w:proofErr w:type="gramEnd"/>
      <w:r>
        <w:rPr>
          <w:rStyle w:val="VerbatimChar"/>
        </w:rPr>
        <w:t xml:space="preserve"> ggplot2</w:t>
      </w:r>
    </w:p>
    <w:p w14:paraId="75E9099A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</w:t>
      </w:r>
      <w:proofErr w:type="gramStart"/>
      <w:r>
        <w:rPr>
          <w:rStyle w:val="VerbatimChar"/>
        </w:rPr>
        <w:t>in order to</w:t>
      </w:r>
      <w:proofErr w:type="gramEnd"/>
      <w:r>
        <w:rPr>
          <w:rStyle w:val="VerbatimChar"/>
        </w:rPr>
        <w:t xml:space="preserve"> add </w:t>
      </w:r>
      <w:r>
        <w:br/>
      </w:r>
      <w:r>
        <w:rPr>
          <w:rStyle w:val="VerbatimChar"/>
        </w:rPr>
        <w:t>## additional features.  The original behavior of these functions should not be affected by this.</w:t>
      </w:r>
    </w:p>
    <w:p w14:paraId="082252C8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saic'</w:t>
      </w:r>
    </w:p>
    <w:p w14:paraId="27CE839F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Matrix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an</w:t>
      </w:r>
    </w:p>
    <w:p w14:paraId="389C30BF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</w:t>
      </w:r>
    </w:p>
    <w:p w14:paraId="5B06DBE3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, do, tally</w:t>
      </w:r>
    </w:p>
    <w:p w14:paraId="312E7EC3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inom.te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r.te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v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venum</w:t>
      </w:r>
      <w:proofErr w:type="spellEnd"/>
      <w:r>
        <w:rPr>
          <w:rStyle w:val="VerbatimChar"/>
        </w:rPr>
        <w:t xml:space="preserve">, IQR, median, </w:t>
      </w:r>
      <w:proofErr w:type="spellStart"/>
      <w:r>
        <w:rPr>
          <w:rStyle w:val="VerbatimChar"/>
        </w:rPr>
        <w:t>prop.tes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quantile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.test</w:t>
      </w:r>
      <w:proofErr w:type="spellEnd"/>
      <w:r>
        <w:rPr>
          <w:rStyle w:val="VerbatimChar"/>
        </w:rPr>
        <w:t>, var</w:t>
      </w:r>
    </w:p>
    <w:p w14:paraId="5FC1DCE0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x, mean, min, prod, range, sample, sum</w:t>
      </w:r>
    </w:p>
    <w:p w14:paraId="2B4355A4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tykit</w:t>
      </w:r>
      <w:proofErr w:type="spellEnd"/>
      <w:r>
        <w:rPr>
          <w:rStyle w:val="NormalTok"/>
        </w:rPr>
        <w:t>)</w:t>
      </w:r>
    </w:p>
    <w:p w14:paraId="51394D5E" w14:textId="77777777" w:rsidR="0089130B" w:rsidRDefault="0089130B" w:rsidP="0089130B">
      <w:pPr>
        <w:pStyle w:val="SourceCode"/>
      </w:pPr>
      <w:r>
        <w:rPr>
          <w:rStyle w:val="VerbatimChar"/>
        </w:rPr>
        <w:t>## Loading required package: grid</w:t>
      </w:r>
    </w:p>
    <w:p w14:paraId="1E59F25B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ibcoin</w:t>
      </w:r>
      <w:proofErr w:type="spellEnd"/>
    </w:p>
    <w:p w14:paraId="7BB3536A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vtnorm</w:t>
      </w:r>
      <w:proofErr w:type="spellEnd"/>
    </w:p>
    <w:p w14:paraId="2993F8DA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2CBE9A0A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6-14</w:t>
      </w:r>
    </w:p>
    <w:p w14:paraId="2728391E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Type </w:t>
      </w:r>
      <w:proofErr w:type="spellStart"/>
      <w:proofErr w:type="gramStart"/>
      <w:r>
        <w:rPr>
          <w:rStyle w:val="VerbatimChar"/>
        </w:rPr>
        <w:t>rfNew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to see new features/changes/bug fixes.</w:t>
      </w:r>
    </w:p>
    <w:p w14:paraId="4D23F25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</w:t>
      </w:r>
    </w:p>
    <w:p w14:paraId="7713CCAA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D9F7B49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A497E27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alnet</w:t>
      </w:r>
      <w:proofErr w:type="spellEnd"/>
      <w:r>
        <w:rPr>
          <w:rStyle w:val="NormalTok"/>
        </w:rPr>
        <w:t>)</w:t>
      </w:r>
    </w:p>
    <w:p w14:paraId="707987D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neuralnet</w:t>
      </w:r>
      <w:proofErr w:type="spellEnd"/>
      <w:r>
        <w:rPr>
          <w:rStyle w:val="VerbatimChar"/>
        </w:rPr>
        <w:t>'</w:t>
      </w:r>
    </w:p>
    <w:p w14:paraId="015C3B44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14:paraId="4A5A4731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469F214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6F78AEF2" w14:textId="77777777" w:rsidR="0089130B" w:rsidRDefault="0089130B" w:rsidP="0089130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mosaic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otPlot</w:t>
      </w:r>
      <w:proofErr w:type="spellEnd"/>
    </w:p>
    <w:p w14:paraId="03DC7746" w14:textId="77777777" w:rsidR="0089130B" w:rsidRDefault="0089130B" w:rsidP="008913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ds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proofErr w:type="gramStart"/>
      <w:r>
        <w:rPr>
          <w:rStyle w:val="FunctionTok"/>
        </w:rPr>
        <w:t>options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cipe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u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unds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D8678F" w14:textId="77777777" w:rsidR="0089130B" w:rsidRDefault="0089130B" w:rsidP="0089130B">
      <w:pPr>
        <w:pStyle w:val="Heading1"/>
      </w:pPr>
      <w:bookmarkStart w:id="0" w:name="load-data-set"/>
      <w:bookmarkEnd w:id="0"/>
      <w:r>
        <w:t>Check the missing values in the data set</w:t>
      </w:r>
    </w:p>
    <w:p w14:paraId="7809BC73" w14:textId="77777777" w:rsidR="0089130B" w:rsidRDefault="0089130B" w:rsidP="0089130B">
      <w:pPr>
        <w:pStyle w:val="SourceCode"/>
      </w:pP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 xml:space="preserve">(Funds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y))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Funds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_coun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na_cou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,]</w:t>
      </w:r>
    </w:p>
    <w:p w14:paraId="288F906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col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p_count</w:t>
      </w:r>
      <w:proofErr w:type="spellEnd"/>
      <w:r>
        <w:br/>
      </w:r>
      <w:r>
        <w:rPr>
          <w:rStyle w:val="VerbatimChar"/>
        </w:rPr>
        <w:t xml:space="preserve">## 39                 </w:t>
      </w:r>
      <w:proofErr w:type="spellStart"/>
      <w:r>
        <w:rPr>
          <w:rStyle w:val="VerbatimChar"/>
        </w:rPr>
        <w:t>credit_us_government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0                           </w:t>
      </w:r>
      <w:proofErr w:type="spellStart"/>
      <w:r>
        <w:rPr>
          <w:rStyle w:val="VerbatimChar"/>
        </w:rPr>
        <w:t>credit_aaa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1                            </w:t>
      </w:r>
      <w:proofErr w:type="spellStart"/>
      <w:r>
        <w:rPr>
          <w:rStyle w:val="VerbatimChar"/>
        </w:rPr>
        <w:t>credit_aa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2                             </w:t>
      </w:r>
      <w:proofErr w:type="spellStart"/>
      <w:r>
        <w:rPr>
          <w:rStyle w:val="VerbatimChar"/>
        </w:rPr>
        <w:t>credit_a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3                           </w:t>
      </w:r>
      <w:proofErr w:type="spellStart"/>
      <w:r>
        <w:rPr>
          <w:rStyle w:val="VerbatimChar"/>
        </w:rPr>
        <w:t>credit_bbb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4                            </w:t>
      </w:r>
      <w:proofErr w:type="spellStart"/>
      <w:r>
        <w:rPr>
          <w:rStyle w:val="VerbatimChar"/>
        </w:rPr>
        <w:t>credit_bb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5                             </w:t>
      </w:r>
      <w:proofErr w:type="spellStart"/>
      <w:r>
        <w:rPr>
          <w:rStyle w:val="VerbatimChar"/>
        </w:rPr>
        <w:t>credit_b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6                       </w:t>
      </w:r>
      <w:proofErr w:type="spellStart"/>
      <w:r>
        <w:rPr>
          <w:rStyle w:val="VerbatimChar"/>
        </w:rPr>
        <w:t>credit_below_b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 xml:space="preserve">## 47                 </w:t>
      </w:r>
      <w:proofErr w:type="spellStart"/>
      <w:r>
        <w:rPr>
          <w:rStyle w:val="VerbatimChar"/>
        </w:rPr>
        <w:t>credit_other_ratings</w:t>
      </w:r>
      <w:proofErr w:type="spellEnd"/>
      <w:r>
        <w:rPr>
          <w:rStyle w:val="VerbatimChar"/>
        </w:rPr>
        <w:t xml:space="preserve">      0.60</w:t>
      </w:r>
      <w:r>
        <w:br/>
      </w:r>
      <w:r>
        <w:rPr>
          <w:rStyle w:val="VerbatimChar"/>
        </w:rPr>
        <w:t>## 83                     fund_return_2010      0.50</w:t>
      </w:r>
      <w:r>
        <w:br/>
      </w:r>
      <w:r>
        <w:rPr>
          <w:rStyle w:val="VerbatimChar"/>
        </w:rPr>
        <w:t>## 126                 fund_return_2010_q4      0.50</w:t>
      </w:r>
      <w:r>
        <w:br/>
      </w:r>
      <w:r>
        <w:rPr>
          <w:rStyle w:val="VerbatimChar"/>
        </w:rPr>
        <w:t>## 127                 fund_return_2010_q3      0.49</w:t>
      </w:r>
      <w:r>
        <w:br/>
      </w:r>
      <w:r>
        <w:rPr>
          <w:rStyle w:val="VerbatimChar"/>
        </w:rPr>
        <w:t>## 128                 fund_return_2010_q2      0.48</w:t>
      </w:r>
      <w:r>
        <w:br/>
      </w:r>
      <w:r>
        <w:rPr>
          <w:rStyle w:val="VerbatimChar"/>
        </w:rPr>
        <w:t>## 84                 category_return_2010      0.47</w:t>
      </w:r>
      <w:r>
        <w:br/>
      </w:r>
      <w:r>
        <w:rPr>
          <w:rStyle w:val="VerbatimChar"/>
        </w:rPr>
        <w:t>## 129                 fund_return_2010_q1      0.47</w:t>
      </w:r>
      <w:r>
        <w:br/>
      </w:r>
      <w:r>
        <w:rPr>
          <w:rStyle w:val="VerbatimChar"/>
        </w:rPr>
        <w:t>## 81                     fund_return_2011      0.46</w:t>
      </w:r>
      <w:r>
        <w:br/>
      </w:r>
      <w:r>
        <w:rPr>
          <w:rStyle w:val="VerbatimChar"/>
        </w:rPr>
        <w:t>## 122                 fund_return_2011_q4      0.46</w:t>
      </w:r>
      <w:r>
        <w:br/>
      </w:r>
      <w:r>
        <w:rPr>
          <w:rStyle w:val="VerbatimChar"/>
        </w:rPr>
        <w:t>## 123                 fund_return_2011_q3      0.45</w:t>
      </w:r>
      <w:r>
        <w:br/>
      </w:r>
      <w:r>
        <w:rPr>
          <w:rStyle w:val="VerbatimChar"/>
        </w:rPr>
        <w:t>## 124                 fund_return_2011_q2      0.44</w:t>
      </w:r>
      <w:r>
        <w:br/>
      </w:r>
      <w:r>
        <w:rPr>
          <w:rStyle w:val="VerbatimChar"/>
        </w:rPr>
        <w:lastRenderedPageBreak/>
        <w:t>## 82                 category_return_2011      0.43</w:t>
      </w:r>
      <w:r>
        <w:br/>
      </w:r>
      <w:r>
        <w:rPr>
          <w:rStyle w:val="VerbatimChar"/>
        </w:rPr>
        <w:t>## 125                 fund_return_2011_q1      0.43</w:t>
      </w:r>
      <w:r>
        <w:br/>
      </w:r>
      <w:r>
        <w:rPr>
          <w:rStyle w:val="VerbatimChar"/>
        </w:rPr>
        <w:t>## 79                     fund_return_2012      0.41</w:t>
      </w:r>
      <w:r>
        <w:br/>
      </w:r>
      <w:r>
        <w:rPr>
          <w:rStyle w:val="VerbatimChar"/>
        </w:rPr>
        <w:t>## 118                 fund_return_2012_q4      0.41</w:t>
      </w:r>
      <w:r>
        <w:br/>
      </w:r>
      <w:r>
        <w:rPr>
          <w:rStyle w:val="VerbatimChar"/>
        </w:rPr>
        <w:t>## 119                 fund_return_2012_q3      0.40</w:t>
      </w:r>
      <w:r>
        <w:br/>
      </w:r>
      <w:r>
        <w:rPr>
          <w:rStyle w:val="VerbatimChar"/>
        </w:rPr>
        <w:t xml:space="preserve">## 37                        </w:t>
      </w:r>
      <w:proofErr w:type="spellStart"/>
      <w:r>
        <w:rPr>
          <w:rStyle w:val="VerbatimChar"/>
        </w:rPr>
        <w:t>bond_maturity</w:t>
      </w:r>
      <w:proofErr w:type="spellEnd"/>
      <w:r>
        <w:rPr>
          <w:rStyle w:val="VerbatimChar"/>
        </w:rPr>
        <w:t xml:space="preserve">      0.39</w:t>
      </w:r>
      <w:r>
        <w:br/>
      </w:r>
      <w:r>
        <w:rPr>
          <w:rStyle w:val="VerbatimChar"/>
        </w:rPr>
        <w:t>## 120                 fund_return_2012_q2      0.39</w:t>
      </w:r>
      <w:r>
        <w:br/>
      </w:r>
      <w:r>
        <w:rPr>
          <w:rStyle w:val="VerbatimChar"/>
        </w:rPr>
        <w:t>## 80                 category_return_2012      0.38</w:t>
      </w:r>
      <w:r>
        <w:br/>
      </w:r>
      <w:r>
        <w:rPr>
          <w:rStyle w:val="VerbatimChar"/>
        </w:rPr>
        <w:t>## 121                 fund_return_2012_q1      0.37</w:t>
      </w:r>
      <w:r>
        <w:br/>
      </w:r>
      <w:r>
        <w:rPr>
          <w:rStyle w:val="VerbatimChar"/>
        </w:rPr>
        <w:t xml:space="preserve">## 38                        </w:t>
      </w:r>
      <w:proofErr w:type="spellStart"/>
      <w:r>
        <w:rPr>
          <w:rStyle w:val="VerbatimChar"/>
        </w:rPr>
        <w:t>bond_duration</w:t>
      </w:r>
      <w:proofErr w:type="spellEnd"/>
      <w:r>
        <w:rPr>
          <w:rStyle w:val="VerbatimChar"/>
        </w:rPr>
        <w:t xml:space="preserve">      0.35</w:t>
      </w:r>
      <w:r>
        <w:br/>
      </w:r>
      <w:r>
        <w:rPr>
          <w:rStyle w:val="VerbatimChar"/>
        </w:rPr>
        <w:t>## 77                     fund_return_2013      0.35</w:t>
      </w:r>
      <w:r>
        <w:br/>
      </w:r>
      <w:r>
        <w:rPr>
          <w:rStyle w:val="VerbatimChar"/>
        </w:rPr>
        <w:t>## 114                 fund_return_2013_q4      0.35</w:t>
      </w:r>
      <w:r>
        <w:br/>
      </w:r>
      <w:r>
        <w:rPr>
          <w:rStyle w:val="VerbatimChar"/>
        </w:rPr>
        <w:t>## 115                 fund_return_2013_q3      0.34</w:t>
      </w:r>
      <w:r>
        <w:br/>
      </w:r>
      <w:r>
        <w:rPr>
          <w:rStyle w:val="VerbatimChar"/>
        </w:rPr>
        <w:t>## 116                 fund_return_2013_q2      0.33</w:t>
      </w:r>
      <w:r>
        <w:br/>
      </w:r>
      <w:r>
        <w:rPr>
          <w:rStyle w:val="VerbatimChar"/>
        </w:rPr>
        <w:t>## 78                 category_return_2013      0.32</w:t>
      </w:r>
      <w:r>
        <w:br/>
      </w:r>
      <w:r>
        <w:rPr>
          <w:rStyle w:val="VerbatimChar"/>
        </w:rPr>
        <w:t>## 117                 fund_return_2013_q1      0.32</w:t>
      </w:r>
      <w:r>
        <w:br/>
      </w:r>
      <w:r>
        <w:rPr>
          <w:rStyle w:val="VerbatimChar"/>
        </w:rPr>
        <w:t>## 63                  fund_return_10years      0.30</w:t>
      </w:r>
      <w:r>
        <w:br/>
      </w:r>
      <w:r>
        <w:rPr>
          <w:rStyle w:val="VerbatimChar"/>
        </w:rPr>
        <w:t>## 75                     fund_return_2014      0.30</w:t>
      </w:r>
      <w:r>
        <w:br/>
      </w:r>
      <w:r>
        <w:rPr>
          <w:rStyle w:val="VerbatimChar"/>
        </w:rPr>
        <w:t>## 110                 fund_return_2014_q4      0.30</w:t>
      </w:r>
      <w:r>
        <w:br/>
      </w:r>
      <w:r>
        <w:rPr>
          <w:rStyle w:val="VerbatimChar"/>
        </w:rPr>
        <w:t>## 136                  fund_alpha_10years      0.30</w:t>
      </w:r>
      <w:r>
        <w:br/>
      </w:r>
      <w:r>
        <w:rPr>
          <w:rStyle w:val="VerbatimChar"/>
        </w:rPr>
        <w:t>## 142                   fund_beta_10years      0.30</w:t>
      </w:r>
      <w:r>
        <w:br/>
      </w:r>
      <w:r>
        <w:rPr>
          <w:rStyle w:val="VerbatimChar"/>
        </w:rPr>
        <w:t>## 148     fund_mean_annual_return_10years      0.30</w:t>
      </w:r>
      <w:r>
        <w:br/>
      </w:r>
      <w:r>
        <w:rPr>
          <w:rStyle w:val="VerbatimChar"/>
        </w:rPr>
        <w:t>## 154              fund_r_squared_10years      0.30</w:t>
      </w:r>
      <w:r>
        <w:br/>
      </w:r>
      <w:r>
        <w:rPr>
          <w:rStyle w:val="VerbatimChar"/>
        </w:rPr>
        <w:t>## 160     fund_standard_deviation_10years      0.30</w:t>
      </w:r>
      <w:r>
        <w:br/>
      </w:r>
      <w:r>
        <w:rPr>
          <w:rStyle w:val="VerbatimChar"/>
        </w:rPr>
        <w:t>## 166           fund_sharpe_ratio_10years      0.30</w:t>
      </w:r>
      <w:r>
        <w:br/>
      </w:r>
      <w:r>
        <w:rPr>
          <w:rStyle w:val="VerbatimChar"/>
        </w:rPr>
        <w:t>## 111                 fund_return_2014_q3      0.29</w:t>
      </w:r>
      <w:r>
        <w:br/>
      </w:r>
      <w:r>
        <w:rPr>
          <w:rStyle w:val="VerbatimChar"/>
        </w:rPr>
        <w:t xml:space="preserve">## 21                 </w:t>
      </w:r>
      <w:proofErr w:type="spellStart"/>
      <w:r>
        <w:rPr>
          <w:rStyle w:val="VerbatimChar"/>
        </w:rPr>
        <w:t>price_earnings_ratio</w:t>
      </w:r>
      <w:proofErr w:type="spellEnd"/>
      <w:r>
        <w:rPr>
          <w:rStyle w:val="VerbatimChar"/>
        </w:rPr>
        <w:t xml:space="preserve">      0.28</w:t>
      </w:r>
      <w:r>
        <w:br/>
      </w:r>
      <w:r>
        <w:rPr>
          <w:rStyle w:val="VerbatimChar"/>
        </w:rPr>
        <w:t>## 112                 fund_return_2014_q2      0.28</w:t>
      </w:r>
      <w:r>
        <w:br/>
      </w:r>
      <w:r>
        <w:rPr>
          <w:rStyle w:val="VerbatimChar"/>
        </w:rPr>
        <w:t xml:space="preserve">## 22                    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0.26</w:t>
      </w:r>
      <w:r>
        <w:br/>
      </w:r>
      <w:r>
        <w:rPr>
          <w:rStyle w:val="VerbatimChar"/>
        </w:rPr>
        <w:t xml:space="preserve">## 24                 </w:t>
      </w:r>
      <w:proofErr w:type="spellStart"/>
      <w:r>
        <w:rPr>
          <w:rStyle w:val="VerbatimChar"/>
        </w:rPr>
        <w:t>price_cashflow_ratio</w:t>
      </w:r>
      <w:proofErr w:type="spellEnd"/>
      <w:r>
        <w:rPr>
          <w:rStyle w:val="VerbatimChar"/>
        </w:rPr>
        <w:t xml:space="preserve">      0.26</w:t>
      </w:r>
      <w:r>
        <w:br/>
      </w:r>
      <w:r>
        <w:rPr>
          <w:rStyle w:val="VerbatimChar"/>
        </w:rPr>
        <w:t>## 76                 category_return_2014      0.26</w:t>
      </w:r>
      <w:r>
        <w:br/>
      </w:r>
      <w:r>
        <w:rPr>
          <w:rStyle w:val="VerbatimChar"/>
        </w:rPr>
        <w:t>## 113                 fund_return_2014_q1      0.26</w:t>
      </w:r>
      <w:r>
        <w:br/>
      </w:r>
      <w:r>
        <w:rPr>
          <w:rStyle w:val="VerbatimChar"/>
        </w:rPr>
        <w:t>## 73                     fund_return_2015      0.24</w:t>
      </w:r>
      <w:r>
        <w:br/>
      </w:r>
      <w:r>
        <w:rPr>
          <w:rStyle w:val="VerbatimChar"/>
        </w:rPr>
        <w:t>## 106                 fund_return_2015_q4      0.24</w:t>
      </w:r>
      <w:r>
        <w:br/>
      </w:r>
      <w:r>
        <w:rPr>
          <w:rStyle w:val="VerbatimChar"/>
        </w:rPr>
        <w:t xml:space="preserve">## 23                    </w:t>
      </w:r>
      <w:proofErr w:type="spellStart"/>
      <w:r>
        <w:rPr>
          <w:rStyle w:val="VerbatimChar"/>
        </w:rPr>
        <w:t>price_sales_ratio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26              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27             </w:t>
      </w:r>
      <w:proofErr w:type="spellStart"/>
      <w:r>
        <w:rPr>
          <w:rStyle w:val="VerbatimChar"/>
        </w:rPr>
        <w:t>sector_consumer_cyclical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28            </w:t>
      </w:r>
      <w:proofErr w:type="spellStart"/>
      <w:r>
        <w:rPr>
          <w:rStyle w:val="VerbatimChar"/>
        </w:rPr>
        <w:t>sector_financial_services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29                   </w:t>
      </w:r>
      <w:proofErr w:type="spellStart"/>
      <w:r>
        <w:rPr>
          <w:rStyle w:val="VerbatimChar"/>
        </w:rPr>
        <w:t>sector_real_estate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0            </w:t>
      </w:r>
      <w:proofErr w:type="spellStart"/>
      <w:r>
        <w:rPr>
          <w:rStyle w:val="VerbatimChar"/>
        </w:rPr>
        <w:t>sector_consumer_defensive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1                    </w:t>
      </w:r>
      <w:proofErr w:type="spellStart"/>
      <w:r>
        <w:rPr>
          <w:rStyle w:val="VerbatimChar"/>
        </w:rPr>
        <w:t>sector_healthcare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2                    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3        </w:t>
      </w:r>
      <w:proofErr w:type="spellStart"/>
      <w:r>
        <w:rPr>
          <w:rStyle w:val="VerbatimChar"/>
        </w:rPr>
        <w:t>sector_communication_services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4                        </w:t>
      </w:r>
      <w:proofErr w:type="spellStart"/>
      <w:r>
        <w:rPr>
          <w:rStyle w:val="VerbatimChar"/>
        </w:rPr>
        <w:t>sector_energy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5                   </w:t>
      </w:r>
      <w:proofErr w:type="spellStart"/>
      <w:r>
        <w:rPr>
          <w:rStyle w:val="VerbatimChar"/>
        </w:rPr>
        <w:t>sector_industrials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 xml:space="preserve">## 36                   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0.23</w:t>
      </w:r>
      <w:r>
        <w:br/>
      </w:r>
      <w:r>
        <w:rPr>
          <w:rStyle w:val="VerbatimChar"/>
        </w:rPr>
        <w:t>## 107                 fund_return_2015_q3      0.23</w:t>
      </w:r>
      <w:r>
        <w:br/>
      </w:r>
      <w:r>
        <w:rPr>
          <w:rStyle w:val="VerbatimChar"/>
        </w:rPr>
        <w:t>## 108                 fund_return_2015_q2      0.21</w:t>
      </w:r>
      <w:r>
        <w:br/>
      </w:r>
      <w:r>
        <w:rPr>
          <w:rStyle w:val="VerbatimChar"/>
        </w:rPr>
        <w:t>## 74                 category_return_2015      0.20</w:t>
      </w:r>
      <w:r>
        <w:br/>
      </w:r>
      <w:r>
        <w:rPr>
          <w:rStyle w:val="VerbatimChar"/>
        </w:rPr>
        <w:t>## 109                 fund_return_2015_q1      0.19</w:t>
      </w:r>
      <w:r>
        <w:br/>
      </w:r>
      <w:r>
        <w:rPr>
          <w:rStyle w:val="VerbatimChar"/>
        </w:rPr>
        <w:lastRenderedPageBreak/>
        <w:t>## 71                     fund_return_2016      0.17</w:t>
      </w:r>
      <w:r>
        <w:br/>
      </w:r>
      <w:r>
        <w:rPr>
          <w:rStyle w:val="VerbatimChar"/>
        </w:rPr>
        <w:t>## 102                 fund_return_2016_q4      0.17</w:t>
      </w:r>
      <w:r>
        <w:br/>
      </w:r>
      <w:r>
        <w:rPr>
          <w:rStyle w:val="VerbatimChar"/>
        </w:rPr>
        <w:t>## 103                 fund_return_2016_q3      0.16</w:t>
      </w:r>
      <w:r>
        <w:br/>
      </w:r>
      <w:r>
        <w:rPr>
          <w:rStyle w:val="VerbatimChar"/>
        </w:rPr>
        <w:t>## 72                 category_return_2016      0.15</w:t>
      </w:r>
      <w:r>
        <w:br/>
      </w:r>
      <w:r>
        <w:rPr>
          <w:rStyle w:val="VerbatimChar"/>
        </w:rPr>
        <w:t>## 104                 fund_return_2016_q2      0.15</w:t>
      </w:r>
      <w:r>
        <w:br/>
      </w:r>
      <w:r>
        <w:rPr>
          <w:rStyle w:val="VerbatimChar"/>
        </w:rPr>
        <w:t>## 105                 fund_return_2016_q1      0.13</w:t>
      </w:r>
      <w:r>
        <w:br/>
      </w:r>
      <w:r>
        <w:rPr>
          <w:rStyle w:val="VerbatimChar"/>
        </w:rPr>
        <w:t>## 69                     fund_return_2017      0.12</w:t>
      </w:r>
      <w:r>
        <w:br/>
      </w:r>
      <w:r>
        <w:rPr>
          <w:rStyle w:val="VerbatimChar"/>
        </w:rPr>
        <w:t>## 98                  fund_return_2017_q4      0.12</w:t>
      </w:r>
      <w:r>
        <w:br/>
      </w:r>
      <w:r>
        <w:rPr>
          <w:rStyle w:val="VerbatimChar"/>
        </w:rPr>
        <w:t>## 61                   fund_return_5years      0.10</w:t>
      </w:r>
      <w:r>
        <w:br/>
      </w:r>
      <w:r>
        <w:rPr>
          <w:rStyle w:val="VerbatimChar"/>
        </w:rPr>
        <w:t xml:space="preserve">## 86                           </w:t>
      </w:r>
      <w:proofErr w:type="spellStart"/>
      <w:r>
        <w:rPr>
          <w:rStyle w:val="VerbatimChar"/>
        </w:rPr>
        <w:t>years_down</w:t>
      </w:r>
      <w:proofErr w:type="spellEnd"/>
      <w:r>
        <w:rPr>
          <w:rStyle w:val="VerbatimChar"/>
        </w:rPr>
        <w:t xml:space="preserve">      0.10</w:t>
      </w:r>
      <w:r>
        <w:br/>
      </w:r>
      <w:r>
        <w:rPr>
          <w:rStyle w:val="VerbatimChar"/>
        </w:rPr>
        <w:t>## 99                  fund_return_2017_q3      0.10</w:t>
      </w:r>
      <w:r>
        <w:br/>
      </w:r>
      <w:r>
        <w:rPr>
          <w:rStyle w:val="VerbatimChar"/>
        </w:rPr>
        <w:t>## 134                   fund_alpha_5years      0.10</w:t>
      </w:r>
      <w:r>
        <w:br/>
      </w:r>
      <w:r>
        <w:rPr>
          <w:rStyle w:val="VerbatimChar"/>
        </w:rPr>
        <w:t>## 140                    fund_beta_5years      0.10</w:t>
      </w:r>
      <w:r>
        <w:br/>
      </w:r>
      <w:r>
        <w:rPr>
          <w:rStyle w:val="VerbatimChar"/>
        </w:rPr>
        <w:t>## 146      fund_mean_annual_return_5years      0.10</w:t>
      </w:r>
      <w:r>
        <w:br/>
      </w:r>
      <w:r>
        <w:rPr>
          <w:rStyle w:val="VerbatimChar"/>
        </w:rPr>
        <w:t>## 152               fund_r_squared_5years      0.10</w:t>
      </w:r>
      <w:r>
        <w:br/>
      </w:r>
      <w:r>
        <w:rPr>
          <w:rStyle w:val="VerbatimChar"/>
        </w:rPr>
        <w:t>## 158      fund_standard_deviation_5years      0.10</w:t>
      </w:r>
      <w:r>
        <w:br/>
      </w:r>
      <w:r>
        <w:rPr>
          <w:rStyle w:val="VerbatimChar"/>
        </w:rPr>
        <w:t>## 164            fund_sharpe_ratio_5years      0.10</w:t>
      </w:r>
      <w:r>
        <w:br/>
      </w:r>
      <w:r>
        <w:rPr>
          <w:rStyle w:val="VerbatimChar"/>
        </w:rPr>
        <w:t>## 170           fund_treynor_ratio_5years      0.10</w:t>
      </w:r>
      <w:r>
        <w:br/>
      </w:r>
      <w:r>
        <w:rPr>
          <w:rStyle w:val="VerbatimChar"/>
        </w:rPr>
        <w:t>## 70                 category_return_2017      0.08</w:t>
      </w:r>
      <w:r>
        <w:br/>
      </w:r>
      <w:r>
        <w:rPr>
          <w:rStyle w:val="VerbatimChar"/>
        </w:rPr>
        <w:t>## 87                  fund_return_2020_q3      0.08</w:t>
      </w:r>
      <w:r>
        <w:br/>
      </w:r>
      <w:r>
        <w:rPr>
          <w:rStyle w:val="VerbatimChar"/>
        </w:rPr>
        <w:t>## 100                 fund_return_2017_q2      0.08</w:t>
      </w:r>
      <w:r>
        <w:br/>
      </w:r>
      <w:r>
        <w:rPr>
          <w:rStyle w:val="VerbatimChar"/>
        </w:rPr>
        <w:t>## 101                 fund_return_2017_q1      0.07</w:t>
      </w:r>
      <w:r>
        <w:br/>
      </w:r>
      <w:r>
        <w:rPr>
          <w:rStyle w:val="VerbatimChar"/>
        </w:rPr>
        <w:t>## 67                     fund_return_2018      0.05</w:t>
      </w:r>
      <w:r>
        <w:br/>
      </w:r>
      <w:r>
        <w:rPr>
          <w:rStyle w:val="VerbatimChar"/>
        </w:rPr>
        <w:t>## 88                  fund_return_2020_q2      0.05</w:t>
      </w:r>
      <w:r>
        <w:br/>
      </w:r>
      <w:r>
        <w:rPr>
          <w:rStyle w:val="VerbatimChar"/>
        </w:rPr>
        <w:t>## 94                  fund_return_2018_q4      0.05</w:t>
      </w:r>
      <w:r>
        <w:br/>
      </w:r>
      <w:r>
        <w:rPr>
          <w:rStyle w:val="VerbatimChar"/>
        </w:rPr>
        <w:t>## 6                                rating      0.04</w:t>
      </w:r>
      <w:r>
        <w:br/>
      </w:r>
      <w:r>
        <w:rPr>
          <w:rStyle w:val="VerbatimChar"/>
        </w:rPr>
        <w:t xml:space="preserve">## 7                        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0.04</w:t>
      </w:r>
      <w:r>
        <w:br/>
      </w:r>
      <w:r>
        <w:rPr>
          <w:rStyle w:val="VerbatimChar"/>
        </w:rPr>
        <w:t xml:space="preserve">## 8                           </w:t>
      </w:r>
      <w:proofErr w:type="spellStart"/>
      <w:r>
        <w:rPr>
          <w:rStyle w:val="VerbatimChar"/>
        </w:rPr>
        <w:t>risk_rating</w:t>
      </w:r>
      <w:proofErr w:type="spellEnd"/>
      <w:r>
        <w:rPr>
          <w:rStyle w:val="VerbatimChar"/>
        </w:rPr>
        <w:t xml:space="preserve">      0.04</w:t>
      </w:r>
      <w:r>
        <w:br/>
      </w:r>
      <w:r>
        <w:rPr>
          <w:rStyle w:val="VerbatimChar"/>
        </w:rPr>
        <w:t xml:space="preserve">## 52                  </w:t>
      </w:r>
      <w:proofErr w:type="spellStart"/>
      <w:r>
        <w:rPr>
          <w:rStyle w:val="VerbatimChar"/>
        </w:rPr>
        <w:t>category_return_ytd</w:t>
      </w:r>
      <w:proofErr w:type="spellEnd"/>
      <w:r>
        <w:rPr>
          <w:rStyle w:val="VerbatimChar"/>
        </w:rPr>
        <w:t xml:space="preserve">      0.04</w:t>
      </w:r>
      <w:r>
        <w:br/>
      </w:r>
      <w:r>
        <w:rPr>
          <w:rStyle w:val="VerbatimChar"/>
        </w:rPr>
        <w:t>## 59                   fund_return_3years      0.04</w:t>
      </w:r>
      <w:r>
        <w:br/>
      </w:r>
      <w:r>
        <w:rPr>
          <w:rStyle w:val="VerbatimChar"/>
        </w:rPr>
        <w:t>## 89                  fund_return_2020_q1      0.04</w:t>
      </w:r>
      <w:r>
        <w:br/>
      </w:r>
      <w:r>
        <w:rPr>
          <w:rStyle w:val="VerbatimChar"/>
        </w:rPr>
        <w:t>## 95                  fund_return_2018_q3      0.04</w:t>
      </w:r>
      <w:r>
        <w:br/>
      </w:r>
      <w:r>
        <w:rPr>
          <w:rStyle w:val="VerbatimChar"/>
        </w:rPr>
        <w:t>## 132                   fund_alpha_3years      0.04</w:t>
      </w:r>
      <w:r>
        <w:br/>
      </w:r>
      <w:r>
        <w:rPr>
          <w:rStyle w:val="VerbatimChar"/>
        </w:rPr>
        <w:t>## 138                    fund_beta_3years      0.04</w:t>
      </w:r>
      <w:r>
        <w:br/>
      </w:r>
      <w:r>
        <w:rPr>
          <w:rStyle w:val="VerbatimChar"/>
        </w:rPr>
        <w:t>## 144      fund_mean_annual_return_3years      0.04</w:t>
      </w:r>
      <w:r>
        <w:br/>
      </w:r>
      <w:r>
        <w:rPr>
          <w:rStyle w:val="VerbatimChar"/>
        </w:rPr>
        <w:t>## 150               fund_r_squared_3years      0.04</w:t>
      </w:r>
      <w:r>
        <w:br/>
      </w:r>
      <w:r>
        <w:rPr>
          <w:rStyle w:val="VerbatimChar"/>
        </w:rPr>
        <w:t>## 156      fund_standard_deviation_3years      0.04</w:t>
      </w:r>
      <w:r>
        <w:br/>
      </w:r>
      <w:r>
        <w:rPr>
          <w:rStyle w:val="VerbatimChar"/>
        </w:rPr>
        <w:t>## 162            fund_sharpe_ratio_3years      0.04</w:t>
      </w:r>
      <w:r>
        <w:br/>
      </w:r>
      <w:r>
        <w:rPr>
          <w:rStyle w:val="VerbatimChar"/>
        </w:rPr>
        <w:t>## 65                     fund_return_2019      0.03</w:t>
      </w:r>
      <w:r>
        <w:br/>
      </w:r>
      <w:r>
        <w:rPr>
          <w:rStyle w:val="VerbatimChar"/>
        </w:rPr>
        <w:t>## 90                  fund_return_2019_q4      0.03</w:t>
      </w:r>
      <w:r>
        <w:br/>
      </w:r>
      <w:r>
        <w:rPr>
          <w:rStyle w:val="VerbatimChar"/>
        </w:rPr>
        <w:t>## 96                  fund_return_2018_q2      0.03</w:t>
      </w:r>
      <w:r>
        <w:br/>
      </w:r>
      <w:r>
        <w:rPr>
          <w:rStyle w:val="VerbatimChar"/>
        </w:rPr>
        <w:t>## 64              category_return_10years      0.02</w:t>
      </w:r>
      <w:r>
        <w:br/>
      </w:r>
      <w:r>
        <w:rPr>
          <w:rStyle w:val="VerbatimChar"/>
        </w:rPr>
        <w:t>## 68                 category_return_2018      0.02</w:t>
      </w:r>
      <w:r>
        <w:br/>
      </w:r>
      <w:r>
        <w:rPr>
          <w:rStyle w:val="VerbatimChar"/>
        </w:rPr>
        <w:t>## 97                  fund_return_2018_q1      0.02</w:t>
      </w:r>
      <w:r>
        <w:br/>
      </w:r>
      <w:r>
        <w:rPr>
          <w:rStyle w:val="VerbatimChar"/>
        </w:rPr>
        <w:t>## 53                   fund_return_1month      0.01</w:t>
      </w:r>
      <w:r>
        <w:br/>
      </w:r>
      <w:r>
        <w:rPr>
          <w:rStyle w:val="VerbatimChar"/>
        </w:rPr>
        <w:t>## 54               category_return_1month      0.01</w:t>
      </w:r>
      <w:r>
        <w:br/>
      </w:r>
      <w:r>
        <w:rPr>
          <w:rStyle w:val="VerbatimChar"/>
        </w:rPr>
        <w:t>## 55                  fund_return_3months      0.01</w:t>
      </w:r>
      <w:r>
        <w:br/>
      </w:r>
      <w:r>
        <w:rPr>
          <w:rStyle w:val="VerbatimChar"/>
        </w:rPr>
        <w:t>## 56              category_return_3months      0.01</w:t>
      </w:r>
      <w:r>
        <w:br/>
      </w:r>
      <w:r>
        <w:rPr>
          <w:rStyle w:val="VerbatimChar"/>
        </w:rPr>
        <w:t>## 58                category_return_1year      0.01</w:t>
      </w:r>
      <w:r>
        <w:br/>
      </w:r>
      <w:r>
        <w:rPr>
          <w:rStyle w:val="VerbatimChar"/>
        </w:rPr>
        <w:t>## 60               category_return_3years      0.01</w:t>
      </w:r>
      <w:r>
        <w:br/>
      </w:r>
      <w:r>
        <w:rPr>
          <w:rStyle w:val="VerbatimChar"/>
        </w:rPr>
        <w:lastRenderedPageBreak/>
        <w:t>## 62               category_return_5years      0.01</w:t>
      </w:r>
      <w:r>
        <w:br/>
      </w:r>
      <w:r>
        <w:rPr>
          <w:rStyle w:val="VerbatimChar"/>
        </w:rPr>
        <w:t>## 66                 category_return_2019      0.01</w:t>
      </w:r>
      <w:r>
        <w:br/>
      </w:r>
      <w:r>
        <w:rPr>
          <w:rStyle w:val="VerbatimChar"/>
        </w:rPr>
        <w:t>## 91                  fund_return_2019_q3      0.01</w:t>
      </w:r>
      <w:r>
        <w:br/>
      </w:r>
      <w:r>
        <w:rPr>
          <w:rStyle w:val="VerbatimChar"/>
        </w:rPr>
        <w:t xml:space="preserve">## 1                           </w:t>
      </w:r>
      <w:proofErr w:type="spellStart"/>
      <w:r>
        <w:rPr>
          <w:rStyle w:val="VerbatimChar"/>
        </w:rPr>
        <w:t>fund_symbol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2                    </w:t>
      </w:r>
      <w:proofErr w:type="spellStart"/>
      <w:r>
        <w:rPr>
          <w:rStyle w:val="VerbatimChar"/>
        </w:rPr>
        <w:t>fund_extended_nam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3                           </w:t>
      </w:r>
      <w:proofErr w:type="spellStart"/>
      <w:r>
        <w:rPr>
          <w:rStyle w:val="VerbatimChar"/>
        </w:rPr>
        <w:t>fund_family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4                        </w:t>
      </w:r>
      <w:proofErr w:type="spellStart"/>
      <w:r>
        <w:rPr>
          <w:rStyle w:val="VerbatimChar"/>
        </w:rPr>
        <w:t>inception_dat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5                              category      0.00</w:t>
      </w:r>
      <w:r>
        <w:br/>
      </w:r>
      <w:r>
        <w:rPr>
          <w:rStyle w:val="VerbatimChar"/>
        </w:rPr>
        <w:t xml:space="preserve">## 9                   </w:t>
      </w:r>
      <w:proofErr w:type="spellStart"/>
      <w:r>
        <w:rPr>
          <w:rStyle w:val="VerbatimChar"/>
        </w:rPr>
        <w:t>investment_strategy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0                      </w:t>
      </w:r>
      <w:proofErr w:type="spellStart"/>
      <w:r>
        <w:rPr>
          <w:rStyle w:val="VerbatimChar"/>
        </w:rPr>
        <w:t>investment_typ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1                            </w:t>
      </w:r>
      <w:proofErr w:type="spellStart"/>
      <w:r>
        <w:rPr>
          <w:rStyle w:val="VerbatimChar"/>
        </w:rPr>
        <w:t>size_typ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12                             currency      0.00</w:t>
      </w:r>
      <w:r>
        <w:br/>
      </w:r>
      <w:r>
        <w:rPr>
          <w:rStyle w:val="VerbatimChar"/>
        </w:rPr>
        <w:t xml:space="preserve">## 13        </w:t>
      </w:r>
      <w:proofErr w:type="spellStart"/>
      <w:r>
        <w:rPr>
          <w:rStyle w:val="VerbatimChar"/>
        </w:rPr>
        <w:t>fund_net_annual_expense_ratio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4    </w:t>
      </w:r>
      <w:proofErr w:type="spellStart"/>
      <w:r>
        <w:rPr>
          <w:rStyle w:val="VerbatimChar"/>
        </w:rPr>
        <w:t>category_net_annual_expense_ratio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5                          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6                        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7                          </w:t>
      </w:r>
      <w:proofErr w:type="spellStart"/>
      <w:r>
        <w:rPr>
          <w:rStyle w:val="VerbatimChar"/>
        </w:rPr>
        <w:t>asset_bonds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8                         </w:t>
      </w:r>
      <w:proofErr w:type="spellStart"/>
      <w:r>
        <w:rPr>
          <w:rStyle w:val="VerbatimChar"/>
        </w:rPr>
        <w:t>asset_others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9                      </w:t>
      </w:r>
      <w:proofErr w:type="spellStart"/>
      <w:r>
        <w:rPr>
          <w:rStyle w:val="VerbatimChar"/>
        </w:rPr>
        <w:t>asset_preferred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20                    </w:t>
      </w:r>
      <w:proofErr w:type="spellStart"/>
      <w:r>
        <w:rPr>
          <w:rStyle w:val="VerbatimChar"/>
        </w:rPr>
        <w:t>asset_convertabl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25                    </w:t>
      </w:r>
      <w:proofErr w:type="spellStart"/>
      <w:r>
        <w:rPr>
          <w:rStyle w:val="VerbatimChar"/>
        </w:rPr>
        <w:t>median_market_cap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48                     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49                           </w:t>
      </w:r>
      <w:proofErr w:type="spellStart"/>
      <w:r>
        <w:rPr>
          <w:rStyle w:val="VerbatimChar"/>
        </w:rPr>
        <w:t>fund_yield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50                       top10_holdings      0.00</w:t>
      </w:r>
      <w:r>
        <w:br/>
      </w:r>
      <w:r>
        <w:rPr>
          <w:rStyle w:val="VerbatimChar"/>
        </w:rPr>
        <w:t xml:space="preserve">## 51                      </w:t>
      </w:r>
      <w:proofErr w:type="spellStart"/>
      <w:r>
        <w:rPr>
          <w:rStyle w:val="VerbatimChar"/>
        </w:rPr>
        <w:t>fund_return_ytd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57                    fund_return_1year      0.00</w:t>
      </w:r>
      <w:r>
        <w:br/>
      </w:r>
      <w:r>
        <w:rPr>
          <w:rStyle w:val="VerbatimChar"/>
        </w:rPr>
        <w:t xml:space="preserve">## 85                             </w:t>
      </w:r>
      <w:proofErr w:type="spellStart"/>
      <w:r>
        <w:rPr>
          <w:rStyle w:val="VerbatimChar"/>
        </w:rPr>
        <w:t>years_up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92                  fund_return_2019_q2      0.00</w:t>
      </w:r>
      <w:r>
        <w:br/>
      </w:r>
      <w:r>
        <w:rPr>
          <w:rStyle w:val="VerbatimChar"/>
        </w:rPr>
        <w:t>## 93                  fund_return_2019_q1      0.00</w:t>
      </w:r>
      <w:r>
        <w:br/>
      </w:r>
      <w:r>
        <w:rPr>
          <w:rStyle w:val="VerbatimChar"/>
        </w:rPr>
        <w:t xml:space="preserve">## 130                         </w:t>
      </w:r>
      <w:proofErr w:type="spellStart"/>
      <w:r>
        <w:rPr>
          <w:rStyle w:val="VerbatimChar"/>
        </w:rPr>
        <w:t>quarters_up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 xml:space="preserve">## 131                       </w:t>
      </w:r>
      <w:proofErr w:type="spellStart"/>
      <w:r>
        <w:rPr>
          <w:rStyle w:val="VerbatimChar"/>
        </w:rPr>
        <w:t>quarters_down</w:t>
      </w:r>
      <w:proofErr w:type="spellEnd"/>
      <w:r>
        <w:rPr>
          <w:rStyle w:val="VerbatimChar"/>
        </w:rPr>
        <w:t xml:space="preserve">      0.00</w:t>
      </w:r>
      <w:r>
        <w:br/>
      </w:r>
      <w:r>
        <w:rPr>
          <w:rStyle w:val="VerbatimChar"/>
        </w:rPr>
        <w:t>## 133               category_alpha_3years      0.00</w:t>
      </w:r>
      <w:r>
        <w:br/>
      </w:r>
      <w:r>
        <w:rPr>
          <w:rStyle w:val="VerbatimChar"/>
        </w:rPr>
        <w:t>## 135               category_alpha_5years      0.00</w:t>
      </w:r>
      <w:r>
        <w:br/>
      </w:r>
      <w:r>
        <w:rPr>
          <w:rStyle w:val="VerbatimChar"/>
        </w:rPr>
        <w:t>## 137              category_alpha_10years      0.00</w:t>
      </w:r>
      <w:r>
        <w:br/>
      </w:r>
      <w:r>
        <w:rPr>
          <w:rStyle w:val="VerbatimChar"/>
        </w:rPr>
        <w:t>## 139                category_beta_3years      0.00</w:t>
      </w:r>
      <w:r>
        <w:br/>
      </w:r>
      <w:r>
        <w:rPr>
          <w:rStyle w:val="VerbatimChar"/>
        </w:rPr>
        <w:t>## 141                category_beta_5years      0.00</w:t>
      </w:r>
      <w:r>
        <w:br/>
      </w:r>
      <w:r>
        <w:rPr>
          <w:rStyle w:val="VerbatimChar"/>
        </w:rPr>
        <w:t>## 143               category_beta_10years      0.00</w:t>
      </w:r>
      <w:r>
        <w:br/>
      </w:r>
      <w:r>
        <w:rPr>
          <w:rStyle w:val="VerbatimChar"/>
        </w:rPr>
        <w:t>## 145  category_mean_annual_return_3years      0.00</w:t>
      </w:r>
      <w:r>
        <w:br/>
      </w:r>
      <w:r>
        <w:rPr>
          <w:rStyle w:val="VerbatimChar"/>
        </w:rPr>
        <w:t>## 147  category_mean_annual_return_5years      0.00</w:t>
      </w:r>
      <w:r>
        <w:br/>
      </w:r>
      <w:r>
        <w:rPr>
          <w:rStyle w:val="VerbatimChar"/>
        </w:rPr>
        <w:t>## 149 category_mean_annual_return_10years      0.00</w:t>
      </w:r>
      <w:r>
        <w:br/>
      </w:r>
      <w:r>
        <w:rPr>
          <w:rStyle w:val="VerbatimChar"/>
        </w:rPr>
        <w:t>## 151           category_r_squared_3years      0.00</w:t>
      </w:r>
      <w:r>
        <w:br/>
      </w:r>
      <w:r>
        <w:rPr>
          <w:rStyle w:val="VerbatimChar"/>
        </w:rPr>
        <w:t>## 153           category_r_squared_5years      0.00</w:t>
      </w:r>
      <w:r>
        <w:br/>
      </w:r>
      <w:r>
        <w:rPr>
          <w:rStyle w:val="VerbatimChar"/>
        </w:rPr>
        <w:t>## 155          category_r_squared_10years      0.00</w:t>
      </w:r>
      <w:r>
        <w:br/>
      </w:r>
      <w:r>
        <w:rPr>
          <w:rStyle w:val="VerbatimChar"/>
        </w:rPr>
        <w:t>## 157  category_standard_deviation_3years      0.00</w:t>
      </w:r>
      <w:r>
        <w:br/>
      </w:r>
      <w:r>
        <w:rPr>
          <w:rStyle w:val="VerbatimChar"/>
        </w:rPr>
        <w:t>## 159  category_standard_deviation_5years      0.00</w:t>
      </w:r>
      <w:r>
        <w:br/>
      </w:r>
      <w:r>
        <w:rPr>
          <w:rStyle w:val="VerbatimChar"/>
        </w:rPr>
        <w:t>## 161 category_standard_deviation_10years      0.00</w:t>
      </w:r>
      <w:r>
        <w:br/>
      </w:r>
      <w:r>
        <w:rPr>
          <w:rStyle w:val="VerbatimChar"/>
        </w:rPr>
        <w:t>## 163        category_sharpe_ratio_3years      0.00</w:t>
      </w:r>
      <w:r>
        <w:br/>
      </w:r>
      <w:r>
        <w:rPr>
          <w:rStyle w:val="VerbatimChar"/>
        </w:rPr>
        <w:t>## 165        category_sharpe_ratio_5years      0.00</w:t>
      </w:r>
      <w:r>
        <w:br/>
      </w:r>
      <w:r>
        <w:rPr>
          <w:rStyle w:val="VerbatimChar"/>
        </w:rPr>
        <w:t>## 167       category_sharpe_ratio_10years      0.00</w:t>
      </w:r>
      <w:r>
        <w:br/>
      </w:r>
      <w:r>
        <w:rPr>
          <w:rStyle w:val="VerbatimChar"/>
        </w:rPr>
        <w:t>## 168           fund_treynor_ratio_3years      0.00</w:t>
      </w:r>
      <w:r>
        <w:br/>
      </w:r>
      <w:r>
        <w:rPr>
          <w:rStyle w:val="VerbatimChar"/>
        </w:rPr>
        <w:lastRenderedPageBreak/>
        <w:t>## 169       category_treynor_ratio_3years      0.00</w:t>
      </w:r>
      <w:r>
        <w:br/>
      </w:r>
      <w:r>
        <w:rPr>
          <w:rStyle w:val="VerbatimChar"/>
        </w:rPr>
        <w:t>## 171       category_treynor_ratio_5years      0.00</w:t>
      </w:r>
      <w:r>
        <w:br/>
      </w:r>
      <w:r>
        <w:rPr>
          <w:rStyle w:val="VerbatimChar"/>
        </w:rPr>
        <w:t>## 172          fund_treynor_ratio_10years      0.00</w:t>
      </w:r>
      <w:r>
        <w:br/>
      </w:r>
      <w:r>
        <w:rPr>
          <w:rStyle w:val="VerbatimChar"/>
        </w:rPr>
        <w:t>## 173      category_treynor_ratio_10years      0.00</w:t>
      </w:r>
    </w:p>
    <w:p w14:paraId="26A26B73" w14:textId="77777777" w:rsidR="0089130B" w:rsidRDefault="0089130B" w:rsidP="0089130B">
      <w:pPr>
        <w:pStyle w:val="Heading1"/>
      </w:pPr>
      <w:bookmarkStart w:id="1" w:name="check-the-missing-values-in-the-data-set"/>
      <w:bookmarkStart w:id="2" w:name="X657bf271039a69df24427e553837b45c7a4ac8c"/>
      <w:bookmarkEnd w:id="1"/>
      <w:r>
        <w:t xml:space="preserve">Get column names </w:t>
      </w:r>
      <w:proofErr w:type="spellStart"/>
      <w:r>
        <w:t>where</w:t>
      </w:r>
      <w:proofErr w:type="spellEnd"/>
      <w:r>
        <w:t xml:space="preserve"> missing values percentage is greater than 40%</w:t>
      </w:r>
    </w:p>
    <w:p w14:paraId="4000D393" w14:textId="77777777" w:rsidR="0089130B" w:rsidRDefault="0089130B" w:rsidP="0089130B">
      <w:pPr>
        <w:pStyle w:val="SourceCode"/>
      </w:pPr>
      <w:r>
        <w:rPr>
          <w:rStyle w:val="NormalTok"/>
        </w:rPr>
        <w:t xml:space="preserve">na_count_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a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p_cou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7AC17C1A" w14:textId="77777777" w:rsidR="0089130B" w:rsidRDefault="0089130B" w:rsidP="0089130B">
      <w:pPr>
        <w:pStyle w:val="Heading1"/>
      </w:pPr>
      <w:bookmarkStart w:id="3" w:name="X908d46631814513ed33dc57f950dbd36a52b8bd"/>
      <w:bookmarkEnd w:id="2"/>
      <w:r>
        <w:t>Remove the clearly unneeded columns, such as free text and names that do not influence the dataset overall</w:t>
      </w:r>
    </w:p>
    <w:p w14:paraId="6BC2D925" w14:textId="77777777" w:rsidR="0089130B" w:rsidRDefault="0089130B" w:rsidP="0089130B">
      <w:pPr>
        <w:pStyle w:val="Heading1"/>
      </w:pPr>
      <w:bookmarkStart w:id="4" w:name="X411d0551b0f2d7ca56a72868d2c07ee0a9e6a3a"/>
      <w:bookmarkEnd w:id="3"/>
      <w:r>
        <w:t xml:space="preserve">Remove </w:t>
      </w:r>
      <w:proofErr w:type="gramStart"/>
      <w:r>
        <w:t>quarterly-based</w:t>
      </w:r>
      <w:proofErr w:type="gramEnd"/>
      <w:r>
        <w:t xml:space="preserve"> returns variables, since we cannot use all of them</w:t>
      </w:r>
    </w:p>
    <w:p w14:paraId="2D114944" w14:textId="77777777" w:rsidR="0089130B" w:rsidRDefault="0089130B" w:rsidP="0089130B">
      <w:pPr>
        <w:pStyle w:val="SourceCode"/>
      </w:pPr>
      <w:proofErr w:type="spellStart"/>
      <w:r>
        <w:rPr>
          <w:rStyle w:val="NormalTok"/>
        </w:rPr>
        <w:t>cols_remo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und_symbo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und_extended_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und_famil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ception_d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estment_strateg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urrency"</w:t>
      </w:r>
      <w:r>
        <w:rPr>
          <w:rStyle w:val="NormalTok"/>
        </w:rPr>
        <w:t xml:space="preserve">, </w:t>
      </w:r>
      <w:r>
        <w:rPr>
          <w:rStyle w:val="StringTok"/>
        </w:rPr>
        <w:t>"top10_holding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s_remove_jo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s_remove</w:t>
      </w:r>
      <w:proofErr w:type="spellEnd"/>
      <w:r>
        <w:rPr>
          <w:rStyle w:val="NormalTok"/>
        </w:rPr>
        <w:t>, na_count_40</w:t>
      </w:r>
      <w:r>
        <w:rPr>
          <w:rStyle w:val="SpecialCharTok"/>
        </w:rPr>
        <w:t>$</w:t>
      </w:r>
      <w:r>
        <w:rPr>
          <w:rStyle w:val="NormalTok"/>
        </w:rPr>
        <w:t>colName)</w:t>
      </w:r>
      <w:r>
        <w:br/>
      </w:r>
      <w:proofErr w:type="spellStart"/>
      <w:r>
        <w:rPr>
          <w:rStyle w:val="NormalTok"/>
        </w:rPr>
        <w:t>q_retur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und_return_"</w:t>
      </w:r>
      <w:r>
        <w:rPr>
          <w:rStyle w:val="NormalTok"/>
        </w:rPr>
        <w:t>,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x), </w:t>
      </w:r>
      <w:r>
        <w:rPr>
          <w:rStyle w:val="StringTok"/>
        </w:rPr>
        <w:t>"_q"</w:t>
      </w:r>
      <w:r>
        <w:rPr>
          <w:rStyle w:val="NormalTok"/>
        </w:rPr>
        <w:t>,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y)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s_remove_joi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_returns</w:t>
      </w:r>
      <w:proofErr w:type="spellEnd"/>
      <w:r>
        <w:rPr>
          <w:rStyle w:val="NormalTok"/>
        </w:rPr>
        <w:t>[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q_retur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cols_remove_jo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s_remove_jo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q_return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u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cols_remove_join</w:t>
      </w:r>
      <w:proofErr w:type="spellEnd"/>
      <w:r>
        <w:rPr>
          <w:rStyle w:val="NormalTok"/>
        </w:rPr>
        <w:t>)</w:t>
      </w:r>
    </w:p>
    <w:p w14:paraId="0B34940B" w14:textId="77777777" w:rsidR="0089130B" w:rsidRDefault="0089130B" w:rsidP="0089130B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Use `</w:t>
      </w:r>
      <w:proofErr w:type="spellStart"/>
      <w:r>
        <w:rPr>
          <w:rStyle w:val="VerbatimChar"/>
        </w:rPr>
        <w:t>all_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ls_remove_</w:t>
      </w:r>
      <w:proofErr w:type="gramStart"/>
      <w:r>
        <w:rPr>
          <w:rStyle w:val="VerbatimChar"/>
        </w:rPr>
        <w:t>join</w:t>
      </w:r>
      <w:proofErr w:type="spellEnd"/>
      <w:r>
        <w:rPr>
          <w:rStyle w:val="VerbatimChar"/>
        </w:rPr>
        <w:t>)`</w:t>
      </w:r>
      <w:proofErr w:type="gramEnd"/>
      <w:r>
        <w:rPr>
          <w:rStyle w:val="VerbatimChar"/>
        </w:rPr>
        <w:t xml:space="preserve"> instead of `</w:t>
      </w:r>
      <w:proofErr w:type="spellStart"/>
      <w:r>
        <w:rPr>
          <w:rStyle w:val="VerbatimChar"/>
        </w:rPr>
        <w:t>cols_remove_join</w:t>
      </w:r>
      <w:proofErr w:type="spellEnd"/>
      <w:r>
        <w:rPr>
          <w:rStyle w:val="VerbatimChar"/>
        </w:rPr>
        <w:t>` to silence this message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bookmarkEnd w:id="4"/>
    <w:p w14:paraId="7B201168" w14:textId="77777777" w:rsidR="0089130B" w:rsidRDefault="0089130B" w:rsidP="0089130B">
      <w:pPr>
        <w:pStyle w:val="Heading1"/>
      </w:pPr>
      <w:r>
        <w:lastRenderedPageBreak/>
        <w:t>Define target variables</w:t>
      </w:r>
    </w:p>
    <w:p w14:paraId="1848B174" w14:textId="77777777" w:rsidR="0089130B" w:rsidRDefault="0089130B" w:rsidP="0089130B">
      <w:pPr>
        <w:pStyle w:val="SourceCode"/>
      </w:pPr>
      <w:r>
        <w:rPr>
          <w:rStyle w:val="CommentTok"/>
        </w:rPr>
        <w:t># Main targets as numerical variables: fund_return_3months, fund_return_1year, fund_return_5years, fund_return_10years.</w:t>
      </w:r>
      <w:r>
        <w:br/>
      </w:r>
      <w:r>
        <w:rPr>
          <w:rStyle w:val="CommentTok"/>
        </w:rPr>
        <w:t xml:space="preserve"># Main target as categorical variables: </w:t>
      </w:r>
      <w:proofErr w:type="spellStart"/>
      <w:r>
        <w:rPr>
          <w:rStyle w:val="CommentTok"/>
        </w:rPr>
        <w:t>return_rating</w:t>
      </w:r>
      <w:proofErr w:type="spellEnd"/>
      <w:r>
        <w:rPr>
          <w:rStyle w:val="CommentTok"/>
        </w:rPr>
        <w:t>.</w:t>
      </w:r>
    </w:p>
    <w:p w14:paraId="37CC6D8F" w14:textId="77777777" w:rsidR="0089130B" w:rsidRDefault="0089130B" w:rsidP="0089130B">
      <w:pPr>
        <w:pStyle w:val="Heading1"/>
      </w:pPr>
      <w:bookmarkStart w:id="5" w:name="define-target-variables"/>
      <w:bookmarkEnd w:id="5"/>
      <w:r>
        <w:t>Perform vectorization</w:t>
      </w:r>
    </w:p>
    <w:p w14:paraId="3893C631" w14:textId="77777777" w:rsidR="0089130B" w:rsidRDefault="0089130B" w:rsidP="0089130B">
      <w:pPr>
        <w:pStyle w:val="SourceCode"/>
      </w:pPr>
      <w:proofErr w:type="spellStart"/>
      <w:r>
        <w:rPr>
          <w:rStyle w:val="NormalTok"/>
        </w:rPr>
        <w:t>encode_ordin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x, </w:t>
      </w:r>
      <w:r>
        <w:rPr>
          <w:rStyle w:val="AttributeTok"/>
        </w:rPr>
        <w:t>levels =</w:t>
      </w:r>
      <w:r>
        <w:rPr>
          <w:rStyle w:val="NormalTok"/>
        </w:rPr>
        <w:t xml:space="preserve"> order, </w:t>
      </w:r>
      <w:r>
        <w:rPr>
          <w:rStyle w:val="AttributeTok"/>
        </w:rPr>
        <w:t>exclud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estment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ncode_ordin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estment_type</w:t>
      </w:r>
      <w:proofErr w:type="spellEnd"/>
      <w:r>
        <w:rPr>
          <w:rStyle w:val="StringTok"/>
        </w:rPr>
        <w:t>"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ncode_ordin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_type</w:t>
      </w:r>
      <w:proofErr w:type="spellEnd"/>
      <w:r>
        <w:rPr>
          <w:rStyle w:val="StringTok"/>
        </w:rPr>
        <w:t>"</w:t>
      </w:r>
      <w:r>
        <w:rPr>
          <w:rStyle w:val="NormalTok"/>
        </w:rPr>
        <w:t>]])</w:t>
      </w:r>
      <w:r>
        <w:br/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estment_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_typ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182704F8" w14:textId="5B7A9094" w:rsidR="0089130B" w:rsidRDefault="0089130B" w:rsidP="0089130B">
      <w:pPr>
        <w:pStyle w:val="Heading1"/>
      </w:pPr>
      <w:bookmarkStart w:id="6" w:name="perform-vectorization"/>
      <w:bookmarkEnd w:id="6"/>
      <w:r>
        <w:t xml:space="preserve">Performs </w:t>
      </w:r>
      <w:r w:rsidR="00804D63">
        <w:t>normalization</w:t>
      </w:r>
    </w:p>
    <w:p w14:paraId="2BF6564B" w14:textId="77777777" w:rsidR="0089130B" w:rsidRDefault="0089130B" w:rsidP="0089130B">
      <w:pPr>
        <w:pStyle w:val="SourceCode"/>
      </w:pPr>
      <w:r>
        <w:rPr>
          <w:rStyle w:val="CommentTok"/>
        </w:rPr>
        <w:t># Remove rows that contain missing data.</w:t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</w:t>
      </w:r>
      <w:proofErr w:type="spellStart"/>
      <w:proofErr w:type="gramStart"/>
      <w:r>
        <w:rPr>
          <w:rStyle w:val="FunctionTok"/>
        </w:rPr>
        <w:t>complete.cas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Convert columns to numeric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[col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cols],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</w:t>
      </w:r>
    </w:p>
    <w:p w14:paraId="24593791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lappl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X, FUN = FUN, ...): NAs introduced by coercion</w:t>
      </w:r>
    </w:p>
    <w:p w14:paraId="0DB5719F" w14:textId="77777777" w:rsidR="0089130B" w:rsidRDefault="0089130B" w:rsidP="0089130B">
      <w:pPr>
        <w:pStyle w:val="SourceCode"/>
      </w:pPr>
      <w:proofErr w:type="spellStart"/>
      <w:proofErr w:type="gram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w_funds</w:t>
      </w:r>
      <w:proofErr w:type="spellEnd"/>
      <w:r>
        <w:rPr>
          <w:rStyle w:val="NormalTok"/>
        </w:rPr>
        <w:t>, class)</w:t>
      </w:r>
    </w:p>
    <w:p w14:paraId="04D4A03B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              rating                      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 </w:t>
      </w:r>
      <w:proofErr w:type="spellStart"/>
      <w:r>
        <w:rPr>
          <w:rStyle w:val="VerbatimChar"/>
        </w:rPr>
        <w:t>risk_rating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fund_net_annual_expense_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ategory_net_annual_expense_ratio</w:t>
      </w:r>
      <w:proofErr w:type="spellEnd"/>
      <w:r>
        <w:rPr>
          <w:rStyle w:val="VerbatimChar"/>
        </w:rPr>
        <w:t xml:space="preserve">                         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                  </w:t>
      </w:r>
      <w:proofErr w:type="spellStart"/>
      <w:r>
        <w:rPr>
          <w:rStyle w:val="VerbatimChar"/>
        </w:rPr>
        <w:t>asset_bon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asset_others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asset_preferre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asset_convertable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price_earnings_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price_sales_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price_cashflow_ratio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median_market_ca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ector_consumer_cyclica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sector_financial_services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sector_real_est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sector_consumer_defensive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sector_healthca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ector_communication_servi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sector_energy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sector_industrial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bond_matur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bond_duration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fund_yield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fund_return_yt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category_return_ytd</w:t>
      </w:r>
      <w:proofErr w:type="spellEnd"/>
      <w:r>
        <w:rPr>
          <w:rStyle w:val="VerbatimChar"/>
        </w:rPr>
        <w:t xml:space="preserve">                  fund_return_1month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category_return_1month                 fund_return_3month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category_return_3months                   fund_return_1year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category_return_1year                  fund_return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category_return_3years                  fund_return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category_return_5years                 fund_return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category_return_10years                    fund_return_2019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9                    fund_return_2018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8                    fund_return_2017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7                    fund_return_2016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6                    fund_return_2015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5                    fund_return_2014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4                    fund_return_2013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category_return_2013                category_return_2012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    </w:t>
      </w:r>
      <w:proofErr w:type="spellStart"/>
      <w:r>
        <w:rPr>
          <w:rStyle w:val="VerbatimChar"/>
        </w:rPr>
        <w:t>years_up</w:t>
      </w:r>
      <w:proofErr w:type="spellEnd"/>
      <w:r>
        <w:rPr>
          <w:rStyle w:val="VerbatimChar"/>
        </w:rPr>
        <w:t xml:space="preserve">                          </w:t>
      </w:r>
      <w:proofErr w:type="spellStart"/>
      <w:r>
        <w:rPr>
          <w:rStyle w:val="VerbatimChar"/>
        </w:rPr>
        <w:t>years_dow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     </w:t>
      </w:r>
      <w:proofErr w:type="spellStart"/>
      <w:r>
        <w:rPr>
          <w:rStyle w:val="VerbatimChar"/>
        </w:rPr>
        <w:t>quarters_up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quarters_dow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fund_alpha_3years               category_alpha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fund_alpha_5years               category_alpha_5years </w:t>
      </w:r>
      <w:r>
        <w:br/>
      </w:r>
      <w:r>
        <w:rPr>
          <w:rStyle w:val="VerbatimChar"/>
        </w:rPr>
        <w:lastRenderedPageBreak/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fund_alpha_10years              category_alpha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fund_beta_3years                category_beta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 fund_beta_5years                category_beta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    fund_beta_10years               category_beta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fund_mean_annual_return_3years  category_mean_annual_return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fund_mean_annual_return_5years  category_mean_annual_return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fund_mean_annual_return_10years category_mean_annual_return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fund_r_squared_3years           category_r_squared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 fund_r_squared_5years           category_r_squared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 fund_r_squared_10years          category_r_squared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fund_standard_deviation_3years  category_standard_deviation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fund_standard_deviation_5years  category_standard_deviation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fund_standard_deviation_10years category_standard_deviation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fund_sharpe_ratio_3years        category_sharpe_ratio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fund_sharpe_ratio_5years        category_sharpe_ratio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fund_sharpe_ratio_10years       category_sharpe_ratio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fund_treynor_ratio_3years       category_treynor_ratio_3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fund_treynor_ratio_5years       category_treynor_ratio_5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fund_treynor_ratio_10years      category_treynor_ratio_10years </w:t>
      </w:r>
      <w:r>
        <w:br/>
      </w:r>
      <w:r>
        <w:rPr>
          <w:rStyle w:val="VerbatimChar"/>
        </w:rPr>
        <w:t xml:space="preserve">##                           "numeric"                           "numeric"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investment_type_encoded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   "numeric"                           "numeric"</w:t>
      </w:r>
    </w:p>
    <w:p w14:paraId="6C13A523" w14:textId="31C0C1DF" w:rsidR="0089130B" w:rsidRDefault="0089130B" w:rsidP="0089130B">
      <w:pPr>
        <w:pStyle w:val="SourceCode"/>
      </w:pPr>
      <w:r>
        <w:rPr>
          <w:rStyle w:val="CommentTok"/>
        </w:rPr>
        <w:t xml:space="preserve"># Max and mins for </w:t>
      </w:r>
      <w:r w:rsidR="00804D63">
        <w:rPr>
          <w:rStyle w:val="CommentTok"/>
        </w:rPr>
        <w:t>normalization</w:t>
      </w:r>
      <w:r>
        <w:br/>
      </w:r>
      <w:proofErr w:type="spellStart"/>
      <w:r>
        <w:rPr>
          <w:rStyle w:val="NormalTok"/>
        </w:rPr>
        <w:t>max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max) </w:t>
      </w:r>
      <w:r>
        <w:br/>
      </w:r>
      <w:r>
        <w:rPr>
          <w:rStyle w:val="NormalTok"/>
        </w:rPr>
        <w:t xml:space="preserve">m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br/>
      </w:r>
      <w:r>
        <w:rPr>
          <w:rStyle w:val="CommentTok"/>
        </w:rPr>
        <w:t># Perform scaling</w:t>
      </w:r>
      <w:r>
        <w:br/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2</w:t>
      </w:r>
      <w:r>
        <w:rPr>
          <w:rStyle w:val="NormalTok"/>
        </w:rPr>
        <w:t xml:space="preserve">], </w:t>
      </w:r>
      <w:r>
        <w:rPr>
          <w:rStyle w:val="AttributeTok"/>
        </w:rPr>
        <w:t>center =</w:t>
      </w:r>
      <w:r>
        <w:rPr>
          <w:rStyle w:val="NormalTok"/>
        </w:rPr>
        <w:t xml:space="preserve"> mins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unds_scaled</w:t>
      </w:r>
      <w:r>
        <w:rPr>
          <w:rStyle w:val="SpecialCharTok"/>
        </w:rPr>
        <w:t>$</w:t>
      </w:r>
      <w:r>
        <w:rPr>
          <w:rStyle w:val="NormalTok"/>
        </w:rPr>
        <w:t>investment_type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estment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NormalTok"/>
        </w:rPr>
        <w:lastRenderedPageBreak/>
        <w:t>]</w:t>
      </w:r>
      <w:r>
        <w:br/>
      </w:r>
      <w:proofErr w:type="spellStart"/>
      <w:r>
        <w:rPr>
          <w:rStyle w:val="NormalTok"/>
        </w:rPr>
        <w:t>funds_scaled</w:t>
      </w:r>
      <w:r>
        <w:rPr>
          <w:rStyle w:val="SpecialCharTok"/>
        </w:rPr>
        <w:t>$</w:t>
      </w:r>
      <w:r>
        <w:rPr>
          <w:rStyle w:val="NormalTok"/>
        </w:rPr>
        <w:t>size_type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>[[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]]</w:t>
      </w:r>
    </w:p>
    <w:p w14:paraId="48B32846" w14:textId="77777777" w:rsidR="0089130B" w:rsidRDefault="0089130B" w:rsidP="0089130B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res[</w:t>
      </w:r>
      <w:r>
        <w:rPr>
          <w:rStyle w:val="StringTok"/>
        </w:rPr>
        <w:t>"fund_return_10year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res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)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und_return_10years))</w:t>
      </w:r>
    </w:p>
    <w:p w14:paraId="1C1CE950" w14:textId="77777777" w:rsidR="0089130B" w:rsidRDefault="0089130B" w:rsidP="0089130B">
      <w:pPr>
        <w:pStyle w:val="SourceCode"/>
      </w:pPr>
      <w:r>
        <w:rPr>
          <w:rStyle w:val="CommentTok"/>
        </w:rPr>
        <w:t xml:space="preserve"># Given the results from the correlation table from the last chunk, </w:t>
      </w:r>
    </w:p>
    <w:p w14:paraId="1C2F5A69" w14:textId="77777777" w:rsidR="0089130B" w:rsidRDefault="0089130B" w:rsidP="0089130B">
      <w:pPr>
        <w:pStyle w:val="SourceCode"/>
      </w:pP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rating,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vestment_type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type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earnings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book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sales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bon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basic_materi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utilit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communication_servi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nd_return_ytd</w:t>
      </w:r>
      <w:proofErr w:type="spellEnd"/>
      <w:r>
        <w:rPr>
          <w:rStyle w:val="NormalTok"/>
        </w:rPr>
        <w:t xml:space="preserve">, fund_return_1year, category_return_1year, fund_return_3years, category_return_3years, fund_return_5years, fund_return_10years, category_return_5years, fund_beta_3years, category_beta_3years, fund_beta_5years, category_beta_5years, fund_mean_annual_return_3years, fund_mean_annual_return_3years,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>)</w:t>
      </w:r>
    </w:p>
    <w:p w14:paraId="5FAC3866" w14:textId="77777777" w:rsidR="0089130B" w:rsidRDefault="0089130B" w:rsidP="0089130B">
      <w:pPr>
        <w:pStyle w:val="Heading1"/>
      </w:pPr>
      <w:bookmarkStart w:id="7" w:name="performs-standardization"/>
      <w:bookmarkStart w:id="8" w:name="X5ef8a1bcad0bf77d7852f8d82169416bc7eb467"/>
      <w:bookmarkEnd w:id="7"/>
      <w:r>
        <w:t>Divide the data into training and testing</w:t>
      </w:r>
    </w:p>
    <w:p w14:paraId="6CFC7B1E" w14:textId="77777777" w:rsidR="0089130B" w:rsidRDefault="0089130B" w:rsidP="0089130B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int</w:t>
      </w:r>
      <w:r>
        <w:rPr>
          <w:rStyle w:val="NormalTok"/>
        </w:rPr>
        <w:t xml:space="preserve">(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s_scaled</w:t>
      </w:r>
      <w:proofErr w:type="spellEnd"/>
      <w:r>
        <w:rPr>
          <w:rStyle w:val="NormalTok"/>
        </w:rPr>
        <w:t>)</w:t>
      </w:r>
    </w:p>
    <w:p w14:paraId="2D0C147A" w14:textId="77777777" w:rsidR="0089130B" w:rsidRDefault="0089130B" w:rsidP="0089130B">
      <w:pPr>
        <w:pStyle w:val="SourceCode"/>
      </w:pPr>
      <w:r>
        <w:rPr>
          <w:rStyle w:val="VerbatimChar"/>
        </w:rPr>
        <w:t>## [1] 6852</w:t>
      </w:r>
    </w:p>
    <w:p w14:paraId="437A596C" w14:textId="77777777" w:rsidR="0089130B" w:rsidRDefault="0089130B" w:rsidP="0089130B">
      <w:pPr>
        <w:pStyle w:val="Heading1"/>
      </w:pPr>
      <w:bookmarkStart w:id="9" w:name="X1c564ec67837c465488d86f59638ee0389ee6a2"/>
      <w:bookmarkEnd w:id="8"/>
      <w:r>
        <w:t>Numerical response variable -&gt; fund_return_10years</w:t>
      </w:r>
    </w:p>
    <w:p w14:paraId="47C55A8D" w14:textId="77777777" w:rsidR="0089130B" w:rsidRDefault="0089130B" w:rsidP="0089130B">
      <w:pPr>
        <w:pStyle w:val="SourceCode"/>
      </w:pPr>
      <w:r>
        <w:rPr>
          <w:rStyle w:val="CommentTok"/>
        </w:rPr>
        <w:t># The following chunks of code are related to the creation of models that are going to predict the numerical response variable 'fund_return_10years'.</w:t>
      </w:r>
    </w:p>
    <w:bookmarkEnd w:id="9"/>
    <w:p w14:paraId="792FB6A6" w14:textId="77777777" w:rsidR="0089130B" w:rsidRDefault="0089130B" w:rsidP="0089130B">
      <w:pPr>
        <w:pStyle w:val="Heading1"/>
      </w:pPr>
      <w:r>
        <w:t>Null Model</w:t>
      </w:r>
    </w:p>
    <w:p w14:paraId="367EFFEE" w14:textId="77777777" w:rsidR="0089130B" w:rsidRDefault="0089130B" w:rsidP="0089130B">
      <w:pPr>
        <w:pStyle w:val="SourceCode"/>
      </w:pPr>
      <w:r>
        <w:rPr>
          <w:rStyle w:val="NormalTok"/>
        </w:rPr>
        <w:t xml:space="preserve">null_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nul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null_model_1, </w:t>
      </w:r>
      <w:r>
        <w:rPr>
          <w:rStyle w:val="AttributeTok"/>
        </w:rPr>
        <w:t>origin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results_null_1 </w:t>
      </w:r>
      <w:r>
        <w:rPr>
          <w:rStyle w:val="OtherTok"/>
        </w:rPr>
        <w:t>&lt;-</w:t>
      </w:r>
      <w:r>
        <w:rPr>
          <w:rStyle w:val="NormalTok"/>
        </w:rPr>
        <w:t xml:space="preserve"> results_null_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es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ed </w:t>
      </w:r>
      <w:r>
        <w:rPr>
          <w:rStyle w:val="SpecialCharTok"/>
        </w:rPr>
        <w:t>-</w:t>
      </w:r>
      <w:r>
        <w:rPr>
          <w:rStyle w:val="NormalTok"/>
        </w:rPr>
        <w:t xml:space="preserve"> original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of residuals squared of the null model: 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results_null_1</w:t>
      </w:r>
      <w:r>
        <w:rPr>
          <w:rStyle w:val="SpecialCharTok"/>
        </w:rPr>
        <w:t>$</w:t>
      </w:r>
      <w:r>
        <w:rPr>
          <w:rStyle w:val="NormalTok"/>
        </w:rPr>
        <w:t>resi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12D3097" w14:textId="77777777" w:rsidR="0089130B" w:rsidRDefault="0089130B" w:rsidP="0089130B">
      <w:pPr>
        <w:pStyle w:val="SourceCode"/>
      </w:pPr>
      <w:r>
        <w:rPr>
          <w:rStyle w:val="VerbatimChar"/>
        </w:rPr>
        <w:t>## Sum of residuals squared of the null model:  21.8688</w:t>
      </w:r>
    </w:p>
    <w:p w14:paraId="7DADF69B" w14:textId="77777777" w:rsidR="0089130B" w:rsidRDefault="0089130B" w:rsidP="0089130B">
      <w:pPr>
        <w:pStyle w:val="SourceCode"/>
      </w:pPr>
      <w:proofErr w:type="gramStart"/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Mean</w:t>
      </w:r>
      <w:proofErr w:type="spellEnd"/>
      <w:r>
        <w:rPr>
          <w:rStyle w:val="StringTok"/>
        </w:rPr>
        <w:t xml:space="preserve"> of the null model: "</w:t>
      </w:r>
      <w:r>
        <w:rPr>
          <w:rStyle w:val="NormalTok"/>
        </w:rPr>
        <w:t>, null_model_1)</w:t>
      </w:r>
    </w:p>
    <w:p w14:paraId="15DA8BC7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of the null model:  0.5618706</w:t>
      </w:r>
    </w:p>
    <w:p w14:paraId="7C310152" w14:textId="77777777" w:rsidR="0089130B" w:rsidRDefault="0089130B" w:rsidP="0089130B">
      <w:pPr>
        <w:pStyle w:val="Heading1"/>
      </w:pPr>
      <w:bookmarkStart w:id="10" w:name="null-model"/>
      <w:bookmarkEnd w:id="10"/>
      <w:r>
        <w:t>Linear Regression Models - Training</w:t>
      </w:r>
    </w:p>
    <w:p w14:paraId="7F0C912F" w14:textId="77777777" w:rsidR="0089130B" w:rsidRDefault="0089130B" w:rsidP="0089130B">
      <w:pPr>
        <w:pStyle w:val="Heading1"/>
      </w:pPr>
      <w:bookmarkStart w:id="11" w:name="linear-regression-models---training"/>
      <w:bookmarkEnd w:id="11"/>
      <w:r>
        <w:t>Linear Model 1 - Training</w:t>
      </w:r>
    </w:p>
    <w:p w14:paraId="202AB595" w14:textId="77777777" w:rsidR="0089130B" w:rsidRDefault="0089130B" w:rsidP="0089130B">
      <w:pPr>
        <w:pStyle w:val="SourceCode"/>
      </w:pPr>
      <w:r>
        <w:rPr>
          <w:rStyle w:val="NormalTok"/>
        </w:rPr>
        <w:t xml:space="preserve">lm1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und_return_10year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ce_earnings_rati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ce_book_rati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bo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basic_materi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utiliti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communication_servic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_return_y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ategory_return_1year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proofErr w:type="spellStart"/>
      <w:r>
        <w:rPr>
          <w:rStyle w:val="FunctionTok"/>
        </w:rPr>
        <w:t>msummary</w:t>
      </w:r>
      <w:proofErr w:type="spellEnd"/>
      <w:r>
        <w:rPr>
          <w:rStyle w:val="NormalTok"/>
        </w:rPr>
        <w:t>(lm1_train)</w:t>
      </w:r>
    </w:p>
    <w:p w14:paraId="2184D233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                Estimate Std. Error t value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                 0.277059   0.017414  15.910 &lt; 0.00000000000000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            0.125362   0.004443  28.218 &lt; 0.00000000000000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earnings_ratio</w:t>
      </w:r>
      <w:proofErr w:type="spellEnd"/>
      <w:r>
        <w:rPr>
          <w:rStyle w:val="VerbatimChar"/>
        </w:rPr>
        <w:t xml:space="preserve">          -0.029623   0.015275  -1.939              0.052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         0.174924   0.016770  10.431 &lt; 0.00000000000000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              -0.071266   0.012899  -5.525         0.000000034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            0.123055   0.014420   8.534 &lt; 0.00000000000000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bonds</w:t>
      </w:r>
      <w:proofErr w:type="spellEnd"/>
      <w:r>
        <w:rPr>
          <w:rStyle w:val="VerbatimChar"/>
        </w:rPr>
        <w:t xml:space="preserve">                   -0.035036   0.015623  -2.243              0.024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       -0.463877   0.018569 -24.981 &lt; 0.00000000000000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            0.073796   0.013795   5.350         0.00000009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communication_services</w:t>
      </w:r>
      <w:proofErr w:type="spellEnd"/>
      <w:r>
        <w:rPr>
          <w:rStyle w:val="VerbatimChar"/>
        </w:rPr>
        <w:t xml:space="preserve"> -0.034333   0.018944  -1.812              0.069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        0.065521   0.014066   4.658         0.0000032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und_return_ytd</w:t>
      </w:r>
      <w:proofErr w:type="spellEnd"/>
      <w:r>
        <w:rPr>
          <w:rStyle w:val="VerbatimChar"/>
        </w:rPr>
        <w:t xml:space="preserve">                0.079342   0.027993   2.834              0.00461</w:t>
      </w:r>
      <w:r>
        <w:br/>
      </w:r>
      <w:r>
        <w:rPr>
          <w:rStyle w:val="VerbatimChar"/>
        </w:rPr>
        <w:t>## category_return_1year          0.185893   0.007982  23.290 &lt; 0.0000000000000002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>## (Intercept)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earnings_ratio</w:t>
      </w:r>
      <w:proofErr w:type="spellEnd"/>
      <w:r>
        <w:rPr>
          <w:rStyle w:val="VerbatimChar"/>
        </w:rPr>
        <w:t xml:space="preserve">          .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bonds</w:t>
      </w:r>
      <w:proofErr w:type="spellEnd"/>
      <w:r>
        <w:rPr>
          <w:rStyle w:val="VerbatimChar"/>
        </w:rPr>
        <w:t xml:space="preserve">       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communication_</w:t>
      </w:r>
      <w:proofErr w:type="gramStart"/>
      <w:r>
        <w:rPr>
          <w:rStyle w:val="VerbatimChar"/>
        </w:rPr>
        <w:t>services</w:t>
      </w:r>
      <w:proofErr w:type="spellEnd"/>
      <w:r>
        <w:rPr>
          <w:rStyle w:val="VerbatimChar"/>
        </w:rPr>
        <w:t xml:space="preserve">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und_return_ytd</w:t>
      </w:r>
      <w:proofErr w:type="spellEnd"/>
      <w:r>
        <w:rPr>
          <w:rStyle w:val="VerbatimChar"/>
        </w:rPr>
        <w:t xml:space="preserve">               ** </w:t>
      </w:r>
      <w:r>
        <w:br/>
      </w:r>
      <w:r>
        <w:rPr>
          <w:rStyle w:val="VerbatimChar"/>
        </w:rPr>
        <w:t>## category_return_1year        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717 on 5469 degrees of freedom</w:t>
      </w:r>
      <w:r>
        <w:br/>
      </w:r>
      <w:r>
        <w:rPr>
          <w:rStyle w:val="VerbatimChar"/>
        </w:rPr>
        <w:t xml:space="preserve">## Multiple R-squared:  0.7163, Adjusted R-squared:  0.7157 </w:t>
      </w:r>
      <w:r>
        <w:br/>
      </w:r>
      <w:r>
        <w:rPr>
          <w:rStyle w:val="VerbatimChar"/>
        </w:rPr>
        <w:t xml:space="preserve">## F-statistic:  1151 on 12 and 546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0.00000000000000022</w:t>
      </w:r>
    </w:p>
    <w:p w14:paraId="7F80A36C" w14:textId="77777777" w:rsidR="0089130B" w:rsidRDefault="0089130B" w:rsidP="0089130B">
      <w:pPr>
        <w:pStyle w:val="Heading1"/>
      </w:pPr>
      <w:bookmarkStart w:id="12" w:name="linear-model-1---training"/>
      <w:bookmarkEnd w:id="12"/>
      <w:r>
        <w:t>Linear Model 2 - Training</w:t>
      </w:r>
    </w:p>
    <w:p w14:paraId="050A6F95" w14:textId="77777777" w:rsidR="0089130B" w:rsidRDefault="0089130B" w:rsidP="0089130B">
      <w:pPr>
        <w:pStyle w:val="SourceCode"/>
      </w:pPr>
      <w:r>
        <w:rPr>
          <w:rStyle w:val="NormalTok"/>
        </w:rPr>
        <w:t xml:space="preserve">lm2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und_return_10year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ce_book_rati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basic_materi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utiliti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ategory_return_1year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proofErr w:type="spellStart"/>
      <w:r>
        <w:rPr>
          <w:rStyle w:val="FunctionTok"/>
        </w:rPr>
        <w:t>msummary</w:t>
      </w:r>
      <w:proofErr w:type="spellEnd"/>
      <w:r>
        <w:rPr>
          <w:rStyle w:val="NormalTok"/>
        </w:rPr>
        <w:t>(lm2_train)</w:t>
      </w:r>
    </w:p>
    <w:p w14:paraId="7C6758A7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         Estimate Std. Error t value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0.263346   0.005454  48.288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     0.129160   0.003818  33.833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  0.172638   0.012227  14.120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       -0.048544   0.008663  -5.604       0.0000000220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     0.149961   0.004250  35.286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-0.456677   0.018390 -24.834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     0.082628   0.013353   6.188       0.00000000065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 0.072893   0.013722   5.312       0.000000112659 ***</w:t>
      </w:r>
      <w:r>
        <w:br/>
      </w:r>
      <w:r>
        <w:rPr>
          <w:rStyle w:val="VerbatimChar"/>
        </w:rPr>
        <w:t>## category_return_1year   0.193477   0.006656  29.067 &lt; 0.0000000000000002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725 on 5473 degrees of freedom</w:t>
      </w:r>
      <w:r>
        <w:br/>
      </w:r>
      <w:r>
        <w:rPr>
          <w:rStyle w:val="VerbatimChar"/>
        </w:rPr>
        <w:t xml:space="preserve">## Multiple R-squared:  0.7154, Adjusted R-squared:  0.715 </w:t>
      </w:r>
      <w:r>
        <w:br/>
      </w:r>
      <w:r>
        <w:rPr>
          <w:rStyle w:val="VerbatimChar"/>
        </w:rPr>
        <w:t>## F-statistic:  1720 on 8 and 5473 DF,  p-value: &lt; 0.00000000000000022</w:t>
      </w:r>
    </w:p>
    <w:p w14:paraId="23C10158" w14:textId="77777777" w:rsidR="0089130B" w:rsidRDefault="0089130B" w:rsidP="0089130B">
      <w:pPr>
        <w:pStyle w:val="Heading1"/>
      </w:pPr>
      <w:bookmarkStart w:id="13" w:name="linear-model-2---training"/>
      <w:bookmarkEnd w:id="13"/>
      <w:r>
        <w:lastRenderedPageBreak/>
        <w:t>Predictive Analysis for Linear Model 1</w:t>
      </w:r>
    </w:p>
    <w:p w14:paraId="3E5D5E6B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m1_train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 xml:space="preserve">results_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pred_lm1, </w:t>
      </w:r>
      <w:r>
        <w:rPr>
          <w:rStyle w:val="AttributeTok"/>
        </w:rPr>
        <w:t>origin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results_lm1 </w:t>
      </w:r>
      <w:r>
        <w:rPr>
          <w:rStyle w:val="OtherTok"/>
        </w:rPr>
        <w:t>&lt;-</w:t>
      </w:r>
      <w:r>
        <w:rPr>
          <w:rStyle w:val="NormalTok"/>
        </w:rPr>
        <w:t xml:space="preserve"> results_lm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es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ed </w:t>
      </w:r>
      <w:r>
        <w:rPr>
          <w:rStyle w:val="SpecialCharTok"/>
        </w:rPr>
        <w:t>-</w:t>
      </w:r>
      <w:r>
        <w:rPr>
          <w:rStyle w:val="NormalTok"/>
        </w:rPr>
        <w:t xml:space="preserve"> original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of residuals squared for Linear Model 1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results_lm1</w:t>
      </w:r>
      <w:r>
        <w:rPr>
          <w:rStyle w:val="SpecialCharTok"/>
        </w:rPr>
        <w:t>$</w:t>
      </w:r>
      <w:r>
        <w:rPr>
          <w:rStyle w:val="NormalTok"/>
        </w:rPr>
        <w:t>resi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EFBF35C" w14:textId="77777777" w:rsidR="0089130B" w:rsidRDefault="0089130B" w:rsidP="0089130B">
      <w:pPr>
        <w:pStyle w:val="SourceCode"/>
      </w:pPr>
      <w:r>
        <w:rPr>
          <w:rStyle w:val="VerbatimChar"/>
        </w:rPr>
        <w:t>## Sum of residuals squared for Linear Model 1: 6.1299</w:t>
      </w:r>
    </w:p>
    <w:p w14:paraId="42B3C4A6" w14:textId="77777777" w:rsidR="0089130B" w:rsidRDefault="0089130B" w:rsidP="0089130B">
      <w:pPr>
        <w:pStyle w:val="Heading1"/>
      </w:pPr>
      <w:bookmarkStart w:id="14" w:name="predictive-analysis-for-linear-model-1"/>
      <w:bookmarkEnd w:id="14"/>
      <w:r>
        <w:t>Predictive Analysis for Linear Model 2</w:t>
      </w:r>
    </w:p>
    <w:p w14:paraId="058BDEF0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m2_train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 xml:space="preserve">results_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pred_lm2, </w:t>
      </w:r>
      <w:r>
        <w:rPr>
          <w:rStyle w:val="AttributeTok"/>
        </w:rPr>
        <w:t>origin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results_lm2 </w:t>
      </w:r>
      <w:r>
        <w:rPr>
          <w:rStyle w:val="OtherTok"/>
        </w:rPr>
        <w:t>&lt;-</w:t>
      </w:r>
      <w:r>
        <w:rPr>
          <w:rStyle w:val="NormalTok"/>
        </w:rPr>
        <w:t xml:space="preserve"> results_lm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es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ed </w:t>
      </w:r>
      <w:r>
        <w:rPr>
          <w:rStyle w:val="SpecialCharTok"/>
        </w:rPr>
        <w:t>-</w:t>
      </w:r>
      <w:r>
        <w:rPr>
          <w:rStyle w:val="NormalTok"/>
        </w:rPr>
        <w:t xml:space="preserve"> original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of residuals squared for Linear Model 2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results_lm2</w:t>
      </w:r>
      <w:r>
        <w:rPr>
          <w:rStyle w:val="SpecialCharTok"/>
        </w:rPr>
        <w:t>$</w:t>
      </w:r>
      <w:r>
        <w:rPr>
          <w:rStyle w:val="NormalTok"/>
        </w:rPr>
        <w:t>resi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1F44D5D" w14:textId="77777777" w:rsidR="0089130B" w:rsidRDefault="0089130B" w:rsidP="0089130B">
      <w:pPr>
        <w:pStyle w:val="SourceCode"/>
      </w:pPr>
      <w:r>
        <w:rPr>
          <w:rStyle w:val="VerbatimChar"/>
        </w:rPr>
        <w:t>## Sum of residuals squared for Linear Model 2: 6.1711</w:t>
      </w:r>
    </w:p>
    <w:p w14:paraId="7448E11E" w14:textId="77777777" w:rsidR="0089130B" w:rsidRDefault="0089130B" w:rsidP="0089130B">
      <w:pPr>
        <w:pStyle w:val="Heading1"/>
      </w:pPr>
      <w:bookmarkStart w:id="15" w:name="predictive-analysis-for-linear-model-2"/>
      <w:bookmarkEnd w:id="15"/>
      <w:r>
        <w:t>Regression Tree Models - Training</w:t>
      </w:r>
    </w:p>
    <w:p w14:paraId="2AF1312A" w14:textId="77777777" w:rsidR="0089130B" w:rsidRDefault="0089130B" w:rsidP="0089130B">
      <w:pPr>
        <w:pStyle w:val="Heading1"/>
      </w:pPr>
      <w:bookmarkStart w:id="16" w:name="regression-tree-models---training"/>
      <w:bookmarkEnd w:id="16"/>
      <w:r>
        <w:t>Regression Tree Model 1 - Training</w:t>
      </w:r>
    </w:p>
    <w:p w14:paraId="01F7D614" w14:textId="77777777" w:rsidR="0089130B" w:rsidRDefault="0089130B" w:rsidP="0089130B">
      <w:pPr>
        <w:pStyle w:val="SourceCode"/>
      </w:pPr>
      <w:r>
        <w:rPr>
          <w:rStyle w:val="NormalTok"/>
        </w:rPr>
        <w:t xml:space="preserve">reg_for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basic_material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utilitie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tre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 xml:space="preserve">(reg_form_1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regtree_1</w:t>
      </w:r>
    </w:p>
    <w:p w14:paraId="1BDC6B2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n= 5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5482 86.9735500 0.5618706  </w:t>
      </w:r>
      <w:r>
        <w:br/>
      </w:r>
      <w:r>
        <w:rPr>
          <w:rStyle w:val="VerbatimChar"/>
        </w:rPr>
        <w:t xml:space="preserve">##     2) category_return_1year&lt; 0.5455275 3989 32.1980500 0.5119676  </w:t>
      </w:r>
      <w:r>
        <w:br/>
      </w:r>
      <w:r>
        <w:rPr>
          <w:rStyle w:val="VerbatimChar"/>
        </w:rPr>
        <w:t xml:space="preserve">##       4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lt; 0.625 2732 18.8272100 0.4891635  </w:t>
      </w:r>
      <w:r>
        <w:br/>
      </w:r>
      <w:r>
        <w:rPr>
          <w:rStyle w:val="VerbatimChar"/>
        </w:rPr>
        <w:t xml:space="preserve">##         8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gt;=0.107423 373  3.7332770 0.4148752 *</w:t>
      </w:r>
      <w:r>
        <w:br/>
      </w:r>
      <w:r>
        <w:rPr>
          <w:rStyle w:val="VerbatimChar"/>
        </w:rPr>
        <w:t xml:space="preserve">##         9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&lt; 0.107423 2359 12.7099500 0.5009098  </w:t>
      </w:r>
      <w:r>
        <w:br/>
      </w:r>
      <w:r>
        <w:rPr>
          <w:rStyle w:val="VerbatimChar"/>
        </w:rPr>
        <w:t xml:space="preserve">##          18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4181 471  1.1979120 0.4453781 *</w:t>
      </w:r>
      <w:r>
        <w:br/>
      </w:r>
      <w:r>
        <w:rPr>
          <w:rStyle w:val="VerbatimChar"/>
        </w:rPr>
        <w:t xml:space="preserve">##          19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4181 1888  9.6972400 0.5147633  </w:t>
      </w:r>
      <w:r>
        <w:br/>
      </w:r>
      <w:r>
        <w:rPr>
          <w:rStyle w:val="VerbatimChar"/>
        </w:rPr>
        <w:t xml:space="preserve">##            38)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>&lt; 0.06241744 122  0.7004108 0.4281776 *</w:t>
      </w:r>
      <w:r>
        <w:br/>
      </w:r>
      <w:r>
        <w:rPr>
          <w:rStyle w:val="VerbatimChar"/>
        </w:rPr>
        <w:t xml:space="preserve">##            39)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&gt;=0.06241744 1766  8.0189980 0.5207449  </w:t>
      </w:r>
      <w:r>
        <w:br/>
      </w:r>
      <w:r>
        <w:rPr>
          <w:rStyle w:val="VerbatimChar"/>
        </w:rPr>
        <w:t xml:space="preserve">##              78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125 133  1.1794080 0.4428462 *</w:t>
      </w:r>
      <w:r>
        <w:br/>
      </w:r>
      <w:r>
        <w:rPr>
          <w:rStyle w:val="VerbatimChar"/>
        </w:rPr>
        <w:t xml:space="preserve">##              79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125 1633  5.9667840 0.5270894  </w:t>
      </w:r>
      <w:r>
        <w:br/>
      </w:r>
      <w:r>
        <w:rPr>
          <w:rStyle w:val="VerbatimChar"/>
        </w:rPr>
        <w:t>##               158) category_return_1year&gt;=0.2834862 962  3.5523090 0.51092</w:t>
      </w:r>
      <w:r>
        <w:rPr>
          <w:rStyle w:val="VerbatimChar"/>
        </w:rPr>
        <w:lastRenderedPageBreak/>
        <w:t xml:space="preserve">38  </w:t>
      </w:r>
      <w:r>
        <w:br/>
      </w:r>
      <w:r>
        <w:rPr>
          <w:rStyle w:val="VerbatimChar"/>
        </w:rPr>
        <w:t>##                 316) category_return_1year&lt; 0.4450688 175  0.3269928 0.4125941 *</w:t>
      </w:r>
      <w:r>
        <w:br/>
      </w:r>
      <w:r>
        <w:rPr>
          <w:rStyle w:val="VerbatimChar"/>
        </w:rPr>
        <w:t>##                 317) category_return_1year&gt;=0.4450688 787  1.1570430 0.5327887 *</w:t>
      </w:r>
      <w:r>
        <w:br/>
      </w:r>
      <w:r>
        <w:rPr>
          <w:rStyle w:val="VerbatimChar"/>
        </w:rPr>
        <w:t>##               159) category_return_1year&lt; 0.2834862 671  1.8026570 0.5502657 *</w:t>
      </w:r>
      <w:r>
        <w:br/>
      </w:r>
      <w:r>
        <w:rPr>
          <w:rStyle w:val="VerbatimChar"/>
        </w:rPr>
        <w:t xml:space="preserve">##       5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625 1257  8.8623140 0.5615306  </w:t>
      </w:r>
      <w:r>
        <w:br/>
      </w:r>
      <w:r>
        <w:rPr>
          <w:rStyle w:val="VerbatimChar"/>
        </w:rPr>
        <w:t xml:space="preserve">##        10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4953 250  0.7631373 0.4892884 *</w:t>
      </w:r>
      <w:r>
        <w:br/>
      </w:r>
      <w:r>
        <w:rPr>
          <w:rStyle w:val="VerbatimChar"/>
        </w:rPr>
        <w:t xml:space="preserve">##        11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4953 1007  6.4705260 0.5794656  </w:t>
      </w:r>
      <w:r>
        <w:br/>
      </w:r>
      <w:r>
        <w:rPr>
          <w:rStyle w:val="VerbatimChar"/>
        </w:rPr>
        <w:t xml:space="preserve">##          22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gt;=0.1045177 116  0.7053782 0.4689589 *</w:t>
      </w:r>
      <w:r>
        <w:br/>
      </w:r>
      <w:r>
        <w:rPr>
          <w:rStyle w:val="VerbatimChar"/>
        </w:rPr>
        <w:t xml:space="preserve">##          23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lt; 0.1045177 891  4.1641640 0.5938526 *</w:t>
      </w:r>
      <w:r>
        <w:br/>
      </w:r>
      <w:r>
        <w:rPr>
          <w:rStyle w:val="VerbatimChar"/>
        </w:rPr>
        <w:t xml:space="preserve">##     3) category_return_1year&gt;=0.5455275 1493 18.3003400 0.6952017  </w:t>
      </w:r>
      <w:r>
        <w:br/>
      </w:r>
      <w:r>
        <w:rPr>
          <w:rStyle w:val="VerbatimChar"/>
        </w:rPr>
        <w:t xml:space="preserve">##       6)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&lt; 0.3322325 964  8.0642210 0.6423959  </w:t>
      </w:r>
      <w:r>
        <w:br/>
      </w:r>
      <w:r>
        <w:rPr>
          <w:rStyle w:val="VerbatimChar"/>
        </w:rPr>
        <w:t xml:space="preserve">##        12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lt; 0.2337756 280  2.6267750 0.5650365 *</w:t>
      </w:r>
      <w:r>
        <w:br/>
      </w:r>
      <w:r>
        <w:rPr>
          <w:rStyle w:val="VerbatimChar"/>
        </w:rPr>
        <w:t xml:space="preserve">##        13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gt;=0.2337756 684  3.0758530 0.6740635 *</w:t>
      </w:r>
      <w:r>
        <w:br/>
      </w:r>
      <w:r>
        <w:rPr>
          <w:rStyle w:val="VerbatimChar"/>
        </w:rPr>
        <w:t xml:space="preserve">##       7)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>&gt;=0.3322325 529  2.6495760 0.7914299 *</w:t>
      </w:r>
    </w:p>
    <w:p w14:paraId="72066465" w14:textId="77777777" w:rsidR="0089130B" w:rsidRDefault="0089130B" w:rsidP="0089130B">
      <w:pPr>
        <w:pStyle w:val="Heading1"/>
      </w:pPr>
      <w:bookmarkStart w:id="17" w:name="regression-tree-model-1---training"/>
      <w:bookmarkStart w:id="18" w:name="X3711a5fd8e4dfbe97abcf7a59c94d87af701640"/>
      <w:bookmarkEnd w:id="17"/>
      <w:r>
        <w:t>Regression Tree Model 1 - Predictive Analysis</w:t>
      </w:r>
    </w:p>
    <w:p w14:paraId="7A466941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tree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gtree_1, </w:t>
      </w:r>
      <w:r>
        <w:rPr>
          <w:rStyle w:val="Attribut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y)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 xml:space="preserve">(x, y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-Squared for Regression Tree Model 1:"</w:t>
      </w:r>
      <w:r>
        <w:rPr>
          <w:rStyle w:val="NormalTok"/>
        </w:rPr>
        <w:t xml:space="preserve">, </w:t>
      </w:r>
      <w:r>
        <w:rPr>
          <w:rStyle w:val="FunctionTok"/>
        </w:rPr>
        <w:t>rsq_1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fund_return_10years, pred_tree_1))</w:t>
      </w:r>
    </w:p>
    <w:p w14:paraId="7A40D879" w14:textId="77777777" w:rsidR="0089130B" w:rsidRDefault="0089130B" w:rsidP="0089130B">
      <w:pPr>
        <w:pStyle w:val="SourceCode"/>
      </w:pPr>
      <w:r>
        <w:rPr>
          <w:rStyle w:val="VerbatimChar"/>
        </w:rPr>
        <w:t>## R-Squared for Regression Tree Model 1: 0.7231045</w:t>
      </w:r>
    </w:p>
    <w:p w14:paraId="24BD8F86" w14:textId="77777777" w:rsidR="0089130B" w:rsidRDefault="0089130B" w:rsidP="0089130B">
      <w:pPr>
        <w:pStyle w:val="SourceCode"/>
      </w:pPr>
      <w:r>
        <w:rPr>
          <w:rStyle w:val="NormalTok"/>
        </w:rPr>
        <w:t xml:space="preserve">results_tre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pred_tree_1, </w:t>
      </w:r>
      <w:r>
        <w:rPr>
          <w:rStyle w:val="AttributeTok"/>
        </w:rPr>
        <w:t>origin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results_tree_1 </w:t>
      </w:r>
      <w:r>
        <w:rPr>
          <w:rStyle w:val="OtherTok"/>
        </w:rPr>
        <w:t>&lt;-</w:t>
      </w:r>
      <w:r>
        <w:rPr>
          <w:rStyle w:val="NormalTok"/>
        </w:rPr>
        <w:t xml:space="preserve"> results_tree_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es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esults_tree_1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SpecialCharTok"/>
        </w:rPr>
        <w:t>-</w:t>
      </w:r>
      <w:r>
        <w:rPr>
          <w:rStyle w:val="NormalTok"/>
        </w:rPr>
        <w:t xml:space="preserve"> results_tree_1</w:t>
      </w:r>
      <w:r>
        <w:rPr>
          <w:rStyle w:val="SpecialCharTok"/>
        </w:rPr>
        <w:t>$</w:t>
      </w:r>
      <w:r>
        <w:rPr>
          <w:rStyle w:val="NormalTok"/>
        </w:rPr>
        <w:t xml:space="preserve">original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Sum</w:t>
      </w:r>
      <w:proofErr w:type="spellEnd"/>
      <w:r>
        <w:rPr>
          <w:rStyle w:val="StringTok"/>
        </w:rPr>
        <w:t xml:space="preserve"> of residuals squared for Regression Tree Model 1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results_tree_1</w:t>
      </w:r>
      <w:r>
        <w:rPr>
          <w:rStyle w:val="SpecialCharTok"/>
        </w:rPr>
        <w:t>$</w:t>
      </w:r>
      <w:r>
        <w:rPr>
          <w:rStyle w:val="NormalTok"/>
        </w:rPr>
        <w:t>resi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737BB02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 of residuals squared for Regression Tree Model 1: 24.127</w:t>
      </w:r>
    </w:p>
    <w:bookmarkEnd w:id="18"/>
    <w:p w14:paraId="500DFF76" w14:textId="77777777" w:rsidR="0089130B" w:rsidRDefault="0089130B" w:rsidP="0089130B">
      <w:pPr>
        <w:pStyle w:val="Heading1"/>
      </w:pPr>
      <w:r>
        <w:t>Regression Tree Model 2 - Training</w:t>
      </w:r>
    </w:p>
    <w:p w14:paraId="440E3380" w14:textId="77777777" w:rsidR="0089130B" w:rsidRDefault="0089130B" w:rsidP="0089130B">
      <w:pPr>
        <w:pStyle w:val="SourceCode"/>
      </w:pPr>
      <w:r>
        <w:rPr>
          <w:rStyle w:val="NormalTok"/>
        </w:rPr>
        <w:t xml:space="preserve">reg_for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basic_material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tre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 xml:space="preserve">(reg_form_2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regtree_2</w:t>
      </w:r>
    </w:p>
    <w:p w14:paraId="6FDA82F9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n= 5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5482 86.9735500 0.5618706  </w:t>
      </w:r>
      <w:r>
        <w:br/>
      </w:r>
      <w:r>
        <w:rPr>
          <w:rStyle w:val="VerbatimChar"/>
        </w:rPr>
        <w:lastRenderedPageBreak/>
        <w:t xml:space="preserve">##     2) category_return_1year&lt; 0.5455275 3989 32.1980500 0.5119676  </w:t>
      </w:r>
      <w:r>
        <w:br/>
      </w:r>
      <w:r>
        <w:rPr>
          <w:rStyle w:val="VerbatimChar"/>
        </w:rPr>
        <w:t xml:space="preserve">##       4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lt; 0.625 2732 18.8272100 0.4891635  </w:t>
      </w:r>
      <w:r>
        <w:br/>
      </w:r>
      <w:r>
        <w:rPr>
          <w:rStyle w:val="VerbatimChar"/>
        </w:rPr>
        <w:t xml:space="preserve">##         8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gt;=0.107423 373  3.7332770 0.4148752 *</w:t>
      </w:r>
      <w:r>
        <w:br/>
      </w:r>
      <w:r>
        <w:rPr>
          <w:rStyle w:val="VerbatimChar"/>
        </w:rPr>
        <w:t xml:space="preserve">##         9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&lt; 0.107423 2359 12.7099500 0.5009098  </w:t>
      </w:r>
      <w:r>
        <w:br/>
      </w:r>
      <w:r>
        <w:rPr>
          <w:rStyle w:val="VerbatimChar"/>
        </w:rPr>
        <w:t xml:space="preserve">##          18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4181 471  1.1979120 0.4453781 *</w:t>
      </w:r>
      <w:r>
        <w:br/>
      </w:r>
      <w:r>
        <w:rPr>
          <w:rStyle w:val="VerbatimChar"/>
        </w:rPr>
        <w:t xml:space="preserve">##          19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4181 1888  9.6972400 0.5147633  </w:t>
      </w:r>
      <w:r>
        <w:br/>
      </w:r>
      <w:r>
        <w:rPr>
          <w:rStyle w:val="VerbatimChar"/>
        </w:rPr>
        <w:t xml:space="preserve">##            38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125 166  1.3412370 0.4415089 *</w:t>
      </w:r>
      <w:r>
        <w:br/>
      </w:r>
      <w:r>
        <w:rPr>
          <w:rStyle w:val="VerbatimChar"/>
        </w:rPr>
        <w:t xml:space="preserve">##            39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125 1722  7.3793400 0.5218250  </w:t>
      </w:r>
      <w:r>
        <w:br/>
      </w:r>
      <w:r>
        <w:rPr>
          <w:rStyle w:val="VerbatimChar"/>
        </w:rPr>
        <w:t>##              78) category_return_1year&lt; 0.141055 167  1.0944270 0.4535814 *</w:t>
      </w:r>
      <w:r>
        <w:br/>
      </w:r>
      <w:r>
        <w:rPr>
          <w:rStyle w:val="VerbatimChar"/>
        </w:rPr>
        <w:t xml:space="preserve">##              79) category_return_1year&gt;=0.141055 1555  5.4236340 0.5291541  </w:t>
      </w:r>
      <w:r>
        <w:br/>
      </w:r>
      <w:r>
        <w:rPr>
          <w:rStyle w:val="VerbatimChar"/>
        </w:rPr>
        <w:t xml:space="preserve">##               158) category_return_1year&gt;=0.2834862 985  3.7445070 0.5094330  </w:t>
      </w:r>
      <w:r>
        <w:br/>
      </w:r>
      <w:r>
        <w:rPr>
          <w:rStyle w:val="VerbatimChar"/>
        </w:rPr>
        <w:t>##                 316) category_return_1year&lt; 0.4450688 189  0.3437251 0.4127205 *</w:t>
      </w:r>
      <w:r>
        <w:br/>
      </w:r>
      <w:r>
        <w:rPr>
          <w:rStyle w:val="VerbatimChar"/>
        </w:rPr>
        <w:t>##                 317) category_return_1year&gt;=0.4450688 796  1.2132690 0.5323962 *</w:t>
      </w:r>
      <w:r>
        <w:br/>
      </w:r>
      <w:r>
        <w:rPr>
          <w:rStyle w:val="VerbatimChar"/>
        </w:rPr>
        <w:t>##               159) category_return_1year&lt; 0.2834862 570  0.6340390 0.5632335 *</w:t>
      </w:r>
      <w:r>
        <w:br/>
      </w:r>
      <w:r>
        <w:rPr>
          <w:rStyle w:val="VerbatimChar"/>
        </w:rPr>
        <w:t xml:space="preserve">##       5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625 1257  8.8623140 0.5615306  </w:t>
      </w:r>
      <w:r>
        <w:br/>
      </w:r>
      <w:r>
        <w:rPr>
          <w:rStyle w:val="VerbatimChar"/>
        </w:rPr>
        <w:t xml:space="preserve">##        10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4953 250  0.7631373 0.4892884 *</w:t>
      </w:r>
      <w:r>
        <w:br/>
      </w:r>
      <w:r>
        <w:rPr>
          <w:rStyle w:val="VerbatimChar"/>
        </w:rPr>
        <w:t xml:space="preserve">##        11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4953 1007  6.4705260 0.5794656  </w:t>
      </w:r>
      <w:r>
        <w:br/>
      </w:r>
      <w:r>
        <w:rPr>
          <w:rStyle w:val="VerbatimChar"/>
        </w:rPr>
        <w:t xml:space="preserve">##          22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gt;=0.1045177 116  0.7053782 0.4689589 *</w:t>
      </w:r>
      <w:r>
        <w:br/>
      </w:r>
      <w:r>
        <w:rPr>
          <w:rStyle w:val="VerbatimChar"/>
        </w:rPr>
        <w:t xml:space="preserve">##          23)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>&lt; 0.1045177 891  4.1641640 0.5938526 *</w:t>
      </w:r>
      <w:r>
        <w:br/>
      </w:r>
      <w:r>
        <w:rPr>
          <w:rStyle w:val="VerbatimChar"/>
        </w:rPr>
        <w:t xml:space="preserve">##     3) category_return_1year&gt;=0.5455275 1493 18.3003400 0.6952017  </w:t>
      </w:r>
      <w:r>
        <w:br/>
      </w:r>
      <w:r>
        <w:rPr>
          <w:rStyle w:val="VerbatimChar"/>
        </w:rPr>
        <w:t xml:space="preserve">##       6) category_return_1year&lt; 0.9864679 846  7.3540230 0.6349727  </w:t>
      </w:r>
      <w:r>
        <w:br/>
      </w:r>
      <w:r>
        <w:rPr>
          <w:rStyle w:val="VerbatimChar"/>
        </w:rPr>
        <w:t>##        12) category_return_1year&gt;=0.5518349 209  1.0533420 0.5128828 *</w:t>
      </w:r>
      <w:r>
        <w:br/>
      </w:r>
      <w:r>
        <w:rPr>
          <w:rStyle w:val="VerbatimChar"/>
        </w:rPr>
        <w:t xml:space="preserve">##        13) category_return_1year&lt; 0.5518349 637  2.1631870 0.6750305  </w:t>
      </w:r>
      <w:r>
        <w:br/>
      </w:r>
      <w:r>
        <w:rPr>
          <w:rStyle w:val="VerbatimChar"/>
        </w:rPr>
        <w:t xml:space="preserve">##          26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375 199  0.5994613 0.6104393 *</w:t>
      </w:r>
      <w:r>
        <w:br/>
      </w:r>
      <w:r>
        <w:rPr>
          <w:rStyle w:val="VerbatimChar"/>
        </w:rPr>
        <w:t xml:space="preserve">##          27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gt;=0.375 438  0.3562855 0.7043768 *</w:t>
      </w:r>
      <w:r>
        <w:br/>
      </w:r>
      <w:r>
        <w:rPr>
          <w:rStyle w:val="VerbatimChar"/>
        </w:rPr>
        <w:t xml:space="preserve">##       7) category_return_1year&gt;=0.9864679 647  3.8646430 0.7739554  </w:t>
      </w:r>
      <w:r>
        <w:br/>
      </w:r>
      <w:r>
        <w:rPr>
          <w:rStyle w:val="VerbatimChar"/>
        </w:rPr>
        <w:t xml:space="preserve">##        14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375 182  0.4958346 0.6827353 *</w:t>
      </w:r>
      <w:r>
        <w:br/>
      </w:r>
      <w:r>
        <w:rPr>
          <w:rStyle w:val="VerbatimChar"/>
        </w:rPr>
        <w:t xml:space="preserve">##        15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gt;=0.375 465  1.2616170 0.8096587 *</w:t>
      </w:r>
    </w:p>
    <w:p w14:paraId="2CDF839E" w14:textId="77777777" w:rsidR="0089130B" w:rsidRDefault="0089130B" w:rsidP="0089130B">
      <w:pPr>
        <w:pStyle w:val="Heading1"/>
      </w:pPr>
      <w:bookmarkStart w:id="19" w:name="regression-tree-model-2---training"/>
      <w:bookmarkStart w:id="20" w:name="Xf5a197b5661446dea6a330e7a9a7b26ffe6aad7"/>
      <w:bookmarkEnd w:id="19"/>
      <w:r>
        <w:t>Regression Tree Model 2 - Predictive Analysis</w:t>
      </w:r>
    </w:p>
    <w:p w14:paraId="15C9134D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tree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gtree_2, </w:t>
      </w:r>
      <w:r>
        <w:rPr>
          <w:rStyle w:val="Attribut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y)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 xml:space="preserve">(x, y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-Squared for Regression Tree Model 2: "</w:t>
      </w:r>
      <w:r>
        <w:rPr>
          <w:rStyle w:val="NormalTok"/>
        </w:rPr>
        <w:t xml:space="preserve">, </w:t>
      </w:r>
      <w:r>
        <w:rPr>
          <w:rStyle w:val="FunctionTok"/>
        </w:rPr>
        <w:t>rsq_2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fund_return_10years, pred_tree_2))</w:t>
      </w:r>
    </w:p>
    <w:p w14:paraId="5DF62EB6" w14:textId="77777777" w:rsidR="0089130B" w:rsidRDefault="0089130B" w:rsidP="0089130B">
      <w:pPr>
        <w:pStyle w:val="SourceCode"/>
      </w:pPr>
      <w:r>
        <w:rPr>
          <w:rStyle w:val="VerbatimChar"/>
        </w:rPr>
        <w:t>## R-Squared for Regression Tree Model 2:  0.782036</w:t>
      </w:r>
    </w:p>
    <w:p w14:paraId="486AEFBB" w14:textId="77777777" w:rsidR="0089130B" w:rsidRDefault="0089130B" w:rsidP="0089130B">
      <w:pPr>
        <w:pStyle w:val="SourceCode"/>
      </w:pPr>
      <w:r>
        <w:rPr>
          <w:rStyle w:val="NormalTok"/>
        </w:rPr>
        <w:t xml:space="preserve">results_tre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pred_tree_2, </w:t>
      </w:r>
      <w:r>
        <w:rPr>
          <w:rStyle w:val="AttributeTok"/>
        </w:rPr>
        <w:t>origin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results_tree_2 </w:t>
      </w:r>
      <w:r>
        <w:rPr>
          <w:rStyle w:val="OtherTok"/>
        </w:rPr>
        <w:t>&lt;-</w:t>
      </w:r>
      <w:r>
        <w:rPr>
          <w:rStyle w:val="NormalTok"/>
        </w:rPr>
        <w:t xml:space="preserve"> results_tre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es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esults_tree_2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SpecialCharTok"/>
        </w:rPr>
        <w:t>-</w:t>
      </w:r>
      <w:r>
        <w:rPr>
          <w:rStyle w:val="NormalTok"/>
        </w:rPr>
        <w:t xml:space="preserve"> results_tree_2</w:t>
      </w:r>
      <w:r>
        <w:rPr>
          <w:rStyle w:val="SpecialCharTok"/>
        </w:rPr>
        <w:t>$</w:t>
      </w:r>
      <w:r>
        <w:rPr>
          <w:rStyle w:val="NormalTok"/>
        </w:rPr>
        <w:t xml:space="preserve">original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Sum</w:t>
      </w:r>
      <w:proofErr w:type="spellEnd"/>
      <w:r>
        <w:rPr>
          <w:rStyle w:val="StringTok"/>
        </w:rPr>
        <w:t xml:space="preserve"> of residuals squared for Regression Tree Model 2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results_tree_2</w:t>
      </w:r>
      <w:r>
        <w:rPr>
          <w:rStyle w:val="SpecialCharTok"/>
        </w:rPr>
        <w:t>$</w:t>
      </w:r>
      <w:r>
        <w:rPr>
          <w:rStyle w:val="NormalTok"/>
        </w:rPr>
        <w:t>resi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97BBD30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m of residuals squared for Regression Tree Model 2: 19.0165</w:t>
      </w:r>
    </w:p>
    <w:bookmarkEnd w:id="20"/>
    <w:p w14:paraId="2B15B5A0" w14:textId="77777777" w:rsidR="0089130B" w:rsidRDefault="0089130B" w:rsidP="0089130B">
      <w:pPr>
        <w:pStyle w:val="Heading1"/>
      </w:pPr>
      <w:r>
        <w:t>Random Forest Models - Training</w:t>
      </w:r>
    </w:p>
    <w:p w14:paraId="7AE59722" w14:textId="77777777" w:rsidR="0089130B" w:rsidRDefault="0089130B" w:rsidP="0089130B">
      <w:pPr>
        <w:pStyle w:val="Heading1"/>
      </w:pPr>
      <w:bookmarkStart w:id="21" w:name="random-forest-models---training"/>
      <w:bookmarkEnd w:id="21"/>
      <w:r>
        <w:t>Random Forest Model 1 - Training</w:t>
      </w:r>
    </w:p>
    <w:p w14:paraId="54E3F5A7" w14:textId="77777777" w:rsidR="0089130B" w:rsidRDefault="0089130B" w:rsidP="0089130B">
      <w:pPr>
        <w:pStyle w:val="SourceCode"/>
      </w:pPr>
      <w:r>
        <w:rPr>
          <w:rStyle w:val="NormalTok"/>
        </w:rPr>
        <w:t xml:space="preserve">forest_for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basic_material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utilitie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orest_form_1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0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1</w:t>
      </w:r>
    </w:p>
    <w:p w14:paraId="4853DCB6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orest_form_1, data = train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201,   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3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01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0592318</w:t>
      </w:r>
      <w:r>
        <w:br/>
      </w:r>
      <w:r>
        <w:rPr>
          <w:rStyle w:val="VerbatimChar"/>
        </w:rPr>
        <w:t>##                     % Var explained: 96.27</w:t>
      </w:r>
    </w:p>
    <w:p w14:paraId="5447122D" w14:textId="77777777" w:rsidR="0089130B" w:rsidRDefault="0089130B" w:rsidP="0089130B">
      <w:pPr>
        <w:pStyle w:val="Heading1"/>
      </w:pPr>
      <w:bookmarkStart w:id="22" w:name="random-forest-model-1---training"/>
      <w:bookmarkStart w:id="23" w:name="X285235603c55f32f16b2cd9a2e5fa88f4a141e5"/>
      <w:bookmarkEnd w:id="22"/>
      <w:r>
        <w:t>Random Forest Model 1 - Predictive Analysis</w:t>
      </w:r>
    </w:p>
    <w:p w14:paraId="45911CF1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fores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orest_1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) </w:t>
      </w:r>
      <w:r>
        <w:br/>
      </w:r>
      <w:r>
        <w:rPr>
          <w:rStyle w:val="NormalTok"/>
        </w:rPr>
        <w:t xml:space="preserve">mse_fores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pred_forest_1 </w:t>
      </w:r>
      <w:r>
        <w:rPr>
          <w:rStyle w:val="SpecialCharTok"/>
        </w:rPr>
        <w:t>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_forest_1)</w:t>
      </w:r>
    </w:p>
    <w:p w14:paraId="6B102629" w14:textId="77777777" w:rsidR="0089130B" w:rsidRDefault="0089130B" w:rsidP="0089130B">
      <w:pPr>
        <w:pStyle w:val="SourceCode"/>
      </w:pPr>
      <w:r>
        <w:rPr>
          <w:rStyle w:val="VerbatimChar"/>
        </w:rPr>
        <w:t>## MSE:  0.0005990188</w:t>
      </w:r>
    </w:p>
    <w:bookmarkEnd w:id="23"/>
    <w:p w14:paraId="6594E037" w14:textId="77777777" w:rsidR="0089130B" w:rsidRDefault="0089130B" w:rsidP="0089130B">
      <w:pPr>
        <w:pStyle w:val="Heading1"/>
      </w:pPr>
      <w:r>
        <w:t>Random Forest Model 2 - Training</w:t>
      </w:r>
    </w:p>
    <w:p w14:paraId="1B6A786C" w14:textId="77777777" w:rsidR="0089130B" w:rsidRDefault="0089130B" w:rsidP="0089130B">
      <w:pPr>
        <w:pStyle w:val="SourceCode"/>
      </w:pPr>
      <w:r>
        <w:rPr>
          <w:rStyle w:val="NormalTok"/>
        </w:rPr>
        <w:t xml:space="preserve">forest_for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basic_material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utilitie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orest_form_1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0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2</w:t>
      </w:r>
    </w:p>
    <w:p w14:paraId="5E9A83ED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orest_form_1, data = train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201,   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5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01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Mean of squared residuals: 0.000564895</w:t>
      </w:r>
      <w:r>
        <w:br/>
      </w:r>
      <w:r>
        <w:rPr>
          <w:rStyle w:val="VerbatimChar"/>
        </w:rPr>
        <w:t>##                     % Var explained: 96.44</w:t>
      </w:r>
    </w:p>
    <w:p w14:paraId="68C3F9E1" w14:textId="77777777" w:rsidR="0089130B" w:rsidRDefault="0089130B" w:rsidP="0089130B">
      <w:pPr>
        <w:pStyle w:val="Heading1"/>
      </w:pPr>
      <w:bookmarkStart w:id="24" w:name="random-forest-model-2---training"/>
      <w:bookmarkStart w:id="25" w:name="X2c3bf25a835fa843231f49c9ac79ce34adbf48b"/>
      <w:bookmarkEnd w:id="24"/>
      <w:r>
        <w:t>Random Forest Model 2 - Predictive Analysis</w:t>
      </w:r>
    </w:p>
    <w:p w14:paraId="41562453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fores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orest_2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) </w:t>
      </w:r>
      <w:r>
        <w:br/>
      </w:r>
      <w:r>
        <w:rPr>
          <w:rStyle w:val="NormalTok"/>
        </w:rPr>
        <w:t xml:space="preserve">mse_fores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pred_forest_2 </w:t>
      </w:r>
      <w:r>
        <w:rPr>
          <w:rStyle w:val="SpecialCharTok"/>
        </w:rPr>
        <w:t>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_forest_2)</w:t>
      </w:r>
    </w:p>
    <w:p w14:paraId="20BC5A19" w14:textId="77777777" w:rsidR="0089130B" w:rsidRDefault="0089130B" w:rsidP="0089130B">
      <w:pPr>
        <w:pStyle w:val="SourceCode"/>
      </w:pPr>
      <w:r>
        <w:rPr>
          <w:rStyle w:val="VerbatimChar"/>
        </w:rPr>
        <w:t>## MSE:  0.0005767529</w:t>
      </w:r>
    </w:p>
    <w:bookmarkEnd w:id="25"/>
    <w:p w14:paraId="74D931AB" w14:textId="77777777" w:rsidR="0089130B" w:rsidRDefault="0089130B" w:rsidP="0089130B">
      <w:pPr>
        <w:pStyle w:val="Heading1"/>
      </w:pPr>
      <w:r>
        <w:t>Random Forest Model 3 - Training</w:t>
      </w:r>
    </w:p>
    <w:p w14:paraId="4B535CFD" w14:textId="77777777" w:rsidR="0089130B" w:rsidRDefault="0089130B" w:rsidP="0089130B">
      <w:pPr>
        <w:pStyle w:val="SourceCode"/>
      </w:pPr>
      <w:r>
        <w:rPr>
          <w:rStyle w:val="NormalTok"/>
        </w:rPr>
        <w:t xml:space="preserve">forest_for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basic_material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utilitie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orest_form_3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3</w:t>
      </w:r>
    </w:p>
    <w:p w14:paraId="58233717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orest_form_3, data = train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501,   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3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1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05905085</w:t>
      </w:r>
      <w:r>
        <w:br/>
      </w:r>
      <w:r>
        <w:rPr>
          <w:rStyle w:val="VerbatimChar"/>
        </w:rPr>
        <w:t>##                     % Var explained: 96.28</w:t>
      </w:r>
    </w:p>
    <w:p w14:paraId="5A055DBF" w14:textId="77777777" w:rsidR="0089130B" w:rsidRDefault="0089130B" w:rsidP="0089130B">
      <w:pPr>
        <w:pStyle w:val="Heading1"/>
      </w:pPr>
      <w:bookmarkStart w:id="26" w:name="random-forest-model-3---training"/>
      <w:bookmarkStart w:id="27" w:name="Xd21481e4c45b6b0fb4b87ab94b94145df14e545"/>
      <w:bookmarkEnd w:id="26"/>
      <w:r>
        <w:t>Random Forest Model 3 - Predictive Analysis</w:t>
      </w:r>
    </w:p>
    <w:p w14:paraId="1AEA53E9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forest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orest_3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) </w:t>
      </w:r>
      <w:r>
        <w:br/>
      </w:r>
      <w:r>
        <w:rPr>
          <w:rStyle w:val="NormalTok"/>
        </w:rPr>
        <w:t xml:space="preserve">mse_forest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pred_forest_3 </w:t>
      </w:r>
      <w:r>
        <w:rPr>
          <w:rStyle w:val="SpecialCharTok"/>
        </w:rPr>
        <w:t>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_forest_3)</w:t>
      </w:r>
    </w:p>
    <w:p w14:paraId="2AA1DE39" w14:textId="77777777" w:rsidR="0089130B" w:rsidRDefault="0089130B" w:rsidP="0089130B">
      <w:pPr>
        <w:pStyle w:val="SourceCode"/>
      </w:pPr>
      <w:r>
        <w:rPr>
          <w:rStyle w:val="VerbatimChar"/>
        </w:rPr>
        <w:t>## MSE:  0.0006054386</w:t>
      </w:r>
    </w:p>
    <w:bookmarkEnd w:id="27"/>
    <w:p w14:paraId="1ED6FC9D" w14:textId="77777777" w:rsidR="0089130B" w:rsidRDefault="0089130B" w:rsidP="0089130B">
      <w:pPr>
        <w:pStyle w:val="Heading1"/>
      </w:pPr>
      <w:r>
        <w:t>Random Forest Model 4 - Training</w:t>
      </w:r>
    </w:p>
    <w:p w14:paraId="38A5C696" w14:textId="77777777" w:rsidR="0089130B" w:rsidRDefault="0089130B" w:rsidP="0089130B">
      <w:pPr>
        <w:pStyle w:val="SourceCode"/>
      </w:pPr>
      <w:r>
        <w:rPr>
          <w:rStyle w:val="NormalTok"/>
        </w:rPr>
        <w:t xml:space="preserve">forest_form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category_return_1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orest_form_4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0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4</w:t>
      </w:r>
    </w:p>
    <w:p w14:paraId="4AC04122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orest_form_4, data = train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201,   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5) </w:t>
      </w:r>
      <w:r>
        <w:br/>
      </w:r>
      <w:r>
        <w:rPr>
          <w:rStyle w:val="VerbatimChar"/>
        </w:rPr>
        <w:lastRenderedPageBreak/>
        <w:t>##                Type of random forest: regression</w:t>
      </w:r>
      <w:r>
        <w:br/>
      </w:r>
      <w:r>
        <w:rPr>
          <w:rStyle w:val="VerbatimChar"/>
        </w:rPr>
        <w:t>##                      Number of trees: 201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09345795</w:t>
      </w:r>
      <w:r>
        <w:br/>
      </w:r>
      <w:r>
        <w:rPr>
          <w:rStyle w:val="VerbatimChar"/>
        </w:rPr>
        <w:t>##                     % Var explained: 94.11</w:t>
      </w:r>
    </w:p>
    <w:p w14:paraId="4C8F8A9F" w14:textId="77777777" w:rsidR="0089130B" w:rsidRDefault="0089130B" w:rsidP="0089130B">
      <w:pPr>
        <w:pStyle w:val="SourceCode"/>
      </w:pPr>
      <w:r>
        <w:rPr>
          <w:rStyle w:val="NormalTok"/>
        </w:rPr>
        <w:t xml:space="preserve">pred_forest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orest_4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) </w:t>
      </w:r>
      <w:r>
        <w:br/>
      </w:r>
      <w:r>
        <w:rPr>
          <w:rStyle w:val="NormalTok"/>
        </w:rPr>
        <w:t xml:space="preserve">mse_forest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pred_forest_4 </w:t>
      </w:r>
      <w:r>
        <w:rPr>
          <w:rStyle w:val="SpecialCharTok"/>
        </w:rPr>
        <w:t>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_forest_4)</w:t>
      </w:r>
    </w:p>
    <w:p w14:paraId="39C5C45D" w14:textId="77777777" w:rsidR="0089130B" w:rsidRDefault="0089130B" w:rsidP="0089130B">
      <w:pPr>
        <w:pStyle w:val="SourceCode"/>
      </w:pPr>
      <w:r>
        <w:rPr>
          <w:rStyle w:val="VerbatimChar"/>
        </w:rPr>
        <w:t>## MSE:  0.001033797</w:t>
      </w:r>
    </w:p>
    <w:p w14:paraId="730AEC03" w14:textId="77777777" w:rsidR="0089130B" w:rsidRDefault="0089130B" w:rsidP="0089130B">
      <w:pPr>
        <w:pStyle w:val="SourceCode"/>
      </w:pPr>
      <w:r>
        <w:rPr>
          <w:rStyle w:val="CommentTok"/>
        </w:rPr>
        <w:t xml:space="preserve">#rating, </w:t>
      </w:r>
      <w:proofErr w:type="spellStart"/>
      <w:r>
        <w:rPr>
          <w:rStyle w:val="CommentTok"/>
        </w:rPr>
        <w:t>return_rating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investment_type_encode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ize_type_encode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rice_earnings_ratio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rice_book_ratio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rice_sales_ratio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sset_cas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sset_stock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sset_bond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ector_basic_material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ector_basic_utilitie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ector_communication_service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ector_technology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fund_return_ytd</w:t>
      </w:r>
      <w:proofErr w:type="spellEnd"/>
      <w:r>
        <w:rPr>
          <w:rStyle w:val="CommentTok"/>
        </w:rPr>
        <w:t xml:space="preserve">, fund_return_1year, category_return_1year, fund_return_3years, category_return_3years, fund_return_5years, category_return_5years, fund_beta_3years, category_beta_3years, fund_beta_5years, category_beta_5years, fund_mean_annual_return_3years, fund_mean_annual_return_3years, </w:t>
      </w:r>
      <w:proofErr w:type="spellStart"/>
      <w:r>
        <w:rPr>
          <w:rStyle w:val="CommentTok"/>
        </w:rPr>
        <w:t>net_asset_value</w:t>
      </w:r>
      <w:proofErr w:type="spellEnd"/>
    </w:p>
    <w:p w14:paraId="050D3331" w14:textId="77777777" w:rsidR="0089130B" w:rsidRDefault="0089130B" w:rsidP="0089130B">
      <w:pPr>
        <w:pStyle w:val="Heading1"/>
      </w:pPr>
      <w:bookmarkStart w:id="28" w:name="random-forest-model-4---training"/>
      <w:bookmarkEnd w:id="28"/>
      <w:r>
        <w:t>Neural Network Models - Training</w:t>
      </w:r>
    </w:p>
    <w:p w14:paraId="66719B44" w14:textId="77777777" w:rsidR="0089130B" w:rsidRDefault="0089130B" w:rsidP="0089130B">
      <w:pPr>
        <w:pStyle w:val="Heading1"/>
      </w:pPr>
      <w:bookmarkStart w:id="29" w:name="neural-network-models---training"/>
      <w:bookmarkEnd w:id="29"/>
      <w:r>
        <w:t>Neural Network Model 1 - Training</w:t>
      </w:r>
    </w:p>
    <w:p w14:paraId="2F5E6FF2" w14:textId="77777777" w:rsidR="0089130B" w:rsidRDefault="0089130B" w:rsidP="0089130B">
      <w:pPr>
        <w:pStyle w:val="SourceCode"/>
      </w:pPr>
      <w:r>
        <w:rPr>
          <w:rStyle w:val="NormalTok"/>
        </w:rPr>
        <w:t xml:space="preserve">neural_for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uralnet</w:t>
      </w:r>
      <w:proofErr w:type="spellEnd"/>
      <w:r>
        <w:rPr>
          <w:rStyle w:val="NormalTok"/>
        </w:rPr>
        <w:t xml:space="preserve">(neural_form_1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inear.outp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_1)</w:t>
      </w:r>
    </w:p>
    <w:p w14:paraId="54F97480" w14:textId="77777777" w:rsidR="0089130B" w:rsidRDefault="0089130B" w:rsidP="0089130B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select</w:t>
      </w:r>
      <w:r>
        <w:rPr>
          <w:rStyle w:val="NormalTok"/>
        </w:rPr>
        <w:t xml:space="preserve">(fund_return_10years,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price_book_ratio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stocks,sector_technology</w:t>
      </w:r>
      <w:proofErr w:type="spellEnd"/>
      <w:r>
        <w:rPr>
          <w:rStyle w:val="NormalTok"/>
        </w:rPr>
        <w:t xml:space="preserve">, net_asset_value,category_return_3years, fund_return_5years, category_return_5years, </w:t>
      </w:r>
      <w:proofErr w:type="spellStart"/>
      <w:r>
        <w:rPr>
          <w:rStyle w:val="NormalTok"/>
        </w:rPr>
        <w:t>investment_type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type_encoded</w:t>
      </w:r>
      <w:proofErr w:type="spellEnd"/>
      <w:r>
        <w:rPr>
          <w:rStyle w:val="NormalTok"/>
        </w:rPr>
        <w:t>)</w:t>
      </w:r>
    </w:p>
    <w:p w14:paraId="00F72753" w14:textId="77777777" w:rsidR="0089130B" w:rsidRDefault="0089130B" w:rsidP="0089130B">
      <w:pPr>
        <w:pStyle w:val="Heading1"/>
      </w:pPr>
      <w:bookmarkStart w:id="30" w:name="neural-network-model-1---training"/>
      <w:bookmarkStart w:id="31" w:name="X34f7799fdb6ce3dc2d57d6e5951af24b83c6c76"/>
      <w:bookmarkEnd w:id="30"/>
      <w:r>
        <w:t>Neural Network Model 1 - Predictive Analysis</w:t>
      </w:r>
    </w:p>
    <w:p w14:paraId="24AC3FF2" w14:textId="77777777" w:rsidR="0089130B" w:rsidRDefault="0089130B" w:rsidP="0089130B">
      <w:pPr>
        <w:pStyle w:val="SourceCode"/>
      </w:pPr>
      <w:r>
        <w:rPr>
          <w:rStyle w:val="NormalTok"/>
        </w:rPr>
        <w:t>pred_nn_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nn_1, t)</w:t>
      </w:r>
      <w:r>
        <w:br/>
      </w:r>
      <w:r>
        <w:rPr>
          <w:rStyle w:val="NormalTok"/>
        </w:rPr>
        <w:t xml:space="preserve">pred_nn_result_1 </w:t>
      </w:r>
      <w:r>
        <w:rPr>
          <w:rStyle w:val="OtherTok"/>
        </w:rPr>
        <w:t>&lt;-</w:t>
      </w:r>
      <w:r>
        <w:rPr>
          <w:rStyle w:val="NormalTok"/>
        </w:rPr>
        <w:t xml:space="preserve"> pred_nn_1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>fund_return_10years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br/>
      </w:r>
      <w:proofErr w:type="spellStart"/>
      <w:r>
        <w:rPr>
          <w:rStyle w:val="NormalTok"/>
        </w:rPr>
        <w:t>MSE.n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t </w:t>
      </w:r>
      <w:r>
        <w:rPr>
          <w:rStyle w:val="SpecialCharTok"/>
        </w:rPr>
        <w:t>-</w:t>
      </w:r>
      <w:r>
        <w:rPr>
          <w:rStyle w:val="NormalTok"/>
        </w:rPr>
        <w:t xml:space="preserve"> pred_nn_result_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 for NN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SE.n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F1DE181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>## MSE for NN: 5.080336</w:t>
      </w:r>
    </w:p>
    <w:p w14:paraId="38611F37" w14:textId="77777777" w:rsidR="0089130B" w:rsidRDefault="0089130B" w:rsidP="0089130B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, pred_nn_result_1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dicted rating N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al rating"</w:t>
      </w:r>
      <w:r>
        <w:rPr>
          <w:rStyle w:val="NormalTok"/>
        </w:rPr>
        <w:t>)</w:t>
      </w:r>
    </w:p>
    <w:p w14:paraId="00F76144" w14:textId="195E0A38" w:rsidR="0089130B" w:rsidRDefault="0089130B" w:rsidP="0089130B">
      <w:pPr>
        <w:pStyle w:val="FirstParagraph"/>
      </w:pPr>
      <w:r>
        <w:rPr>
          <w:noProof/>
        </w:rPr>
        <w:drawing>
          <wp:inline distT="0" distB="0" distL="0" distR="0" wp14:anchorId="41676027" wp14:editId="25B484F9">
            <wp:extent cx="4617720" cy="3695700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B30D7" w14:textId="77777777" w:rsidR="0089130B" w:rsidRDefault="0089130B" w:rsidP="0089130B">
      <w:pPr>
        <w:pStyle w:val="SourceCode"/>
      </w:pPr>
      <w:r>
        <w:rPr>
          <w:rStyle w:val="CommentTok"/>
        </w:rPr>
        <w:t>#Test the resulting output</w:t>
      </w:r>
      <w:r>
        <w:br/>
      </w:r>
      <w:r>
        <w:rPr>
          <w:rStyle w:val="NormalTok"/>
        </w:rPr>
        <w:t xml:space="preserve">resul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actual1 =</w:t>
      </w:r>
      <w:r>
        <w:rPr>
          <w:rStyle w:val="NormalTok"/>
        </w:rPr>
        <w:t xml:space="preserve"> t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, </w:t>
      </w:r>
      <w:r>
        <w:rPr>
          <w:rStyle w:val="AttributeTok"/>
        </w:rPr>
        <w:t>prediction1 =</w:t>
      </w:r>
      <w:r>
        <w:rPr>
          <w:rStyle w:val="NormalTok"/>
        </w:rPr>
        <w:t xml:space="preserve"> pred_nn_1</w:t>
      </w:r>
      <w:r>
        <w:rPr>
          <w:rStyle w:val="SpecialCharTok"/>
        </w:rPr>
        <w:t>$</w:t>
      </w:r>
      <w:r>
        <w:rPr>
          <w:rStyle w:val="NormalTok"/>
        </w:rPr>
        <w:t>net.result)</w:t>
      </w:r>
      <w:r>
        <w:br/>
      </w:r>
      <w:r>
        <w:rPr>
          <w:rStyle w:val="NormalTok"/>
        </w:rPr>
        <w:t xml:space="preserve">roundedresults1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results1,round,</w:t>
      </w:r>
      <w:r>
        <w:rPr>
          <w:rStyle w:val="Attribut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undedresultsdf1 </w:t>
      </w:r>
      <w:r>
        <w:rPr>
          <w:rStyle w:val="OtherTok"/>
        </w:rPr>
        <w:t>=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roundedresults1)</w:t>
      </w:r>
      <w:r>
        <w:br/>
      </w:r>
      <w:r>
        <w:rPr>
          <w:rStyle w:val="NormalTok"/>
        </w:rPr>
        <w:t xml:space="preserve">table_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roundedresultsdf1</w:t>
      </w:r>
      <w:r>
        <w:rPr>
          <w:rStyle w:val="SpecialCharTok"/>
        </w:rPr>
        <w:t>$</w:t>
      </w:r>
      <w:r>
        <w:rPr>
          <w:rStyle w:val="NormalTok"/>
        </w:rPr>
        <w:t>actual1,roundedresultsdf1</w:t>
      </w:r>
      <w:r>
        <w:rPr>
          <w:rStyle w:val="SpecialCharTok"/>
        </w:rPr>
        <w:t>$</w:t>
      </w:r>
      <w:r>
        <w:rPr>
          <w:rStyle w:val="NormalTok"/>
        </w:rPr>
        <w:t>prediction1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Accuracy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table_nn1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))</w:t>
      </w:r>
    </w:p>
    <w:p w14:paraId="1E6D785B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0.7905109</w:t>
      </w:r>
    </w:p>
    <w:bookmarkEnd w:id="31"/>
    <w:p w14:paraId="68AF0EA4" w14:textId="77777777" w:rsidR="0089130B" w:rsidRDefault="0089130B" w:rsidP="0089130B">
      <w:pPr>
        <w:pStyle w:val="Heading1"/>
      </w:pPr>
      <w:r>
        <w:t>Neural Network Model 2 - Training</w:t>
      </w:r>
    </w:p>
    <w:p w14:paraId="1ED18807" w14:textId="77777777" w:rsidR="0089130B" w:rsidRDefault="0089130B" w:rsidP="0089130B">
      <w:pPr>
        <w:pStyle w:val="SourceCode"/>
      </w:pPr>
      <w:r>
        <w:rPr>
          <w:rStyle w:val="NormalTok"/>
        </w:rPr>
        <w:t xml:space="preserve">neural_for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 xml:space="preserve">"fund_return_10years ~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price_book_ratio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uralnet</w:t>
      </w:r>
      <w:proofErr w:type="spellEnd"/>
      <w:r>
        <w:rPr>
          <w:rStyle w:val="NormalTok"/>
        </w:rPr>
        <w:t xml:space="preserve">(neural_form_2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linear.outp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_2)</w:t>
      </w:r>
    </w:p>
    <w:p w14:paraId="675C39A0" w14:textId="77777777" w:rsidR="0089130B" w:rsidRDefault="0089130B" w:rsidP="0089130B">
      <w:pPr>
        <w:pStyle w:val="Heading1"/>
      </w:pPr>
      <w:bookmarkStart w:id="32" w:name="neural-network-model-2---training"/>
      <w:bookmarkStart w:id="33" w:name="Xe3783dc31f6c483096cc56ac0c0c52be4d0694c"/>
      <w:bookmarkEnd w:id="32"/>
      <w:r>
        <w:lastRenderedPageBreak/>
        <w:t>Neural Network Model 2 - Predictive Analysis</w:t>
      </w:r>
    </w:p>
    <w:p w14:paraId="581B9B18" w14:textId="77777777" w:rsidR="0089130B" w:rsidRDefault="0089130B" w:rsidP="0089130B">
      <w:pPr>
        <w:pStyle w:val="SourceCode"/>
      </w:pPr>
      <w:r>
        <w:rPr>
          <w:rStyle w:val="NormalTok"/>
        </w:rPr>
        <w:t xml:space="preserve">pr_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mpute</w:t>
      </w:r>
      <w:r>
        <w:rPr>
          <w:rStyle w:val="NormalTok"/>
        </w:rPr>
        <w:t>(</w:t>
      </w:r>
      <w:proofErr w:type="gramEnd"/>
      <w:r>
        <w:rPr>
          <w:rStyle w:val="NormalTok"/>
        </w:rPr>
        <w:t>nn_2, t)</w:t>
      </w:r>
      <w:r>
        <w:br/>
      </w:r>
      <w:r>
        <w:rPr>
          <w:rStyle w:val="NormalTok"/>
        </w:rPr>
        <w:t xml:space="preserve">nn_results_2 </w:t>
      </w:r>
      <w:r>
        <w:rPr>
          <w:rStyle w:val="OtherTok"/>
        </w:rPr>
        <w:t>&lt;-</w:t>
      </w:r>
      <w:r>
        <w:rPr>
          <w:rStyle w:val="NormalTok"/>
        </w:rPr>
        <w:t xml:space="preserve"> pr_nn_2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>fund_return_10years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funds_scaled</w:t>
      </w:r>
      <w:r>
        <w:rPr>
          <w:rStyle w:val="SpecialCharTok"/>
        </w:rPr>
        <w:t>$</w:t>
      </w:r>
      <w:r>
        <w:rPr>
          <w:rStyle w:val="NormalTok"/>
        </w:rPr>
        <w:t>fund_return_10years)</w:t>
      </w:r>
      <w:r>
        <w:br/>
      </w:r>
      <w:r>
        <w:rPr>
          <w:rStyle w:val="NormalTok"/>
        </w:rPr>
        <w:t xml:space="preserve">MSE.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t </w:t>
      </w:r>
      <w:r>
        <w:rPr>
          <w:rStyle w:val="SpecialCharTok"/>
        </w:rPr>
        <w:t>-</w:t>
      </w:r>
      <w:r>
        <w:rPr>
          <w:rStyle w:val="NormalTok"/>
        </w:rPr>
        <w:t xml:space="preserve"> nn_results_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 for NN:"</w:t>
      </w:r>
      <w:r>
        <w:rPr>
          <w:rStyle w:val="NormalTok"/>
        </w:rPr>
        <w:t>, MSE.nn2)</w:t>
      </w:r>
    </w:p>
    <w:p w14:paraId="3619DE1B" w14:textId="77777777" w:rsidR="0089130B" w:rsidRDefault="0089130B" w:rsidP="0089130B">
      <w:pPr>
        <w:pStyle w:val="SourceCode"/>
      </w:pPr>
      <w:r>
        <w:rPr>
          <w:rStyle w:val="VerbatimChar"/>
        </w:rPr>
        <w:t>## MSE for NN: 5.079133</w:t>
      </w:r>
    </w:p>
    <w:p w14:paraId="196A8B5A" w14:textId="77777777" w:rsidR="0089130B" w:rsidRDefault="0089130B" w:rsidP="0089130B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, nn_results_2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dicted rating N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al rating"</w:t>
      </w:r>
      <w:r>
        <w:rPr>
          <w:rStyle w:val="NormalTok"/>
        </w:rPr>
        <w:t>)</w:t>
      </w:r>
    </w:p>
    <w:p w14:paraId="2770B17F" w14:textId="33BE7FBD" w:rsidR="0089130B" w:rsidRDefault="0089130B" w:rsidP="0089130B">
      <w:pPr>
        <w:pStyle w:val="FirstParagraph"/>
      </w:pPr>
      <w:r>
        <w:rPr>
          <w:noProof/>
        </w:rPr>
        <w:drawing>
          <wp:inline distT="0" distB="0" distL="0" distR="0" wp14:anchorId="35E095FB" wp14:editId="6ADCCD57">
            <wp:extent cx="4617720" cy="3695700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618A6" w14:textId="77777777" w:rsidR="0089130B" w:rsidRDefault="0089130B" w:rsidP="0089130B">
      <w:pPr>
        <w:pStyle w:val="SourceCode"/>
      </w:pPr>
      <w:r>
        <w:rPr>
          <w:rStyle w:val="CommentTok"/>
        </w:rPr>
        <w:t>#Test the resulting output</w:t>
      </w:r>
      <w:r>
        <w:br/>
      </w:r>
      <w:r>
        <w:rPr>
          <w:rStyle w:val="NormalTok"/>
        </w:rPr>
        <w:t xml:space="preserve">resul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actual2 =</w:t>
      </w:r>
      <w:r>
        <w:rPr>
          <w:rStyle w:val="NormalTok"/>
        </w:rPr>
        <w:t xml:space="preserve"> t</w:t>
      </w:r>
      <w:r>
        <w:rPr>
          <w:rStyle w:val="SpecialCharTok"/>
        </w:rPr>
        <w:t>$</w:t>
      </w:r>
      <w:r>
        <w:rPr>
          <w:rStyle w:val="NormalTok"/>
        </w:rPr>
        <w:t xml:space="preserve">fund_return_10years, </w:t>
      </w:r>
      <w:r>
        <w:rPr>
          <w:rStyle w:val="AttributeTok"/>
        </w:rPr>
        <w:t>prediction2 =</w:t>
      </w:r>
      <w:r>
        <w:rPr>
          <w:rStyle w:val="NormalTok"/>
        </w:rPr>
        <w:t xml:space="preserve"> pr_nn_2</w:t>
      </w:r>
      <w:r>
        <w:rPr>
          <w:rStyle w:val="SpecialCharTok"/>
        </w:rPr>
        <w:t>$</w:t>
      </w:r>
      <w:r>
        <w:rPr>
          <w:rStyle w:val="NormalTok"/>
        </w:rPr>
        <w:t>net.result)</w:t>
      </w:r>
      <w:r>
        <w:br/>
      </w:r>
      <w:r>
        <w:rPr>
          <w:rStyle w:val="NormalTok"/>
        </w:rPr>
        <w:t xml:space="preserve">roundedresults2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results2,round,</w:t>
      </w:r>
      <w:r>
        <w:rPr>
          <w:rStyle w:val="Attribut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undedresultsd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roundedresults2)</w:t>
      </w:r>
      <w:r>
        <w:br/>
      </w:r>
      <w:r>
        <w:br/>
      </w:r>
      <w:r>
        <w:rPr>
          <w:rStyle w:val="NormalTok"/>
        </w:rPr>
        <w:t xml:space="preserve">table_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roundedresultsdf2</w:t>
      </w:r>
      <w:r>
        <w:rPr>
          <w:rStyle w:val="SpecialCharTok"/>
        </w:rPr>
        <w:t>$</w:t>
      </w:r>
      <w:r>
        <w:rPr>
          <w:rStyle w:val="NormalTok"/>
        </w:rPr>
        <w:t>actual2,roundedresultsdf2</w:t>
      </w:r>
      <w:r>
        <w:rPr>
          <w:rStyle w:val="SpecialCharTok"/>
        </w:rPr>
        <w:t>$</w:t>
      </w:r>
      <w:r>
        <w:rPr>
          <w:rStyle w:val="NormalTok"/>
        </w:rPr>
        <w:t>prediction2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Accuracy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table_nn2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))</w:t>
      </w:r>
    </w:p>
    <w:p w14:paraId="66FC6507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0.8021898</w:t>
      </w:r>
    </w:p>
    <w:p w14:paraId="7BBCBDBE" w14:textId="77777777" w:rsidR="0089130B" w:rsidRDefault="0089130B" w:rsidP="0089130B">
      <w:pPr>
        <w:pStyle w:val="Heading1"/>
      </w:pPr>
      <w:bookmarkStart w:id="34" w:name="Xd4947a394c2f053f5eaa3908c6185e76b28e61a"/>
      <w:bookmarkEnd w:id="33"/>
      <w:r>
        <w:lastRenderedPageBreak/>
        <w:t xml:space="preserve">Categorical response variable -&gt; mutate -&gt; </w:t>
      </w:r>
      <w:proofErr w:type="spellStart"/>
      <w:r>
        <w:t>return_over_inflation</w:t>
      </w:r>
      <w:proofErr w:type="spellEnd"/>
    </w:p>
    <w:p w14:paraId="12C81A10" w14:textId="77777777" w:rsidR="0089130B" w:rsidRDefault="0089130B" w:rsidP="0089130B">
      <w:pPr>
        <w:pStyle w:val="SourceCode"/>
      </w:pPr>
      <w:r>
        <w:rPr>
          <w:rStyle w:val="NormalTok"/>
        </w:rPr>
        <w:t xml:space="preserve">Fun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fu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rating,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isk_ra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vestment_type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ze_type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earnings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book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ce_sales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bon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oth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prefer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convertab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basic_materi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consumer_cyclic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financial_servi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real_est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consumer_defensiv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healthca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utilit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communication_servi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energ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industri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nd_return_ytd</w:t>
      </w:r>
      <w:proofErr w:type="spellEnd"/>
      <w:r>
        <w:rPr>
          <w:rStyle w:val="NormalTok"/>
        </w:rPr>
        <w:t xml:space="preserve">, fund_return_1year, category_return_1year, fund_return_3years, category_return_3years, fund_return_5years, category_return_5years, fund_return_10years, category_return_10years, fund_beta_3years, category_beta_3years, fund_beta_5years, category_beta_5years, fund_beta_10years, category_beta_10years, fund_mean_annual_return_3years, fund_mean_annual_return_3years, fund_mean_annual_return_10years,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>)</w:t>
      </w:r>
    </w:p>
    <w:p w14:paraId="219C8AFE" w14:textId="77777777" w:rsidR="0089130B" w:rsidRDefault="0089130B" w:rsidP="0089130B">
      <w:pPr>
        <w:pStyle w:val="Heading1"/>
      </w:pPr>
      <w:bookmarkStart w:id="35" w:name="Xd70a57d697a889b8cdcf778b45086166a673b6c"/>
      <w:bookmarkEnd w:id="34"/>
      <w:r>
        <w:t>Categorical response variable training/testing data sets</w:t>
      </w:r>
    </w:p>
    <w:p w14:paraId="0D8CE813" w14:textId="77777777" w:rsidR="0089130B" w:rsidRDefault="0089130B" w:rsidP="0089130B">
      <w:pPr>
        <w:pStyle w:val="SourceCode"/>
      </w:pPr>
      <w:r>
        <w:rPr>
          <w:rStyle w:val="NormalTok"/>
        </w:rPr>
        <w:t xml:space="preserve">Fun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na.omit</w:t>
      </w:r>
      <w:proofErr w:type="spellEnd"/>
      <w:proofErr w:type="gramEnd"/>
      <w:r>
        <w:rPr>
          <w:rStyle w:val="NormalTok"/>
        </w:rPr>
        <w:t>(Funds2)</w:t>
      </w:r>
      <w:r>
        <w:br/>
      </w:r>
      <w:r>
        <w:rPr>
          <w:rStyle w:val="NormalTok"/>
        </w:rPr>
        <w:t xml:space="preserve">Funds2 </w:t>
      </w:r>
      <w:r>
        <w:rPr>
          <w:rStyle w:val="OtherTok"/>
        </w:rPr>
        <w:t>&lt;-</w:t>
      </w:r>
      <w:r>
        <w:rPr>
          <w:rStyle w:val="NormalTok"/>
        </w:rPr>
        <w:t xml:space="preserve"> Fund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Funds2, </w:t>
      </w:r>
      <w:proofErr w:type="spellStart"/>
      <w:r>
        <w:rPr>
          <w:rStyle w:val="AttributeTok"/>
        </w:rPr>
        <w:t>return_over_inflation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fund_return_10year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2.37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bookmarkEnd w:id="35"/>
    <w:p w14:paraId="71AFE469" w14:textId="52F50576" w:rsidR="0089130B" w:rsidRDefault="0089130B" w:rsidP="0089130B">
      <w:pPr>
        <w:pStyle w:val="Heading1"/>
      </w:pPr>
      <w:r>
        <w:t xml:space="preserve">Performs </w:t>
      </w:r>
      <w:r w:rsidR="00804D63">
        <w:t>normalization</w:t>
      </w:r>
    </w:p>
    <w:p w14:paraId="03DA833D" w14:textId="77777777" w:rsidR="0089130B" w:rsidRDefault="0089130B" w:rsidP="0089130B">
      <w:pPr>
        <w:pStyle w:val="SourceCode"/>
      </w:pPr>
      <w:r>
        <w:rPr>
          <w:rStyle w:val="CommentTok"/>
        </w:rPr>
        <w:t># Remove rows that contain missing data.</w:t>
      </w:r>
      <w:r>
        <w:br/>
      </w:r>
      <w:r>
        <w:rPr>
          <w:rStyle w:val="NormalTok"/>
        </w:rPr>
        <w:t xml:space="preserve">Funds2 </w:t>
      </w:r>
      <w:r>
        <w:rPr>
          <w:rStyle w:val="OtherTok"/>
        </w:rPr>
        <w:t>&lt;-</w:t>
      </w:r>
      <w:r>
        <w:rPr>
          <w:rStyle w:val="NormalTok"/>
        </w:rPr>
        <w:t xml:space="preserve"> Funds2[</w:t>
      </w:r>
      <w:proofErr w:type="spellStart"/>
      <w:proofErr w:type="gramStart"/>
      <w:r>
        <w:rPr>
          <w:rStyle w:val="FunctionTok"/>
        </w:rPr>
        <w:t>complete.cases</w:t>
      </w:r>
      <w:proofErr w:type="spellEnd"/>
      <w:proofErr w:type="gramEnd"/>
      <w:r>
        <w:rPr>
          <w:rStyle w:val="NormalTok"/>
        </w:rPr>
        <w:t>(Funds2),]</w:t>
      </w:r>
      <w:r>
        <w:br/>
      </w:r>
      <w:r>
        <w:br/>
      </w:r>
      <w:r>
        <w:rPr>
          <w:rStyle w:val="CommentTok"/>
        </w:rPr>
        <w:t># Convert columns to numeric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Funds2)</w:t>
      </w:r>
      <w:r>
        <w:br/>
      </w:r>
      <w:r>
        <w:rPr>
          <w:rStyle w:val="NormalTok"/>
        </w:rPr>
        <w:t xml:space="preserve">Funds2[col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Funds2[cols],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Funds2, class)</w:t>
      </w:r>
    </w:p>
    <w:p w14:paraId="70E96EA2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          rating                  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risk_rating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investment_type_encode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price_earnings_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price_book_ratio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price_sales_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asset_bonds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asset_other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sset_preferred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asset_convertab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sector_basic_material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ctor_consumer_cyclica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ector_financial_services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sector_real_est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ector_consumer_defensive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sector_healthca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sector_utilitie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ctor_communication_servi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sector_energy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sector_industrial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fund_return_yt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fund_return_1year           category_return_1year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fund_return_3years          category_return_3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fund_return_5years          category_return_5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fund_return_10years         category_return_10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fund_beta_3years            category_beta_3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fund_beta_5years            category_beta_5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fund_beta_10years           category_beta_10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fund_mean_annual_return_3years fund_mean_annual_return_10years </w:t>
      </w:r>
      <w:r>
        <w:br/>
      </w:r>
      <w:r>
        <w:rPr>
          <w:rStyle w:val="VerbatimChar"/>
        </w:rPr>
        <w:t xml:space="preserve">##                       "numeric"                       "numeric"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return_over_inflatio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"numeric"                       "numeric"</w:t>
      </w:r>
    </w:p>
    <w:p w14:paraId="464634E3" w14:textId="6B4506B0" w:rsidR="0089130B" w:rsidRDefault="0089130B" w:rsidP="0089130B">
      <w:pPr>
        <w:pStyle w:val="SourceCode"/>
      </w:pPr>
      <w:r>
        <w:rPr>
          <w:rStyle w:val="CommentTok"/>
        </w:rPr>
        <w:t xml:space="preserve"># Max and mins for </w:t>
      </w:r>
      <w:r w:rsidR="00804D63">
        <w:rPr>
          <w:rStyle w:val="CommentTok"/>
        </w:rPr>
        <w:t>normalization</w:t>
      </w:r>
      <w:r>
        <w:br/>
      </w:r>
      <w:proofErr w:type="spellStart"/>
      <w:r>
        <w:rPr>
          <w:rStyle w:val="NormalTok"/>
        </w:rPr>
        <w:t>max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ppl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unds2, </w:t>
      </w:r>
      <w:r>
        <w:rPr>
          <w:rStyle w:val="DecValTok"/>
        </w:rPr>
        <w:t>2</w:t>
      </w:r>
      <w:r>
        <w:rPr>
          <w:rStyle w:val="NormalTok"/>
        </w:rPr>
        <w:t xml:space="preserve">, max) </w:t>
      </w:r>
      <w:r>
        <w:br/>
      </w:r>
      <w:r>
        <w:rPr>
          <w:rStyle w:val="NormalTok"/>
        </w:rPr>
        <w:t xml:space="preserve">m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unds2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br/>
      </w:r>
      <w:r>
        <w:rPr>
          <w:rStyle w:val="CommentTok"/>
        </w:rPr>
        <w:t># Perform scaling</w:t>
      </w:r>
      <w:r>
        <w:br/>
      </w:r>
      <w:r>
        <w:rPr>
          <w:rStyle w:val="NormalTok"/>
        </w:rPr>
        <w:t xml:space="preserve">funds_scal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Funds2, </w:t>
      </w:r>
      <w:r>
        <w:rPr>
          <w:rStyle w:val="AttributeTok"/>
        </w:rPr>
        <w:t>center =</w:t>
      </w:r>
      <w:r>
        <w:rPr>
          <w:rStyle w:val="NormalTok"/>
        </w:rPr>
        <w:t xml:space="preserve"> mins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s</w:t>
      </w:r>
      <w:proofErr w:type="spellEnd"/>
      <w:r>
        <w:rPr>
          <w:rStyle w:val="NormalTok"/>
        </w:rPr>
        <w:t>))</w:t>
      </w:r>
    </w:p>
    <w:p w14:paraId="0E67C202" w14:textId="77777777" w:rsidR="0089130B" w:rsidRDefault="0089130B" w:rsidP="0089130B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funds_scaled_2)</w:t>
      </w:r>
      <w:r>
        <w:br/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int</w:t>
      </w:r>
      <w:r>
        <w:rPr>
          <w:rStyle w:val="NormalTok"/>
        </w:rPr>
        <w:t xml:space="preserve">(n, </w:t>
      </w:r>
      <w:r>
        <w:rPr>
          <w:rStyle w:val="AttributeTok"/>
        </w:rPr>
        <w:t>size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&lt;-</w:t>
      </w:r>
      <w:r>
        <w:rPr>
          <w:rStyle w:val="NormalTok"/>
        </w:rPr>
        <w:t xml:space="preserve"> funds_scaled_2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&lt;-</w:t>
      </w:r>
      <w:r>
        <w:rPr>
          <w:rStyle w:val="NormalTok"/>
        </w:rPr>
        <w:t xml:space="preserve"> funds_scaled_2[</w:t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>,]</w:t>
      </w:r>
    </w:p>
    <w:p w14:paraId="3D8A7C87" w14:textId="77777777" w:rsidR="0089130B" w:rsidRDefault="0089130B" w:rsidP="0089130B">
      <w:pPr>
        <w:pStyle w:val="Heading1"/>
      </w:pPr>
      <w:bookmarkStart w:id="36" w:name="performs-standardization-1"/>
      <w:bookmarkEnd w:id="36"/>
      <w:r>
        <w:t>Null Model</w:t>
      </w:r>
    </w:p>
    <w:p w14:paraId="04D80A8F" w14:textId="77777777" w:rsidR="0089130B" w:rsidRDefault="0089130B" w:rsidP="0089130B">
      <w:pPr>
        <w:pStyle w:val="SourceCode"/>
      </w:pPr>
      <w:r>
        <w:rPr>
          <w:rStyle w:val="NormalTok"/>
        </w:rPr>
        <w:t xml:space="preserve">null_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Funds2</w:t>
      </w:r>
      <w:r>
        <w:rPr>
          <w:rStyle w:val="SpecialCharTok"/>
        </w:rPr>
        <w:t>$</w:t>
      </w:r>
      <w:r>
        <w:rPr>
          <w:rStyle w:val="NormalTok"/>
        </w:rPr>
        <w:t>return_over_inflation))</w:t>
      </w:r>
      <w:r>
        <w:br/>
      </w:r>
      <w:r>
        <w:rPr>
          <w:rStyle w:val="NormalTok"/>
        </w:rPr>
        <w:t>null_model_2</w:t>
      </w:r>
    </w:p>
    <w:p w14:paraId="6F19B64F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8705487 0.1294513</w:t>
      </w:r>
    </w:p>
    <w:p w14:paraId="4873F4E7" w14:textId="77777777" w:rsidR="0089130B" w:rsidRDefault="0089130B" w:rsidP="0089130B">
      <w:pPr>
        <w:pStyle w:val="Heading1"/>
      </w:pPr>
      <w:bookmarkStart w:id="37" w:name="null-model-1"/>
      <w:bookmarkEnd w:id="37"/>
      <w:r>
        <w:lastRenderedPageBreak/>
        <w:t>Multiple Regression Models</w:t>
      </w:r>
    </w:p>
    <w:p w14:paraId="238713AB" w14:textId="77777777" w:rsidR="0089130B" w:rsidRDefault="0089130B" w:rsidP="0089130B">
      <w:pPr>
        <w:pStyle w:val="Heading1"/>
      </w:pPr>
      <w:bookmarkStart w:id="38" w:name="multiple-regression-models"/>
      <w:bookmarkStart w:id="39" w:name="Xdce058cbe67c8a681462cc449aeea6da9f77a9f"/>
      <w:bookmarkEnd w:id="38"/>
      <w:r>
        <w:t>Multiple Logistic Regression Model 1 - Training</w:t>
      </w:r>
    </w:p>
    <w:p w14:paraId="100A411E" w14:textId="77777777" w:rsidR="0089130B" w:rsidRDefault="0089130B" w:rsidP="0089130B">
      <w:pPr>
        <w:pStyle w:val="SourceCode"/>
      </w:pPr>
      <w:r>
        <w:rPr>
          <w:rStyle w:val="NormalTok"/>
        </w:rPr>
        <w:t xml:space="preserve">lg1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turn_over_infl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ze_type_encode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rain2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g1_train)</w:t>
      </w:r>
    </w:p>
    <w:p w14:paraId="7470E60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return_over_inflation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family = binomial, data = 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053  -0.1701  -0.0381  -0.0038   4.72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-25.4156     1.8258 -13.921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   12.5505     1.6708   7.512   0.000000000000058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 3.6859     0.2880  12.798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cash</w:t>
      </w:r>
      <w:proofErr w:type="spellEnd"/>
      <w:r>
        <w:rPr>
          <w:rStyle w:val="VerbatimChar"/>
        </w:rPr>
        <w:t xml:space="preserve">          6.2140     1.9981   3.110              0.0018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15.4424     1.7316   8.918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23.4929     0.9838  23.879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  -3.3886     0.6826  -4.964   0.00000068972031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4237.6  on</w:t>
      </w:r>
      <w:proofErr w:type="gramEnd"/>
      <w:r>
        <w:rPr>
          <w:rStyle w:val="VerbatimChar"/>
        </w:rPr>
        <w:t xml:space="preserve"> 5481  degrees of freedom</w:t>
      </w:r>
      <w:r>
        <w:br/>
      </w:r>
      <w:r>
        <w:rPr>
          <w:rStyle w:val="VerbatimChar"/>
        </w:rPr>
        <w:t>## Residual deviance: 1597.1  on 5475  degrees of freedom</w:t>
      </w:r>
      <w:r>
        <w:br/>
      </w:r>
      <w:r>
        <w:rPr>
          <w:rStyle w:val="VerbatimChar"/>
        </w:rPr>
        <w:t>## AIC: 161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14:paraId="2A34807E" w14:textId="77777777" w:rsidR="0089130B" w:rsidRDefault="0089130B" w:rsidP="0089130B">
      <w:pPr>
        <w:pStyle w:val="Heading1"/>
      </w:pPr>
      <w:bookmarkStart w:id="40" w:name="X32fc6b496bfd3be32c9e205c1cffc07e3788181"/>
      <w:bookmarkEnd w:id="39"/>
      <w:r>
        <w:t>Multiple Logistic Regression Model 1 - Predictive Analysis</w:t>
      </w:r>
    </w:p>
    <w:p w14:paraId="3B322A3B" w14:textId="77777777" w:rsidR="0089130B" w:rsidRDefault="0089130B" w:rsidP="0089130B">
      <w:pPr>
        <w:pStyle w:val="SourceCode"/>
      </w:pPr>
      <w:r>
        <w:rPr>
          <w:rStyle w:val="CommentTok"/>
        </w:rPr>
        <w:t># Let's take a look at how the model performs with predictions.</w:t>
      </w:r>
      <w:r>
        <w:br/>
      </w:r>
      <w:r>
        <w:rPr>
          <w:rStyle w:val="NormalTok"/>
        </w:rPr>
        <w:t xml:space="preserve">logistic_1_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g1_train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avstats</w:t>
      </w:r>
      <w:proofErr w:type="spellEnd"/>
      <w:r>
        <w:rPr>
          <w:rStyle w:val="NormalTok"/>
        </w:rPr>
        <w:t>(logistic_1_probs)</w:t>
      </w:r>
    </w:p>
    <w:p w14:paraId="0E8AE5B7" w14:textId="77777777" w:rsidR="0089130B" w:rsidRDefault="0089130B" w:rsidP="0089130B">
      <w:pPr>
        <w:pStyle w:val="SourceCode"/>
      </w:pPr>
      <w:r>
        <w:rPr>
          <w:rStyle w:val="VerbatimChar"/>
        </w:rPr>
        <w:t>##                   min           Q1      median         Q3       max     mea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00000002446327</w:t>
      </w:r>
      <w:proofErr w:type="gramEnd"/>
      <w:r>
        <w:rPr>
          <w:rStyle w:val="VerbatimChar"/>
        </w:rPr>
        <w:t xml:space="preserve"> 0.0001169815 0.003374683 0.08183308 0.9999945 0.130062</w:t>
      </w:r>
      <w:r>
        <w:br/>
      </w:r>
      <w:r>
        <w:rPr>
          <w:rStyle w:val="VerbatimChar"/>
        </w:rPr>
        <w:lastRenderedPageBreak/>
        <w:t xml:space="preserve">##       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   n missing</w:t>
      </w:r>
      <w:r>
        <w:br/>
      </w:r>
      <w:r>
        <w:rPr>
          <w:rStyle w:val="VerbatimChar"/>
        </w:rPr>
        <w:t>##  0.2622391 5482       0</w:t>
      </w:r>
    </w:p>
    <w:p w14:paraId="019B4D83" w14:textId="77777777" w:rsidR="0089130B" w:rsidRDefault="0089130B" w:rsidP="0089130B">
      <w:pPr>
        <w:pStyle w:val="SourceCode"/>
      </w:pPr>
      <w:r>
        <w:rPr>
          <w:rStyle w:val="CommentTok"/>
        </w:rPr>
        <w:t># Build predictions based on probabilities.</w:t>
      </w:r>
      <w:r>
        <w:br/>
      </w:r>
      <w:r>
        <w:rPr>
          <w:rStyle w:val="NormalTok"/>
        </w:rPr>
        <w:t xml:space="preserve">logistic_1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p</w:t>
      </w:r>
      <w:r>
        <w:rPr>
          <w:rStyle w:val="NormalTok"/>
        </w:rPr>
        <w:t>(</w:t>
      </w:r>
      <w:proofErr w:type="gramEnd"/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rain2))</w:t>
      </w:r>
      <w:r>
        <w:br/>
      </w:r>
      <w:r>
        <w:rPr>
          <w:rStyle w:val="NormalTok"/>
        </w:rPr>
        <w:t xml:space="preserve">logistic_1_pred[logistic_1_pr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br/>
      </w:r>
      <w:r>
        <w:rPr>
          <w:rStyle w:val="CommentTok"/>
        </w:rPr>
        <w:t># Misclassification table and accuracy.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logistic_1_pred, 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>table1</w:t>
      </w:r>
    </w:p>
    <w:p w14:paraId="3DF95EA0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logistic_1_pred    0    1</w:t>
      </w:r>
      <w:r>
        <w:br/>
      </w:r>
      <w:r>
        <w:rPr>
          <w:rStyle w:val="VerbatimChar"/>
        </w:rPr>
        <w:t xml:space="preserve">##           FALSE </w:t>
      </w:r>
      <w:proofErr w:type="gramStart"/>
      <w:r>
        <w:rPr>
          <w:rStyle w:val="VerbatimChar"/>
        </w:rPr>
        <w:t>4658  220</w:t>
      </w:r>
      <w:proofErr w:type="gramEnd"/>
      <w:r>
        <w:br/>
      </w:r>
      <w:r>
        <w:rPr>
          <w:rStyle w:val="VerbatimChar"/>
        </w:rPr>
        <w:t>##           TRUE   111  493</w:t>
      </w:r>
    </w:p>
    <w:p w14:paraId="22AFF745" w14:textId="77777777" w:rsidR="0089130B" w:rsidRDefault="0089130B" w:rsidP="0089130B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Accuracy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table1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le1))</w:t>
      </w:r>
    </w:p>
    <w:p w14:paraId="53ADDA85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 0.9396206</w:t>
      </w:r>
    </w:p>
    <w:p w14:paraId="4FA512F5" w14:textId="77777777" w:rsidR="0089130B" w:rsidRDefault="0089130B" w:rsidP="0089130B">
      <w:pPr>
        <w:pStyle w:val="Heading1"/>
      </w:pPr>
      <w:bookmarkStart w:id="41" w:name="X226e6398133bb1057c8a13b07b9e4a1277f3a68"/>
      <w:bookmarkEnd w:id="40"/>
      <w:r>
        <w:t>Multiple Logistic Regression Model 2 - Training</w:t>
      </w:r>
    </w:p>
    <w:p w14:paraId="0AD51766" w14:textId="77777777" w:rsidR="0089130B" w:rsidRDefault="0089130B" w:rsidP="0089130B">
      <w:pPr>
        <w:pStyle w:val="SourceCode"/>
      </w:pPr>
      <w:r>
        <w:rPr>
          <w:rStyle w:val="NormalTok"/>
        </w:rPr>
        <w:t xml:space="preserve">lg2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turn_over_infl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ze_type_encode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rain2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g2_train)</w:t>
      </w:r>
    </w:p>
    <w:p w14:paraId="2BEF6817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return_over_inflation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, family = binomial, </w:t>
      </w:r>
      <w:r>
        <w:br/>
      </w:r>
      <w:r>
        <w:rPr>
          <w:rStyle w:val="VerbatimChar"/>
        </w:rPr>
        <w:t>##     data = 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912  -0.1770  -0.0423  -0.0051   4.56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-22.2898     1.2758 -17.472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    13.4267     1.6894   7.948   0.000000000000001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       3.7134     0.2885  12.871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       12.4573     1.2035  10.351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  23.3128     0.9910  23.524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_type_encoded</w:t>
      </w:r>
      <w:proofErr w:type="spellEnd"/>
      <w:r>
        <w:rPr>
          <w:rStyle w:val="VerbatimChar"/>
        </w:rPr>
        <w:t xml:space="preserve">  -3.3569     0.6794  -4.941   0.000000776345174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4237.6  on</w:t>
      </w:r>
      <w:proofErr w:type="gramEnd"/>
      <w:r>
        <w:rPr>
          <w:rStyle w:val="VerbatimChar"/>
        </w:rPr>
        <w:t xml:space="preserve"> 5481  degrees of freedom</w:t>
      </w:r>
      <w:r>
        <w:br/>
      </w:r>
      <w:r>
        <w:rPr>
          <w:rStyle w:val="VerbatimChar"/>
        </w:rPr>
        <w:t>## Residual deviance: 1606.1  on 5476  degrees of freedom</w:t>
      </w:r>
      <w:r>
        <w:br/>
      </w:r>
      <w:r>
        <w:rPr>
          <w:rStyle w:val="VerbatimChar"/>
        </w:rPr>
        <w:t>## AIC: 161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14:paraId="1A791180" w14:textId="77777777" w:rsidR="0089130B" w:rsidRDefault="0089130B" w:rsidP="0089130B">
      <w:pPr>
        <w:pStyle w:val="Heading1"/>
      </w:pPr>
      <w:bookmarkStart w:id="42" w:name="Xcdc9efb5ae1d2bd5fa3eee123e180260314506b"/>
      <w:bookmarkEnd w:id="41"/>
      <w:r>
        <w:t>Multiple Logistic Regression Model 2 - Predictive Analysis</w:t>
      </w:r>
    </w:p>
    <w:p w14:paraId="31A1187E" w14:textId="77777777" w:rsidR="0089130B" w:rsidRDefault="0089130B" w:rsidP="0089130B">
      <w:pPr>
        <w:pStyle w:val="SourceCode"/>
      </w:pPr>
      <w:r>
        <w:rPr>
          <w:rStyle w:val="CommentTok"/>
        </w:rPr>
        <w:t># Let's take a look at how the model performs with predictions.</w:t>
      </w:r>
      <w:r>
        <w:br/>
      </w:r>
      <w:r>
        <w:rPr>
          <w:rStyle w:val="NormalTok"/>
        </w:rPr>
        <w:t xml:space="preserve">logistic_2_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g2_train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avstats</w:t>
      </w:r>
      <w:proofErr w:type="spellEnd"/>
      <w:r>
        <w:rPr>
          <w:rStyle w:val="NormalTok"/>
        </w:rPr>
        <w:t>(logistic_2_probs)</w:t>
      </w:r>
    </w:p>
    <w:p w14:paraId="0C356E12" w14:textId="77777777" w:rsidR="0089130B" w:rsidRDefault="0089130B" w:rsidP="0089130B">
      <w:pPr>
        <w:pStyle w:val="SourceCode"/>
      </w:pPr>
      <w:r>
        <w:rPr>
          <w:rStyle w:val="VerbatimChar"/>
        </w:rPr>
        <w:t>##                  min           Q1      median         Q3       max     mea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0000003131244</w:t>
      </w:r>
      <w:proofErr w:type="gramEnd"/>
      <w:r>
        <w:rPr>
          <w:rStyle w:val="VerbatimChar"/>
        </w:rPr>
        <w:t xml:space="preserve"> 0.0001698697 0.003891956 0.08514347 0.9999979 0.130062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   n missing</w:t>
      </w:r>
      <w:r>
        <w:br/>
      </w:r>
      <w:r>
        <w:rPr>
          <w:rStyle w:val="VerbatimChar"/>
        </w:rPr>
        <w:t>##  0.2619738 5482       0</w:t>
      </w:r>
    </w:p>
    <w:p w14:paraId="78CC6946" w14:textId="77777777" w:rsidR="0089130B" w:rsidRDefault="0089130B" w:rsidP="0089130B">
      <w:pPr>
        <w:pStyle w:val="SourceCode"/>
      </w:pPr>
      <w:r>
        <w:rPr>
          <w:rStyle w:val="CommentTok"/>
        </w:rPr>
        <w:t># Build predictions based on probabilities.</w:t>
      </w:r>
      <w:r>
        <w:br/>
      </w:r>
      <w:r>
        <w:rPr>
          <w:rStyle w:val="NormalTok"/>
        </w:rPr>
        <w:t xml:space="preserve">logistic_2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p</w:t>
      </w:r>
      <w:r>
        <w:rPr>
          <w:rStyle w:val="NormalTok"/>
        </w:rPr>
        <w:t>(</w:t>
      </w:r>
      <w:proofErr w:type="gramEnd"/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rain2))</w:t>
      </w:r>
      <w:r>
        <w:br/>
      </w:r>
      <w:r>
        <w:rPr>
          <w:rStyle w:val="NormalTok"/>
        </w:rPr>
        <w:t xml:space="preserve">logistic_2_pred[logistic_2_pr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br/>
      </w:r>
      <w:r>
        <w:rPr>
          <w:rStyle w:val="CommentTok"/>
        </w:rPr>
        <w:t># Misclassification table and accuracy.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logistic_2_pred, 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>table2</w:t>
      </w:r>
    </w:p>
    <w:p w14:paraId="54EFA03C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logistic_2_pred    0    1</w:t>
      </w:r>
      <w:r>
        <w:br/>
      </w:r>
      <w:r>
        <w:rPr>
          <w:rStyle w:val="VerbatimChar"/>
        </w:rPr>
        <w:t xml:space="preserve">##           FALSE </w:t>
      </w:r>
      <w:proofErr w:type="gramStart"/>
      <w:r>
        <w:rPr>
          <w:rStyle w:val="VerbatimChar"/>
        </w:rPr>
        <w:t>4659  213</w:t>
      </w:r>
      <w:proofErr w:type="gramEnd"/>
      <w:r>
        <w:br/>
      </w:r>
      <w:r>
        <w:rPr>
          <w:rStyle w:val="VerbatimChar"/>
        </w:rPr>
        <w:t>##           TRUE   110  500</w:t>
      </w:r>
    </w:p>
    <w:p w14:paraId="07E2F6BE" w14:textId="77777777" w:rsidR="0089130B" w:rsidRDefault="0089130B" w:rsidP="0089130B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Accuracy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table2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le2))</w:t>
      </w:r>
    </w:p>
    <w:p w14:paraId="29207B71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 0.9410799</w:t>
      </w:r>
    </w:p>
    <w:bookmarkEnd w:id="42"/>
    <w:p w14:paraId="5E2C5C2A" w14:textId="77777777" w:rsidR="0089130B" w:rsidRDefault="0089130B" w:rsidP="0089130B">
      <w:pPr>
        <w:pStyle w:val="Heading1"/>
      </w:pPr>
      <w:r>
        <w:t>Classification Tree Models</w:t>
      </w:r>
    </w:p>
    <w:p w14:paraId="66D8A759" w14:textId="77777777" w:rsidR="0089130B" w:rsidRDefault="0089130B" w:rsidP="0089130B">
      <w:pPr>
        <w:pStyle w:val="Heading1"/>
      </w:pPr>
      <w:bookmarkStart w:id="43" w:name="classification-tree-models"/>
      <w:bookmarkEnd w:id="43"/>
      <w:r>
        <w:t>Classification Tree Model 1 - Training</w:t>
      </w:r>
    </w:p>
    <w:p w14:paraId="2098F759" w14:textId="77777777" w:rsidR="0089130B" w:rsidRDefault="0089130B" w:rsidP="0089130B">
      <w:pPr>
        <w:pStyle w:val="SourceCode"/>
      </w:pPr>
      <w:proofErr w:type="spellStart"/>
      <w:r>
        <w:rPr>
          <w:rStyle w:val="NormalTok"/>
        </w:rPr>
        <w:t>class_tree_for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_tre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ss_tree_for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train2)</w:t>
      </w:r>
      <w:r>
        <w:br/>
      </w:r>
      <w:r>
        <w:rPr>
          <w:rStyle w:val="NormalTok"/>
        </w:rPr>
        <w:t>class_tree_1</w:t>
      </w:r>
    </w:p>
    <w:p w14:paraId="2755C808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 xml:space="preserve">## n= 5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5482 620.265800 0.13006200  </w:t>
      </w:r>
      <w:r>
        <w:br/>
      </w:r>
      <w:r>
        <w:rPr>
          <w:rStyle w:val="VerbatimChar"/>
        </w:rPr>
        <w:t xml:space="preserve">##    2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lt; 0.2963812 4468 118.668800 0.02730528  </w:t>
      </w:r>
      <w:r>
        <w:br/>
      </w:r>
      <w:r>
        <w:rPr>
          <w:rStyle w:val="VerbatimChar"/>
        </w:rPr>
        <w:t xml:space="preserve">##      4)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&lt; 0.2084689 4450 103.475100 0.02382022  </w:t>
      </w:r>
      <w:r>
        <w:br/>
      </w:r>
      <w:r>
        <w:rPr>
          <w:rStyle w:val="VerbatimChar"/>
        </w:rPr>
        <w:t xml:space="preserve">##        8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lt; 0.2834138 4228  57.204350 0.01371807 *</w:t>
      </w:r>
      <w:r>
        <w:br/>
      </w:r>
      <w:r>
        <w:rPr>
          <w:rStyle w:val="VerbatimChar"/>
        </w:rPr>
        <w:t xml:space="preserve">##        9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gt;=0.2834138 222  37.621620 0.21621620  </w:t>
      </w:r>
      <w:r>
        <w:br/>
      </w:r>
      <w:r>
        <w:rPr>
          <w:rStyle w:val="VerbatimChar"/>
        </w:rPr>
        <w:t xml:space="preserve">##         18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625 118   3.864407 0.03389831 *</w:t>
      </w:r>
      <w:r>
        <w:br/>
      </w:r>
      <w:r>
        <w:rPr>
          <w:rStyle w:val="VerbatimChar"/>
        </w:rPr>
        <w:t xml:space="preserve">##         19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625 104  25.384620 0.42307690  </w:t>
      </w:r>
      <w:r>
        <w:br/>
      </w:r>
      <w:r>
        <w:rPr>
          <w:rStyle w:val="VerbatimChar"/>
        </w:rPr>
        <w:t xml:space="preserve">##           38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6818 35   0.000000 0.00000000 *</w:t>
      </w:r>
      <w:r>
        <w:br/>
      </w:r>
      <w:r>
        <w:rPr>
          <w:rStyle w:val="VerbatimChar"/>
        </w:rPr>
        <w:t xml:space="preserve">##           39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gt;=0.6818 69  15.942030 0.63768120 *</w:t>
      </w:r>
      <w:r>
        <w:br/>
      </w:r>
      <w:r>
        <w:rPr>
          <w:rStyle w:val="VerbatimChar"/>
        </w:rPr>
        <w:t xml:space="preserve">##      5)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>&gt;=0.2084689 18   1.777778 0.88888890 *</w:t>
      </w:r>
      <w:r>
        <w:br/>
      </w:r>
      <w:r>
        <w:rPr>
          <w:rStyle w:val="VerbatimChar"/>
        </w:rPr>
        <w:t xml:space="preserve">##    3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gt;=0.2963812 1014 246.541400 0.58284020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9101 150   7.573333 0.05333333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9101 864 189.610000 0.67476850  </w:t>
      </w:r>
      <w:r>
        <w:br/>
      </w:r>
      <w:r>
        <w:rPr>
          <w:rStyle w:val="VerbatimChar"/>
        </w:rPr>
        <w:t xml:space="preserve">##       14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375 141  28.212770 0.27659570 *</w:t>
      </w:r>
      <w:r>
        <w:br/>
      </w:r>
      <w:r>
        <w:rPr>
          <w:rStyle w:val="VerbatimChar"/>
        </w:rPr>
        <w:t xml:space="preserve">##       15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375 723 134.683300 0.75242050  </w:t>
      </w:r>
      <w:r>
        <w:br/>
      </w:r>
      <w:r>
        <w:rPr>
          <w:rStyle w:val="VerbatimChar"/>
        </w:rPr>
        <w:t xml:space="preserve">##         30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lt; 0.3361279 258  63.740310 0.55426360  </w:t>
      </w:r>
      <w:r>
        <w:br/>
      </w:r>
      <w:r>
        <w:rPr>
          <w:rStyle w:val="VerbatimChar"/>
        </w:rPr>
        <w:t xml:space="preserve">##           60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625 110  16.990910 0.19090910 *</w:t>
      </w:r>
      <w:r>
        <w:br/>
      </w:r>
      <w:r>
        <w:rPr>
          <w:rStyle w:val="VerbatimChar"/>
        </w:rPr>
        <w:t xml:space="preserve">##           61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gt;=0.625 148  21.432430 0.82432430 *</w:t>
      </w:r>
      <w:r>
        <w:br/>
      </w:r>
      <w:r>
        <w:rPr>
          <w:rStyle w:val="VerbatimChar"/>
        </w:rPr>
        <w:t xml:space="preserve">##         31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gt;=0.3361279 465  55.191400 0.86236560 *</w:t>
      </w:r>
    </w:p>
    <w:p w14:paraId="20E7A550" w14:textId="77777777" w:rsidR="0089130B" w:rsidRDefault="0089130B" w:rsidP="0089130B">
      <w:pPr>
        <w:pStyle w:val="Heading1"/>
      </w:pPr>
      <w:bookmarkStart w:id="44" w:name="classification-tree-model-1---training"/>
      <w:bookmarkStart w:id="45" w:name="X55a600b0ecab1f6edc0e2c0dd7dd7383c618e16"/>
      <w:bookmarkEnd w:id="44"/>
      <w:r>
        <w:t>Classification Tree Model 1 - Predictive Analysis</w:t>
      </w:r>
    </w:p>
    <w:p w14:paraId="71BDAFB2" w14:textId="77777777" w:rsidR="0089130B" w:rsidRDefault="0089130B" w:rsidP="0089130B">
      <w:pPr>
        <w:pStyle w:val="SourceCode"/>
      </w:pPr>
      <w:r>
        <w:rPr>
          <w:rStyle w:val="NormalTok"/>
        </w:rPr>
        <w:t xml:space="preserve">test21 </w:t>
      </w:r>
      <w:r>
        <w:rPr>
          <w:rStyle w:val="OtherTok"/>
        </w:rPr>
        <w:t>&lt;-</w:t>
      </w:r>
      <w:r>
        <w:rPr>
          <w:rStyle w:val="NormalTok"/>
        </w:rPr>
        <w:t xml:space="preserve"> tes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x_retur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class_tree_1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2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f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lly</w:t>
      </w:r>
      <w:r>
        <w:rPr>
          <w:rStyle w:val="NormalTok"/>
        </w:rPr>
        <w:t>(</w:t>
      </w:r>
      <w:proofErr w:type="spellStart"/>
      <w:r>
        <w:rPr>
          <w:rStyle w:val="NormalTok"/>
        </w:rPr>
        <w:t>x_retur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over_inflat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test21, </w:t>
      </w:r>
      <w:r>
        <w:rPr>
          <w:rStyle w:val="AttributeTok"/>
        </w:rPr>
        <w:t>format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confusion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21))</w:t>
      </w:r>
    </w:p>
    <w:p w14:paraId="150A445D" w14:textId="77777777" w:rsidR="0089130B" w:rsidRDefault="0089130B" w:rsidP="0089130B">
      <w:pPr>
        <w:pStyle w:val="SourceCode"/>
      </w:pPr>
      <w:r>
        <w:rPr>
          <w:rStyle w:val="VerbatimChar"/>
        </w:rPr>
        <w:t>## Accuracy: 0.9489051</w:t>
      </w:r>
    </w:p>
    <w:bookmarkEnd w:id="45"/>
    <w:p w14:paraId="45ED71A3" w14:textId="77777777" w:rsidR="0089130B" w:rsidRDefault="0089130B" w:rsidP="0089130B">
      <w:pPr>
        <w:pStyle w:val="Heading1"/>
      </w:pPr>
      <w:r>
        <w:t>Classification Tree Model 2 - Training</w:t>
      </w:r>
    </w:p>
    <w:p w14:paraId="412D497D" w14:textId="77777777" w:rsidR="0089130B" w:rsidRDefault="0089130B" w:rsidP="0089130B">
      <w:pPr>
        <w:pStyle w:val="SourceCode"/>
      </w:pPr>
      <w:r>
        <w:rPr>
          <w:rStyle w:val="NormalTok"/>
        </w:rPr>
        <w:t xml:space="preserve">class_tree_for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_tre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 xml:space="preserve">(class_tree_form_2, </w:t>
      </w:r>
      <w:r>
        <w:rPr>
          <w:rStyle w:val="AttributeTok"/>
        </w:rPr>
        <w:t>data=</w:t>
      </w:r>
      <w:r>
        <w:rPr>
          <w:rStyle w:val="NormalTok"/>
        </w:rPr>
        <w:t>train2)</w:t>
      </w:r>
      <w:r>
        <w:br/>
      </w:r>
      <w:r>
        <w:rPr>
          <w:rStyle w:val="NormalTok"/>
        </w:rPr>
        <w:t>class_tree_2</w:t>
      </w:r>
    </w:p>
    <w:p w14:paraId="016920FF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n= 5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5482 620.265800 0.13006200  </w:t>
      </w:r>
      <w:r>
        <w:br/>
      </w:r>
      <w:r>
        <w:rPr>
          <w:rStyle w:val="VerbatimChar"/>
        </w:rPr>
        <w:lastRenderedPageBreak/>
        <w:t xml:space="preserve">##    2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lt; 0.2963812 4468 118.668800 0.02730528  </w:t>
      </w:r>
      <w:r>
        <w:br/>
      </w:r>
      <w:r>
        <w:rPr>
          <w:rStyle w:val="VerbatimChar"/>
        </w:rPr>
        <w:t xml:space="preserve">##      4)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 xml:space="preserve">&lt; 0.2084689 4450 103.475100 0.02382022  </w:t>
      </w:r>
      <w:r>
        <w:br/>
      </w:r>
      <w:r>
        <w:rPr>
          <w:rStyle w:val="VerbatimChar"/>
        </w:rPr>
        <w:t xml:space="preserve">##        8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lt; 0.2834138 4228  57.204350 0.01371807 *</w:t>
      </w:r>
      <w:r>
        <w:br/>
      </w:r>
      <w:r>
        <w:rPr>
          <w:rStyle w:val="VerbatimChar"/>
        </w:rPr>
        <w:t xml:space="preserve">##        9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gt;=0.2834138 222  37.621620 0.21621620  </w:t>
      </w:r>
      <w:r>
        <w:br/>
      </w:r>
      <w:r>
        <w:rPr>
          <w:rStyle w:val="VerbatimChar"/>
        </w:rPr>
        <w:t xml:space="preserve">##         18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625 118   3.864407 0.03389831 *</w:t>
      </w:r>
      <w:r>
        <w:br/>
      </w:r>
      <w:r>
        <w:rPr>
          <w:rStyle w:val="VerbatimChar"/>
        </w:rPr>
        <w:t xml:space="preserve">##         19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625 104  25.384620 0.42307690  </w:t>
      </w:r>
      <w:r>
        <w:br/>
      </w:r>
      <w:r>
        <w:rPr>
          <w:rStyle w:val="VerbatimChar"/>
        </w:rPr>
        <w:t xml:space="preserve">##           38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6818 35   0.000000 0.00000000 *</w:t>
      </w:r>
      <w:r>
        <w:br/>
      </w:r>
      <w:r>
        <w:rPr>
          <w:rStyle w:val="VerbatimChar"/>
        </w:rPr>
        <w:t xml:space="preserve">##           39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gt;=0.6818 69  15.942030 0.63768120 *</w:t>
      </w:r>
      <w:r>
        <w:br/>
      </w:r>
      <w:r>
        <w:rPr>
          <w:rStyle w:val="VerbatimChar"/>
        </w:rPr>
        <w:t xml:space="preserve">##      5) </w:t>
      </w:r>
      <w:proofErr w:type="spellStart"/>
      <w:r>
        <w:rPr>
          <w:rStyle w:val="VerbatimChar"/>
        </w:rPr>
        <w:t>net_asset_value</w:t>
      </w:r>
      <w:proofErr w:type="spellEnd"/>
      <w:r>
        <w:rPr>
          <w:rStyle w:val="VerbatimChar"/>
        </w:rPr>
        <w:t>&gt;=0.2084689 18   1.777778 0.88888890 *</w:t>
      </w:r>
      <w:r>
        <w:br/>
      </w:r>
      <w:r>
        <w:rPr>
          <w:rStyle w:val="VerbatimChar"/>
        </w:rPr>
        <w:t xml:space="preserve">##    3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gt;=0.2963812 1014 246.541400 0.58284020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>&lt; 0.9101 150   7.573333 0.05333333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asset_stocks</w:t>
      </w:r>
      <w:proofErr w:type="spellEnd"/>
      <w:r>
        <w:rPr>
          <w:rStyle w:val="VerbatimChar"/>
        </w:rPr>
        <w:t xml:space="preserve">&gt;=0.9101 864 189.610000 0.67476850  </w:t>
      </w:r>
      <w:r>
        <w:br/>
      </w:r>
      <w:r>
        <w:rPr>
          <w:rStyle w:val="VerbatimChar"/>
        </w:rPr>
        <w:t xml:space="preserve">##       14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375 141  28.212770 0.27659570 *</w:t>
      </w:r>
      <w:r>
        <w:br/>
      </w:r>
      <w:r>
        <w:rPr>
          <w:rStyle w:val="VerbatimChar"/>
        </w:rPr>
        <w:t xml:space="preserve">##       15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 xml:space="preserve">&gt;=0.375 723 134.683300 0.75242050  </w:t>
      </w:r>
      <w:r>
        <w:br/>
      </w:r>
      <w:r>
        <w:rPr>
          <w:rStyle w:val="VerbatimChar"/>
        </w:rPr>
        <w:t xml:space="preserve">##         30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 xml:space="preserve">&lt; 0.3361279 258  63.740310 0.55426360  </w:t>
      </w:r>
      <w:r>
        <w:br/>
      </w:r>
      <w:r>
        <w:rPr>
          <w:rStyle w:val="VerbatimChar"/>
        </w:rPr>
        <w:t xml:space="preserve">##           60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lt; 0.625 110  16.990910 0.19090910 *</w:t>
      </w:r>
      <w:r>
        <w:br/>
      </w:r>
      <w:r>
        <w:rPr>
          <w:rStyle w:val="VerbatimChar"/>
        </w:rPr>
        <w:t xml:space="preserve">##           61) </w:t>
      </w:r>
      <w:proofErr w:type="spellStart"/>
      <w:r>
        <w:rPr>
          <w:rStyle w:val="VerbatimChar"/>
        </w:rPr>
        <w:t>return_rating</w:t>
      </w:r>
      <w:proofErr w:type="spellEnd"/>
      <w:r>
        <w:rPr>
          <w:rStyle w:val="VerbatimChar"/>
        </w:rPr>
        <w:t>&gt;=0.625 148  21.432430 0.82432430 *</w:t>
      </w:r>
      <w:r>
        <w:br/>
      </w:r>
      <w:r>
        <w:rPr>
          <w:rStyle w:val="VerbatimChar"/>
        </w:rPr>
        <w:t xml:space="preserve">##         31) </w:t>
      </w:r>
      <w:proofErr w:type="spellStart"/>
      <w:r>
        <w:rPr>
          <w:rStyle w:val="VerbatimChar"/>
        </w:rPr>
        <w:t>sector_technology</w:t>
      </w:r>
      <w:proofErr w:type="spellEnd"/>
      <w:r>
        <w:rPr>
          <w:rStyle w:val="VerbatimChar"/>
        </w:rPr>
        <w:t>&gt;=0.3361279 465  55.191400 0.86236560 *</w:t>
      </w:r>
    </w:p>
    <w:p w14:paraId="39238F49" w14:textId="77777777" w:rsidR="0089130B" w:rsidRDefault="0089130B" w:rsidP="0089130B">
      <w:pPr>
        <w:pStyle w:val="Heading1"/>
      </w:pPr>
      <w:bookmarkStart w:id="46" w:name="classification-tree-model-2---training"/>
      <w:bookmarkStart w:id="47" w:name="X8a951184c0317ddd5fb59528b43f65078a7660b"/>
      <w:bookmarkEnd w:id="46"/>
      <w:r>
        <w:t>Classification Tree Model 2 - Predictive Analysis</w:t>
      </w:r>
    </w:p>
    <w:p w14:paraId="243CA349" w14:textId="77777777" w:rsidR="0089130B" w:rsidRDefault="0089130B" w:rsidP="0089130B">
      <w:pPr>
        <w:pStyle w:val="SourceCode"/>
      </w:pPr>
      <w:r>
        <w:rPr>
          <w:rStyle w:val="NormalTok"/>
        </w:rPr>
        <w:t xml:space="preserve">test22 </w:t>
      </w:r>
      <w:r>
        <w:rPr>
          <w:rStyle w:val="OtherTok"/>
        </w:rPr>
        <w:t>&lt;-</w:t>
      </w:r>
      <w:r>
        <w:rPr>
          <w:rStyle w:val="NormalTok"/>
        </w:rPr>
        <w:t xml:space="preserve"> tes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x_retur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class_tree_2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est2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fusio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lly</w:t>
      </w:r>
      <w:r>
        <w:rPr>
          <w:rStyle w:val="NormalTok"/>
        </w:rPr>
        <w:t>(</w:t>
      </w:r>
      <w:proofErr w:type="spellStart"/>
      <w:r>
        <w:rPr>
          <w:rStyle w:val="NormalTok"/>
        </w:rPr>
        <w:t>x_retur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urn_over_inflat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test22, </w:t>
      </w:r>
      <w:r>
        <w:rPr>
          <w:rStyle w:val="AttributeTok"/>
        </w:rPr>
        <w:t>format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confusion2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est22))</w:t>
      </w:r>
    </w:p>
    <w:p w14:paraId="4550FC90" w14:textId="77777777" w:rsidR="0089130B" w:rsidRDefault="0089130B" w:rsidP="0089130B">
      <w:pPr>
        <w:pStyle w:val="SourceCode"/>
      </w:pPr>
      <w:r>
        <w:rPr>
          <w:rStyle w:val="VerbatimChar"/>
        </w:rPr>
        <w:t>## Accuracy: 0.9489051</w:t>
      </w:r>
    </w:p>
    <w:bookmarkEnd w:id="47"/>
    <w:p w14:paraId="4EF6005F" w14:textId="77777777" w:rsidR="0089130B" w:rsidRDefault="0089130B" w:rsidP="0089130B">
      <w:pPr>
        <w:pStyle w:val="Heading1"/>
      </w:pPr>
      <w:r>
        <w:t>Random Forest Models</w:t>
      </w:r>
    </w:p>
    <w:p w14:paraId="4E79111B" w14:textId="77777777" w:rsidR="0089130B" w:rsidRDefault="0089130B" w:rsidP="0089130B">
      <w:pPr>
        <w:pStyle w:val="Heading1"/>
      </w:pPr>
      <w:bookmarkStart w:id="48" w:name="random-forest-models"/>
      <w:bookmarkEnd w:id="48"/>
      <w:r>
        <w:t>Random Forest Model 1 - Training</w:t>
      </w:r>
    </w:p>
    <w:p w14:paraId="1592156C" w14:textId="77777777" w:rsidR="0089130B" w:rsidRDefault="0089130B" w:rsidP="0089130B">
      <w:pPr>
        <w:pStyle w:val="SourceCode"/>
      </w:pP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ormula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for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, </w:t>
      </w:r>
      <w:r>
        <w:rPr>
          <w:rStyle w:val="AttributeTok"/>
        </w:rPr>
        <w:t>data=</w:t>
      </w:r>
      <w:r>
        <w:rPr>
          <w:rStyle w:val="NormalTok"/>
        </w:rPr>
        <w:t xml:space="preserve">train2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forest</w:t>
      </w:r>
      <w:proofErr w:type="spellEnd"/>
    </w:p>
    <w:p w14:paraId="204C9732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, data = train2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200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3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OOB estimate of  error rate: 2.0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  0   1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0 4720  49  0.01027469</w:t>
      </w:r>
      <w:r>
        <w:br/>
      </w:r>
      <w:r>
        <w:rPr>
          <w:rStyle w:val="VerbatimChar"/>
        </w:rPr>
        <w:t>## 1   62 651  0.08695652</w:t>
      </w:r>
    </w:p>
    <w:p w14:paraId="35510D2A" w14:textId="77777777" w:rsidR="0089130B" w:rsidRDefault="0089130B" w:rsidP="0089130B">
      <w:pPr>
        <w:pStyle w:val="Heading1"/>
      </w:pPr>
      <w:bookmarkStart w:id="49" w:name="random-forest-model-1---training-1"/>
      <w:bookmarkStart w:id="50" w:name="Xbf91343de232fb8b53b329b23035c5cc21947f5"/>
      <w:bookmarkEnd w:id="49"/>
      <w:r>
        <w:t>Random Forest Model 1 - Predictive Analysis</w:t>
      </w:r>
    </w:p>
    <w:p w14:paraId="0172E059" w14:textId="77777777" w:rsidR="0089130B" w:rsidRDefault="0089130B" w:rsidP="0089130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forest</w:t>
      </w:r>
      <w:r>
        <w:rPr>
          <w:rStyle w:val="SpecialCharTok"/>
        </w:rPr>
        <w:t>$</w:t>
      </w:r>
      <w:r>
        <w:rPr>
          <w:rStyle w:val="NormalTok"/>
        </w:rPr>
        <w:t>confus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rain2)</w:t>
      </w:r>
    </w:p>
    <w:p w14:paraId="2F1572E0" w14:textId="77777777" w:rsidR="0089130B" w:rsidRDefault="0089130B" w:rsidP="0089130B">
      <w:pPr>
        <w:pStyle w:val="SourceCode"/>
      </w:pPr>
      <w:r>
        <w:rPr>
          <w:rStyle w:val="VerbatimChar"/>
        </w:rPr>
        <w:t>## [1] 0.9797519</w:t>
      </w:r>
    </w:p>
    <w:bookmarkEnd w:id="50"/>
    <w:p w14:paraId="64E4CC39" w14:textId="77777777" w:rsidR="0089130B" w:rsidRDefault="0089130B" w:rsidP="0089130B">
      <w:pPr>
        <w:pStyle w:val="Heading1"/>
      </w:pPr>
      <w:r>
        <w:t>Random Forest Model 2 - Training</w:t>
      </w:r>
    </w:p>
    <w:p w14:paraId="387B8BAC" w14:textId="77777777" w:rsidR="0089130B" w:rsidRDefault="0089130B" w:rsidP="0089130B">
      <w:pPr>
        <w:pStyle w:val="SourceCode"/>
      </w:pP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character</w:t>
      </w:r>
      <w:proofErr w:type="spellEnd"/>
      <w:proofErr w:type="gram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ormula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_for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2, </w:t>
      </w:r>
      <w:r>
        <w:rPr>
          <w:rStyle w:val="AttributeTok"/>
        </w:rPr>
        <w:t>data=</w:t>
      </w:r>
      <w:r>
        <w:rPr>
          <w:rStyle w:val="NormalTok"/>
        </w:rPr>
        <w:t xml:space="preserve">train2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_forest2</w:t>
      </w:r>
    </w:p>
    <w:p w14:paraId="76AA2949" w14:textId="77777777" w:rsidR="0089130B" w:rsidRDefault="0089130B" w:rsidP="008913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2, data = train2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200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.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  0   1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0 4718  51  0.01069407</w:t>
      </w:r>
      <w:r>
        <w:br/>
      </w:r>
      <w:r>
        <w:rPr>
          <w:rStyle w:val="VerbatimChar"/>
        </w:rPr>
        <w:t>## 1   64 649  0.08976157</w:t>
      </w:r>
    </w:p>
    <w:p w14:paraId="78FED39F" w14:textId="77777777" w:rsidR="0089130B" w:rsidRDefault="0089130B" w:rsidP="0089130B">
      <w:pPr>
        <w:pStyle w:val="Heading1"/>
      </w:pPr>
      <w:bookmarkStart w:id="51" w:name="random-forest-model-2---training-1"/>
      <w:bookmarkStart w:id="52" w:name="Xa2c65f35f1a11f138759e47de66188d0f3e1174"/>
      <w:bookmarkEnd w:id="51"/>
      <w:r>
        <w:t>Random Forest Model 2 - Predictive Analysis</w:t>
      </w:r>
    </w:p>
    <w:p w14:paraId="63096F93" w14:textId="77777777" w:rsidR="0089130B" w:rsidRDefault="0089130B" w:rsidP="0089130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mod_forest2</w:t>
      </w:r>
      <w:r>
        <w:rPr>
          <w:rStyle w:val="SpecialCharTok"/>
        </w:rPr>
        <w:t>$</w:t>
      </w:r>
      <w:r>
        <w:rPr>
          <w:rStyle w:val="NormalTok"/>
        </w:rPr>
        <w:t>confusion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rain2)</w:t>
      </w:r>
    </w:p>
    <w:p w14:paraId="7C0A3B22" w14:textId="77777777" w:rsidR="0089130B" w:rsidRDefault="0089130B" w:rsidP="0089130B">
      <w:pPr>
        <w:pStyle w:val="SourceCode"/>
      </w:pPr>
      <w:r>
        <w:rPr>
          <w:rStyle w:val="VerbatimChar"/>
        </w:rPr>
        <w:t>## [1] 0.9790223</w:t>
      </w:r>
    </w:p>
    <w:bookmarkEnd w:id="52"/>
    <w:p w14:paraId="2F8B744C" w14:textId="77777777" w:rsidR="0089130B" w:rsidRDefault="0089130B" w:rsidP="0089130B">
      <w:pPr>
        <w:pStyle w:val="Heading1"/>
      </w:pPr>
      <w:r>
        <w:t>Random Forest Model 3 - Training</w:t>
      </w:r>
    </w:p>
    <w:p w14:paraId="13F965A6" w14:textId="77777777" w:rsidR="0089130B" w:rsidRDefault="0089130B" w:rsidP="0089130B">
      <w:pPr>
        <w:pStyle w:val="SourceCode"/>
      </w:pP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character</w:t>
      </w:r>
      <w:proofErr w:type="spellEnd"/>
      <w:proofErr w:type="gram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ormula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_fore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f3, </w:t>
      </w:r>
      <w:r>
        <w:rPr>
          <w:rStyle w:val="AttributeTok"/>
        </w:rPr>
        <w:t>data=</w:t>
      </w:r>
      <w:r>
        <w:rPr>
          <w:rStyle w:val="NormalTok"/>
        </w:rPr>
        <w:t xml:space="preserve">train2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_forest3</w:t>
      </w:r>
    </w:p>
    <w:p w14:paraId="61BD4335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randomForest</w:t>
      </w:r>
      <w:proofErr w:type="spellEnd"/>
      <w:proofErr w:type="gramEnd"/>
      <w:r>
        <w:rPr>
          <w:rStyle w:val="VerbatimChar"/>
        </w:rPr>
        <w:t xml:space="preserve">(formula = f3, data = train2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300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3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3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.0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  0   1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0 4718  51  0.01069407</w:t>
      </w:r>
      <w:r>
        <w:br/>
      </w:r>
      <w:r>
        <w:rPr>
          <w:rStyle w:val="VerbatimChar"/>
        </w:rPr>
        <w:t>## 1   62 651  0.08695652</w:t>
      </w:r>
    </w:p>
    <w:p w14:paraId="34C8210C" w14:textId="77777777" w:rsidR="0089130B" w:rsidRDefault="0089130B" w:rsidP="0089130B">
      <w:pPr>
        <w:pStyle w:val="Heading1"/>
      </w:pPr>
      <w:bookmarkStart w:id="53" w:name="random-forest-model-3---training-1"/>
      <w:bookmarkStart w:id="54" w:name="X43863a9113b8dc2b83b2c226e475c979785e713"/>
      <w:bookmarkEnd w:id="53"/>
      <w:r>
        <w:t>Random Forest Model 3 - Predictive Analysis</w:t>
      </w:r>
    </w:p>
    <w:p w14:paraId="7CA88633" w14:textId="77777777" w:rsidR="0089130B" w:rsidRDefault="0089130B" w:rsidP="0089130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mod_forest3</w:t>
      </w:r>
      <w:r>
        <w:rPr>
          <w:rStyle w:val="SpecialCharTok"/>
        </w:rPr>
        <w:t>$</w:t>
      </w:r>
      <w:r>
        <w:rPr>
          <w:rStyle w:val="NormalTok"/>
        </w:rPr>
        <w:t>confusion))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train2)</w:t>
      </w:r>
    </w:p>
    <w:p w14:paraId="68313F3F" w14:textId="77777777" w:rsidR="0089130B" w:rsidRDefault="0089130B" w:rsidP="0089130B">
      <w:pPr>
        <w:pStyle w:val="SourceCode"/>
      </w:pPr>
      <w:r>
        <w:rPr>
          <w:rStyle w:val="VerbatimChar"/>
        </w:rPr>
        <w:t>## [1] 0.9793871</w:t>
      </w:r>
    </w:p>
    <w:bookmarkEnd w:id="54"/>
    <w:p w14:paraId="4454434E" w14:textId="77777777" w:rsidR="0089130B" w:rsidRDefault="0089130B" w:rsidP="0089130B">
      <w:pPr>
        <w:pStyle w:val="Heading1"/>
      </w:pPr>
      <w:r>
        <w:t>KNN Models</w:t>
      </w:r>
    </w:p>
    <w:p w14:paraId="6FA6E4FE" w14:textId="77777777" w:rsidR="0089130B" w:rsidRDefault="0089130B" w:rsidP="0089130B">
      <w:pPr>
        <w:pStyle w:val="Heading1"/>
      </w:pPr>
      <w:bookmarkStart w:id="55" w:name="knn-models"/>
      <w:bookmarkStart w:id="56" w:name="Xc67dfd4a41af1bc584a32302635dd7f8ab028a7"/>
      <w:bookmarkEnd w:id="55"/>
      <w:r>
        <w:t>KNN Model 1 - Training and Predictive Analysis</w:t>
      </w:r>
    </w:p>
    <w:p w14:paraId="70ABE66C" w14:textId="77777777" w:rsidR="0089130B" w:rsidRDefault="0089130B" w:rsidP="0089130B">
      <w:pPr>
        <w:pStyle w:val="SourceCode"/>
      </w:pPr>
      <w:r>
        <w:rPr>
          <w:rStyle w:val="NormalTok"/>
        </w:rPr>
        <w:t xml:space="preserve">train3 </w:t>
      </w:r>
      <w:r>
        <w:rPr>
          <w:rStyle w:val="OtherTok"/>
        </w:rPr>
        <w:t>&lt;-</w:t>
      </w:r>
      <w:r>
        <w:rPr>
          <w:rStyle w:val="NormalTok"/>
        </w:rPr>
        <w:t xml:space="preserve"> train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3 </w:t>
      </w:r>
      <w:r>
        <w:rPr>
          <w:rStyle w:val="OtherTok"/>
        </w:rPr>
        <w:t>&lt;-</w:t>
      </w:r>
      <w:r>
        <w:rPr>
          <w:rStyle w:val="NormalTok"/>
        </w:rPr>
        <w:t xml:space="preserve"> tes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turn_rating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sector_technology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net_asset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cas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et_stock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nn</w:t>
      </w:r>
      <w:proofErr w:type="spellEnd"/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train3, </w:t>
      </w:r>
      <w:r>
        <w:rPr>
          <w:rStyle w:val="AttributeTok"/>
        </w:rPr>
        <w:t>test=</w:t>
      </w:r>
      <w:r>
        <w:rPr>
          <w:rStyle w:val="NormalTok"/>
        </w:rPr>
        <w:t xml:space="preserve">test3, </w:t>
      </w:r>
      <w:r>
        <w:rPr>
          <w:rStyle w:val="AttributeTok"/>
        </w:rPr>
        <w:t>cl=</w:t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fusion_kn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1, test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knn</w:t>
      </w:r>
      <w:proofErr w:type="spellEnd"/>
      <w:r>
        <w:rPr>
          <w:rStyle w:val="NormalTok"/>
        </w:rPr>
        <w:t>)</w:t>
      </w:r>
    </w:p>
    <w:p w14:paraId="0DB3AAB5" w14:textId="77777777" w:rsidR="0089130B" w:rsidRDefault="0089130B" w:rsidP="0089130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knn_1    0    1</w:t>
      </w:r>
      <w:r>
        <w:br/>
      </w:r>
      <w:r>
        <w:rPr>
          <w:rStyle w:val="VerbatimChar"/>
        </w:rPr>
        <w:t>##     0 1163   24</w:t>
      </w:r>
      <w:r>
        <w:br/>
      </w:r>
      <w:r>
        <w:rPr>
          <w:rStyle w:val="VerbatimChar"/>
        </w:rPr>
        <w:t>##     1   33  150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Accuracy : 0.9584             </w:t>
      </w:r>
      <w:r>
        <w:br/>
      </w:r>
      <w:r>
        <w:rPr>
          <w:rStyle w:val="VerbatimChar"/>
        </w:rPr>
        <w:t xml:space="preserve">##                  95% CI : (0.9464, 0.9683)   </w:t>
      </w:r>
      <w:r>
        <w:br/>
      </w:r>
      <w:r>
        <w:rPr>
          <w:rStyle w:val="VerbatimChar"/>
        </w:rPr>
        <w:t xml:space="preserve">##     No Information Rate : 0.873              </w:t>
      </w:r>
      <w:r>
        <w:br/>
      </w:r>
      <w:r>
        <w:rPr>
          <w:rStyle w:val="VerbatimChar"/>
        </w:rPr>
        <w:t>##     P-Value [Acc &gt; NIR] : &lt;0.0000000000000002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Kappa : 0.8164             </w:t>
      </w:r>
      <w:r>
        <w:br/>
      </w:r>
      <w:r>
        <w:rPr>
          <w:rStyle w:val="VerbatimChar"/>
        </w:rPr>
        <w:lastRenderedPageBreak/>
        <w:t xml:space="preserve">##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2893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Sensitivity : 0.9724             </w:t>
      </w:r>
      <w:r>
        <w:br/>
      </w:r>
      <w:r>
        <w:rPr>
          <w:rStyle w:val="VerbatimChar"/>
        </w:rPr>
        <w:t xml:space="preserve">##             Specificity : 0.8621             </w:t>
      </w:r>
      <w:r>
        <w:br/>
      </w:r>
      <w:r>
        <w:rPr>
          <w:rStyle w:val="VerbatimChar"/>
        </w:rPr>
        <w:t xml:space="preserve">##          Pos Pred Value : 0.9798             </w:t>
      </w:r>
      <w:r>
        <w:br/>
      </w:r>
      <w:r>
        <w:rPr>
          <w:rStyle w:val="VerbatimChar"/>
        </w:rPr>
        <w:t xml:space="preserve">##          Neg Pred Value : 0.8197             </w:t>
      </w:r>
      <w:r>
        <w:br/>
      </w:r>
      <w:r>
        <w:rPr>
          <w:rStyle w:val="VerbatimChar"/>
        </w:rPr>
        <w:t xml:space="preserve">##              Prevalence : 0.8730             </w:t>
      </w:r>
      <w:r>
        <w:br/>
      </w:r>
      <w:r>
        <w:rPr>
          <w:rStyle w:val="VerbatimChar"/>
        </w:rPr>
        <w:t xml:space="preserve">##          Detection Rate : 0.8489             </w:t>
      </w:r>
      <w:r>
        <w:br/>
      </w:r>
      <w:r>
        <w:rPr>
          <w:rStyle w:val="VerbatimChar"/>
        </w:rPr>
        <w:t xml:space="preserve">##    Detection Prevalence : 0.8664             </w:t>
      </w:r>
      <w:r>
        <w:br/>
      </w:r>
      <w:r>
        <w:rPr>
          <w:rStyle w:val="VerbatimChar"/>
        </w:rPr>
        <w:t xml:space="preserve">##       Balanced Accuracy : 0.9172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'Positive' Class : 0                  </w:t>
      </w:r>
      <w:r>
        <w:br/>
      </w:r>
      <w:r>
        <w:rPr>
          <w:rStyle w:val="VerbatimChar"/>
        </w:rPr>
        <w:t xml:space="preserve">## </w:t>
      </w:r>
    </w:p>
    <w:p w14:paraId="40A8A3C4" w14:textId="77777777" w:rsidR="0089130B" w:rsidRDefault="0089130B" w:rsidP="0089130B">
      <w:pPr>
        <w:pStyle w:val="Heading1"/>
      </w:pPr>
      <w:bookmarkStart w:id="57" w:name="X75fad6c85d1a45cbb3ab054a682e4f788c3a2a7"/>
      <w:bookmarkEnd w:id="56"/>
      <w:r>
        <w:t>KNN Model 2 - Training and Predictive Analysis</w:t>
      </w:r>
    </w:p>
    <w:p w14:paraId="209F7105" w14:textId="77777777" w:rsidR="0089130B" w:rsidRDefault="0089130B" w:rsidP="0089130B">
      <w:pPr>
        <w:pStyle w:val="SourceCode"/>
      </w:pPr>
      <w:r>
        <w:rPr>
          <w:rStyle w:val="NormalTok"/>
        </w:rPr>
        <w:t xml:space="preserve">k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knn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train=</w:t>
      </w:r>
      <w:r>
        <w:rPr>
          <w:rStyle w:val="NormalTok"/>
        </w:rPr>
        <w:t xml:space="preserve">train3, </w:t>
      </w:r>
      <w:r>
        <w:rPr>
          <w:rStyle w:val="AttributeTok"/>
        </w:rPr>
        <w:t>test =</w:t>
      </w:r>
      <w:r>
        <w:rPr>
          <w:rStyle w:val="NormalTok"/>
        </w:rPr>
        <w:t xml:space="preserve"> test3, </w:t>
      </w:r>
      <w:r>
        <w:rPr>
          <w:rStyle w:val="AttributeTok"/>
        </w:rPr>
        <w:t>cl=</w:t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 xml:space="preserve">return_over_inflation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usion_k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2, test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confusion_knn2)</w:t>
      </w:r>
    </w:p>
    <w:p w14:paraId="1FBF85FD" w14:textId="77777777" w:rsidR="0089130B" w:rsidRDefault="0089130B" w:rsidP="0089130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knn_2    0    1</w:t>
      </w:r>
      <w:r>
        <w:br/>
      </w:r>
      <w:r>
        <w:rPr>
          <w:rStyle w:val="VerbatimChar"/>
        </w:rPr>
        <w:t>##     0 1159   22</w:t>
      </w:r>
      <w:r>
        <w:br/>
      </w:r>
      <w:r>
        <w:rPr>
          <w:rStyle w:val="VerbatimChar"/>
        </w:rPr>
        <w:t>##     1   37  152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              Accuracy : 0.9569              </w:t>
      </w:r>
      <w:r>
        <w:br/>
      </w:r>
      <w:r>
        <w:rPr>
          <w:rStyle w:val="VerbatimChar"/>
        </w:rPr>
        <w:t xml:space="preserve">##                  95% CI : (0.9448, 0.9671)    </w:t>
      </w:r>
      <w:r>
        <w:br/>
      </w:r>
      <w:r>
        <w:rPr>
          <w:rStyle w:val="VerbatimChar"/>
        </w:rPr>
        <w:t xml:space="preserve">##     No Information Rate : 0.873               </w:t>
      </w:r>
      <w:r>
        <w:br/>
      </w:r>
      <w:r>
        <w:rPr>
          <w:rStyle w:val="VerbatimChar"/>
        </w:rPr>
        <w:t>##     P-Value [Acc &gt; NIR] : &lt; 0.0000000000000002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                 Kappa : 0.8127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6836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           Sensitivity : 0.9691              </w:t>
      </w:r>
      <w:r>
        <w:br/>
      </w:r>
      <w:r>
        <w:rPr>
          <w:rStyle w:val="VerbatimChar"/>
        </w:rPr>
        <w:t xml:space="preserve">##             Specificity : 0.8736              </w:t>
      </w:r>
      <w:r>
        <w:br/>
      </w:r>
      <w:r>
        <w:rPr>
          <w:rStyle w:val="VerbatimChar"/>
        </w:rPr>
        <w:t xml:space="preserve">##          Pos Pred Value : 0.9814              </w:t>
      </w:r>
      <w:r>
        <w:br/>
      </w:r>
      <w:r>
        <w:rPr>
          <w:rStyle w:val="VerbatimChar"/>
        </w:rPr>
        <w:t xml:space="preserve">##          Neg Pred Value : 0.8042              </w:t>
      </w:r>
      <w:r>
        <w:br/>
      </w:r>
      <w:r>
        <w:rPr>
          <w:rStyle w:val="VerbatimChar"/>
        </w:rPr>
        <w:t xml:space="preserve">##              Prevalence : 0.8730              </w:t>
      </w:r>
      <w:r>
        <w:br/>
      </w:r>
      <w:r>
        <w:rPr>
          <w:rStyle w:val="VerbatimChar"/>
        </w:rPr>
        <w:t xml:space="preserve">##          Detection Rate : 0.8460              </w:t>
      </w:r>
      <w:r>
        <w:br/>
      </w:r>
      <w:r>
        <w:rPr>
          <w:rStyle w:val="VerbatimChar"/>
        </w:rPr>
        <w:t xml:space="preserve">##    Detection Prevalence : 0.8620              </w:t>
      </w:r>
      <w:r>
        <w:br/>
      </w:r>
      <w:r>
        <w:rPr>
          <w:rStyle w:val="VerbatimChar"/>
        </w:rPr>
        <w:t xml:space="preserve">##       Balanced Accuracy : 0.9213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      'Positive' Class : 0                   </w:t>
      </w:r>
      <w:r>
        <w:br/>
      </w:r>
      <w:r>
        <w:rPr>
          <w:rStyle w:val="VerbatimChar"/>
        </w:rPr>
        <w:t xml:space="preserve">## </w:t>
      </w:r>
    </w:p>
    <w:bookmarkEnd w:id="57"/>
    <w:p w14:paraId="11840518" w14:textId="77777777" w:rsidR="0089130B" w:rsidRDefault="0089130B" w:rsidP="0089130B">
      <w:pPr>
        <w:pStyle w:val="Heading1"/>
      </w:pPr>
      <w:r>
        <w:lastRenderedPageBreak/>
        <w:t>Naive Bayes Models</w:t>
      </w:r>
    </w:p>
    <w:p w14:paraId="10C41674" w14:textId="77777777" w:rsidR="0089130B" w:rsidRDefault="0089130B" w:rsidP="0089130B">
      <w:pPr>
        <w:pStyle w:val="Heading1"/>
      </w:pPr>
      <w:bookmarkStart w:id="58" w:name="naive-bayes-models"/>
      <w:bookmarkStart w:id="59" w:name="Xe67e14e24c80c0fec76013d21e43040e8ab1ca2"/>
      <w:bookmarkEnd w:id="58"/>
      <w:r>
        <w:t>Naive Bayes Model 1 - Training and Predictive Analysis</w:t>
      </w:r>
    </w:p>
    <w:p w14:paraId="4D9E247A" w14:textId="77777777" w:rsidR="0089130B" w:rsidRDefault="0089130B" w:rsidP="0089130B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cash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asset_stocks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b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iveBayes</w:t>
      </w:r>
      <w:proofErr w:type="spellEnd"/>
      <w:r>
        <w:rPr>
          <w:rStyle w:val="NormalTok"/>
        </w:rPr>
        <w:t xml:space="preserve">(f, </w:t>
      </w:r>
      <w:r>
        <w:rPr>
          <w:rStyle w:val="AttributeTok"/>
        </w:rPr>
        <w:t>data=</w:t>
      </w:r>
      <w:r>
        <w:rPr>
          <w:rStyle w:val="NormalTok"/>
        </w:rPr>
        <w:t>train2)</w:t>
      </w:r>
      <w:r>
        <w:br/>
      </w:r>
      <w:r>
        <w:rPr>
          <w:rStyle w:val="NormalTok"/>
        </w:rPr>
        <w:t xml:space="preserve">nb_pred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1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train2)</w:t>
      </w:r>
      <w:r>
        <w:br/>
      </w:r>
      <w:proofErr w:type="spellStart"/>
      <w:r>
        <w:rPr>
          <w:rStyle w:val="NormalTok"/>
        </w:rPr>
        <w:t>confusiontable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nb_pred_1, 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table</w:t>
      </w:r>
      <w:proofErr w:type="spellEnd"/>
      <w:r>
        <w:rPr>
          <w:rStyle w:val="NormalTok"/>
        </w:rPr>
        <w:t>)</w:t>
      </w:r>
    </w:p>
    <w:p w14:paraId="46EA28F9" w14:textId="77777777" w:rsidR="0089130B" w:rsidRDefault="0089130B" w:rsidP="0089130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nb_pred_1    0    1</w:t>
      </w:r>
      <w:r>
        <w:br/>
      </w:r>
      <w:r>
        <w:rPr>
          <w:rStyle w:val="VerbatimChar"/>
        </w:rPr>
        <w:t>##         0 4002   43</w:t>
      </w:r>
      <w:r>
        <w:br/>
      </w:r>
      <w:r>
        <w:rPr>
          <w:rStyle w:val="VerbatimChar"/>
        </w:rPr>
        <w:t>##         1  767  670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Accuracy : 0.8522             </w:t>
      </w:r>
      <w:r>
        <w:br/>
      </w:r>
      <w:r>
        <w:rPr>
          <w:rStyle w:val="VerbatimChar"/>
        </w:rPr>
        <w:t xml:space="preserve">##                  95% CI : (0.8426, 0.8615)   </w:t>
      </w:r>
      <w:r>
        <w:br/>
      </w:r>
      <w:r>
        <w:rPr>
          <w:rStyle w:val="VerbatimChar"/>
        </w:rPr>
        <w:t xml:space="preserve">##     No Information Rate : 0.8699             </w:t>
      </w:r>
      <w:r>
        <w:br/>
      </w:r>
      <w:r>
        <w:rPr>
          <w:rStyle w:val="VerbatimChar"/>
        </w:rPr>
        <w:t xml:space="preserve">##     P-Value [Acc &gt; NIR] : 0.9999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Kappa : 0.544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&lt;0.0000000000000002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Sensitivity : 0.8392             </w:t>
      </w:r>
      <w:r>
        <w:br/>
      </w:r>
      <w:r>
        <w:rPr>
          <w:rStyle w:val="VerbatimChar"/>
        </w:rPr>
        <w:t xml:space="preserve">##             Specificity : 0.9397             </w:t>
      </w:r>
      <w:r>
        <w:br/>
      </w:r>
      <w:r>
        <w:rPr>
          <w:rStyle w:val="VerbatimChar"/>
        </w:rPr>
        <w:t xml:space="preserve">##          Pos Pred Value : 0.9894             </w:t>
      </w:r>
      <w:r>
        <w:br/>
      </w:r>
      <w:r>
        <w:rPr>
          <w:rStyle w:val="VerbatimChar"/>
        </w:rPr>
        <w:t xml:space="preserve">##          Neg Pred Value : 0.4662             </w:t>
      </w:r>
      <w:r>
        <w:br/>
      </w:r>
      <w:r>
        <w:rPr>
          <w:rStyle w:val="VerbatimChar"/>
        </w:rPr>
        <w:t xml:space="preserve">##              Prevalence : 0.8699             </w:t>
      </w:r>
      <w:r>
        <w:br/>
      </w:r>
      <w:r>
        <w:rPr>
          <w:rStyle w:val="VerbatimChar"/>
        </w:rPr>
        <w:t xml:space="preserve">##          Detection Rate : 0.7300             </w:t>
      </w:r>
      <w:r>
        <w:br/>
      </w:r>
      <w:r>
        <w:rPr>
          <w:rStyle w:val="VerbatimChar"/>
        </w:rPr>
        <w:t xml:space="preserve">##    Detection Prevalence : 0.7379             </w:t>
      </w:r>
      <w:r>
        <w:br/>
      </w:r>
      <w:r>
        <w:rPr>
          <w:rStyle w:val="VerbatimChar"/>
        </w:rPr>
        <w:t xml:space="preserve">##       Balanced Accuracy : 0.8894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'Positive' Class : 0                  </w:t>
      </w:r>
      <w:r>
        <w:br/>
      </w:r>
      <w:r>
        <w:rPr>
          <w:rStyle w:val="VerbatimChar"/>
        </w:rPr>
        <w:t xml:space="preserve">## </w:t>
      </w:r>
    </w:p>
    <w:p w14:paraId="2032AB54" w14:textId="77777777" w:rsidR="0089130B" w:rsidRDefault="0089130B" w:rsidP="0089130B">
      <w:pPr>
        <w:pStyle w:val="Heading1"/>
      </w:pPr>
      <w:bookmarkStart w:id="60" w:name="X3125a02f9d8f7d4594d512a81b8d20b964e7e3f"/>
      <w:bookmarkEnd w:id="59"/>
      <w:r>
        <w:t>Naive Bayes Model 2 - Training and Predictive Analysis</w:t>
      </w:r>
    </w:p>
    <w:p w14:paraId="52E38B4F" w14:textId="77777777" w:rsidR="0089130B" w:rsidRDefault="0089130B" w:rsidP="0089130B">
      <w:pPr>
        <w:pStyle w:val="SourceCode"/>
      </w:pPr>
      <w:r>
        <w:rPr>
          <w:rStyle w:val="NormalTok"/>
        </w:rPr>
        <w:t xml:space="preserve">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ormula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turn_over_inflation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et_asset_value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return_rating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ector_technology</w:t>
      </w:r>
      <w:proofErr w:type="spellEnd"/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size_type_encod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b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iveBayes</w:t>
      </w:r>
      <w:proofErr w:type="spellEnd"/>
      <w:r>
        <w:rPr>
          <w:rStyle w:val="NormalTok"/>
        </w:rPr>
        <w:t xml:space="preserve">(f2, </w:t>
      </w:r>
      <w:r>
        <w:rPr>
          <w:rStyle w:val="AttributeTok"/>
        </w:rPr>
        <w:t>data=</w:t>
      </w:r>
      <w:r>
        <w:rPr>
          <w:rStyle w:val="NormalTok"/>
        </w:rPr>
        <w:t>train2)</w:t>
      </w:r>
      <w:r>
        <w:br/>
      </w:r>
      <w:r>
        <w:rPr>
          <w:rStyle w:val="NormalTok"/>
        </w:rPr>
        <w:t xml:space="preserve">nb_pr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2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train2)</w:t>
      </w:r>
      <w:r>
        <w:br/>
      </w:r>
      <w:r>
        <w:rPr>
          <w:rStyle w:val="NormalTok"/>
        </w:rPr>
        <w:t xml:space="preserve">confusiontab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nb_pred_2, train2</w:t>
      </w:r>
      <w:r>
        <w:rPr>
          <w:rStyle w:val="SpecialCharTok"/>
        </w:rPr>
        <w:t>$</w:t>
      </w:r>
      <w:r>
        <w:rPr>
          <w:rStyle w:val="NormalTok"/>
        </w:rPr>
        <w:t>return_over_inflation)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confusiontable2)</w:t>
      </w:r>
    </w:p>
    <w:p w14:paraId="7E642EB6" w14:textId="77777777" w:rsidR="0089130B" w:rsidRDefault="0089130B" w:rsidP="0089130B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nb_pred_2    0    1</w:t>
      </w:r>
      <w:r>
        <w:br/>
      </w:r>
      <w:r>
        <w:rPr>
          <w:rStyle w:val="VerbatimChar"/>
        </w:rPr>
        <w:t>##         0 4466  189</w:t>
      </w:r>
      <w:r>
        <w:br/>
      </w:r>
      <w:r>
        <w:rPr>
          <w:rStyle w:val="VerbatimChar"/>
        </w:rPr>
        <w:t>##         1  303  524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   Accuracy : 0.9103               </w:t>
      </w:r>
      <w:r>
        <w:br/>
      </w:r>
      <w:r>
        <w:rPr>
          <w:rStyle w:val="VerbatimChar"/>
        </w:rPr>
        <w:t xml:space="preserve">##                  95% CI : (0.9024, 0.9177)     </w:t>
      </w:r>
      <w:r>
        <w:br/>
      </w:r>
      <w:r>
        <w:rPr>
          <w:rStyle w:val="VerbatimChar"/>
        </w:rPr>
        <w:t xml:space="preserve">##     No Information Rate : 0.8699               </w:t>
      </w:r>
      <w:r>
        <w:br/>
      </w:r>
      <w:r>
        <w:rPr>
          <w:rStyle w:val="VerbatimChar"/>
        </w:rPr>
        <w:t>##     P-Value [Acc &gt; NIR] : &lt; 0.00000000000000022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      Kappa : 0.6286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0003498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Sensitivity : 0.9365               </w:t>
      </w:r>
      <w:r>
        <w:br/>
      </w:r>
      <w:r>
        <w:rPr>
          <w:rStyle w:val="VerbatimChar"/>
        </w:rPr>
        <w:t xml:space="preserve">##             Specificity : 0.7349               </w:t>
      </w:r>
      <w:r>
        <w:br/>
      </w:r>
      <w:r>
        <w:rPr>
          <w:rStyle w:val="VerbatimChar"/>
        </w:rPr>
        <w:t xml:space="preserve">##          Pos Pred Value : 0.9594               </w:t>
      </w:r>
      <w:r>
        <w:br/>
      </w:r>
      <w:r>
        <w:rPr>
          <w:rStyle w:val="VerbatimChar"/>
        </w:rPr>
        <w:t xml:space="preserve">##          Neg Pred Value : 0.6336               </w:t>
      </w:r>
      <w:r>
        <w:br/>
      </w:r>
      <w:r>
        <w:rPr>
          <w:rStyle w:val="VerbatimChar"/>
        </w:rPr>
        <w:t xml:space="preserve">##              Prevalence : 0.8699               </w:t>
      </w:r>
      <w:r>
        <w:br/>
      </w:r>
      <w:r>
        <w:rPr>
          <w:rStyle w:val="VerbatimChar"/>
        </w:rPr>
        <w:t xml:space="preserve">##          Detection Rate : 0.8147               </w:t>
      </w:r>
      <w:r>
        <w:br/>
      </w:r>
      <w:r>
        <w:rPr>
          <w:rStyle w:val="VerbatimChar"/>
        </w:rPr>
        <w:t xml:space="preserve">##    Detection Prevalence : 0.8491               </w:t>
      </w:r>
      <w:r>
        <w:br/>
      </w:r>
      <w:r>
        <w:rPr>
          <w:rStyle w:val="VerbatimChar"/>
        </w:rPr>
        <w:t xml:space="preserve">##       Balanced Accuracy : 0.8357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'Positive' Class : 0                    </w:t>
      </w:r>
      <w:r>
        <w:br/>
      </w:r>
      <w:r>
        <w:rPr>
          <w:rStyle w:val="VerbatimChar"/>
        </w:rPr>
        <w:t xml:space="preserve">## </w:t>
      </w:r>
      <w:bookmarkEnd w:id="60"/>
    </w:p>
    <w:p w14:paraId="589ADF68" w14:textId="77777777" w:rsidR="00B61F25" w:rsidRPr="00B61F25" w:rsidRDefault="00B61F25" w:rsidP="006C51FA">
      <w:pPr>
        <w:spacing w:line="240" w:lineRule="auto"/>
        <w:rPr>
          <w:b/>
          <w:bCs/>
        </w:rPr>
      </w:pPr>
    </w:p>
    <w:p w14:paraId="6CDECE00" w14:textId="77777777" w:rsidR="004163E7" w:rsidRPr="004163E7" w:rsidRDefault="004163E7" w:rsidP="006C51FA">
      <w:pPr>
        <w:spacing w:line="240" w:lineRule="auto"/>
        <w:rPr>
          <w:b/>
          <w:bCs/>
        </w:rPr>
      </w:pPr>
    </w:p>
    <w:p w14:paraId="06813B11" w14:textId="77777777" w:rsidR="006C51FA" w:rsidRPr="006C51FA" w:rsidRDefault="006C51FA" w:rsidP="006C51FA">
      <w:pPr>
        <w:spacing w:line="240" w:lineRule="auto"/>
      </w:pPr>
    </w:p>
    <w:sectPr w:rsidR="006C51FA" w:rsidRPr="006C51FA">
      <w:headerReference w:type="default" r:id="rId5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1A486" w14:textId="77777777" w:rsidR="00B84CCB" w:rsidRDefault="00B84CCB" w:rsidP="0051704C">
      <w:pPr>
        <w:spacing w:after="0" w:line="240" w:lineRule="auto"/>
      </w:pPr>
      <w:r>
        <w:separator/>
      </w:r>
    </w:p>
  </w:endnote>
  <w:endnote w:type="continuationSeparator" w:id="0">
    <w:p w14:paraId="45CC1A2D" w14:textId="77777777" w:rsidR="00B84CCB" w:rsidRDefault="00B84CCB" w:rsidP="00517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1604F" w14:textId="77777777" w:rsidR="00B84CCB" w:rsidRDefault="00B84CCB" w:rsidP="0051704C">
      <w:pPr>
        <w:spacing w:after="0" w:line="240" w:lineRule="auto"/>
      </w:pPr>
      <w:r>
        <w:separator/>
      </w:r>
    </w:p>
  </w:footnote>
  <w:footnote w:type="continuationSeparator" w:id="0">
    <w:p w14:paraId="6829CBAA" w14:textId="77777777" w:rsidR="00B84CCB" w:rsidRDefault="00B84CCB" w:rsidP="005170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9770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38BE4E" w14:textId="03418C0D" w:rsidR="0051704C" w:rsidRDefault="0051704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84AEFE" w14:textId="77777777" w:rsidR="0051704C" w:rsidRDefault="005170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6D3D23"/>
    <w:multiLevelType w:val="hybridMultilevel"/>
    <w:tmpl w:val="64BA99E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CF6"/>
    <w:rsid w:val="00004734"/>
    <w:rsid w:val="00027029"/>
    <w:rsid w:val="0002775F"/>
    <w:rsid w:val="0003053A"/>
    <w:rsid w:val="00032F9F"/>
    <w:rsid w:val="0003669A"/>
    <w:rsid w:val="00055F89"/>
    <w:rsid w:val="00060E36"/>
    <w:rsid w:val="00061676"/>
    <w:rsid w:val="00065708"/>
    <w:rsid w:val="0007034C"/>
    <w:rsid w:val="00070FB8"/>
    <w:rsid w:val="0007347A"/>
    <w:rsid w:val="00076926"/>
    <w:rsid w:val="00081CAD"/>
    <w:rsid w:val="00082024"/>
    <w:rsid w:val="00083FBE"/>
    <w:rsid w:val="0009191D"/>
    <w:rsid w:val="00091C5E"/>
    <w:rsid w:val="00092CA4"/>
    <w:rsid w:val="0009718C"/>
    <w:rsid w:val="000A0CC3"/>
    <w:rsid w:val="000B11C6"/>
    <w:rsid w:val="000B37C4"/>
    <w:rsid w:val="000B3E54"/>
    <w:rsid w:val="000B47D6"/>
    <w:rsid w:val="000D673B"/>
    <w:rsid w:val="000E019D"/>
    <w:rsid w:val="000E5A71"/>
    <w:rsid w:val="000F0FA7"/>
    <w:rsid w:val="000F1548"/>
    <w:rsid w:val="000F3BDD"/>
    <w:rsid w:val="000F5AF1"/>
    <w:rsid w:val="000F799D"/>
    <w:rsid w:val="001059DD"/>
    <w:rsid w:val="00105D5B"/>
    <w:rsid w:val="00111B58"/>
    <w:rsid w:val="00113029"/>
    <w:rsid w:val="0011652B"/>
    <w:rsid w:val="0011667B"/>
    <w:rsid w:val="001222DE"/>
    <w:rsid w:val="001260B0"/>
    <w:rsid w:val="00135265"/>
    <w:rsid w:val="00135FED"/>
    <w:rsid w:val="001372A1"/>
    <w:rsid w:val="00142290"/>
    <w:rsid w:val="001454E9"/>
    <w:rsid w:val="00151EA9"/>
    <w:rsid w:val="00157073"/>
    <w:rsid w:val="001633F1"/>
    <w:rsid w:val="00164820"/>
    <w:rsid w:val="00170AAD"/>
    <w:rsid w:val="00173759"/>
    <w:rsid w:val="001747DB"/>
    <w:rsid w:val="001778F8"/>
    <w:rsid w:val="00177DF8"/>
    <w:rsid w:val="00184DC2"/>
    <w:rsid w:val="001862A4"/>
    <w:rsid w:val="0018728F"/>
    <w:rsid w:val="00187B93"/>
    <w:rsid w:val="00190008"/>
    <w:rsid w:val="001A3944"/>
    <w:rsid w:val="001B27E2"/>
    <w:rsid w:val="001C0187"/>
    <w:rsid w:val="001C0557"/>
    <w:rsid w:val="001C4DC3"/>
    <w:rsid w:val="001D0BFF"/>
    <w:rsid w:val="001D4260"/>
    <w:rsid w:val="001D71C9"/>
    <w:rsid w:val="001E0A1A"/>
    <w:rsid w:val="001E6860"/>
    <w:rsid w:val="001E6DC9"/>
    <w:rsid w:val="002018D4"/>
    <w:rsid w:val="00205CBF"/>
    <w:rsid w:val="0020621F"/>
    <w:rsid w:val="00206455"/>
    <w:rsid w:val="00207B04"/>
    <w:rsid w:val="00216211"/>
    <w:rsid w:val="00217BDC"/>
    <w:rsid w:val="00220643"/>
    <w:rsid w:val="002216CC"/>
    <w:rsid w:val="00221BD0"/>
    <w:rsid w:val="00232A16"/>
    <w:rsid w:val="002534AA"/>
    <w:rsid w:val="00253C76"/>
    <w:rsid w:val="0026101F"/>
    <w:rsid w:val="00261CC9"/>
    <w:rsid w:val="00262758"/>
    <w:rsid w:val="00262E6D"/>
    <w:rsid w:val="0027790D"/>
    <w:rsid w:val="00295151"/>
    <w:rsid w:val="00295222"/>
    <w:rsid w:val="002A3136"/>
    <w:rsid w:val="002A3DA8"/>
    <w:rsid w:val="002C16AC"/>
    <w:rsid w:val="002C2040"/>
    <w:rsid w:val="002D07F1"/>
    <w:rsid w:val="002D155F"/>
    <w:rsid w:val="002D5CF2"/>
    <w:rsid w:val="002D68B5"/>
    <w:rsid w:val="002D7DE2"/>
    <w:rsid w:val="002E4B3C"/>
    <w:rsid w:val="002F0904"/>
    <w:rsid w:val="0030000B"/>
    <w:rsid w:val="003002B0"/>
    <w:rsid w:val="0031597C"/>
    <w:rsid w:val="0032308E"/>
    <w:rsid w:val="0033147C"/>
    <w:rsid w:val="003328AF"/>
    <w:rsid w:val="00334D23"/>
    <w:rsid w:val="003352F0"/>
    <w:rsid w:val="003447B1"/>
    <w:rsid w:val="00360850"/>
    <w:rsid w:val="00361908"/>
    <w:rsid w:val="00367CED"/>
    <w:rsid w:val="00376697"/>
    <w:rsid w:val="00380E96"/>
    <w:rsid w:val="00382C18"/>
    <w:rsid w:val="00384E8C"/>
    <w:rsid w:val="0039256E"/>
    <w:rsid w:val="003A1738"/>
    <w:rsid w:val="003A1FF1"/>
    <w:rsid w:val="003B0C76"/>
    <w:rsid w:val="003C1E3C"/>
    <w:rsid w:val="003E2580"/>
    <w:rsid w:val="003E7CE1"/>
    <w:rsid w:val="003F42B1"/>
    <w:rsid w:val="003F65DC"/>
    <w:rsid w:val="003F72C9"/>
    <w:rsid w:val="00406FA1"/>
    <w:rsid w:val="004144F2"/>
    <w:rsid w:val="004163E7"/>
    <w:rsid w:val="00420A2E"/>
    <w:rsid w:val="00421C11"/>
    <w:rsid w:val="00422882"/>
    <w:rsid w:val="0043626B"/>
    <w:rsid w:val="00436874"/>
    <w:rsid w:val="00442304"/>
    <w:rsid w:val="00446A19"/>
    <w:rsid w:val="0044770E"/>
    <w:rsid w:val="00447A79"/>
    <w:rsid w:val="00451075"/>
    <w:rsid w:val="004516D2"/>
    <w:rsid w:val="00456F11"/>
    <w:rsid w:val="00457C97"/>
    <w:rsid w:val="00457F9C"/>
    <w:rsid w:val="00463673"/>
    <w:rsid w:val="00464876"/>
    <w:rsid w:val="0047295B"/>
    <w:rsid w:val="004764D4"/>
    <w:rsid w:val="0048686B"/>
    <w:rsid w:val="00487087"/>
    <w:rsid w:val="0048708A"/>
    <w:rsid w:val="00497E77"/>
    <w:rsid w:val="004A10A7"/>
    <w:rsid w:val="004A3939"/>
    <w:rsid w:val="004B6081"/>
    <w:rsid w:val="004C6E89"/>
    <w:rsid w:val="004D095F"/>
    <w:rsid w:val="004D5D7E"/>
    <w:rsid w:val="004D702D"/>
    <w:rsid w:val="004E6C28"/>
    <w:rsid w:val="004E7603"/>
    <w:rsid w:val="004F2ADF"/>
    <w:rsid w:val="004F4D6E"/>
    <w:rsid w:val="00500CB6"/>
    <w:rsid w:val="00502527"/>
    <w:rsid w:val="00506F90"/>
    <w:rsid w:val="00512382"/>
    <w:rsid w:val="0051704C"/>
    <w:rsid w:val="0052141E"/>
    <w:rsid w:val="0052612C"/>
    <w:rsid w:val="00526B82"/>
    <w:rsid w:val="0052747D"/>
    <w:rsid w:val="00527654"/>
    <w:rsid w:val="00527867"/>
    <w:rsid w:val="00541677"/>
    <w:rsid w:val="005438AC"/>
    <w:rsid w:val="00555720"/>
    <w:rsid w:val="00557138"/>
    <w:rsid w:val="0056231D"/>
    <w:rsid w:val="00565ED8"/>
    <w:rsid w:val="0056751D"/>
    <w:rsid w:val="00575510"/>
    <w:rsid w:val="005808AD"/>
    <w:rsid w:val="00587106"/>
    <w:rsid w:val="00587118"/>
    <w:rsid w:val="00587189"/>
    <w:rsid w:val="00587F58"/>
    <w:rsid w:val="00592761"/>
    <w:rsid w:val="005961F7"/>
    <w:rsid w:val="005A548C"/>
    <w:rsid w:val="005B1DC9"/>
    <w:rsid w:val="005C2DAC"/>
    <w:rsid w:val="005D6691"/>
    <w:rsid w:val="005D7FF7"/>
    <w:rsid w:val="005E2FD1"/>
    <w:rsid w:val="005E52E3"/>
    <w:rsid w:val="005F08BE"/>
    <w:rsid w:val="00603701"/>
    <w:rsid w:val="00606A8B"/>
    <w:rsid w:val="00616E18"/>
    <w:rsid w:val="0062051E"/>
    <w:rsid w:val="00620E5D"/>
    <w:rsid w:val="006236BB"/>
    <w:rsid w:val="00623AC9"/>
    <w:rsid w:val="00631DAF"/>
    <w:rsid w:val="00632600"/>
    <w:rsid w:val="0063555E"/>
    <w:rsid w:val="00635A99"/>
    <w:rsid w:val="00643112"/>
    <w:rsid w:val="00650DD0"/>
    <w:rsid w:val="00666C86"/>
    <w:rsid w:val="006779B5"/>
    <w:rsid w:val="00681A82"/>
    <w:rsid w:val="006A3C58"/>
    <w:rsid w:val="006A3EBB"/>
    <w:rsid w:val="006A5378"/>
    <w:rsid w:val="006B10DC"/>
    <w:rsid w:val="006B1549"/>
    <w:rsid w:val="006B37DC"/>
    <w:rsid w:val="006B4FAE"/>
    <w:rsid w:val="006C51FA"/>
    <w:rsid w:val="006C6EF6"/>
    <w:rsid w:val="006C70E1"/>
    <w:rsid w:val="006E1856"/>
    <w:rsid w:val="006E2496"/>
    <w:rsid w:val="006F19E7"/>
    <w:rsid w:val="006F1B2D"/>
    <w:rsid w:val="007017B9"/>
    <w:rsid w:val="0073392D"/>
    <w:rsid w:val="0073633A"/>
    <w:rsid w:val="007373D2"/>
    <w:rsid w:val="00747C1D"/>
    <w:rsid w:val="0075738B"/>
    <w:rsid w:val="0076195B"/>
    <w:rsid w:val="00766C4C"/>
    <w:rsid w:val="007671EA"/>
    <w:rsid w:val="0077137B"/>
    <w:rsid w:val="0078497F"/>
    <w:rsid w:val="00790A3C"/>
    <w:rsid w:val="00793C9E"/>
    <w:rsid w:val="00797E47"/>
    <w:rsid w:val="007A0A7C"/>
    <w:rsid w:val="007A0B30"/>
    <w:rsid w:val="007B2DC5"/>
    <w:rsid w:val="007B4EAA"/>
    <w:rsid w:val="007B670E"/>
    <w:rsid w:val="007D380A"/>
    <w:rsid w:val="007E22A3"/>
    <w:rsid w:val="007E3CF6"/>
    <w:rsid w:val="00804D63"/>
    <w:rsid w:val="00826E07"/>
    <w:rsid w:val="00830B8A"/>
    <w:rsid w:val="008310D2"/>
    <w:rsid w:val="00832805"/>
    <w:rsid w:val="00836D68"/>
    <w:rsid w:val="00837510"/>
    <w:rsid w:val="00876101"/>
    <w:rsid w:val="00876D2C"/>
    <w:rsid w:val="008828F3"/>
    <w:rsid w:val="0089130B"/>
    <w:rsid w:val="00892E27"/>
    <w:rsid w:val="0089518D"/>
    <w:rsid w:val="008A236A"/>
    <w:rsid w:val="008A2CC9"/>
    <w:rsid w:val="008C15A0"/>
    <w:rsid w:val="008C3279"/>
    <w:rsid w:val="008D0EC7"/>
    <w:rsid w:val="008F0058"/>
    <w:rsid w:val="008F4628"/>
    <w:rsid w:val="00901797"/>
    <w:rsid w:val="00905ABF"/>
    <w:rsid w:val="0091361A"/>
    <w:rsid w:val="009216D5"/>
    <w:rsid w:val="00923DCA"/>
    <w:rsid w:val="00924686"/>
    <w:rsid w:val="0092644E"/>
    <w:rsid w:val="00926FC2"/>
    <w:rsid w:val="00930173"/>
    <w:rsid w:val="009569E6"/>
    <w:rsid w:val="00972C0C"/>
    <w:rsid w:val="00977059"/>
    <w:rsid w:val="0098174C"/>
    <w:rsid w:val="00986D9E"/>
    <w:rsid w:val="00991A9A"/>
    <w:rsid w:val="00994A92"/>
    <w:rsid w:val="009962CC"/>
    <w:rsid w:val="009B1ECD"/>
    <w:rsid w:val="009B3066"/>
    <w:rsid w:val="009B7DAF"/>
    <w:rsid w:val="009D3774"/>
    <w:rsid w:val="009D4476"/>
    <w:rsid w:val="009E53D1"/>
    <w:rsid w:val="009E6AE8"/>
    <w:rsid w:val="009E6F78"/>
    <w:rsid w:val="009E73B7"/>
    <w:rsid w:val="009F3114"/>
    <w:rsid w:val="009F7464"/>
    <w:rsid w:val="00A02385"/>
    <w:rsid w:val="00A14B77"/>
    <w:rsid w:val="00A2273F"/>
    <w:rsid w:val="00A262B6"/>
    <w:rsid w:val="00A448BA"/>
    <w:rsid w:val="00A45E05"/>
    <w:rsid w:val="00A460CB"/>
    <w:rsid w:val="00A50555"/>
    <w:rsid w:val="00A52C90"/>
    <w:rsid w:val="00A55B53"/>
    <w:rsid w:val="00A57673"/>
    <w:rsid w:val="00A623FC"/>
    <w:rsid w:val="00A667DD"/>
    <w:rsid w:val="00A66C60"/>
    <w:rsid w:val="00A66F4D"/>
    <w:rsid w:val="00A6789E"/>
    <w:rsid w:val="00A80BA2"/>
    <w:rsid w:val="00A824DB"/>
    <w:rsid w:val="00A92A43"/>
    <w:rsid w:val="00AA3693"/>
    <w:rsid w:val="00AA4499"/>
    <w:rsid w:val="00AA538F"/>
    <w:rsid w:val="00AA6295"/>
    <w:rsid w:val="00AA6CED"/>
    <w:rsid w:val="00AB0DBD"/>
    <w:rsid w:val="00AB29E3"/>
    <w:rsid w:val="00AB5AAA"/>
    <w:rsid w:val="00AC0E87"/>
    <w:rsid w:val="00AC22B0"/>
    <w:rsid w:val="00AC246D"/>
    <w:rsid w:val="00AC5F78"/>
    <w:rsid w:val="00AC6114"/>
    <w:rsid w:val="00AD288E"/>
    <w:rsid w:val="00AD4FCA"/>
    <w:rsid w:val="00AE0269"/>
    <w:rsid w:val="00AE0C49"/>
    <w:rsid w:val="00AF0C1F"/>
    <w:rsid w:val="00AF23B8"/>
    <w:rsid w:val="00AF2561"/>
    <w:rsid w:val="00AF38EE"/>
    <w:rsid w:val="00AF48C6"/>
    <w:rsid w:val="00AF764E"/>
    <w:rsid w:val="00B0110C"/>
    <w:rsid w:val="00B06037"/>
    <w:rsid w:val="00B067A3"/>
    <w:rsid w:val="00B121AC"/>
    <w:rsid w:val="00B121D4"/>
    <w:rsid w:val="00B30D37"/>
    <w:rsid w:val="00B3520A"/>
    <w:rsid w:val="00B440AC"/>
    <w:rsid w:val="00B61F25"/>
    <w:rsid w:val="00B671CD"/>
    <w:rsid w:val="00B728C4"/>
    <w:rsid w:val="00B74D8C"/>
    <w:rsid w:val="00B771B0"/>
    <w:rsid w:val="00B813D4"/>
    <w:rsid w:val="00B8283D"/>
    <w:rsid w:val="00B82AE7"/>
    <w:rsid w:val="00B84CCB"/>
    <w:rsid w:val="00B86398"/>
    <w:rsid w:val="00B97C94"/>
    <w:rsid w:val="00BA3852"/>
    <w:rsid w:val="00BA4ABC"/>
    <w:rsid w:val="00BB62A9"/>
    <w:rsid w:val="00BC0363"/>
    <w:rsid w:val="00BC048E"/>
    <w:rsid w:val="00BC54D7"/>
    <w:rsid w:val="00BC57C1"/>
    <w:rsid w:val="00BC712A"/>
    <w:rsid w:val="00BD13F3"/>
    <w:rsid w:val="00BE027D"/>
    <w:rsid w:val="00BE5563"/>
    <w:rsid w:val="00BE5B70"/>
    <w:rsid w:val="00C04EB9"/>
    <w:rsid w:val="00C216C9"/>
    <w:rsid w:val="00C21D49"/>
    <w:rsid w:val="00C23EEC"/>
    <w:rsid w:val="00C23F06"/>
    <w:rsid w:val="00C2564F"/>
    <w:rsid w:val="00C4252A"/>
    <w:rsid w:val="00C433A0"/>
    <w:rsid w:val="00C55C13"/>
    <w:rsid w:val="00C66795"/>
    <w:rsid w:val="00C66F0E"/>
    <w:rsid w:val="00C74B3A"/>
    <w:rsid w:val="00C75829"/>
    <w:rsid w:val="00C75EE8"/>
    <w:rsid w:val="00C7670A"/>
    <w:rsid w:val="00C76E9C"/>
    <w:rsid w:val="00C81EE0"/>
    <w:rsid w:val="00C846CF"/>
    <w:rsid w:val="00C91465"/>
    <w:rsid w:val="00C933A1"/>
    <w:rsid w:val="00C93EAA"/>
    <w:rsid w:val="00CA1180"/>
    <w:rsid w:val="00CB48ED"/>
    <w:rsid w:val="00CC3326"/>
    <w:rsid w:val="00CC362F"/>
    <w:rsid w:val="00CD3FE5"/>
    <w:rsid w:val="00CD6BD7"/>
    <w:rsid w:val="00CE7219"/>
    <w:rsid w:val="00D013B2"/>
    <w:rsid w:val="00D05729"/>
    <w:rsid w:val="00D142EF"/>
    <w:rsid w:val="00D265F4"/>
    <w:rsid w:val="00D30621"/>
    <w:rsid w:val="00D3367C"/>
    <w:rsid w:val="00D351A6"/>
    <w:rsid w:val="00D35A9F"/>
    <w:rsid w:val="00D44B80"/>
    <w:rsid w:val="00D51C2D"/>
    <w:rsid w:val="00D55E13"/>
    <w:rsid w:val="00D57F3D"/>
    <w:rsid w:val="00D60C0C"/>
    <w:rsid w:val="00D624DC"/>
    <w:rsid w:val="00D63AF5"/>
    <w:rsid w:val="00D66239"/>
    <w:rsid w:val="00D6692D"/>
    <w:rsid w:val="00D66F30"/>
    <w:rsid w:val="00D70C2B"/>
    <w:rsid w:val="00D86E08"/>
    <w:rsid w:val="00D969B9"/>
    <w:rsid w:val="00DA5915"/>
    <w:rsid w:val="00DA6A91"/>
    <w:rsid w:val="00DB043C"/>
    <w:rsid w:val="00DB25E7"/>
    <w:rsid w:val="00DB2A50"/>
    <w:rsid w:val="00DB4762"/>
    <w:rsid w:val="00DB5494"/>
    <w:rsid w:val="00DC1720"/>
    <w:rsid w:val="00DC2782"/>
    <w:rsid w:val="00DC2CD2"/>
    <w:rsid w:val="00DC49A4"/>
    <w:rsid w:val="00DD06C1"/>
    <w:rsid w:val="00DE0CB1"/>
    <w:rsid w:val="00E05FD9"/>
    <w:rsid w:val="00E11AE1"/>
    <w:rsid w:val="00E11AE8"/>
    <w:rsid w:val="00E13A4B"/>
    <w:rsid w:val="00E16BEB"/>
    <w:rsid w:val="00E22851"/>
    <w:rsid w:val="00E2298B"/>
    <w:rsid w:val="00E358D8"/>
    <w:rsid w:val="00E40F06"/>
    <w:rsid w:val="00E4383B"/>
    <w:rsid w:val="00E50820"/>
    <w:rsid w:val="00E52483"/>
    <w:rsid w:val="00E55DF7"/>
    <w:rsid w:val="00E56444"/>
    <w:rsid w:val="00E625C7"/>
    <w:rsid w:val="00E655CC"/>
    <w:rsid w:val="00E66A08"/>
    <w:rsid w:val="00E76C7E"/>
    <w:rsid w:val="00E93819"/>
    <w:rsid w:val="00E95208"/>
    <w:rsid w:val="00E959EC"/>
    <w:rsid w:val="00EA15C4"/>
    <w:rsid w:val="00EA4152"/>
    <w:rsid w:val="00EB1159"/>
    <w:rsid w:val="00EC275D"/>
    <w:rsid w:val="00EC449E"/>
    <w:rsid w:val="00EC7EB6"/>
    <w:rsid w:val="00ED6A20"/>
    <w:rsid w:val="00EE3FC2"/>
    <w:rsid w:val="00EF2DEC"/>
    <w:rsid w:val="00EF3BC5"/>
    <w:rsid w:val="00EF433C"/>
    <w:rsid w:val="00EF536C"/>
    <w:rsid w:val="00EF6C12"/>
    <w:rsid w:val="00F001E3"/>
    <w:rsid w:val="00F0064F"/>
    <w:rsid w:val="00F10EA9"/>
    <w:rsid w:val="00F123E2"/>
    <w:rsid w:val="00F159C7"/>
    <w:rsid w:val="00F238B5"/>
    <w:rsid w:val="00F2586D"/>
    <w:rsid w:val="00F30001"/>
    <w:rsid w:val="00F315BB"/>
    <w:rsid w:val="00F318B3"/>
    <w:rsid w:val="00F32BA6"/>
    <w:rsid w:val="00F46C09"/>
    <w:rsid w:val="00F46DF5"/>
    <w:rsid w:val="00F574FE"/>
    <w:rsid w:val="00F73CBA"/>
    <w:rsid w:val="00F7718F"/>
    <w:rsid w:val="00F82512"/>
    <w:rsid w:val="00F84A49"/>
    <w:rsid w:val="00F8729F"/>
    <w:rsid w:val="00F91288"/>
    <w:rsid w:val="00F95B3F"/>
    <w:rsid w:val="00FA0341"/>
    <w:rsid w:val="00FA1561"/>
    <w:rsid w:val="00FB5456"/>
    <w:rsid w:val="00FC0A49"/>
    <w:rsid w:val="00FC63D5"/>
    <w:rsid w:val="00FF3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610EA8"/>
  <w15:chartTrackingRefBased/>
  <w15:docId w15:val="{5F7E3232-8096-4523-99BD-C4D7FDA4D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101"/>
  </w:style>
  <w:style w:type="paragraph" w:styleId="Heading1">
    <w:name w:val="heading 1"/>
    <w:basedOn w:val="Normal"/>
    <w:next w:val="BodyText"/>
    <w:link w:val="Heading1Char"/>
    <w:uiPriority w:val="9"/>
    <w:qFormat/>
    <w:rsid w:val="0089130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9130B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nhideWhenUsed/>
    <w:qFormat/>
    <w:rsid w:val="00E438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42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7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04C"/>
  </w:style>
  <w:style w:type="paragraph" w:styleId="Footer">
    <w:name w:val="footer"/>
    <w:basedOn w:val="Normal"/>
    <w:link w:val="FooterChar"/>
    <w:uiPriority w:val="99"/>
    <w:unhideWhenUsed/>
    <w:rsid w:val="00517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04C"/>
  </w:style>
  <w:style w:type="paragraph" w:styleId="ListParagraph">
    <w:name w:val="List Paragraph"/>
    <w:basedOn w:val="Normal"/>
    <w:uiPriority w:val="34"/>
    <w:qFormat/>
    <w:rsid w:val="00DA59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130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130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130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130B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130B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130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130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130B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130B"/>
    <w:rPr>
      <w:rFonts w:asciiTheme="majorHAnsi" w:eastAsiaTheme="majorEastAsia" w:hAnsiTheme="majorHAnsi" w:cstheme="majorBidi"/>
      <w:color w:val="4472C4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89130B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qFormat/>
    <w:rsid w:val="0089130B"/>
    <w:pPr>
      <w:spacing w:before="180" w:after="180" w:line="240" w:lineRule="auto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semiHidden/>
    <w:rsid w:val="0089130B"/>
    <w:rPr>
      <w:rFonts w:asciiTheme="minorHAnsi" w:hAnsiTheme="minorHAnsi" w:cstheme="minorBidi"/>
    </w:rPr>
  </w:style>
  <w:style w:type="paragraph" w:customStyle="1" w:styleId="msonormal0">
    <w:name w:val="msonormal"/>
    <w:basedOn w:val="Normal"/>
    <w:rsid w:val="0089130B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89130B"/>
    <w:pPr>
      <w:spacing w:after="200" w:line="240" w:lineRule="auto"/>
    </w:pPr>
    <w:rPr>
      <w:rFonts w:ascii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89130B"/>
    <w:rPr>
      <w:rFonts w:asciiTheme="minorHAnsi" w:hAnsiTheme="minorHAnsi" w:cstheme="minorBidi"/>
    </w:rPr>
  </w:style>
  <w:style w:type="character" w:customStyle="1" w:styleId="CaptionChar">
    <w:name w:val="Caption Char"/>
    <w:basedOn w:val="DefaultParagraphFont"/>
    <w:link w:val="Caption"/>
    <w:locked/>
    <w:rsid w:val="0089130B"/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BodyText"/>
    <w:link w:val="TitleChar"/>
    <w:qFormat/>
    <w:rsid w:val="0089130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9130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89130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9130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Date">
    <w:name w:val="Date"/>
    <w:next w:val="BodyText"/>
    <w:link w:val="DateChar"/>
    <w:semiHidden/>
    <w:unhideWhenUsed/>
    <w:qFormat/>
    <w:rsid w:val="0089130B"/>
    <w:pPr>
      <w:keepNext/>
      <w:keepLines/>
      <w:spacing w:after="200" w:line="240" w:lineRule="auto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semiHidden/>
    <w:rsid w:val="0089130B"/>
    <w:rPr>
      <w:rFonts w:ascii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89130B"/>
    <w:pPr>
      <w:spacing w:before="100" w:after="100"/>
      <w:ind w:left="480" w:right="480"/>
    </w:pPr>
  </w:style>
  <w:style w:type="paragraph" w:styleId="Bibliography">
    <w:name w:val="Bibliography"/>
    <w:basedOn w:val="Normal"/>
    <w:semiHidden/>
    <w:unhideWhenUsed/>
    <w:qFormat/>
    <w:rsid w:val="0089130B"/>
    <w:pPr>
      <w:spacing w:after="200" w:line="240" w:lineRule="auto"/>
    </w:pPr>
    <w:rPr>
      <w:rFonts w:asciiTheme="minorHAnsi" w:hAnsiTheme="minorHAnsi" w:cstheme="minorBidi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89130B"/>
    <w:pPr>
      <w:spacing w:before="240" w:line="256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89130B"/>
  </w:style>
  <w:style w:type="paragraph" w:customStyle="1" w:styleId="Compact">
    <w:name w:val="Compact"/>
    <w:basedOn w:val="BodyText"/>
    <w:qFormat/>
    <w:rsid w:val="0089130B"/>
    <w:pPr>
      <w:spacing w:before="36" w:after="36"/>
    </w:pPr>
  </w:style>
  <w:style w:type="paragraph" w:customStyle="1" w:styleId="Author">
    <w:name w:val="Author"/>
    <w:next w:val="BodyText"/>
    <w:qFormat/>
    <w:rsid w:val="0089130B"/>
    <w:pPr>
      <w:keepNext/>
      <w:keepLines/>
      <w:spacing w:after="200" w:line="240" w:lineRule="auto"/>
      <w:jc w:val="center"/>
    </w:pPr>
    <w:rPr>
      <w:rFonts w:asciiTheme="minorHAnsi" w:hAnsiTheme="minorHAnsi" w:cstheme="minorBidi"/>
    </w:rPr>
  </w:style>
  <w:style w:type="paragraph" w:customStyle="1" w:styleId="Abstract">
    <w:name w:val="Abstract"/>
    <w:basedOn w:val="Normal"/>
    <w:next w:val="BodyText"/>
    <w:qFormat/>
    <w:rsid w:val="0089130B"/>
    <w:pPr>
      <w:keepNext/>
      <w:keepLines/>
      <w:spacing w:before="300" w:after="300" w:line="240" w:lineRule="auto"/>
    </w:pPr>
    <w:rPr>
      <w:rFonts w:asciiTheme="minorHAnsi" w:hAnsiTheme="minorHAnsi" w:cstheme="minorBidi"/>
      <w:sz w:val="20"/>
      <w:szCs w:val="20"/>
    </w:rPr>
  </w:style>
  <w:style w:type="paragraph" w:customStyle="1" w:styleId="Definition">
    <w:name w:val="Definition"/>
    <w:basedOn w:val="Normal"/>
    <w:rsid w:val="0089130B"/>
    <w:pPr>
      <w:spacing w:after="200" w:line="240" w:lineRule="auto"/>
    </w:pPr>
    <w:rPr>
      <w:rFonts w:ascii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rsid w:val="0089130B"/>
    <w:pPr>
      <w:keepNext/>
      <w:keepLines/>
      <w:spacing w:after="0" w:line="240" w:lineRule="auto"/>
    </w:pPr>
    <w:rPr>
      <w:rFonts w:asciiTheme="minorHAnsi" w:hAnsiTheme="minorHAnsi" w:cstheme="minorBidi"/>
      <w:b/>
    </w:rPr>
  </w:style>
  <w:style w:type="paragraph" w:customStyle="1" w:styleId="TableCaption">
    <w:name w:val="Table Caption"/>
    <w:basedOn w:val="Caption"/>
    <w:rsid w:val="0089130B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89130B"/>
    <w:pPr>
      <w:spacing w:after="120"/>
    </w:pPr>
    <w:rPr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89130B"/>
    <w:pPr>
      <w:spacing w:after="200" w:line="240" w:lineRule="auto"/>
    </w:pPr>
    <w:rPr>
      <w:rFonts w:asciiTheme="minorHAnsi" w:hAnsiTheme="minorHAnsi" w:cstheme="minorBidi"/>
    </w:rPr>
  </w:style>
  <w:style w:type="paragraph" w:customStyle="1" w:styleId="CaptionedFigure">
    <w:name w:val="Captioned Figure"/>
    <w:basedOn w:val="Figure"/>
    <w:rsid w:val="0089130B"/>
    <w:pPr>
      <w:keepNext/>
    </w:pPr>
  </w:style>
  <w:style w:type="character" w:customStyle="1" w:styleId="VerbatimChar">
    <w:name w:val="Verbatim Char"/>
    <w:basedOn w:val="CaptionChar"/>
    <w:link w:val="SourceCode"/>
    <w:locked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9130B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22"/>
      <w:szCs w:val="18"/>
    </w:rPr>
  </w:style>
  <w:style w:type="character" w:styleId="FootnoteReference">
    <w:name w:val="footnote reference"/>
    <w:basedOn w:val="CaptionChar"/>
    <w:semiHidden/>
    <w:unhideWhenUsed/>
    <w:rsid w:val="0089130B"/>
    <w:rPr>
      <w:i w:val="0"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semiHidden/>
    <w:unhideWhenUsed/>
    <w:rsid w:val="0089130B"/>
    <w:rPr>
      <w:i w:val="0"/>
      <w:iCs/>
      <w:color w:val="4472C4" w:themeColor="accent1"/>
      <w:sz w:val="18"/>
      <w:szCs w:val="18"/>
    </w:rPr>
  </w:style>
  <w:style w:type="character" w:customStyle="1" w:styleId="SectionNumber">
    <w:name w:val="Section Number"/>
    <w:basedOn w:val="CaptionChar"/>
    <w:rsid w:val="0089130B"/>
    <w:rPr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89130B"/>
    <w:rPr>
      <w:rFonts w:ascii="Consolas" w:hAnsi="Consolas"/>
      <w:b/>
      <w:bCs w:val="0"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9130B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sid w:val="0089130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sid w:val="0089130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sid w:val="0089130B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89130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sid w:val="0089130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89130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9130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9130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89130B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9130B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89130B"/>
    <w:rPr>
      <w:rFonts w:ascii="Consolas" w:hAnsi="Consolas"/>
      <w:b/>
      <w:bCs w:val="0"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89130B"/>
    <w:rPr>
      <w:rFonts w:ascii="Consolas" w:hAnsi="Consolas"/>
      <w:b/>
      <w:bCs w:val="0"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89130B"/>
    <w:rPr>
      <w:rFonts w:ascii="Consolas" w:hAnsi="Consolas"/>
      <w:b/>
      <w:bCs w:val="0"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sid w:val="0089130B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89130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89130B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89130B"/>
    <w:rPr>
      <w:rFonts w:ascii="Consolas" w:hAnsi="Consolas"/>
      <w:b/>
      <w:bCs w:val="0"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9130B"/>
    <w:rPr>
      <w:rFonts w:ascii="Consolas" w:hAnsi="Consolas"/>
      <w:b/>
      <w:bCs w:val="0"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89130B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89130B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89130B"/>
    <w:rPr>
      <w:rFonts w:ascii="Consolas" w:hAnsi="Consolas"/>
      <w:b/>
      <w:bCs w:val="0"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89130B"/>
    <w:rPr>
      <w:rFonts w:ascii="Consolas" w:hAnsi="Consolas"/>
      <w:b/>
      <w:bCs w:val="0"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sid w:val="0089130B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sid w:val="0089130B"/>
    <w:rPr>
      <w:rFonts w:ascii="Consolas" w:hAnsi="Consolas"/>
      <w:b/>
      <w:bCs w:val="0"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9130B"/>
    <w:rPr>
      <w:rFonts w:ascii="Consolas" w:hAnsi="Consolas"/>
      <w:i/>
      <w:iCs/>
      <w:color w:val="44546A" w:themeColor="text2"/>
      <w:sz w:val="22"/>
      <w:szCs w:val="18"/>
      <w:shd w:val="clear" w:color="auto" w:fill="F8F8F8"/>
    </w:rPr>
  </w:style>
  <w:style w:type="table" w:customStyle="1" w:styleId="Table">
    <w:name w:val="Table"/>
    <w:semiHidden/>
    <w:qFormat/>
    <w:rsid w:val="0089130B"/>
    <w:pPr>
      <w:spacing w:after="200" w:line="240" w:lineRule="auto"/>
    </w:pPr>
    <w:rPr>
      <w:rFonts w:asciiTheme="minorHAnsi" w:hAnsiTheme="minorHAnsi" w:cstheme="minorBidi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22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3448CE-5331-4801-9F3B-E5189EDC0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3</TotalTime>
  <Pages>59</Pages>
  <Words>13344</Words>
  <Characters>76063</Characters>
  <Application>Microsoft Office Word</Application>
  <DocSecurity>0</DocSecurity>
  <Lines>633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Grassi</dc:creator>
  <cp:keywords/>
  <dc:description/>
  <cp:lastModifiedBy>Bernardo Grassi</cp:lastModifiedBy>
  <cp:revision>491</cp:revision>
  <dcterms:created xsi:type="dcterms:W3CDTF">2021-11-29T14:24:00Z</dcterms:created>
  <dcterms:modified xsi:type="dcterms:W3CDTF">2021-12-10T14:57:00Z</dcterms:modified>
</cp:coreProperties>
</file>